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8820D" w14:textId="77777777" w:rsidR="007F25FE" w:rsidRPr="00F13C70" w:rsidRDefault="007F25FE" w:rsidP="000C28B6">
      <w:pPr>
        <w:contextualSpacing/>
        <w:mirrorIndents/>
        <w:jc w:val="center"/>
        <w:rPr>
          <w:rFonts w:asciiTheme="minorHAnsi" w:hAnsiTheme="minorHAnsi" w:cs="Seattle Text"/>
          <w:b/>
          <w:color w:val="0046AD" w:themeColor="accent1"/>
        </w:rPr>
      </w:pPr>
    </w:p>
    <w:p w14:paraId="62AFBB7F" w14:textId="0754406A" w:rsidR="000C28B6" w:rsidRPr="00F13C70" w:rsidRDefault="000C28B6" w:rsidP="000C28B6">
      <w:pPr>
        <w:contextualSpacing/>
        <w:mirrorIndents/>
        <w:jc w:val="center"/>
        <w:rPr>
          <w:rFonts w:asciiTheme="minorHAnsi" w:hAnsiTheme="minorHAnsi" w:cs="Seattle Text"/>
          <w:b/>
          <w:color w:val="0046AD" w:themeColor="accent1"/>
          <w:sz w:val="28"/>
          <w:szCs w:val="28"/>
        </w:rPr>
      </w:pPr>
      <w:r w:rsidRPr="00F13C70">
        <w:rPr>
          <w:rFonts w:asciiTheme="minorHAnsi" w:hAnsiTheme="minorHAnsi" w:cs="Seattle Text"/>
          <w:b/>
          <w:color w:val="0046AD" w:themeColor="accent1"/>
          <w:sz w:val="28"/>
          <w:szCs w:val="28"/>
        </w:rPr>
        <w:t>Request for Investment: School Based Award</w:t>
      </w:r>
    </w:p>
    <w:p w14:paraId="326AA4DB" w14:textId="77777777" w:rsidR="000C28B6" w:rsidRPr="00F13C70" w:rsidRDefault="000C28B6" w:rsidP="000C28B6">
      <w:pPr>
        <w:contextualSpacing/>
        <w:mirrorIndents/>
        <w:jc w:val="center"/>
        <w:rPr>
          <w:rFonts w:asciiTheme="minorHAnsi" w:hAnsiTheme="minorHAnsi" w:cs="Seattle Text"/>
          <w:b/>
          <w:color w:val="0046AD" w:themeColor="accent1"/>
          <w:sz w:val="28"/>
          <w:szCs w:val="28"/>
        </w:rPr>
      </w:pPr>
      <w:r w:rsidRPr="00F13C70">
        <w:rPr>
          <w:rFonts w:asciiTheme="minorHAnsi" w:hAnsiTheme="minorHAnsi" w:cs="Seattle Text"/>
          <w:b/>
          <w:color w:val="0046AD" w:themeColor="accent1"/>
          <w:sz w:val="28"/>
          <w:szCs w:val="28"/>
        </w:rPr>
        <w:t>Intent to Apply</w:t>
      </w:r>
    </w:p>
    <w:p w14:paraId="397D893D" w14:textId="77777777" w:rsidR="000C28B6" w:rsidRPr="00F13C70" w:rsidRDefault="000C28B6" w:rsidP="000C28B6">
      <w:pPr>
        <w:contextualSpacing/>
        <w:mirrorIndents/>
        <w:jc w:val="center"/>
        <w:rPr>
          <w:rFonts w:asciiTheme="minorHAnsi" w:hAnsiTheme="minorHAnsi" w:cs="Seattle Text"/>
          <w:b/>
          <w:color w:val="0046AD" w:themeColor="accent1"/>
          <w:sz w:val="28"/>
          <w:szCs w:val="28"/>
        </w:rPr>
      </w:pPr>
    </w:p>
    <w:p w14:paraId="0AB8D5C6" w14:textId="6C857903" w:rsidR="000C28B6" w:rsidRPr="00F13C70" w:rsidRDefault="000C28B6" w:rsidP="000C28B6">
      <w:pPr>
        <w:contextualSpacing/>
        <w:mirrorIndents/>
        <w:jc w:val="center"/>
        <w:rPr>
          <w:rFonts w:asciiTheme="minorHAnsi" w:hAnsiTheme="minorHAnsi" w:cs="Seattle Text"/>
          <w:b/>
          <w:color w:val="0046AD" w:themeColor="accent1"/>
          <w:sz w:val="24"/>
          <w:szCs w:val="24"/>
        </w:rPr>
      </w:pPr>
      <w:r w:rsidRPr="00F13C70">
        <w:rPr>
          <w:rFonts w:asciiTheme="minorHAnsi" w:hAnsiTheme="minorHAnsi" w:cs="Seattle Text"/>
          <w:b/>
          <w:color w:val="0046AD" w:themeColor="accent1"/>
          <w:sz w:val="24"/>
          <w:szCs w:val="24"/>
        </w:rPr>
        <w:t>2020-2021 School Year</w:t>
      </w:r>
    </w:p>
    <w:p w14:paraId="6171EF12" w14:textId="774DD151" w:rsidR="007F25FE" w:rsidRPr="00F13C70" w:rsidRDefault="007F25FE" w:rsidP="000C28B6">
      <w:pPr>
        <w:contextualSpacing/>
        <w:mirrorIndents/>
        <w:jc w:val="center"/>
        <w:rPr>
          <w:rFonts w:asciiTheme="minorHAnsi" w:hAnsiTheme="minorHAnsi" w:cs="Seattle Text"/>
          <w:b/>
          <w:color w:val="0046AD" w:themeColor="accent1"/>
          <w:sz w:val="24"/>
          <w:szCs w:val="24"/>
        </w:rPr>
      </w:pPr>
      <w:r w:rsidRPr="00F13C70">
        <w:rPr>
          <w:rFonts w:asciiTheme="minorHAnsi" w:hAnsiTheme="minorHAnsi" w:cs="Seattle Text"/>
          <w:b/>
          <w:color w:val="0046AD" w:themeColor="accent1"/>
          <w:sz w:val="24"/>
          <w:szCs w:val="24"/>
        </w:rPr>
        <w:t>Elementary</w:t>
      </w:r>
      <w:r w:rsidR="000C28B6" w:rsidRPr="00F13C70">
        <w:rPr>
          <w:rFonts w:asciiTheme="minorHAnsi" w:hAnsiTheme="minorHAnsi" w:cs="Seattle Text"/>
          <w:b/>
          <w:color w:val="0046AD" w:themeColor="accent1"/>
          <w:sz w:val="24"/>
          <w:szCs w:val="24"/>
        </w:rPr>
        <w:t xml:space="preserve"> and K-8</w:t>
      </w:r>
      <w:r w:rsidRPr="00F13C70">
        <w:rPr>
          <w:rFonts w:asciiTheme="minorHAnsi" w:hAnsiTheme="minorHAnsi" w:cs="Seattle Text"/>
          <w:b/>
          <w:color w:val="0046AD" w:themeColor="accent1"/>
          <w:sz w:val="24"/>
          <w:szCs w:val="24"/>
        </w:rPr>
        <w:t xml:space="preserve"> School</w:t>
      </w:r>
      <w:r w:rsidR="000C28B6" w:rsidRPr="00F13C70">
        <w:rPr>
          <w:rFonts w:asciiTheme="minorHAnsi" w:hAnsiTheme="minorHAnsi" w:cs="Seattle Text"/>
          <w:b/>
          <w:color w:val="0046AD" w:themeColor="accent1"/>
          <w:sz w:val="24"/>
          <w:szCs w:val="24"/>
        </w:rPr>
        <w:t>s</w:t>
      </w:r>
    </w:p>
    <w:p w14:paraId="33503D65" w14:textId="77777777" w:rsidR="007F25FE" w:rsidRPr="00F13C70" w:rsidRDefault="007F25FE" w:rsidP="000C28B6">
      <w:pPr>
        <w:contextualSpacing/>
        <w:mirrorIndents/>
        <w:rPr>
          <w:rFonts w:asciiTheme="minorHAnsi" w:hAnsiTheme="minorHAnsi" w:cs="Seattle Text"/>
        </w:rPr>
      </w:pPr>
    </w:p>
    <w:p w14:paraId="285018DF" w14:textId="77777777" w:rsidR="007F25FE" w:rsidRPr="00F13C70" w:rsidRDefault="007F25FE" w:rsidP="000869AF">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INTRODUCTION</w:t>
      </w:r>
    </w:p>
    <w:p w14:paraId="0BF6F2D3" w14:textId="62DC386F" w:rsidR="007909D5" w:rsidRPr="00F13C70" w:rsidRDefault="007F25FE" w:rsidP="007909D5">
      <w:pPr>
        <w:spacing w:before="120"/>
        <w:contextualSpacing/>
        <w:rPr>
          <w:rFonts w:asciiTheme="minorHAnsi" w:hAnsiTheme="minorHAnsi" w:cs="Seattle Text"/>
          <w:color w:val="000000"/>
        </w:rPr>
      </w:pPr>
      <w:bookmarkStart w:id="0" w:name="_Hlk8381781"/>
      <w:r w:rsidRPr="00F13C70">
        <w:rPr>
          <w:rFonts w:asciiTheme="minorHAnsi" w:hAnsiTheme="minorHAnsi" w:cs="Seattle Text"/>
          <w:color w:val="000000"/>
        </w:rPr>
        <w:t xml:space="preserve">The </w:t>
      </w:r>
      <w:r w:rsidR="00091C0F" w:rsidRPr="00F13C70">
        <w:rPr>
          <w:rFonts w:asciiTheme="minorHAnsi" w:hAnsiTheme="minorHAnsi" w:cs="Seattle Text"/>
          <w:color w:val="000000"/>
        </w:rPr>
        <w:t xml:space="preserve">Department of Education and Early Learning (DEEL) </w:t>
      </w:r>
      <w:r w:rsidRPr="00F13C70">
        <w:rPr>
          <w:rFonts w:asciiTheme="minorHAnsi" w:hAnsiTheme="minorHAnsi" w:cs="Seattle Text"/>
          <w:color w:val="000000"/>
        </w:rPr>
        <w:t xml:space="preserve">is </w:t>
      </w:r>
      <w:r w:rsidR="00091C0F" w:rsidRPr="00F13C70">
        <w:rPr>
          <w:rFonts w:asciiTheme="minorHAnsi" w:hAnsiTheme="minorHAnsi" w:cs="Seattle Text"/>
          <w:color w:val="000000"/>
        </w:rPr>
        <w:t xml:space="preserve">notifying </w:t>
      </w:r>
      <w:r w:rsidR="006D6211">
        <w:rPr>
          <w:rFonts w:asciiTheme="minorHAnsi" w:hAnsiTheme="minorHAnsi" w:cs="Seattle Text"/>
          <w:color w:val="000000"/>
        </w:rPr>
        <w:t xml:space="preserve">Seattle </w:t>
      </w:r>
      <w:r w:rsidR="000C28B6" w:rsidRPr="00F13C70">
        <w:rPr>
          <w:rFonts w:asciiTheme="minorHAnsi" w:hAnsiTheme="minorHAnsi" w:cs="Seattle Text"/>
          <w:color w:val="000000"/>
        </w:rPr>
        <w:t>public elementary</w:t>
      </w:r>
      <w:r w:rsidR="00091C0F" w:rsidRPr="00F13C70">
        <w:rPr>
          <w:rFonts w:asciiTheme="minorHAnsi" w:hAnsiTheme="minorHAnsi" w:cs="Seattle Text"/>
          <w:color w:val="000000"/>
        </w:rPr>
        <w:t xml:space="preserve"> </w:t>
      </w:r>
      <w:r w:rsidR="00BB1B25" w:rsidRPr="00F13C70">
        <w:rPr>
          <w:rFonts w:asciiTheme="minorHAnsi" w:hAnsiTheme="minorHAnsi" w:cs="Seattle Text"/>
          <w:color w:val="000000"/>
        </w:rPr>
        <w:t xml:space="preserve">and K-8 </w:t>
      </w:r>
      <w:r w:rsidR="00091C0F" w:rsidRPr="00F13C70">
        <w:rPr>
          <w:rFonts w:asciiTheme="minorHAnsi" w:hAnsiTheme="minorHAnsi" w:cs="Seattle Text"/>
          <w:color w:val="000000"/>
        </w:rPr>
        <w:t xml:space="preserve">schools of </w:t>
      </w:r>
      <w:r w:rsidR="009476DF" w:rsidRPr="00F13C70">
        <w:rPr>
          <w:rFonts w:asciiTheme="minorHAnsi" w:hAnsiTheme="minorHAnsi" w:cs="Seattle Text"/>
          <w:color w:val="000000"/>
        </w:rPr>
        <w:t xml:space="preserve">a funding </w:t>
      </w:r>
      <w:r w:rsidR="006D6211">
        <w:rPr>
          <w:rFonts w:asciiTheme="minorHAnsi" w:hAnsiTheme="minorHAnsi" w:cs="Seattle Text"/>
          <w:color w:val="000000"/>
        </w:rPr>
        <w:t xml:space="preserve">opportunity </w:t>
      </w:r>
      <w:r w:rsidR="00BB1B25" w:rsidRPr="00F13C70">
        <w:rPr>
          <w:rFonts w:asciiTheme="minorHAnsi" w:hAnsiTheme="minorHAnsi" w:cs="Seattle Text"/>
          <w:color w:val="000000"/>
        </w:rPr>
        <w:t xml:space="preserve">through the </w:t>
      </w:r>
      <w:r w:rsidRPr="00F13C70">
        <w:rPr>
          <w:rFonts w:asciiTheme="minorHAnsi" w:hAnsiTheme="minorHAnsi" w:cs="Seattle Text"/>
          <w:color w:val="000000"/>
        </w:rPr>
        <w:t xml:space="preserve">City of Seattle </w:t>
      </w:r>
      <w:r w:rsidR="006D6211">
        <w:rPr>
          <w:rFonts w:asciiTheme="minorHAnsi" w:hAnsiTheme="minorHAnsi" w:cs="Seattle Text"/>
          <w:color w:val="000000"/>
        </w:rPr>
        <w:t xml:space="preserve">2018 </w:t>
      </w:r>
      <w:r w:rsidRPr="00F13C70">
        <w:rPr>
          <w:rFonts w:asciiTheme="minorHAnsi" w:hAnsiTheme="minorHAnsi" w:cs="Seattle Text"/>
          <w:color w:val="000000"/>
        </w:rPr>
        <w:t>Families</w:t>
      </w:r>
      <w:r w:rsidR="00BB1B25" w:rsidRPr="00F13C70">
        <w:rPr>
          <w:rFonts w:asciiTheme="minorHAnsi" w:hAnsiTheme="minorHAnsi" w:cs="Seattle Text"/>
          <w:color w:val="000000"/>
        </w:rPr>
        <w:t xml:space="preserve">, Education, Preschool and Promise </w:t>
      </w:r>
      <w:r w:rsidR="007909D5" w:rsidRPr="00F13C70">
        <w:rPr>
          <w:rFonts w:asciiTheme="minorHAnsi" w:hAnsiTheme="minorHAnsi" w:cs="Seattle Text"/>
          <w:color w:val="000000"/>
        </w:rPr>
        <w:t xml:space="preserve">(FEPP) </w:t>
      </w:r>
      <w:r w:rsidRPr="00F13C70">
        <w:rPr>
          <w:rFonts w:asciiTheme="minorHAnsi" w:hAnsiTheme="minorHAnsi" w:cs="Seattle Text"/>
          <w:color w:val="000000"/>
        </w:rPr>
        <w:t>Levy</w:t>
      </w:r>
      <w:r w:rsidR="00AF34C5" w:rsidRPr="00F13C70">
        <w:rPr>
          <w:rFonts w:asciiTheme="minorHAnsi" w:hAnsiTheme="minorHAnsi" w:cs="Seattle Text"/>
          <w:color w:val="000000"/>
        </w:rPr>
        <w:t>.</w:t>
      </w:r>
      <w:r w:rsidR="00197654">
        <w:rPr>
          <w:rFonts w:asciiTheme="minorHAnsi" w:hAnsiTheme="minorHAnsi" w:cs="Seattle Text"/>
          <w:color w:val="000000"/>
        </w:rPr>
        <w:t xml:space="preserve"> </w:t>
      </w:r>
      <w:bookmarkStart w:id="1" w:name="_Hlk8392021"/>
      <w:r w:rsidR="00197654" w:rsidRPr="00E176D3">
        <w:rPr>
          <w:rFonts w:asciiTheme="minorHAnsi" w:hAnsiTheme="minorHAnsi" w:cs="Seattle Text"/>
          <w:color w:val="000000"/>
        </w:rPr>
        <w:t>The FEPP Levy aims to achieve education</w:t>
      </w:r>
      <w:r w:rsidR="00D14C25" w:rsidRPr="00E176D3">
        <w:rPr>
          <w:rFonts w:asciiTheme="minorHAnsi" w:hAnsiTheme="minorHAnsi" w:cs="Seattle Text"/>
          <w:color w:val="000000"/>
        </w:rPr>
        <w:t>al</w:t>
      </w:r>
      <w:r w:rsidR="00197654" w:rsidRPr="00E176D3">
        <w:rPr>
          <w:rFonts w:asciiTheme="minorHAnsi" w:hAnsiTheme="minorHAnsi" w:cs="Seattle Text"/>
          <w:color w:val="000000"/>
        </w:rPr>
        <w:t xml:space="preserve"> equity, close opportunity gaps, and build a better economic future for Seattle students—join us.</w:t>
      </w:r>
      <w:bookmarkEnd w:id="1"/>
    </w:p>
    <w:bookmarkEnd w:id="0"/>
    <w:p w14:paraId="7F3BD95D" w14:textId="77777777" w:rsidR="006D6211" w:rsidRPr="00F13C70" w:rsidRDefault="006D6211" w:rsidP="007909D5">
      <w:pPr>
        <w:spacing w:before="120"/>
        <w:contextualSpacing/>
        <w:rPr>
          <w:rFonts w:asciiTheme="minorHAnsi" w:hAnsiTheme="minorHAnsi" w:cs="Seattle Text"/>
          <w:color w:val="000000"/>
        </w:rPr>
      </w:pPr>
    </w:p>
    <w:p w14:paraId="0EF09CEB" w14:textId="1C8F5A5E" w:rsidR="00AF34C5" w:rsidRPr="00F13C70" w:rsidRDefault="006D6211" w:rsidP="007909D5">
      <w:pPr>
        <w:spacing w:before="120"/>
        <w:contextualSpacing/>
        <w:rPr>
          <w:rFonts w:asciiTheme="minorHAnsi" w:hAnsiTheme="minorHAnsi" w:cs="Seattle Text"/>
          <w:color w:val="000000"/>
        </w:rPr>
      </w:pPr>
      <w:r>
        <w:rPr>
          <w:rFonts w:asciiTheme="minorHAnsi" w:hAnsiTheme="minorHAnsi" w:cs="Seattle Text"/>
          <w:color w:val="000000"/>
        </w:rPr>
        <w:t xml:space="preserve">DEEL </w:t>
      </w:r>
      <w:r w:rsidR="00AF34C5" w:rsidRPr="00F13C70">
        <w:rPr>
          <w:rFonts w:asciiTheme="minorHAnsi" w:hAnsiTheme="minorHAnsi" w:cs="Seattle Text"/>
          <w:color w:val="000000"/>
        </w:rPr>
        <w:t>will award up to 20 elementary and K</w:t>
      </w:r>
      <w:r w:rsidR="007909D5" w:rsidRPr="00F13C70">
        <w:rPr>
          <w:rFonts w:asciiTheme="minorHAnsi" w:hAnsiTheme="minorHAnsi" w:cs="Seattle Text"/>
          <w:color w:val="000000"/>
        </w:rPr>
        <w:t>-</w:t>
      </w:r>
      <w:r w:rsidR="00AF34C5" w:rsidRPr="00F13C70">
        <w:rPr>
          <w:rFonts w:asciiTheme="minorHAnsi" w:hAnsiTheme="minorHAnsi" w:cs="Seattle Text"/>
          <w:color w:val="000000"/>
        </w:rPr>
        <w:t xml:space="preserve">8 </w:t>
      </w:r>
      <w:r>
        <w:rPr>
          <w:rFonts w:asciiTheme="minorHAnsi" w:hAnsiTheme="minorHAnsi" w:cs="Seattle Text"/>
          <w:color w:val="000000"/>
        </w:rPr>
        <w:t>s</w:t>
      </w:r>
      <w:r w:rsidR="00AF34C5" w:rsidRPr="00F13C70">
        <w:rPr>
          <w:rFonts w:asciiTheme="minorHAnsi" w:hAnsiTheme="minorHAnsi" w:cs="Seattle Text"/>
          <w:color w:val="000000"/>
        </w:rPr>
        <w:t>chool</w:t>
      </w:r>
      <w:r>
        <w:rPr>
          <w:rFonts w:asciiTheme="minorHAnsi" w:hAnsiTheme="minorHAnsi" w:cs="Seattle Text"/>
          <w:color w:val="000000"/>
        </w:rPr>
        <w:t>s</w:t>
      </w:r>
      <w:r w:rsidR="00AF34C5" w:rsidRPr="00F13C70">
        <w:rPr>
          <w:rFonts w:asciiTheme="minorHAnsi" w:hAnsiTheme="minorHAnsi" w:cs="Seattle Text"/>
          <w:color w:val="000000"/>
        </w:rPr>
        <w:t xml:space="preserve"> beginning in the 2020-2021 school year. To be considered for funding, e</w:t>
      </w:r>
      <w:r w:rsidR="007F25FE" w:rsidRPr="00F13C70">
        <w:rPr>
          <w:rFonts w:asciiTheme="minorHAnsi" w:hAnsiTheme="minorHAnsi" w:cs="Seattle Text"/>
          <w:color w:val="000000"/>
        </w:rPr>
        <w:t xml:space="preserve">lementary </w:t>
      </w:r>
      <w:r w:rsidR="00BB1B25" w:rsidRPr="00F13C70">
        <w:rPr>
          <w:rFonts w:asciiTheme="minorHAnsi" w:hAnsiTheme="minorHAnsi" w:cs="Seattle Text"/>
          <w:color w:val="000000"/>
        </w:rPr>
        <w:t xml:space="preserve">and K-8 </w:t>
      </w:r>
      <w:r w:rsidR="00AF34C5" w:rsidRPr="00F13C70">
        <w:rPr>
          <w:rFonts w:asciiTheme="minorHAnsi" w:hAnsiTheme="minorHAnsi" w:cs="Seattle Text"/>
          <w:color w:val="000000"/>
        </w:rPr>
        <w:t>s</w:t>
      </w:r>
      <w:r w:rsidR="007F25FE" w:rsidRPr="00F13C70">
        <w:rPr>
          <w:rFonts w:asciiTheme="minorHAnsi" w:hAnsiTheme="minorHAnsi" w:cs="Seattle Text"/>
          <w:color w:val="000000"/>
        </w:rPr>
        <w:t xml:space="preserve">chools seeking investment are </w:t>
      </w:r>
      <w:r>
        <w:rPr>
          <w:rFonts w:asciiTheme="minorHAnsi" w:hAnsiTheme="minorHAnsi" w:cs="Seattle Text"/>
          <w:color w:val="000000"/>
        </w:rPr>
        <w:t>invited to</w:t>
      </w:r>
      <w:r w:rsidR="00AF34C5" w:rsidRPr="00F13C70">
        <w:rPr>
          <w:rFonts w:asciiTheme="minorHAnsi" w:hAnsiTheme="minorHAnsi" w:cs="Seattle Text"/>
          <w:color w:val="000000"/>
        </w:rPr>
        <w:t>:</w:t>
      </w:r>
    </w:p>
    <w:p w14:paraId="218C840C" w14:textId="5302EDED" w:rsidR="00AF34C5" w:rsidRPr="00F13C70" w:rsidRDefault="00AF34C5" w:rsidP="007909D5">
      <w:pPr>
        <w:ind w:left="720"/>
        <w:contextualSpacing/>
        <w:rPr>
          <w:rFonts w:asciiTheme="minorHAnsi" w:hAnsiTheme="minorHAnsi" w:cs="Seattle Text"/>
          <w:color w:val="000000"/>
        </w:rPr>
      </w:pPr>
      <w:r w:rsidRPr="00F13C70">
        <w:rPr>
          <w:rFonts w:asciiTheme="minorHAnsi" w:hAnsiTheme="minorHAnsi" w:cs="Seattle Text"/>
          <w:color w:val="000000"/>
        </w:rPr>
        <w:t xml:space="preserve">a) </w:t>
      </w:r>
      <w:r w:rsidR="009476DF" w:rsidRPr="00F13C70">
        <w:rPr>
          <w:rFonts w:asciiTheme="minorHAnsi" w:hAnsiTheme="minorHAnsi" w:cs="Seattle Text"/>
          <w:color w:val="000000"/>
        </w:rPr>
        <w:t xml:space="preserve"> </w:t>
      </w:r>
      <w:r w:rsidRPr="00F13C70">
        <w:rPr>
          <w:rFonts w:asciiTheme="minorHAnsi" w:hAnsiTheme="minorHAnsi" w:cs="Seattle Text"/>
          <w:color w:val="000000"/>
        </w:rPr>
        <w:t>submit</w:t>
      </w:r>
      <w:r w:rsidR="006D6211">
        <w:rPr>
          <w:rFonts w:asciiTheme="minorHAnsi" w:hAnsiTheme="minorHAnsi" w:cs="Seattle Text"/>
          <w:color w:val="000000"/>
        </w:rPr>
        <w:t xml:space="preserve"> </w:t>
      </w:r>
      <w:r w:rsidRPr="00F13C70">
        <w:rPr>
          <w:rFonts w:asciiTheme="minorHAnsi" w:hAnsiTheme="minorHAnsi" w:cs="Seattle Text"/>
          <w:color w:val="000000"/>
        </w:rPr>
        <w:t>an Intent to Apply</w:t>
      </w:r>
      <w:r w:rsidR="007909D5" w:rsidRPr="00F13C70">
        <w:rPr>
          <w:rFonts w:asciiTheme="minorHAnsi" w:hAnsiTheme="minorHAnsi" w:cs="Seattle Text"/>
          <w:color w:val="000000"/>
        </w:rPr>
        <w:t xml:space="preserve"> (ITA)</w:t>
      </w:r>
      <w:r w:rsidRPr="00F13C70">
        <w:rPr>
          <w:rFonts w:asciiTheme="minorHAnsi" w:hAnsiTheme="minorHAnsi" w:cs="Seattle Text"/>
          <w:color w:val="000000"/>
        </w:rPr>
        <w:t xml:space="preserve"> application </w:t>
      </w:r>
      <w:r w:rsidR="006D6211">
        <w:rPr>
          <w:rFonts w:asciiTheme="minorHAnsi" w:hAnsiTheme="minorHAnsi" w:cs="Seattle Text"/>
          <w:color w:val="000000"/>
        </w:rPr>
        <w:t>by</w:t>
      </w:r>
      <w:r w:rsidRPr="00F13C70">
        <w:rPr>
          <w:rFonts w:asciiTheme="minorHAnsi" w:hAnsiTheme="minorHAnsi" w:cs="Seattle Text"/>
          <w:color w:val="000000"/>
        </w:rPr>
        <w:t xml:space="preserve"> June </w:t>
      </w:r>
      <w:r w:rsidR="006D6211">
        <w:rPr>
          <w:rFonts w:asciiTheme="minorHAnsi" w:hAnsiTheme="minorHAnsi" w:cs="Seattle Text"/>
          <w:color w:val="000000"/>
        </w:rPr>
        <w:t xml:space="preserve">28, </w:t>
      </w:r>
      <w:r w:rsidRPr="00F13C70">
        <w:rPr>
          <w:rFonts w:asciiTheme="minorHAnsi" w:hAnsiTheme="minorHAnsi" w:cs="Seattle Text"/>
          <w:color w:val="000000"/>
        </w:rPr>
        <w:t>2019</w:t>
      </w:r>
      <w:r w:rsidR="006D6211">
        <w:rPr>
          <w:rFonts w:asciiTheme="minorHAnsi" w:hAnsiTheme="minorHAnsi" w:cs="Seattle Text"/>
          <w:color w:val="000000"/>
        </w:rPr>
        <w:t>;</w:t>
      </w:r>
      <w:r w:rsidR="007909D5" w:rsidRPr="00F13C70">
        <w:rPr>
          <w:rFonts w:asciiTheme="minorHAnsi" w:hAnsiTheme="minorHAnsi" w:cs="Seattle Text"/>
          <w:color w:val="000000"/>
        </w:rPr>
        <w:t xml:space="preserve"> and</w:t>
      </w:r>
    </w:p>
    <w:p w14:paraId="13325705" w14:textId="710E4DF0" w:rsidR="00AF34C5" w:rsidRPr="00F13C70" w:rsidRDefault="00AF34C5" w:rsidP="007909D5">
      <w:pPr>
        <w:ind w:left="720"/>
        <w:contextualSpacing/>
        <w:rPr>
          <w:rFonts w:asciiTheme="minorHAnsi" w:hAnsiTheme="minorHAnsi" w:cs="Seattle Text"/>
          <w:color w:val="000000"/>
        </w:rPr>
      </w:pPr>
      <w:r w:rsidRPr="00F13C70">
        <w:rPr>
          <w:rFonts w:asciiTheme="minorHAnsi" w:hAnsiTheme="minorHAnsi" w:cs="Seattle Text"/>
          <w:color w:val="000000"/>
        </w:rPr>
        <w:t xml:space="preserve">b) </w:t>
      </w:r>
      <w:r w:rsidR="007F25FE" w:rsidRPr="00F13C70">
        <w:rPr>
          <w:rFonts w:asciiTheme="minorHAnsi" w:hAnsiTheme="minorHAnsi" w:cs="Seattle Text"/>
          <w:color w:val="000000"/>
        </w:rPr>
        <w:t xml:space="preserve"> submitting a</w:t>
      </w:r>
      <w:r w:rsidRPr="00F13C70">
        <w:rPr>
          <w:rFonts w:asciiTheme="minorHAnsi" w:hAnsiTheme="minorHAnsi" w:cs="Seattle Text"/>
          <w:color w:val="000000"/>
        </w:rPr>
        <w:t xml:space="preserve"> complete</w:t>
      </w:r>
      <w:r w:rsidR="007F25FE" w:rsidRPr="00F13C70">
        <w:rPr>
          <w:rFonts w:asciiTheme="minorHAnsi" w:hAnsiTheme="minorHAnsi" w:cs="Seattle Text"/>
          <w:color w:val="000000"/>
        </w:rPr>
        <w:t xml:space="preserve"> Request for Investment (RFI)</w:t>
      </w:r>
      <w:r w:rsidRPr="00F13C70">
        <w:rPr>
          <w:rFonts w:asciiTheme="minorHAnsi" w:hAnsiTheme="minorHAnsi" w:cs="Seattle Text"/>
          <w:color w:val="000000"/>
        </w:rPr>
        <w:t xml:space="preserve"> application</w:t>
      </w:r>
      <w:r w:rsidR="007F25FE" w:rsidRPr="00F13C70">
        <w:rPr>
          <w:rFonts w:asciiTheme="minorHAnsi" w:hAnsiTheme="minorHAnsi" w:cs="Seattle Text"/>
          <w:color w:val="000000"/>
        </w:rPr>
        <w:t xml:space="preserve"> </w:t>
      </w:r>
      <w:r w:rsidR="00BB1B25" w:rsidRPr="00F13C70">
        <w:rPr>
          <w:rFonts w:asciiTheme="minorHAnsi" w:hAnsiTheme="minorHAnsi" w:cs="Seattle Text"/>
          <w:color w:val="000000"/>
        </w:rPr>
        <w:t xml:space="preserve">in </w:t>
      </w:r>
      <w:r w:rsidRPr="00F13C70">
        <w:rPr>
          <w:rFonts w:asciiTheme="minorHAnsi" w:hAnsiTheme="minorHAnsi" w:cs="Seattle Text"/>
          <w:color w:val="000000"/>
        </w:rPr>
        <w:t>the fall of</w:t>
      </w:r>
      <w:r w:rsidR="00BB1B25" w:rsidRPr="00F13C70">
        <w:rPr>
          <w:rFonts w:asciiTheme="minorHAnsi" w:hAnsiTheme="minorHAnsi" w:cs="Seattle Text"/>
          <w:color w:val="000000"/>
        </w:rPr>
        <w:t xml:space="preserve"> 2019</w:t>
      </w:r>
      <w:r w:rsidR="007909D5" w:rsidRPr="00F13C70">
        <w:rPr>
          <w:rFonts w:asciiTheme="minorHAnsi" w:hAnsiTheme="minorHAnsi" w:cs="Seattle Text"/>
          <w:color w:val="000000"/>
        </w:rPr>
        <w:t>.</w:t>
      </w:r>
      <w:r w:rsidR="00BB1B25" w:rsidRPr="00F13C70">
        <w:rPr>
          <w:rFonts w:asciiTheme="minorHAnsi" w:hAnsiTheme="minorHAnsi" w:cs="Seattle Text"/>
          <w:color w:val="000000"/>
        </w:rPr>
        <w:t xml:space="preserve"> </w:t>
      </w:r>
    </w:p>
    <w:p w14:paraId="4DEF1A70" w14:textId="77777777" w:rsidR="007909D5" w:rsidRPr="00F13C70" w:rsidRDefault="007909D5" w:rsidP="007909D5">
      <w:pPr>
        <w:contextualSpacing/>
        <w:rPr>
          <w:rFonts w:asciiTheme="minorHAnsi" w:hAnsiTheme="minorHAnsi" w:cs="Seattle Text"/>
          <w:color w:val="000000"/>
        </w:rPr>
      </w:pPr>
    </w:p>
    <w:p w14:paraId="1AD57B08" w14:textId="0FB5D668" w:rsidR="00AF34C5" w:rsidRPr="00F13C70" w:rsidRDefault="00AF34C5" w:rsidP="007909D5">
      <w:pPr>
        <w:contextualSpacing/>
        <w:rPr>
          <w:rFonts w:asciiTheme="minorHAnsi" w:hAnsiTheme="minorHAnsi" w:cs="Seattle Text"/>
          <w:color w:val="000000"/>
        </w:rPr>
      </w:pPr>
      <w:r w:rsidRPr="00F13C70">
        <w:rPr>
          <w:rFonts w:asciiTheme="minorHAnsi" w:hAnsiTheme="minorHAnsi" w:cs="Seattle Text"/>
          <w:color w:val="000000"/>
        </w:rPr>
        <w:t xml:space="preserve">DEEL will notify </w:t>
      </w:r>
      <w:r w:rsidR="007909D5" w:rsidRPr="00F13C70">
        <w:rPr>
          <w:rFonts w:asciiTheme="minorHAnsi" w:hAnsiTheme="minorHAnsi" w:cs="Seattle Text"/>
          <w:color w:val="000000"/>
        </w:rPr>
        <w:t>successful applicants</w:t>
      </w:r>
      <w:r w:rsidRPr="00F13C70">
        <w:rPr>
          <w:rFonts w:asciiTheme="minorHAnsi" w:hAnsiTheme="minorHAnsi" w:cs="Seattle Text"/>
          <w:color w:val="000000"/>
        </w:rPr>
        <w:t xml:space="preserve"> </w:t>
      </w:r>
      <w:r w:rsidR="007909D5" w:rsidRPr="00F13C70">
        <w:rPr>
          <w:rFonts w:asciiTheme="minorHAnsi" w:hAnsiTheme="minorHAnsi" w:cs="Seattle Text"/>
          <w:color w:val="000000"/>
        </w:rPr>
        <w:t xml:space="preserve">in February </w:t>
      </w:r>
      <w:r w:rsidRPr="00F13C70">
        <w:rPr>
          <w:rFonts w:asciiTheme="minorHAnsi" w:hAnsiTheme="minorHAnsi" w:cs="Seattle Text"/>
          <w:color w:val="000000"/>
        </w:rPr>
        <w:t xml:space="preserve">2020 </w:t>
      </w:r>
      <w:r w:rsidR="007909D5" w:rsidRPr="00F13C70">
        <w:rPr>
          <w:rFonts w:asciiTheme="minorHAnsi" w:hAnsiTheme="minorHAnsi" w:cs="Seattle Text"/>
          <w:color w:val="000000"/>
        </w:rPr>
        <w:t>for</w:t>
      </w:r>
      <w:r w:rsidRPr="00F13C70">
        <w:rPr>
          <w:rFonts w:asciiTheme="minorHAnsi" w:hAnsiTheme="minorHAnsi" w:cs="Seattle Text"/>
          <w:color w:val="000000"/>
        </w:rPr>
        <w:t xml:space="preserve"> investments beginning in school year 2020-21.</w:t>
      </w:r>
    </w:p>
    <w:p w14:paraId="7F36B04C" w14:textId="77777777" w:rsidR="00FF6F2F" w:rsidRPr="00F13C70" w:rsidRDefault="00FF6F2F" w:rsidP="007909D5">
      <w:pPr>
        <w:contextualSpacing/>
        <w:rPr>
          <w:rFonts w:asciiTheme="minorHAnsi" w:hAnsiTheme="minorHAnsi" w:cs="Seattle Text"/>
        </w:rPr>
      </w:pPr>
    </w:p>
    <w:p w14:paraId="62BF118E" w14:textId="6419DDE7" w:rsidR="007F25FE" w:rsidRPr="00F13C70" w:rsidRDefault="00FF6F2F" w:rsidP="000869AF">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VESTMENT</w:t>
      </w:r>
      <w:r w:rsidR="007F25FE" w:rsidRPr="00F13C70">
        <w:rPr>
          <w:rFonts w:asciiTheme="minorHAnsi" w:hAnsiTheme="minorHAnsi" w:cs="Seattle Text"/>
          <w:b/>
        </w:rPr>
        <w:t xml:space="preserve"> GOALS</w:t>
      </w:r>
    </w:p>
    <w:p w14:paraId="57116B1F" w14:textId="77777777" w:rsidR="007F25FE" w:rsidRPr="00F13C70" w:rsidRDefault="007F25FE" w:rsidP="000C28B6">
      <w:pPr>
        <w:tabs>
          <w:tab w:val="left" w:pos="540"/>
        </w:tabs>
        <w:contextualSpacing/>
        <w:mirrorIndents/>
        <w:rPr>
          <w:rFonts w:asciiTheme="minorHAnsi" w:hAnsiTheme="minorHAnsi" w:cs="Seattle Text"/>
          <w:b/>
          <w:color w:val="000000"/>
        </w:rPr>
      </w:pPr>
    </w:p>
    <w:p w14:paraId="7A0DB514" w14:textId="7B80249A" w:rsidR="007F25FE" w:rsidRPr="000869AF" w:rsidRDefault="003F7B77" w:rsidP="009476DF">
      <w:pPr>
        <w:tabs>
          <w:tab w:val="left" w:pos="540"/>
        </w:tabs>
        <w:contextualSpacing/>
        <w:mirrorIndents/>
        <w:rPr>
          <w:rFonts w:asciiTheme="minorHAnsi" w:hAnsiTheme="minorHAnsi" w:cs="Seattle Text"/>
          <w:color w:val="000000"/>
        </w:rPr>
      </w:pPr>
      <w:r w:rsidRPr="00F13C70">
        <w:rPr>
          <w:rFonts w:asciiTheme="minorHAnsi" w:hAnsiTheme="minorHAnsi" w:cs="Seattle Text"/>
          <w:color w:val="000000"/>
        </w:rPr>
        <w:t xml:space="preserve">The overarching goal of School Based investments within the 2018 Families, Education, Preschool and Promise (FEPP) Levy is to </w:t>
      </w:r>
      <w:r w:rsidR="009476DF" w:rsidRPr="00F13C70">
        <w:rPr>
          <w:rFonts w:asciiTheme="minorHAnsi" w:hAnsiTheme="minorHAnsi" w:cs="Seattle Text"/>
          <w:color w:val="000000"/>
        </w:rPr>
        <w:t xml:space="preserve">ensure Seattle students have </w:t>
      </w:r>
      <w:r w:rsidR="00166FFB">
        <w:rPr>
          <w:rFonts w:asciiTheme="minorHAnsi" w:hAnsiTheme="minorHAnsi" w:cs="Seattle Text"/>
          <w:color w:val="000000"/>
        </w:rPr>
        <w:t xml:space="preserve">equitable </w:t>
      </w:r>
      <w:r w:rsidR="009476DF" w:rsidRPr="00F13C70">
        <w:rPr>
          <w:rFonts w:asciiTheme="minorHAnsi" w:hAnsiTheme="minorHAnsi" w:cs="Seattle Text"/>
          <w:color w:val="000000"/>
        </w:rPr>
        <w:t>access to increased academic preparation, expanded learning opportunities, social-emotional skill building, and college and job readiness experiences that promote high school graduation.</w:t>
      </w:r>
      <w:r w:rsidR="00781DF5" w:rsidRPr="00F13C70">
        <w:rPr>
          <w:rFonts w:asciiTheme="minorHAnsi" w:hAnsiTheme="minorHAnsi" w:cs="Seattle Text"/>
          <w:color w:val="000000"/>
        </w:rPr>
        <w:t xml:space="preserve"> </w:t>
      </w:r>
    </w:p>
    <w:p w14:paraId="7AE8BC0B" w14:textId="77777777" w:rsidR="007F25FE" w:rsidRPr="00F13C70" w:rsidRDefault="007F25FE" w:rsidP="000C28B6">
      <w:pPr>
        <w:contextualSpacing/>
        <w:mirrorIndents/>
        <w:rPr>
          <w:rFonts w:asciiTheme="minorHAnsi" w:eastAsia="Calibri" w:hAnsiTheme="minorHAnsi" w:cs="Seattle Text"/>
        </w:rPr>
      </w:pPr>
    </w:p>
    <w:p w14:paraId="4D82F4E5" w14:textId="3EAF7E7D" w:rsidR="00594FA7" w:rsidRPr="00F13C70" w:rsidRDefault="00166FFB" w:rsidP="000C28B6">
      <w:pPr>
        <w:contextualSpacing/>
        <w:mirrorIndents/>
        <w:rPr>
          <w:rFonts w:asciiTheme="minorHAnsi" w:eastAsia="Calibri" w:hAnsiTheme="minorHAnsi" w:cs="Seattle Text"/>
        </w:rPr>
      </w:pPr>
      <w:r>
        <w:rPr>
          <w:rFonts w:asciiTheme="minorHAnsi" w:eastAsia="Calibri" w:hAnsiTheme="minorHAnsi" w:cs="Seattle Text"/>
        </w:rPr>
        <w:t>Research shows s</w:t>
      </w:r>
      <w:r w:rsidR="00594FA7" w:rsidRPr="00F13C70">
        <w:rPr>
          <w:rFonts w:asciiTheme="minorHAnsi" w:eastAsia="Calibri" w:hAnsiTheme="minorHAnsi" w:cs="Seattle Text"/>
        </w:rPr>
        <w:t>tudents who meet grade level learning standards through elementary, middle, and high school are more likely to graduate and enroll in post-secondary programs or successfully transition into the workforce. FEPP school-based investments will provide supplemental services at the school level to ensure that students who are not yet meeting grade level learning standards receive the necessary academic and non-academic supports needed to graduate from high school prepared for college and career.</w:t>
      </w:r>
    </w:p>
    <w:p w14:paraId="33F9DB9F" w14:textId="77777777" w:rsidR="00594FA7" w:rsidRPr="00F13C70" w:rsidRDefault="00594FA7" w:rsidP="000C28B6">
      <w:pPr>
        <w:contextualSpacing/>
        <w:mirrorIndents/>
        <w:rPr>
          <w:rFonts w:asciiTheme="minorHAnsi" w:eastAsia="Calibri" w:hAnsiTheme="minorHAnsi" w:cs="Seattle Text"/>
        </w:rPr>
      </w:pPr>
    </w:p>
    <w:p w14:paraId="136B21DB" w14:textId="796C4987" w:rsidR="00594FA7" w:rsidRDefault="00F53F1B" w:rsidP="00F53F1B">
      <w:pPr>
        <w:contextualSpacing/>
        <w:mirrorIndents/>
        <w:rPr>
          <w:rFonts w:asciiTheme="minorHAnsi" w:eastAsia="Calibri" w:hAnsiTheme="minorHAnsi" w:cs="Seattle Text"/>
        </w:rPr>
      </w:pPr>
      <w:r w:rsidRPr="00F13C70">
        <w:rPr>
          <w:rFonts w:asciiTheme="minorHAnsi" w:eastAsia="Calibri" w:hAnsiTheme="minorHAnsi" w:cs="Seattle Text"/>
        </w:rPr>
        <w:t>Investments will be directed toward elementary, middle, and high schools with high concentrations of students</w:t>
      </w:r>
      <w:r w:rsidR="00F13C70">
        <w:rPr>
          <w:rFonts w:asciiTheme="minorHAnsi" w:eastAsia="Calibri" w:hAnsiTheme="minorHAnsi" w:cs="Seattle Text"/>
        </w:rPr>
        <w:t xml:space="preserve"> </w:t>
      </w:r>
      <w:r w:rsidRPr="00F13C70">
        <w:rPr>
          <w:rFonts w:asciiTheme="minorHAnsi" w:eastAsia="Calibri" w:hAnsiTheme="minorHAnsi" w:cs="Seattle Text"/>
        </w:rPr>
        <w:t>not yet meeting grade level learning standards and/or African American/Black, Hispanic/Latino, Native</w:t>
      </w:r>
      <w:r w:rsidR="00F13C70">
        <w:rPr>
          <w:rFonts w:asciiTheme="minorHAnsi" w:eastAsia="Calibri" w:hAnsiTheme="minorHAnsi" w:cs="Seattle Text"/>
        </w:rPr>
        <w:t xml:space="preserve"> </w:t>
      </w:r>
      <w:r w:rsidRPr="00F13C70">
        <w:rPr>
          <w:rFonts w:asciiTheme="minorHAnsi" w:eastAsia="Calibri" w:hAnsiTheme="minorHAnsi" w:cs="Seattle Text"/>
        </w:rPr>
        <w:t>American, Pacific Islander, underserved Asian populations, and other students of color, refugee and immigrant,</w:t>
      </w:r>
      <w:r w:rsidR="00F13C70">
        <w:rPr>
          <w:rFonts w:asciiTheme="minorHAnsi" w:eastAsia="Calibri" w:hAnsiTheme="minorHAnsi" w:cs="Seattle Text"/>
        </w:rPr>
        <w:t xml:space="preserve"> </w:t>
      </w:r>
      <w:r w:rsidRPr="00F13C70">
        <w:rPr>
          <w:rFonts w:asciiTheme="minorHAnsi" w:eastAsia="Calibri" w:hAnsiTheme="minorHAnsi" w:cs="Seattle Text"/>
        </w:rPr>
        <w:t xml:space="preserve">homeless, English language learners, and LGBTQ students. </w:t>
      </w:r>
      <w:r w:rsidR="00594FA7" w:rsidRPr="00F13C70">
        <w:rPr>
          <w:rFonts w:asciiTheme="minorHAnsi" w:eastAsia="Calibri" w:hAnsiTheme="minorHAnsi" w:cs="Seattle Text"/>
        </w:rPr>
        <w:t xml:space="preserve">Schools will serve as hubs for Levy-funded interventions coordinated and delivered by school staff and community partners. Schools receiving Levy funds will be required to implement interventions in two </w:t>
      </w:r>
      <w:r w:rsidR="003D05B1" w:rsidRPr="00F13C70">
        <w:rPr>
          <w:rFonts w:asciiTheme="minorHAnsi" w:eastAsia="Calibri" w:hAnsiTheme="minorHAnsi" w:cs="Seattle Text"/>
        </w:rPr>
        <w:t xml:space="preserve">focus </w:t>
      </w:r>
      <w:r w:rsidR="00594FA7" w:rsidRPr="00F13C70">
        <w:rPr>
          <w:rFonts w:asciiTheme="minorHAnsi" w:eastAsia="Calibri" w:hAnsiTheme="minorHAnsi" w:cs="Seattle Text"/>
        </w:rPr>
        <w:t>areas: (1) Expanded Learning and Academic Support and (2) College and Career Readiness.</w:t>
      </w:r>
    </w:p>
    <w:p w14:paraId="4A4DBE99" w14:textId="77777777" w:rsidR="00166FFB" w:rsidRPr="00F13C70" w:rsidRDefault="00166FFB" w:rsidP="00F53F1B">
      <w:pPr>
        <w:contextualSpacing/>
        <w:mirrorIndents/>
        <w:rPr>
          <w:rFonts w:asciiTheme="minorHAnsi" w:eastAsia="Calibri" w:hAnsiTheme="minorHAnsi" w:cs="Seattle Text"/>
        </w:rPr>
      </w:pPr>
    </w:p>
    <w:p w14:paraId="317928D3" w14:textId="6D9452DB" w:rsidR="007F25FE" w:rsidRDefault="00166FFB" w:rsidP="000C28B6">
      <w:pPr>
        <w:contextualSpacing/>
        <w:mirrorIndents/>
        <w:rPr>
          <w:rFonts w:asciiTheme="minorHAnsi" w:eastAsia="Calibri" w:hAnsiTheme="minorHAnsi" w:cs="Seattle Text"/>
          <w:color w:val="000000"/>
        </w:rPr>
      </w:pPr>
      <w:r w:rsidRPr="00F13C70">
        <w:rPr>
          <w:rFonts w:asciiTheme="minorHAnsi" w:eastAsia="Calibri" w:hAnsiTheme="minorHAnsi" w:cs="Seattle Text"/>
        </w:rPr>
        <w:t>School-based investments build and expand upon successes from the 2004 and 2011 Families and Education Levies (FEL).</w:t>
      </w:r>
      <w:r w:rsidRPr="00166FFB">
        <w:rPr>
          <w:rFonts w:asciiTheme="minorHAnsi" w:hAnsiTheme="minorHAnsi" w:cs="Seattle Text"/>
          <w:color w:val="000000"/>
        </w:rPr>
        <w:t xml:space="preserve"> </w:t>
      </w:r>
      <w:r w:rsidRPr="00F13C70">
        <w:rPr>
          <w:rFonts w:asciiTheme="minorHAnsi" w:hAnsiTheme="minorHAnsi" w:cs="Seattle Text"/>
          <w:color w:val="000000"/>
        </w:rPr>
        <w:t>Levy investments will be used to advance the stated goal, with a focus on closing academic achievement gaps for low-income students, students of color, and</w:t>
      </w:r>
      <w:r w:rsidRPr="00F13C70">
        <w:rPr>
          <w:rFonts w:asciiTheme="minorHAnsi" w:eastAsia="Calibri" w:hAnsiTheme="minorHAnsi" w:cs="Seattle Text"/>
          <w:color w:val="000000"/>
        </w:rPr>
        <w:t xml:space="preserve"> English Language Learners.</w:t>
      </w:r>
    </w:p>
    <w:p w14:paraId="4567F480" w14:textId="77777777" w:rsidR="00166FFB" w:rsidRPr="00F13C70" w:rsidRDefault="00166FFB" w:rsidP="000C28B6">
      <w:pPr>
        <w:contextualSpacing/>
        <w:mirrorIndents/>
        <w:rPr>
          <w:rFonts w:asciiTheme="minorHAnsi" w:eastAsia="Calibri" w:hAnsiTheme="minorHAnsi" w:cs="Seattle Text"/>
        </w:rPr>
      </w:pPr>
    </w:p>
    <w:p w14:paraId="232FC92C" w14:textId="7B455D0B" w:rsidR="00FF6F2F" w:rsidRPr="00F13C70" w:rsidRDefault="00FF6F2F" w:rsidP="000C28B6">
      <w:pPr>
        <w:contextualSpacing/>
        <w:mirrorIndents/>
        <w:rPr>
          <w:rFonts w:asciiTheme="minorHAnsi" w:eastAsia="Calibri" w:hAnsiTheme="minorHAnsi" w:cs="Seattle Text"/>
        </w:rPr>
      </w:pPr>
    </w:p>
    <w:p w14:paraId="101FE239" w14:textId="07AA2E55" w:rsidR="007F25FE" w:rsidRPr="00F13C70" w:rsidRDefault="007F25FE"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aps/>
          <w:color w:val="000000"/>
        </w:rPr>
        <w:t>Elementary</w:t>
      </w:r>
      <w:r w:rsidRPr="00F13C70">
        <w:rPr>
          <w:rFonts w:asciiTheme="minorHAnsi" w:hAnsiTheme="minorHAnsi" w:cs="Seattle Text"/>
          <w:b/>
          <w:color w:val="000000"/>
        </w:rPr>
        <w:t xml:space="preserve"> </w:t>
      </w:r>
      <w:r w:rsidR="00781DF5" w:rsidRPr="00F13C70">
        <w:rPr>
          <w:rFonts w:asciiTheme="minorHAnsi" w:hAnsiTheme="minorHAnsi" w:cs="Seattle Text"/>
          <w:b/>
          <w:color w:val="000000"/>
        </w:rPr>
        <w:t xml:space="preserve">and K-8 </w:t>
      </w:r>
      <w:r w:rsidR="00091C0F" w:rsidRPr="00F13C70">
        <w:rPr>
          <w:rFonts w:asciiTheme="minorHAnsi" w:hAnsiTheme="minorHAnsi" w:cs="Seattle Text"/>
          <w:b/>
          <w:color w:val="000000"/>
        </w:rPr>
        <w:t>SCHOOL</w:t>
      </w:r>
      <w:r w:rsidR="00781DF5" w:rsidRPr="00F13C70">
        <w:rPr>
          <w:rFonts w:asciiTheme="minorHAnsi" w:hAnsiTheme="minorHAnsi" w:cs="Seattle Text"/>
          <w:b/>
          <w:color w:val="000000"/>
        </w:rPr>
        <w:t xml:space="preserve"> </w:t>
      </w:r>
      <w:r w:rsidR="00091C0F" w:rsidRPr="00F13C70">
        <w:rPr>
          <w:rFonts w:asciiTheme="minorHAnsi" w:hAnsiTheme="minorHAnsi" w:cs="Seattle Text"/>
          <w:b/>
          <w:color w:val="000000"/>
        </w:rPr>
        <w:t xml:space="preserve">BASED </w:t>
      </w:r>
      <w:r w:rsidR="00781DF5" w:rsidRPr="00F13C70">
        <w:rPr>
          <w:rFonts w:asciiTheme="minorHAnsi" w:hAnsiTheme="minorHAnsi" w:cs="Seattle Text"/>
          <w:b/>
          <w:color w:val="000000"/>
        </w:rPr>
        <w:t>INVESTMENT</w:t>
      </w:r>
      <w:r w:rsidR="00091C0F" w:rsidRPr="00F13C70">
        <w:rPr>
          <w:rFonts w:asciiTheme="minorHAnsi" w:hAnsiTheme="minorHAnsi" w:cs="Seattle Text"/>
          <w:b/>
          <w:color w:val="000000"/>
        </w:rPr>
        <w:t xml:space="preserve"> </w:t>
      </w:r>
      <w:r w:rsidRPr="00F13C70">
        <w:rPr>
          <w:rFonts w:asciiTheme="minorHAnsi" w:hAnsiTheme="minorHAnsi" w:cs="Seattle Text"/>
          <w:b/>
          <w:color w:val="000000"/>
        </w:rPr>
        <w:t>OVERVIEW</w:t>
      </w:r>
    </w:p>
    <w:p w14:paraId="323667B2" w14:textId="77777777" w:rsidR="007F25FE" w:rsidRPr="00F13C70" w:rsidRDefault="007F25FE" w:rsidP="000C28B6">
      <w:pPr>
        <w:contextualSpacing/>
        <w:mirrorIndents/>
        <w:rPr>
          <w:rFonts w:asciiTheme="minorHAnsi" w:hAnsiTheme="minorHAnsi" w:cs="Seattle Text"/>
        </w:rPr>
      </w:pPr>
    </w:p>
    <w:p w14:paraId="780D7333" w14:textId="135C815B" w:rsidR="00D72915" w:rsidRPr="00F13C70" w:rsidRDefault="007F25FE" w:rsidP="00FF6F2F">
      <w:pPr>
        <w:contextualSpacing/>
        <w:mirrorIndents/>
        <w:rPr>
          <w:rFonts w:asciiTheme="minorHAnsi" w:hAnsiTheme="minorHAnsi" w:cs="Seattle Text"/>
          <w:spacing w:val="-4"/>
        </w:rPr>
      </w:pPr>
      <w:bookmarkStart w:id="2" w:name="_Hlk7706488"/>
      <w:r w:rsidRPr="00F13C70">
        <w:rPr>
          <w:rFonts w:asciiTheme="minorHAnsi" w:hAnsiTheme="minorHAnsi" w:cs="Seattle Text"/>
        </w:rPr>
        <w:t xml:space="preserve">The </w:t>
      </w:r>
      <w:r w:rsidR="000B3580">
        <w:rPr>
          <w:rFonts w:asciiTheme="minorHAnsi" w:hAnsiTheme="minorHAnsi" w:cs="Seattle Text"/>
        </w:rPr>
        <w:t xml:space="preserve">FEPP </w:t>
      </w:r>
      <w:r w:rsidRPr="00F13C70">
        <w:rPr>
          <w:rFonts w:asciiTheme="minorHAnsi" w:hAnsiTheme="minorHAnsi" w:cs="Seattle Text"/>
        </w:rPr>
        <w:t xml:space="preserve">Levy will invest in up to </w:t>
      </w:r>
      <w:r w:rsidR="00091C0F" w:rsidRPr="00F13C70">
        <w:rPr>
          <w:rFonts w:asciiTheme="minorHAnsi" w:hAnsiTheme="minorHAnsi" w:cs="Seattle Text"/>
        </w:rPr>
        <w:t>twenty</w:t>
      </w:r>
      <w:r w:rsidRPr="00F13C70">
        <w:rPr>
          <w:rFonts w:asciiTheme="minorHAnsi" w:hAnsiTheme="minorHAnsi" w:cs="Seattle Text"/>
        </w:rPr>
        <w:t xml:space="preserve"> </w:t>
      </w:r>
      <w:r w:rsidR="00781DF5" w:rsidRPr="00F13C70">
        <w:rPr>
          <w:rFonts w:asciiTheme="minorHAnsi" w:hAnsiTheme="minorHAnsi" w:cs="Seattle Text"/>
        </w:rPr>
        <w:t xml:space="preserve">(20) </w:t>
      </w:r>
      <w:r w:rsidRPr="00F13C70">
        <w:rPr>
          <w:rFonts w:asciiTheme="minorHAnsi" w:hAnsiTheme="minorHAnsi" w:cs="Seattle Text"/>
        </w:rPr>
        <w:t xml:space="preserve">Elementary </w:t>
      </w:r>
      <w:r w:rsidR="00781DF5" w:rsidRPr="00F13C70">
        <w:rPr>
          <w:rFonts w:asciiTheme="minorHAnsi" w:hAnsiTheme="minorHAnsi" w:cs="Seattle Text"/>
        </w:rPr>
        <w:t xml:space="preserve">and K-8 </w:t>
      </w:r>
      <w:r w:rsidRPr="00F13C70">
        <w:rPr>
          <w:rFonts w:asciiTheme="minorHAnsi" w:hAnsiTheme="minorHAnsi" w:cs="Seattle Text"/>
        </w:rPr>
        <w:t xml:space="preserve">Schools. </w:t>
      </w:r>
      <w:r w:rsidR="00781DF5" w:rsidRPr="00F13C70">
        <w:rPr>
          <w:rFonts w:asciiTheme="minorHAnsi" w:hAnsiTheme="minorHAnsi" w:cs="Seattle Text"/>
        </w:rPr>
        <w:t>S</w:t>
      </w:r>
      <w:r w:rsidRPr="00F13C70">
        <w:rPr>
          <w:rFonts w:asciiTheme="minorHAnsi" w:hAnsiTheme="minorHAnsi" w:cs="Seattle Text"/>
          <w:spacing w:val="-4"/>
        </w:rPr>
        <w:t xml:space="preserve">chools successful in the Request for Investment (RFI) process will receive </w:t>
      </w:r>
      <w:r w:rsidR="000D4E59">
        <w:rPr>
          <w:rFonts w:asciiTheme="minorHAnsi" w:hAnsiTheme="minorHAnsi" w:cs="Seattle Text"/>
          <w:spacing w:val="-4"/>
        </w:rPr>
        <w:t xml:space="preserve">Levy </w:t>
      </w:r>
      <w:r w:rsidRPr="00F13C70">
        <w:rPr>
          <w:rFonts w:asciiTheme="minorHAnsi" w:hAnsiTheme="minorHAnsi" w:cs="Seattle Text"/>
          <w:spacing w:val="-4"/>
        </w:rPr>
        <w:t xml:space="preserve">investments in exchange for </w:t>
      </w:r>
      <w:r w:rsidR="00571517">
        <w:rPr>
          <w:rFonts w:asciiTheme="minorHAnsi" w:hAnsiTheme="minorHAnsi" w:cs="Seattle Text"/>
          <w:spacing w:val="-4"/>
        </w:rPr>
        <w:t xml:space="preserve">developing a compelling plan to </w:t>
      </w:r>
      <w:r w:rsidRPr="00F13C70">
        <w:rPr>
          <w:rFonts w:asciiTheme="minorHAnsi" w:hAnsiTheme="minorHAnsi" w:cs="Seattle Text"/>
          <w:spacing w:val="-4"/>
        </w:rPr>
        <w:t>achiev</w:t>
      </w:r>
      <w:r w:rsidR="00571517">
        <w:rPr>
          <w:rFonts w:asciiTheme="minorHAnsi" w:hAnsiTheme="minorHAnsi" w:cs="Seattle Text"/>
          <w:spacing w:val="-4"/>
        </w:rPr>
        <w:t xml:space="preserve">e </w:t>
      </w:r>
      <w:r w:rsidRPr="00F13C70">
        <w:rPr>
          <w:rFonts w:asciiTheme="minorHAnsi" w:hAnsiTheme="minorHAnsi" w:cs="Seattle Text"/>
          <w:spacing w:val="-4"/>
        </w:rPr>
        <w:t xml:space="preserve">specific results related to Levy outcomes and indicators. </w:t>
      </w:r>
      <w:r w:rsidR="005315BC" w:rsidRPr="00F13C70">
        <w:rPr>
          <w:rFonts w:asciiTheme="minorHAnsi" w:hAnsiTheme="minorHAnsi" w:cs="Seattle Text"/>
          <w:spacing w:val="-4"/>
        </w:rPr>
        <w:t xml:space="preserve">Schools will be asked to develop a </w:t>
      </w:r>
      <w:r w:rsidR="00C864E7">
        <w:rPr>
          <w:rFonts w:asciiTheme="minorHAnsi" w:hAnsiTheme="minorHAnsi" w:cs="Seattle Text"/>
          <w:spacing w:val="-4"/>
        </w:rPr>
        <w:t xml:space="preserve">data informed </w:t>
      </w:r>
      <w:r w:rsidR="005315BC" w:rsidRPr="00F13C70">
        <w:rPr>
          <w:rFonts w:asciiTheme="minorHAnsi" w:hAnsiTheme="minorHAnsi" w:cs="Seattle Text"/>
          <w:spacing w:val="-4"/>
        </w:rPr>
        <w:t>tiered approach to intervention services based on student need</w:t>
      </w:r>
      <w:r w:rsidR="00571517">
        <w:rPr>
          <w:rFonts w:asciiTheme="minorHAnsi" w:hAnsiTheme="minorHAnsi" w:cs="Seattle Text"/>
          <w:spacing w:val="-4"/>
        </w:rPr>
        <w:t xml:space="preserve"> </w:t>
      </w:r>
      <w:r w:rsidR="005315BC" w:rsidRPr="00F13C70">
        <w:rPr>
          <w:rFonts w:asciiTheme="minorHAnsi" w:hAnsiTheme="minorHAnsi" w:cs="Seattle Text"/>
          <w:spacing w:val="-4"/>
        </w:rPr>
        <w:t xml:space="preserve">and </w:t>
      </w:r>
      <w:r w:rsidRPr="00F13C70">
        <w:rPr>
          <w:rFonts w:asciiTheme="minorHAnsi" w:hAnsiTheme="minorHAnsi" w:cs="Seattle Text"/>
          <w:spacing w:val="-4"/>
        </w:rPr>
        <w:t xml:space="preserve">propose </w:t>
      </w:r>
      <w:r w:rsidR="005315BC" w:rsidRPr="00F13C70">
        <w:rPr>
          <w:rFonts w:asciiTheme="minorHAnsi" w:hAnsiTheme="minorHAnsi" w:cs="Seattle Text"/>
          <w:spacing w:val="-4"/>
        </w:rPr>
        <w:t>correlating</w:t>
      </w:r>
      <w:r w:rsidR="00781DF5" w:rsidRPr="00F13C70">
        <w:rPr>
          <w:rFonts w:asciiTheme="minorHAnsi" w:hAnsiTheme="minorHAnsi" w:cs="Seattle Text"/>
          <w:spacing w:val="-4"/>
        </w:rPr>
        <w:t xml:space="preserve"> accountability measure</w:t>
      </w:r>
      <w:r w:rsidR="005315BC" w:rsidRPr="00F13C70">
        <w:rPr>
          <w:rFonts w:asciiTheme="minorHAnsi" w:hAnsiTheme="minorHAnsi" w:cs="Seattle Text"/>
          <w:spacing w:val="-4"/>
        </w:rPr>
        <w:t>s</w:t>
      </w:r>
      <w:r w:rsidR="00781DF5" w:rsidRPr="00F13C70">
        <w:rPr>
          <w:rFonts w:asciiTheme="minorHAnsi" w:hAnsiTheme="minorHAnsi" w:cs="Seattle Text"/>
          <w:spacing w:val="-4"/>
        </w:rPr>
        <w:t xml:space="preserve">. </w:t>
      </w:r>
      <w:r w:rsidR="00091C0F" w:rsidRPr="00F13C70">
        <w:rPr>
          <w:rFonts w:asciiTheme="minorHAnsi" w:hAnsiTheme="minorHAnsi" w:cs="Seattle Text"/>
          <w:spacing w:val="-4"/>
        </w:rPr>
        <w:t>DEEL</w:t>
      </w:r>
      <w:r w:rsidRPr="00F13C70">
        <w:rPr>
          <w:rFonts w:asciiTheme="minorHAnsi" w:hAnsiTheme="minorHAnsi" w:cs="Seattle Text"/>
          <w:spacing w:val="-4"/>
        </w:rPr>
        <w:t xml:space="preserve"> will </w:t>
      </w:r>
      <w:r w:rsidR="00C864E7">
        <w:rPr>
          <w:rFonts w:asciiTheme="minorHAnsi" w:hAnsiTheme="minorHAnsi" w:cs="Seattle Text"/>
          <w:spacing w:val="-4"/>
        </w:rPr>
        <w:t>collaborate</w:t>
      </w:r>
      <w:r w:rsidRPr="00F13C70">
        <w:rPr>
          <w:rFonts w:asciiTheme="minorHAnsi" w:hAnsiTheme="minorHAnsi" w:cs="Seattle Text"/>
          <w:spacing w:val="-4"/>
        </w:rPr>
        <w:t xml:space="preserve"> with selected </w:t>
      </w:r>
      <w:r w:rsidR="00781DF5" w:rsidRPr="00F13C70">
        <w:rPr>
          <w:rFonts w:asciiTheme="minorHAnsi" w:hAnsiTheme="minorHAnsi" w:cs="Seattle Text"/>
          <w:spacing w:val="-4"/>
        </w:rPr>
        <w:t>schools</w:t>
      </w:r>
      <w:r w:rsidRPr="00F13C70">
        <w:rPr>
          <w:rFonts w:asciiTheme="minorHAnsi" w:hAnsiTheme="minorHAnsi" w:cs="Seattle Text"/>
          <w:spacing w:val="-4"/>
        </w:rPr>
        <w:t xml:space="preserve"> to finalize outcomes, indicators, and </w:t>
      </w:r>
      <w:r w:rsidR="00781DF5" w:rsidRPr="00F13C70">
        <w:rPr>
          <w:rFonts w:asciiTheme="minorHAnsi" w:hAnsiTheme="minorHAnsi" w:cs="Seattle Text"/>
          <w:spacing w:val="-4"/>
        </w:rPr>
        <w:t xml:space="preserve">performance </w:t>
      </w:r>
      <w:r w:rsidRPr="00F13C70">
        <w:rPr>
          <w:rFonts w:asciiTheme="minorHAnsi" w:hAnsiTheme="minorHAnsi" w:cs="Seattle Text"/>
          <w:spacing w:val="-4"/>
        </w:rPr>
        <w:t xml:space="preserve">targets based on an analysis of school-specific data and </w:t>
      </w:r>
      <w:r w:rsidR="00781DF5" w:rsidRPr="00F13C70">
        <w:rPr>
          <w:rFonts w:asciiTheme="minorHAnsi" w:hAnsiTheme="minorHAnsi" w:cs="Seattle Text"/>
          <w:spacing w:val="-4"/>
        </w:rPr>
        <w:t>historical</w:t>
      </w:r>
      <w:r w:rsidRPr="00F13C70">
        <w:rPr>
          <w:rFonts w:asciiTheme="minorHAnsi" w:hAnsiTheme="minorHAnsi" w:cs="Seattle Text"/>
          <w:spacing w:val="-4"/>
        </w:rPr>
        <w:t xml:space="preserve"> trends. </w:t>
      </w:r>
      <w:r w:rsidR="00D72915" w:rsidRPr="00F13C70">
        <w:rPr>
          <w:rFonts w:asciiTheme="minorHAnsi" w:hAnsiTheme="minorHAnsi" w:cs="Seattle Text"/>
        </w:rPr>
        <w:t xml:space="preserve">Conditional </w:t>
      </w:r>
      <w:r w:rsidR="00324C30">
        <w:rPr>
          <w:rFonts w:asciiTheme="minorHAnsi" w:hAnsiTheme="minorHAnsi" w:cs="Seattle Text"/>
        </w:rPr>
        <w:t>u</w:t>
      </w:r>
      <w:r w:rsidR="00D72915" w:rsidRPr="00F13C70">
        <w:rPr>
          <w:rFonts w:asciiTheme="minorHAnsi" w:hAnsiTheme="minorHAnsi" w:cs="Seattle Text"/>
        </w:rPr>
        <w:t xml:space="preserve">pon available funding, schools meeting annual performance targets </w:t>
      </w:r>
      <w:r w:rsidR="000B4048" w:rsidRPr="00F13C70">
        <w:rPr>
          <w:rFonts w:asciiTheme="minorHAnsi" w:hAnsiTheme="minorHAnsi" w:cs="Seattle Text"/>
        </w:rPr>
        <w:t>are</w:t>
      </w:r>
      <w:r w:rsidR="004338DF" w:rsidRPr="00F13C70">
        <w:rPr>
          <w:rFonts w:asciiTheme="minorHAnsi" w:hAnsiTheme="minorHAnsi" w:cs="Seattle Text"/>
        </w:rPr>
        <w:t xml:space="preserve"> eligible to receive</w:t>
      </w:r>
      <w:r w:rsidR="00D72915" w:rsidRPr="00F13C70">
        <w:rPr>
          <w:rFonts w:asciiTheme="minorHAnsi" w:hAnsiTheme="minorHAnsi" w:cs="Seattle Text"/>
        </w:rPr>
        <w:t xml:space="preserve"> Levy funding for the remainder of the FEPP Levy term (through the 2025-26 school year). Annual award size will be contingent upon services provided and students served.  Annual awards are estimated to range from $</w:t>
      </w:r>
      <w:r w:rsidR="00A875DE" w:rsidRPr="00F13C70">
        <w:rPr>
          <w:rFonts w:asciiTheme="minorHAnsi" w:hAnsiTheme="minorHAnsi" w:cs="Seattle Text"/>
        </w:rPr>
        <w:t>200,000</w:t>
      </w:r>
      <w:r w:rsidR="00D72915" w:rsidRPr="00F13C70">
        <w:rPr>
          <w:rFonts w:asciiTheme="minorHAnsi" w:hAnsiTheme="minorHAnsi" w:cs="Seattle Text"/>
        </w:rPr>
        <w:t xml:space="preserve"> to $</w:t>
      </w:r>
      <w:r w:rsidR="00A875DE" w:rsidRPr="00F13C70">
        <w:rPr>
          <w:rFonts w:asciiTheme="minorHAnsi" w:hAnsiTheme="minorHAnsi" w:cs="Seattle Text"/>
        </w:rPr>
        <w:t>345,000</w:t>
      </w:r>
      <w:r w:rsidR="00D72915" w:rsidRPr="00F13C70">
        <w:rPr>
          <w:rFonts w:asciiTheme="minorHAnsi" w:hAnsiTheme="minorHAnsi" w:cs="Seattle Text"/>
        </w:rPr>
        <w:t xml:space="preserve">. In addition to the annual award, schools will have the opportunity to earn additional funds based on performance toward outcome and indicator targets. All funding estimates are preliminary and subject to change until contracts for services are </w:t>
      </w:r>
      <w:r w:rsidR="00AE547F" w:rsidRPr="00F13C70">
        <w:rPr>
          <w:rFonts w:asciiTheme="minorHAnsi" w:hAnsiTheme="minorHAnsi" w:cs="Seattle Text"/>
        </w:rPr>
        <w:t>completed</w:t>
      </w:r>
      <w:r w:rsidR="00D72915" w:rsidRPr="00F13C70">
        <w:rPr>
          <w:rFonts w:asciiTheme="minorHAnsi" w:hAnsiTheme="minorHAnsi" w:cs="Seattle Text"/>
        </w:rPr>
        <w:t>.</w:t>
      </w:r>
    </w:p>
    <w:bookmarkEnd w:id="2"/>
    <w:p w14:paraId="429B1C25" w14:textId="7AD8E87D" w:rsidR="007F25FE" w:rsidRDefault="007F25FE" w:rsidP="000C28B6">
      <w:pPr>
        <w:tabs>
          <w:tab w:val="left" w:pos="2538"/>
          <w:tab w:val="left" w:pos="3528"/>
          <w:tab w:val="left" w:pos="4518"/>
          <w:tab w:val="left" w:pos="5508"/>
          <w:tab w:val="left" w:pos="6498"/>
          <w:tab w:val="left" w:pos="7578"/>
          <w:tab w:val="left" w:pos="8568"/>
        </w:tabs>
        <w:contextualSpacing/>
        <w:mirrorIndents/>
        <w:rPr>
          <w:rFonts w:asciiTheme="minorHAnsi" w:hAnsiTheme="minorHAnsi" w:cs="Seattle Text"/>
        </w:rPr>
      </w:pPr>
    </w:p>
    <w:p w14:paraId="6E5BF479" w14:textId="7432164F" w:rsidR="00571517" w:rsidRPr="00F13C70" w:rsidRDefault="00571517" w:rsidP="000C28B6">
      <w:pPr>
        <w:tabs>
          <w:tab w:val="left" w:pos="2538"/>
          <w:tab w:val="left" w:pos="3528"/>
          <w:tab w:val="left" w:pos="4518"/>
          <w:tab w:val="left" w:pos="5508"/>
          <w:tab w:val="left" w:pos="6498"/>
          <w:tab w:val="left" w:pos="7578"/>
          <w:tab w:val="left" w:pos="8568"/>
        </w:tabs>
        <w:contextualSpacing/>
        <w:mirrorIndents/>
        <w:rPr>
          <w:rFonts w:asciiTheme="minorHAnsi" w:hAnsiTheme="minorHAnsi" w:cs="Seattle Text"/>
        </w:rPr>
      </w:pPr>
      <w:r>
        <w:rPr>
          <w:rFonts w:asciiTheme="minorHAnsi" w:hAnsiTheme="minorHAnsi" w:cs="Seattle Text"/>
        </w:rPr>
        <w:t xml:space="preserve">All schools selected to receive </w:t>
      </w:r>
      <w:r w:rsidR="003F286B">
        <w:rPr>
          <w:rFonts w:asciiTheme="minorHAnsi" w:hAnsiTheme="minorHAnsi" w:cs="Seattle Text"/>
        </w:rPr>
        <w:t xml:space="preserve">School Based investments must measure their impact with one or more of the following outcomes and indicators. </w:t>
      </w:r>
    </w:p>
    <w:p w14:paraId="40D58753" w14:textId="77777777" w:rsidR="003F286B" w:rsidRDefault="003F286B" w:rsidP="0078761E">
      <w:pPr>
        <w:contextualSpacing/>
        <w:mirrorIndents/>
        <w:rPr>
          <w:rFonts w:asciiTheme="minorHAnsi" w:hAnsiTheme="minorHAnsi" w:cs="Seattle Text"/>
          <w:b/>
          <w:color w:val="000000"/>
          <w:u w:val="single"/>
        </w:rPr>
      </w:pPr>
    </w:p>
    <w:p w14:paraId="4F188BA9" w14:textId="408EC983" w:rsidR="0078761E" w:rsidRPr="00F13C70" w:rsidRDefault="0078761E" w:rsidP="0078761E">
      <w:pPr>
        <w:contextualSpacing/>
        <w:mirrorIndents/>
        <w:rPr>
          <w:rFonts w:asciiTheme="minorHAnsi" w:hAnsiTheme="minorHAnsi" w:cs="Seattle Text"/>
          <w:b/>
          <w:color w:val="000000"/>
          <w:u w:val="single"/>
        </w:rPr>
      </w:pPr>
      <w:r w:rsidRPr="00F13C70">
        <w:rPr>
          <w:rFonts w:asciiTheme="minorHAnsi" w:hAnsiTheme="minorHAnsi" w:cs="Seattle Text"/>
          <w:b/>
          <w:color w:val="000000"/>
          <w:u w:val="single"/>
        </w:rPr>
        <w:t xml:space="preserve">Outcomes and Indicators </w:t>
      </w:r>
    </w:p>
    <w:p w14:paraId="6C245D79" w14:textId="77777777" w:rsidR="0078761E" w:rsidRPr="00F13C70" w:rsidRDefault="0078761E" w:rsidP="005B192C">
      <w:pPr>
        <w:pStyle w:val="ListParagraph"/>
        <w:numPr>
          <w:ilvl w:val="0"/>
          <w:numId w:val="1"/>
        </w:numPr>
        <w:ind w:left="720"/>
        <w:rPr>
          <w:rFonts w:asciiTheme="minorHAnsi" w:eastAsia="Calibri" w:hAnsiTheme="minorHAnsi" w:cs="Seattle Text"/>
          <w:color w:val="000000"/>
        </w:rPr>
      </w:pPr>
      <w:r w:rsidRPr="00F13C70">
        <w:rPr>
          <w:rFonts w:asciiTheme="minorHAnsi" w:eastAsia="Calibri" w:hAnsiTheme="minorHAnsi" w:cs="Seattle Text"/>
          <w:color w:val="000000"/>
        </w:rPr>
        <w:t>Proficiency in English language arts as measured by state assessment(s)</w:t>
      </w:r>
    </w:p>
    <w:p w14:paraId="4A22D594" w14:textId="77777777" w:rsidR="0078761E" w:rsidRPr="00F13C70" w:rsidRDefault="0078761E" w:rsidP="005B192C">
      <w:pPr>
        <w:pStyle w:val="ListParagraph"/>
        <w:numPr>
          <w:ilvl w:val="0"/>
          <w:numId w:val="1"/>
        </w:numPr>
        <w:ind w:left="720"/>
        <w:rPr>
          <w:rFonts w:asciiTheme="minorHAnsi" w:eastAsia="Calibri" w:hAnsiTheme="minorHAnsi" w:cs="Seattle Text"/>
          <w:color w:val="000000"/>
        </w:rPr>
      </w:pPr>
      <w:r w:rsidRPr="00F13C70">
        <w:rPr>
          <w:rFonts w:asciiTheme="minorHAnsi" w:eastAsia="Calibri" w:hAnsiTheme="minorHAnsi" w:cs="Seattle Text"/>
          <w:color w:val="000000"/>
        </w:rPr>
        <w:t>Proficiency in mathematics measured by state assessment(s)</w:t>
      </w:r>
    </w:p>
    <w:p w14:paraId="35687AE3" w14:textId="77777777" w:rsidR="0078761E" w:rsidRPr="00F13C70" w:rsidRDefault="0078761E" w:rsidP="005B192C">
      <w:pPr>
        <w:pStyle w:val="ListParagraph"/>
        <w:numPr>
          <w:ilvl w:val="0"/>
          <w:numId w:val="1"/>
        </w:numPr>
        <w:ind w:left="720"/>
        <w:rPr>
          <w:rFonts w:asciiTheme="minorHAnsi" w:eastAsia="Calibri" w:hAnsiTheme="minorHAnsi" w:cs="Seattle Text"/>
          <w:color w:val="000000"/>
        </w:rPr>
      </w:pPr>
      <w:r w:rsidRPr="00F13C70">
        <w:rPr>
          <w:rFonts w:asciiTheme="minorHAnsi" w:eastAsia="Calibri" w:hAnsiTheme="minorHAnsi" w:cs="Seattle Text"/>
          <w:color w:val="000000"/>
        </w:rPr>
        <w:t>Achieving typical or high growth in core subjects as measured by state and local assessments</w:t>
      </w:r>
    </w:p>
    <w:p w14:paraId="043F346E" w14:textId="77777777" w:rsidR="0078761E" w:rsidRPr="00F13C70" w:rsidRDefault="0078761E" w:rsidP="005B192C">
      <w:pPr>
        <w:pStyle w:val="ListParagraph"/>
        <w:numPr>
          <w:ilvl w:val="0"/>
          <w:numId w:val="1"/>
        </w:numPr>
        <w:ind w:left="720"/>
        <w:rPr>
          <w:rFonts w:asciiTheme="minorHAnsi" w:eastAsia="Calibri" w:hAnsiTheme="minorHAnsi" w:cs="Seattle Text"/>
          <w:color w:val="000000"/>
        </w:rPr>
      </w:pPr>
      <w:r w:rsidRPr="00F13C70">
        <w:rPr>
          <w:rFonts w:asciiTheme="minorHAnsi" w:eastAsia="Calibri" w:hAnsiTheme="minorHAnsi" w:cs="Seattle Text"/>
          <w:color w:val="000000"/>
        </w:rPr>
        <w:t>English language learners making gains on the state English language proficiency assessment</w:t>
      </w:r>
    </w:p>
    <w:p w14:paraId="07CB0AE6" w14:textId="77777777" w:rsidR="0078761E" w:rsidRPr="00F13C70" w:rsidRDefault="0078761E" w:rsidP="005B192C">
      <w:pPr>
        <w:pStyle w:val="ListParagraph"/>
        <w:numPr>
          <w:ilvl w:val="0"/>
          <w:numId w:val="1"/>
        </w:numPr>
        <w:ind w:left="720"/>
        <w:rPr>
          <w:rFonts w:asciiTheme="minorHAnsi" w:eastAsia="Calibri" w:hAnsiTheme="minorHAnsi" w:cs="Seattle Text"/>
          <w:color w:val="000000"/>
        </w:rPr>
      </w:pPr>
      <w:r w:rsidRPr="00F13C70">
        <w:rPr>
          <w:rFonts w:asciiTheme="minorHAnsi" w:eastAsia="Calibri" w:hAnsiTheme="minorHAnsi" w:cs="Seattle Text"/>
          <w:color w:val="000000"/>
        </w:rPr>
        <w:t>Attending 90% or more school days over the course of an academic year</w:t>
      </w:r>
    </w:p>
    <w:p w14:paraId="76D55846" w14:textId="340E1DE5" w:rsidR="0078761E" w:rsidRPr="00F13C70" w:rsidRDefault="0078761E" w:rsidP="005B192C">
      <w:pPr>
        <w:pStyle w:val="ListParagraph"/>
        <w:numPr>
          <w:ilvl w:val="0"/>
          <w:numId w:val="1"/>
        </w:numPr>
        <w:ind w:left="720"/>
        <w:rPr>
          <w:rFonts w:asciiTheme="minorHAnsi" w:hAnsiTheme="minorHAnsi" w:cs="Seattle Text"/>
          <w:u w:val="single"/>
        </w:rPr>
      </w:pPr>
      <w:r w:rsidRPr="00F13C70">
        <w:rPr>
          <w:rFonts w:asciiTheme="minorHAnsi" w:eastAsia="Calibri" w:hAnsiTheme="minorHAnsi" w:cs="Seattle Text"/>
          <w:color w:val="000000"/>
        </w:rPr>
        <w:t>Reduced instances of suspension and expulsion</w:t>
      </w:r>
    </w:p>
    <w:p w14:paraId="1C9DA87E" w14:textId="68D27516" w:rsidR="00466075" w:rsidRPr="00F13C70" w:rsidRDefault="00466075" w:rsidP="005B192C">
      <w:pPr>
        <w:pStyle w:val="ListParagraph"/>
        <w:numPr>
          <w:ilvl w:val="0"/>
          <w:numId w:val="1"/>
        </w:numPr>
        <w:ind w:left="720"/>
        <w:rPr>
          <w:rFonts w:asciiTheme="minorHAnsi" w:hAnsiTheme="minorHAnsi" w:cs="Seattle Text"/>
          <w:u w:val="single"/>
        </w:rPr>
      </w:pPr>
      <w:r w:rsidRPr="00F13C70">
        <w:rPr>
          <w:rFonts w:asciiTheme="minorHAnsi" w:eastAsia="Calibri" w:hAnsiTheme="minorHAnsi" w:cs="Seattle Text"/>
          <w:color w:val="000000"/>
        </w:rPr>
        <w:t>Reductions in academic achievement gaps between targeted subgroups</w:t>
      </w:r>
      <w:r w:rsidR="00E52A51" w:rsidRPr="00F13C70">
        <w:rPr>
          <w:rFonts w:asciiTheme="minorHAnsi" w:eastAsia="Calibri" w:hAnsiTheme="minorHAnsi" w:cs="Seattle Text"/>
          <w:color w:val="000000"/>
        </w:rPr>
        <w:t xml:space="preserve"> of students</w:t>
      </w:r>
    </w:p>
    <w:p w14:paraId="27D67A66" w14:textId="282DB490" w:rsidR="00466075" w:rsidRPr="00F13C70" w:rsidRDefault="00466075" w:rsidP="005B192C">
      <w:pPr>
        <w:pStyle w:val="ListParagraph"/>
        <w:numPr>
          <w:ilvl w:val="0"/>
          <w:numId w:val="1"/>
        </w:numPr>
        <w:ind w:left="720"/>
        <w:rPr>
          <w:rFonts w:asciiTheme="minorHAnsi" w:hAnsiTheme="minorHAnsi" w:cs="Seattle Text"/>
        </w:rPr>
      </w:pPr>
      <w:r w:rsidRPr="00F13C70">
        <w:rPr>
          <w:rFonts w:asciiTheme="minorHAnsi" w:hAnsiTheme="minorHAnsi" w:cs="Seattle Text"/>
        </w:rPr>
        <w:t>Complet</w:t>
      </w:r>
      <w:r w:rsidR="00E52A51" w:rsidRPr="00F13C70">
        <w:rPr>
          <w:rFonts w:asciiTheme="minorHAnsi" w:hAnsiTheme="minorHAnsi" w:cs="Seattle Text"/>
        </w:rPr>
        <w:t xml:space="preserve">ion </w:t>
      </w:r>
      <w:r w:rsidRPr="00F13C70">
        <w:rPr>
          <w:rFonts w:asciiTheme="minorHAnsi" w:hAnsiTheme="minorHAnsi" w:cs="Seattle Text"/>
        </w:rPr>
        <w:t>of the state defined High School and Beyond Plan</w:t>
      </w:r>
      <w:r w:rsidR="00E52A51" w:rsidRPr="00F13C70">
        <w:rPr>
          <w:rFonts w:asciiTheme="minorHAnsi" w:hAnsiTheme="minorHAnsi" w:cs="Seattle Text"/>
        </w:rPr>
        <w:t xml:space="preserve"> </w:t>
      </w:r>
      <w:r w:rsidR="00E52A51" w:rsidRPr="00F13C70">
        <w:rPr>
          <w:rFonts w:asciiTheme="minorHAnsi" w:hAnsiTheme="minorHAnsi" w:cs="Seattle Text"/>
          <w:i/>
        </w:rPr>
        <w:t>(K-8 specific)</w:t>
      </w:r>
    </w:p>
    <w:p w14:paraId="6A2265AE" w14:textId="7EA2854D" w:rsidR="00466075" w:rsidRPr="00F13C70" w:rsidRDefault="00466075" w:rsidP="005B192C">
      <w:pPr>
        <w:pStyle w:val="ListParagraph"/>
        <w:numPr>
          <w:ilvl w:val="0"/>
          <w:numId w:val="1"/>
        </w:numPr>
        <w:ind w:left="720"/>
        <w:rPr>
          <w:rFonts w:asciiTheme="minorHAnsi" w:hAnsiTheme="minorHAnsi" w:cs="Seattle Text"/>
        </w:rPr>
      </w:pPr>
      <w:r w:rsidRPr="00F13C70">
        <w:rPr>
          <w:rFonts w:asciiTheme="minorHAnsi" w:hAnsiTheme="minorHAnsi" w:cs="Seattle Text"/>
        </w:rPr>
        <w:t>Appl</w:t>
      </w:r>
      <w:r w:rsidR="00E52A51" w:rsidRPr="00F13C70">
        <w:rPr>
          <w:rFonts w:asciiTheme="minorHAnsi" w:hAnsiTheme="minorHAnsi" w:cs="Seattle Text"/>
        </w:rPr>
        <w:t>ications</w:t>
      </w:r>
      <w:r w:rsidRPr="00F13C70">
        <w:rPr>
          <w:rFonts w:asciiTheme="minorHAnsi" w:hAnsiTheme="minorHAnsi" w:cs="Seattle Text"/>
        </w:rPr>
        <w:t xml:space="preserve"> for the state’s College Bound Scholarship</w:t>
      </w:r>
      <w:r w:rsidR="00E52A51" w:rsidRPr="00F13C70">
        <w:rPr>
          <w:rFonts w:asciiTheme="minorHAnsi" w:hAnsiTheme="minorHAnsi" w:cs="Seattle Text"/>
        </w:rPr>
        <w:t xml:space="preserve"> </w:t>
      </w:r>
      <w:r w:rsidR="00E52A51" w:rsidRPr="00F13C70">
        <w:rPr>
          <w:rFonts w:asciiTheme="minorHAnsi" w:hAnsiTheme="minorHAnsi" w:cs="Seattle Text"/>
          <w:i/>
        </w:rPr>
        <w:t>(K-8 specific)</w:t>
      </w:r>
    </w:p>
    <w:p w14:paraId="1754A81F" w14:textId="3AE9A3FC" w:rsidR="00466075" w:rsidRPr="00F13C70" w:rsidRDefault="00466075" w:rsidP="005B192C">
      <w:pPr>
        <w:pStyle w:val="ListParagraph"/>
        <w:numPr>
          <w:ilvl w:val="0"/>
          <w:numId w:val="1"/>
        </w:numPr>
        <w:ind w:left="720"/>
        <w:rPr>
          <w:rFonts w:asciiTheme="minorHAnsi" w:hAnsiTheme="minorHAnsi" w:cs="Seattle Text"/>
        </w:rPr>
      </w:pPr>
      <w:r w:rsidRPr="00F13C70">
        <w:rPr>
          <w:rFonts w:asciiTheme="minorHAnsi" w:hAnsiTheme="minorHAnsi" w:cs="Seattle Text"/>
        </w:rPr>
        <w:t>Engag</w:t>
      </w:r>
      <w:r w:rsidR="00E52A51" w:rsidRPr="00F13C70">
        <w:rPr>
          <w:rFonts w:asciiTheme="minorHAnsi" w:hAnsiTheme="minorHAnsi" w:cs="Seattle Text"/>
        </w:rPr>
        <w:t>ement</w:t>
      </w:r>
      <w:r w:rsidRPr="00F13C70">
        <w:rPr>
          <w:rFonts w:asciiTheme="minorHAnsi" w:hAnsiTheme="minorHAnsi" w:cs="Seattle Text"/>
        </w:rPr>
        <w:t xml:space="preserve"> in expanded learning experiences such as summer learning programs, volunteer or workplace learning opportunities, out of school time STEM programming, or project-based learning</w:t>
      </w:r>
    </w:p>
    <w:p w14:paraId="06349FD2" w14:textId="364827DA" w:rsidR="007F25FE" w:rsidRPr="00F13C70" w:rsidRDefault="007F25FE" w:rsidP="000C28B6">
      <w:pPr>
        <w:pStyle w:val="ListParagraph"/>
        <w:mirrorIndents/>
        <w:rPr>
          <w:rFonts w:asciiTheme="minorHAnsi" w:hAnsiTheme="minorHAnsi" w:cs="Seattle Text"/>
        </w:rPr>
      </w:pPr>
    </w:p>
    <w:p w14:paraId="32964C09" w14:textId="0B9F69B1" w:rsidR="0078761E" w:rsidRPr="00F13C70" w:rsidRDefault="00E52A51" w:rsidP="005A65FF">
      <w:pPr>
        <w:contextualSpacing/>
        <w:rPr>
          <w:rFonts w:asciiTheme="minorHAnsi" w:hAnsiTheme="minorHAnsi" w:cs="Seattle Text"/>
          <w:b/>
          <w:color w:val="000000"/>
          <w:u w:val="single"/>
        </w:rPr>
      </w:pPr>
      <w:r w:rsidRPr="00F13C70">
        <w:rPr>
          <w:rFonts w:asciiTheme="minorHAnsi" w:hAnsiTheme="minorHAnsi" w:cs="Seattle Text"/>
          <w:b/>
          <w:color w:val="000000"/>
          <w:u w:val="single"/>
        </w:rPr>
        <w:t>Programming</w:t>
      </w:r>
      <w:r w:rsidR="0078761E" w:rsidRPr="00F13C70">
        <w:rPr>
          <w:rFonts w:asciiTheme="minorHAnsi" w:hAnsiTheme="minorHAnsi" w:cs="Seattle Text"/>
          <w:b/>
          <w:color w:val="000000"/>
          <w:u w:val="single"/>
        </w:rPr>
        <w:t xml:space="preserve"> Components</w:t>
      </w:r>
    </w:p>
    <w:p w14:paraId="6FA84E66" w14:textId="7C74CFAD" w:rsidR="00E46789" w:rsidRPr="00F13C70" w:rsidRDefault="0078761E" w:rsidP="00E46789">
      <w:pPr>
        <w:contextualSpacing/>
        <w:rPr>
          <w:rFonts w:asciiTheme="minorHAnsi" w:hAnsiTheme="minorHAnsi" w:cs="Seattle Text"/>
          <w:color w:val="000000"/>
        </w:rPr>
      </w:pPr>
      <w:r w:rsidRPr="00F13C70">
        <w:rPr>
          <w:rFonts w:asciiTheme="minorHAnsi" w:hAnsiTheme="minorHAnsi" w:cs="Seattle Text"/>
          <w:color w:val="000000"/>
        </w:rPr>
        <w:t>School-based investment recipients will be required to implement interventions in two areas</w:t>
      </w:r>
      <w:r w:rsidR="00324C30">
        <w:rPr>
          <w:rFonts w:asciiTheme="minorHAnsi" w:hAnsiTheme="minorHAnsi" w:cs="Seattle Text"/>
          <w:color w:val="000000"/>
        </w:rPr>
        <w:t>:</w:t>
      </w:r>
      <w:r w:rsidRPr="00F13C70">
        <w:rPr>
          <w:rFonts w:asciiTheme="minorHAnsi" w:hAnsiTheme="minorHAnsi" w:cs="Seattle Text"/>
          <w:color w:val="000000"/>
        </w:rPr>
        <w:t xml:space="preserve"> 1) Expanded Learning and Academic Support, and 2) College and Career Readiness. Schools </w:t>
      </w:r>
      <w:r w:rsidR="00E52A51" w:rsidRPr="00F13C70">
        <w:rPr>
          <w:rFonts w:asciiTheme="minorHAnsi" w:hAnsiTheme="minorHAnsi" w:cs="Seattle Text"/>
          <w:color w:val="000000"/>
        </w:rPr>
        <w:t>will</w:t>
      </w:r>
      <w:r w:rsidRPr="00F13C70">
        <w:rPr>
          <w:rFonts w:asciiTheme="minorHAnsi" w:hAnsiTheme="minorHAnsi" w:cs="Seattle Text"/>
          <w:color w:val="000000"/>
        </w:rPr>
        <w:t xml:space="preserve"> </w:t>
      </w:r>
      <w:r w:rsidR="00E52A51" w:rsidRPr="00F13C70">
        <w:rPr>
          <w:rFonts w:asciiTheme="minorHAnsi" w:hAnsiTheme="minorHAnsi" w:cs="Seattle Text"/>
          <w:color w:val="000000"/>
        </w:rPr>
        <w:t>utilize</w:t>
      </w:r>
      <w:r w:rsidRPr="00F13C70">
        <w:rPr>
          <w:rFonts w:asciiTheme="minorHAnsi" w:hAnsiTheme="minorHAnsi" w:cs="Seattle Text"/>
          <w:color w:val="000000"/>
        </w:rPr>
        <w:t xml:space="preserve"> Levy funds </w:t>
      </w:r>
      <w:r w:rsidR="00E52A51" w:rsidRPr="00F13C70">
        <w:rPr>
          <w:rFonts w:asciiTheme="minorHAnsi" w:hAnsiTheme="minorHAnsi" w:cs="Seattle Text"/>
          <w:color w:val="000000"/>
        </w:rPr>
        <w:t>and</w:t>
      </w:r>
      <w:r w:rsidRPr="00F13C70">
        <w:rPr>
          <w:rFonts w:asciiTheme="minorHAnsi" w:hAnsiTheme="minorHAnsi" w:cs="Seattle Text"/>
          <w:color w:val="000000"/>
        </w:rPr>
        <w:t xml:space="preserve"> leverage non-Levy funds such as district, philanthropic, or community partner funds to implement key elements</w:t>
      </w:r>
      <w:r w:rsidR="00E52A51" w:rsidRPr="00F13C70">
        <w:rPr>
          <w:rFonts w:asciiTheme="minorHAnsi" w:hAnsiTheme="minorHAnsi" w:cs="Seattle Text"/>
          <w:color w:val="000000"/>
        </w:rPr>
        <w:t xml:space="preserve"> in each area</w:t>
      </w:r>
      <w:r w:rsidRPr="00F13C70">
        <w:rPr>
          <w:rFonts w:asciiTheme="minorHAnsi" w:hAnsiTheme="minorHAnsi" w:cs="Seattle Text"/>
          <w:color w:val="000000"/>
        </w:rPr>
        <w:t xml:space="preserve">. Levy-funded schools are strongly encouraged to partner with community-based organizations that may be able to provide support in culturally and linguistically-specific ways, foster connections between families and schools, and create high-quality </w:t>
      </w:r>
      <w:r w:rsidR="005A65FF" w:rsidRPr="00F13C70">
        <w:rPr>
          <w:rFonts w:asciiTheme="minorHAnsi" w:hAnsiTheme="minorHAnsi" w:cs="Seattle Text"/>
          <w:color w:val="000000"/>
        </w:rPr>
        <w:t>learning</w:t>
      </w:r>
      <w:r w:rsidRPr="00F13C70">
        <w:rPr>
          <w:rFonts w:asciiTheme="minorHAnsi" w:hAnsiTheme="minorHAnsi" w:cs="Seattle Text"/>
          <w:color w:val="000000"/>
        </w:rPr>
        <w:t xml:space="preserve"> experiences</w:t>
      </w:r>
      <w:r w:rsidR="00E52A51" w:rsidRPr="00F13C70">
        <w:rPr>
          <w:rFonts w:asciiTheme="minorHAnsi" w:hAnsiTheme="minorHAnsi" w:cs="Seattle Text"/>
          <w:color w:val="000000"/>
        </w:rPr>
        <w:t xml:space="preserve"> for students</w:t>
      </w:r>
      <w:r w:rsidRPr="00F13C70">
        <w:rPr>
          <w:rFonts w:asciiTheme="minorHAnsi" w:hAnsiTheme="minorHAnsi" w:cs="Seattle Text"/>
          <w:color w:val="000000"/>
        </w:rPr>
        <w:t>.</w:t>
      </w:r>
    </w:p>
    <w:p w14:paraId="5683F818" w14:textId="77777777" w:rsidR="00E52A51" w:rsidRPr="00F13C70" w:rsidRDefault="00E52A51" w:rsidP="00E46789">
      <w:pPr>
        <w:contextualSpacing/>
        <w:rPr>
          <w:rFonts w:asciiTheme="minorHAnsi" w:hAnsiTheme="minorHAnsi" w:cs="Seattle Text"/>
          <w:color w:val="000000"/>
        </w:rPr>
      </w:pPr>
    </w:p>
    <w:p w14:paraId="55B55CDF" w14:textId="77777777" w:rsidR="00E52A51" w:rsidRPr="00F13C70" w:rsidRDefault="00E52A51" w:rsidP="00E46789">
      <w:pPr>
        <w:ind w:left="360"/>
        <w:contextualSpacing/>
        <w:rPr>
          <w:rFonts w:asciiTheme="minorHAnsi" w:hAnsiTheme="minorHAnsi" w:cs="Seattle Text"/>
          <w:b/>
        </w:rPr>
      </w:pPr>
      <w:r w:rsidRPr="00F13C70">
        <w:rPr>
          <w:rFonts w:asciiTheme="minorHAnsi" w:hAnsiTheme="minorHAnsi" w:cs="Seattle Text"/>
          <w:b/>
        </w:rPr>
        <w:t xml:space="preserve">Component </w:t>
      </w:r>
      <w:r w:rsidR="005A65FF" w:rsidRPr="00F13C70">
        <w:rPr>
          <w:rFonts w:asciiTheme="minorHAnsi" w:hAnsiTheme="minorHAnsi" w:cs="Seattle Text"/>
          <w:b/>
        </w:rPr>
        <w:t>1</w:t>
      </w:r>
      <w:r w:rsidRPr="00F13C70">
        <w:rPr>
          <w:rFonts w:asciiTheme="minorHAnsi" w:hAnsiTheme="minorHAnsi" w:cs="Seattle Text"/>
          <w:b/>
        </w:rPr>
        <w:t xml:space="preserve">: </w:t>
      </w:r>
      <w:r w:rsidR="005A65FF" w:rsidRPr="00F13C70">
        <w:rPr>
          <w:rFonts w:asciiTheme="minorHAnsi" w:hAnsiTheme="minorHAnsi" w:cs="Seattle Text"/>
          <w:b/>
        </w:rPr>
        <w:t>Expanded Learning and Academic Support</w:t>
      </w:r>
    </w:p>
    <w:p w14:paraId="092DA15A" w14:textId="265BFC6F" w:rsidR="0078761E" w:rsidRPr="00F13C70" w:rsidRDefault="00E52A51" w:rsidP="00E46789">
      <w:pPr>
        <w:ind w:left="360"/>
        <w:contextualSpacing/>
        <w:rPr>
          <w:rFonts w:asciiTheme="minorHAnsi" w:hAnsiTheme="minorHAnsi" w:cs="Seattle Text"/>
          <w:i/>
        </w:rPr>
      </w:pPr>
      <w:r w:rsidRPr="00F13C70">
        <w:rPr>
          <w:rFonts w:asciiTheme="minorHAnsi" w:hAnsiTheme="minorHAnsi" w:cs="Seattle Text"/>
          <w:i/>
        </w:rPr>
        <w:t>Key elements:</w:t>
      </w:r>
      <w:r w:rsidR="005A65FF" w:rsidRPr="00F13C70">
        <w:rPr>
          <w:rFonts w:asciiTheme="minorHAnsi" w:hAnsiTheme="minorHAnsi" w:cs="Seattle Text"/>
          <w:i/>
        </w:rPr>
        <w:t xml:space="preserve"> </w:t>
      </w:r>
    </w:p>
    <w:p w14:paraId="645415A3" w14:textId="1B6B19FC" w:rsidR="005A65FF" w:rsidRPr="00F13C70" w:rsidRDefault="005A65FF" w:rsidP="005B192C">
      <w:pPr>
        <w:pStyle w:val="ListParagraph"/>
        <w:numPr>
          <w:ilvl w:val="0"/>
          <w:numId w:val="3"/>
        </w:numPr>
        <w:ind w:left="1080"/>
        <w:rPr>
          <w:rFonts w:asciiTheme="minorHAnsi" w:hAnsiTheme="minorHAnsi" w:cs="Seattle Text"/>
        </w:rPr>
      </w:pPr>
      <w:r w:rsidRPr="00F13C70">
        <w:rPr>
          <w:rFonts w:asciiTheme="minorHAnsi" w:hAnsiTheme="minorHAnsi" w:cs="Seattle Text"/>
          <w:i/>
          <w:u w:val="single"/>
        </w:rPr>
        <w:t>Extended in-school learning:</w:t>
      </w:r>
      <w:r w:rsidRPr="00F13C70">
        <w:rPr>
          <w:rFonts w:asciiTheme="minorHAnsi" w:hAnsiTheme="minorHAnsi" w:cs="Seattle Text"/>
        </w:rPr>
        <w:t xml:space="preserve"> Levy-funded schools will be expected to provide additional hours of instructional time during the regular school day to offer Levy focus students more time to master academic skills.</w:t>
      </w:r>
    </w:p>
    <w:p w14:paraId="39C4171F" w14:textId="3DF85956" w:rsidR="005A65FF" w:rsidRPr="00F13C70" w:rsidRDefault="005A65FF" w:rsidP="005B192C">
      <w:pPr>
        <w:pStyle w:val="ListParagraph"/>
        <w:numPr>
          <w:ilvl w:val="0"/>
          <w:numId w:val="3"/>
        </w:numPr>
        <w:ind w:left="1080"/>
        <w:rPr>
          <w:rFonts w:asciiTheme="minorHAnsi" w:hAnsiTheme="minorHAnsi" w:cs="Seattle Text"/>
        </w:rPr>
      </w:pPr>
      <w:r w:rsidRPr="00F13C70">
        <w:rPr>
          <w:rFonts w:asciiTheme="minorHAnsi" w:hAnsiTheme="minorHAnsi" w:cs="Seattle Text"/>
          <w:i/>
          <w:u w:val="single"/>
        </w:rPr>
        <w:lastRenderedPageBreak/>
        <w:t>Out of school time programs:</w:t>
      </w:r>
      <w:r w:rsidRPr="00F13C70">
        <w:rPr>
          <w:rFonts w:asciiTheme="minorHAnsi" w:hAnsiTheme="minorHAnsi" w:cs="Seattle Text"/>
        </w:rPr>
        <w:t xml:space="preserve"> Levy-funded schools will be expected to provide additional learning opportunities outside of the regular school day to support students who have fallen behind academically and help them catch up with their peers.</w:t>
      </w:r>
    </w:p>
    <w:p w14:paraId="44CFC21C" w14:textId="236B9BEB" w:rsidR="00E46789" w:rsidRPr="00F13C70" w:rsidRDefault="005A65FF" w:rsidP="005B192C">
      <w:pPr>
        <w:pStyle w:val="ListParagraph"/>
        <w:numPr>
          <w:ilvl w:val="0"/>
          <w:numId w:val="5"/>
        </w:numPr>
        <w:ind w:left="1080"/>
        <w:rPr>
          <w:rFonts w:asciiTheme="minorHAnsi" w:hAnsiTheme="minorHAnsi" w:cs="Seattle Text"/>
        </w:rPr>
      </w:pPr>
      <w:r w:rsidRPr="00F13C70">
        <w:rPr>
          <w:rFonts w:asciiTheme="minorHAnsi" w:hAnsiTheme="minorHAnsi" w:cs="Seattle Text"/>
          <w:i/>
          <w:u w:val="single"/>
        </w:rPr>
        <w:t>Summer learning:</w:t>
      </w:r>
      <w:r w:rsidRPr="00F13C70">
        <w:rPr>
          <w:rFonts w:asciiTheme="minorHAnsi" w:hAnsiTheme="minorHAnsi" w:cs="Seattle Text"/>
        </w:rPr>
        <w:t xml:space="preserve"> Levy-funded schools will be expected to operate a summer learning program to provide Levy focus students opportunities to engage in additional academic instruction, participate in enrichment experiences, and access a safe, structured environment in the summer.</w:t>
      </w:r>
    </w:p>
    <w:p w14:paraId="72494EC0" w14:textId="77777777" w:rsidR="00E46789" w:rsidRPr="00F13C70" w:rsidRDefault="00E46789" w:rsidP="00E46789">
      <w:pPr>
        <w:rPr>
          <w:rFonts w:asciiTheme="minorHAnsi" w:hAnsiTheme="minorHAnsi" w:cs="Seattle Text"/>
        </w:rPr>
      </w:pPr>
    </w:p>
    <w:p w14:paraId="2409DE7D" w14:textId="4EFB9138" w:rsidR="005A65FF" w:rsidRPr="00F13C70" w:rsidRDefault="00E52A51" w:rsidP="00E46789">
      <w:pPr>
        <w:ind w:left="360"/>
        <w:rPr>
          <w:rFonts w:asciiTheme="minorHAnsi" w:hAnsiTheme="minorHAnsi" w:cs="Seattle Text"/>
          <w:b/>
        </w:rPr>
      </w:pPr>
      <w:r w:rsidRPr="00F13C70">
        <w:rPr>
          <w:rFonts w:asciiTheme="minorHAnsi" w:hAnsiTheme="minorHAnsi" w:cs="Seattle Text"/>
          <w:b/>
        </w:rPr>
        <w:t xml:space="preserve">Component </w:t>
      </w:r>
      <w:r w:rsidR="005A65FF" w:rsidRPr="00F13C70">
        <w:rPr>
          <w:rFonts w:asciiTheme="minorHAnsi" w:hAnsiTheme="minorHAnsi" w:cs="Seattle Text"/>
          <w:b/>
        </w:rPr>
        <w:t>2</w:t>
      </w:r>
      <w:r w:rsidRPr="00F13C70">
        <w:rPr>
          <w:rFonts w:asciiTheme="minorHAnsi" w:hAnsiTheme="minorHAnsi" w:cs="Seattle Text"/>
          <w:b/>
        </w:rPr>
        <w:t>:</w:t>
      </w:r>
      <w:r w:rsidR="005A65FF" w:rsidRPr="00F13C70">
        <w:rPr>
          <w:rFonts w:asciiTheme="minorHAnsi" w:hAnsiTheme="minorHAnsi" w:cs="Seattle Text"/>
          <w:b/>
        </w:rPr>
        <w:t xml:space="preserve"> College and Career Readiness </w:t>
      </w:r>
    </w:p>
    <w:p w14:paraId="23FEFC45" w14:textId="3783BEC9" w:rsidR="00E52A51" w:rsidRDefault="00E52A51" w:rsidP="00E46789">
      <w:pPr>
        <w:ind w:left="360"/>
        <w:rPr>
          <w:rFonts w:asciiTheme="minorHAnsi" w:hAnsiTheme="minorHAnsi" w:cs="Seattle Text"/>
          <w:i/>
        </w:rPr>
      </w:pPr>
      <w:r w:rsidRPr="00F13C70">
        <w:rPr>
          <w:rFonts w:asciiTheme="minorHAnsi" w:hAnsiTheme="minorHAnsi" w:cs="Seattle Text"/>
          <w:i/>
        </w:rPr>
        <w:t>Key elements:</w:t>
      </w:r>
    </w:p>
    <w:p w14:paraId="02CB3868" w14:textId="23B9B22E" w:rsidR="005A65FF" w:rsidRPr="00F13C70" w:rsidRDefault="005A65FF" w:rsidP="005B192C">
      <w:pPr>
        <w:pStyle w:val="ListParagraph"/>
        <w:numPr>
          <w:ilvl w:val="0"/>
          <w:numId w:val="4"/>
        </w:numPr>
        <w:ind w:left="1080"/>
        <w:rPr>
          <w:rFonts w:asciiTheme="minorHAnsi" w:hAnsiTheme="minorHAnsi" w:cs="Seattle Text"/>
        </w:rPr>
      </w:pPr>
      <w:r w:rsidRPr="00F13C70">
        <w:rPr>
          <w:rFonts w:asciiTheme="minorHAnsi" w:hAnsiTheme="minorHAnsi" w:cs="Seattle Text"/>
          <w:i/>
          <w:u w:val="single"/>
        </w:rPr>
        <w:t>College Knowledge and Advising</w:t>
      </w:r>
      <w:r w:rsidRPr="00F13C70">
        <w:rPr>
          <w:rFonts w:asciiTheme="minorHAnsi" w:hAnsiTheme="minorHAnsi" w:cs="Seattle Text"/>
        </w:rPr>
        <w:t xml:space="preserve">: In addition to the academic requirements needed to graduate from high school, students must also develop a wide range of knowledge, skills, and abilities to be truly prepared for college, career, and life </w:t>
      </w:r>
      <w:r w:rsidR="003F286B">
        <w:rPr>
          <w:rFonts w:asciiTheme="minorHAnsi" w:hAnsiTheme="minorHAnsi" w:cs="Seattle Text"/>
        </w:rPr>
        <w:t>as early as</w:t>
      </w:r>
      <w:r w:rsidRPr="00F13C70">
        <w:rPr>
          <w:rFonts w:asciiTheme="minorHAnsi" w:hAnsiTheme="minorHAnsi" w:cs="Seattle Text"/>
        </w:rPr>
        <w:t xml:space="preserve"> elementary school. Levy-funded elementary and K-8 schools will be expected to develop learning environments that foster interest in college matriculation</w:t>
      </w:r>
      <w:r w:rsidR="00A52693" w:rsidRPr="00F13C70">
        <w:rPr>
          <w:rFonts w:asciiTheme="minorHAnsi" w:hAnsiTheme="minorHAnsi" w:cs="Seattle Text"/>
        </w:rPr>
        <w:t xml:space="preserve">, </w:t>
      </w:r>
      <w:r w:rsidRPr="00F13C70">
        <w:rPr>
          <w:rFonts w:asciiTheme="minorHAnsi" w:hAnsiTheme="minorHAnsi" w:cs="Seattle Text"/>
        </w:rPr>
        <w:t>offer</w:t>
      </w:r>
      <w:r w:rsidR="00A52693" w:rsidRPr="00F13C70">
        <w:rPr>
          <w:rFonts w:asciiTheme="minorHAnsi" w:hAnsiTheme="minorHAnsi" w:cs="Seattle Text"/>
        </w:rPr>
        <w:t xml:space="preserve"> </w:t>
      </w:r>
      <w:r w:rsidRPr="00F13C70">
        <w:rPr>
          <w:rFonts w:asciiTheme="minorHAnsi" w:hAnsiTheme="minorHAnsi" w:cs="Seattle Text"/>
        </w:rPr>
        <w:t>students</w:t>
      </w:r>
      <w:r w:rsidR="00A52693" w:rsidRPr="00F13C70">
        <w:rPr>
          <w:rFonts w:asciiTheme="minorHAnsi" w:hAnsiTheme="minorHAnsi" w:cs="Seattle Text"/>
        </w:rPr>
        <w:t xml:space="preserve"> and families</w:t>
      </w:r>
      <w:r w:rsidRPr="00F13C70">
        <w:rPr>
          <w:rFonts w:asciiTheme="minorHAnsi" w:hAnsiTheme="minorHAnsi" w:cs="Seattle Text"/>
        </w:rPr>
        <w:t xml:space="preserve"> information to assist them in planning</w:t>
      </w:r>
      <w:r w:rsidR="00A52693" w:rsidRPr="00F13C70">
        <w:rPr>
          <w:rFonts w:asciiTheme="minorHAnsi" w:hAnsiTheme="minorHAnsi" w:cs="Seattle Text"/>
        </w:rPr>
        <w:t>,</w:t>
      </w:r>
      <w:r w:rsidRPr="00F13C70">
        <w:rPr>
          <w:rFonts w:asciiTheme="minorHAnsi" w:hAnsiTheme="minorHAnsi" w:cs="Seattle Text"/>
        </w:rPr>
        <w:t xml:space="preserve"> </w:t>
      </w:r>
      <w:r w:rsidR="00A52693" w:rsidRPr="00F13C70">
        <w:rPr>
          <w:rFonts w:asciiTheme="minorHAnsi" w:hAnsiTheme="minorHAnsi" w:cs="Seattle Text"/>
        </w:rPr>
        <w:t>and create a college-going culture within their school community.</w:t>
      </w:r>
    </w:p>
    <w:p w14:paraId="402253FD" w14:textId="4B76D766" w:rsidR="00A52693" w:rsidRPr="00F13C70" w:rsidRDefault="00A52693" w:rsidP="005B192C">
      <w:pPr>
        <w:pStyle w:val="ListParagraph"/>
        <w:numPr>
          <w:ilvl w:val="0"/>
          <w:numId w:val="4"/>
        </w:numPr>
        <w:ind w:left="1080"/>
        <w:rPr>
          <w:rFonts w:asciiTheme="minorHAnsi" w:hAnsiTheme="minorHAnsi" w:cs="Seattle Text"/>
        </w:rPr>
      </w:pPr>
      <w:r w:rsidRPr="00F13C70">
        <w:rPr>
          <w:rFonts w:asciiTheme="minorHAnsi" w:hAnsiTheme="minorHAnsi" w:cs="Seattle Text"/>
          <w:i/>
          <w:u w:val="single"/>
        </w:rPr>
        <w:t>Career Connection and Exploration</w:t>
      </w:r>
      <w:r w:rsidRPr="00F13C70">
        <w:rPr>
          <w:rFonts w:asciiTheme="minorHAnsi" w:hAnsiTheme="minorHAnsi" w:cs="Seattle Text"/>
        </w:rPr>
        <w:t xml:space="preserve">: Career connection and exploration experiences provide students and families with information about the workforce and connections to future industry opportunities. Levy-funded elementary and K-8 schools will be expected to implement career and interest inventories, offer students opportunities to identify interests and potential career paths, and explore real world work environments. </w:t>
      </w:r>
    </w:p>
    <w:p w14:paraId="1283041B" w14:textId="77777777" w:rsidR="0052623B" w:rsidRPr="00F13C70" w:rsidRDefault="0052623B" w:rsidP="000C28B6">
      <w:pPr>
        <w:contextualSpacing/>
        <w:mirrorIndents/>
        <w:rPr>
          <w:rFonts w:asciiTheme="minorHAnsi" w:hAnsiTheme="minorHAnsi" w:cs="Seattle Text"/>
        </w:rPr>
      </w:pPr>
    </w:p>
    <w:p w14:paraId="47413CF3" w14:textId="77777777" w:rsidR="0082254C" w:rsidRPr="00F13C70" w:rsidRDefault="0082254C"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EVALUATION CRITERIA</w:t>
      </w:r>
    </w:p>
    <w:p w14:paraId="2CCC1883" w14:textId="77777777" w:rsidR="00091C0F" w:rsidRPr="00F13C70" w:rsidRDefault="00091C0F" w:rsidP="000C28B6">
      <w:pPr>
        <w:contextualSpacing/>
        <w:mirrorIndents/>
        <w:rPr>
          <w:rFonts w:asciiTheme="minorHAnsi" w:hAnsiTheme="minorHAnsi" w:cs="Seattle Text"/>
        </w:rPr>
      </w:pPr>
    </w:p>
    <w:p w14:paraId="22161B27" w14:textId="2DA6F58E" w:rsidR="00FF749E" w:rsidRPr="00F13C70" w:rsidRDefault="0082254C" w:rsidP="00FF749E">
      <w:pPr>
        <w:spacing w:after="120"/>
        <w:contextualSpacing/>
        <w:mirrorIndents/>
        <w:rPr>
          <w:rFonts w:asciiTheme="minorHAnsi" w:hAnsiTheme="minorHAnsi" w:cs="Seattle Text"/>
        </w:rPr>
      </w:pPr>
      <w:r w:rsidRPr="00F13C70">
        <w:rPr>
          <w:rFonts w:asciiTheme="minorHAnsi" w:hAnsiTheme="minorHAnsi" w:cs="Seattle Text"/>
        </w:rPr>
        <w:t xml:space="preserve">When evaluating RFI applications, DEEL will use a variety of methods to </w:t>
      </w:r>
      <w:r w:rsidR="003853C1">
        <w:rPr>
          <w:rFonts w:asciiTheme="minorHAnsi" w:hAnsiTheme="minorHAnsi" w:cs="Seattle Text"/>
        </w:rPr>
        <w:t>evaluate and select</w:t>
      </w:r>
      <w:r w:rsidR="003853C1" w:rsidRPr="00F13C70">
        <w:rPr>
          <w:rFonts w:asciiTheme="minorHAnsi" w:hAnsiTheme="minorHAnsi" w:cs="Seattle Text"/>
        </w:rPr>
        <w:t xml:space="preserve"> </w:t>
      </w:r>
      <w:r w:rsidRPr="00F13C70">
        <w:rPr>
          <w:rFonts w:asciiTheme="minorHAnsi" w:hAnsiTheme="minorHAnsi" w:cs="Seattle Text"/>
        </w:rPr>
        <w:t>proposals best positioned to meet intended outcomes including</w:t>
      </w:r>
      <w:r w:rsidR="005315BC" w:rsidRPr="00F13C70">
        <w:rPr>
          <w:rFonts w:asciiTheme="minorHAnsi" w:hAnsiTheme="minorHAnsi" w:cs="Seattle Text"/>
        </w:rPr>
        <w:t>,</w:t>
      </w:r>
      <w:r w:rsidRPr="00F13C70">
        <w:rPr>
          <w:rFonts w:asciiTheme="minorHAnsi" w:hAnsiTheme="minorHAnsi" w:cs="Seattle Text"/>
        </w:rPr>
        <w:t xml:space="preserve"> but not limited to</w:t>
      </w:r>
      <w:r w:rsidR="00E46789" w:rsidRPr="00F13C70">
        <w:rPr>
          <w:rFonts w:asciiTheme="minorHAnsi" w:hAnsiTheme="minorHAnsi" w:cs="Seattle Text"/>
        </w:rPr>
        <w:t>,</w:t>
      </w:r>
      <w:r w:rsidRPr="00F13C70">
        <w:rPr>
          <w:rFonts w:asciiTheme="minorHAnsi" w:hAnsiTheme="minorHAnsi" w:cs="Seattle Text"/>
        </w:rPr>
        <w:t xml:space="preserve"> past success at achieving results, the </w:t>
      </w:r>
      <w:r w:rsidR="00E46789" w:rsidRPr="00F13C70">
        <w:rPr>
          <w:rFonts w:asciiTheme="minorHAnsi" w:hAnsiTheme="minorHAnsi" w:cs="Seattle Text"/>
        </w:rPr>
        <w:t>intervention strategies</w:t>
      </w:r>
      <w:r w:rsidRPr="00F13C70">
        <w:rPr>
          <w:rFonts w:asciiTheme="minorHAnsi" w:hAnsiTheme="minorHAnsi" w:cs="Seattle Text"/>
        </w:rPr>
        <w:t xml:space="preserve"> proposed, commitment of school leadership to improve outcomes, and the costs of </w:t>
      </w:r>
      <w:r w:rsidR="00E46789" w:rsidRPr="00F13C70">
        <w:rPr>
          <w:rFonts w:asciiTheme="minorHAnsi" w:hAnsiTheme="minorHAnsi" w:cs="Seattle Text"/>
        </w:rPr>
        <w:t>the</w:t>
      </w:r>
      <w:r w:rsidRPr="00F13C70">
        <w:rPr>
          <w:rFonts w:asciiTheme="minorHAnsi" w:hAnsiTheme="minorHAnsi" w:cs="Seattle Text"/>
        </w:rPr>
        <w:t xml:space="preserve"> proposal. </w:t>
      </w:r>
      <w:r w:rsidR="00FF749E" w:rsidRPr="00F13C70">
        <w:rPr>
          <w:rFonts w:asciiTheme="minorHAnsi" w:hAnsiTheme="minorHAnsi" w:cs="Seattle Text"/>
        </w:rPr>
        <w:t>Competitive applications will address</w:t>
      </w:r>
      <w:r w:rsidR="005F2616" w:rsidRPr="00F13C70">
        <w:rPr>
          <w:rFonts w:asciiTheme="minorHAnsi" w:hAnsiTheme="minorHAnsi" w:cs="Seattle Text"/>
        </w:rPr>
        <w:t xml:space="preserve"> the</w:t>
      </w:r>
      <w:r w:rsidR="00FF749E" w:rsidRPr="00F13C70">
        <w:rPr>
          <w:rFonts w:asciiTheme="minorHAnsi" w:hAnsiTheme="minorHAnsi" w:cs="Seattle Text"/>
        </w:rPr>
        <w:t xml:space="preserve"> evaluation criteria and offer</w:t>
      </w:r>
      <w:r w:rsidR="005F2616" w:rsidRPr="00F13C70">
        <w:rPr>
          <w:rFonts w:asciiTheme="minorHAnsi" w:hAnsiTheme="minorHAnsi" w:cs="Seattle Text"/>
        </w:rPr>
        <w:t xml:space="preserve"> a </w:t>
      </w:r>
      <w:r w:rsidR="00DA6DFE" w:rsidRPr="00F13C70">
        <w:rPr>
          <w:rFonts w:asciiTheme="minorHAnsi" w:hAnsiTheme="minorHAnsi" w:cs="Seattle Text"/>
        </w:rPr>
        <w:t xml:space="preserve">compelling </w:t>
      </w:r>
      <w:r w:rsidR="005F2616" w:rsidRPr="00F13C70">
        <w:rPr>
          <w:rFonts w:asciiTheme="minorHAnsi" w:hAnsiTheme="minorHAnsi" w:cs="Seattle Text"/>
        </w:rPr>
        <w:t>plan</w:t>
      </w:r>
      <w:r w:rsidR="00FF749E" w:rsidRPr="00F13C70">
        <w:rPr>
          <w:rFonts w:asciiTheme="minorHAnsi" w:hAnsiTheme="minorHAnsi" w:cs="Seattle Text"/>
        </w:rPr>
        <w:t xml:space="preserve"> </w:t>
      </w:r>
      <w:r w:rsidR="004028DA">
        <w:rPr>
          <w:rFonts w:asciiTheme="minorHAnsi" w:hAnsiTheme="minorHAnsi" w:cs="Seattle Text"/>
        </w:rPr>
        <w:t xml:space="preserve">to implement </w:t>
      </w:r>
      <w:r w:rsidR="00FF749E" w:rsidRPr="00F13C70">
        <w:rPr>
          <w:rFonts w:asciiTheme="minorHAnsi" w:hAnsiTheme="minorHAnsi" w:cs="Seattle Text"/>
        </w:rPr>
        <w:t>supplemental services using culturally and linguistically responsive approaches designed to close opportunity gaps for historically underserved students, schools, and communities.</w:t>
      </w:r>
      <w:r w:rsidR="004028DA" w:rsidRPr="004028DA">
        <w:rPr>
          <w:rFonts w:asciiTheme="minorHAnsi" w:hAnsiTheme="minorHAnsi" w:cs="Seattle Text"/>
        </w:rPr>
        <w:t xml:space="preserve"> </w:t>
      </w:r>
      <w:r w:rsidR="004028DA" w:rsidRPr="00F13C70">
        <w:rPr>
          <w:rFonts w:asciiTheme="minorHAnsi" w:hAnsiTheme="minorHAnsi" w:cs="Seattle Text"/>
        </w:rPr>
        <w:t xml:space="preserve">DEEL </w:t>
      </w:r>
      <w:r w:rsidR="004028DA">
        <w:rPr>
          <w:rFonts w:asciiTheme="minorHAnsi" w:hAnsiTheme="minorHAnsi" w:cs="Seattle Text"/>
        </w:rPr>
        <w:t>may</w:t>
      </w:r>
      <w:r w:rsidR="004028DA" w:rsidRPr="00F13C70">
        <w:rPr>
          <w:rFonts w:asciiTheme="minorHAnsi" w:hAnsiTheme="minorHAnsi" w:cs="Seattle Text"/>
        </w:rPr>
        <w:t xml:space="preserve"> use the criteria listed below and other criteria as part of its evaluation </w:t>
      </w:r>
      <w:r w:rsidR="004028DA">
        <w:rPr>
          <w:rFonts w:asciiTheme="minorHAnsi" w:hAnsiTheme="minorHAnsi" w:cs="Seattle Text"/>
        </w:rPr>
        <w:t>t</w:t>
      </w:r>
      <w:r w:rsidR="004028DA" w:rsidRPr="00F13C70">
        <w:rPr>
          <w:rFonts w:asciiTheme="minorHAnsi" w:hAnsiTheme="minorHAnsi" w:cs="Seattle Text"/>
        </w:rPr>
        <w:t>o ensure that school applicants have the capacity and commitment to achieve results.</w:t>
      </w:r>
    </w:p>
    <w:p w14:paraId="44DE12E5" w14:textId="6B5838AD" w:rsidR="0082254C" w:rsidRPr="00F13C70" w:rsidRDefault="0082254C" w:rsidP="005B192C">
      <w:pPr>
        <w:pStyle w:val="ListParagraph"/>
        <w:numPr>
          <w:ilvl w:val="0"/>
          <w:numId w:val="2"/>
        </w:numPr>
        <w:mirrorIndents/>
        <w:rPr>
          <w:rFonts w:asciiTheme="minorHAnsi" w:hAnsiTheme="minorHAnsi" w:cs="Seattle Text"/>
        </w:rPr>
      </w:pPr>
      <w:r w:rsidRPr="00F13C70">
        <w:rPr>
          <w:rFonts w:asciiTheme="minorHAnsi" w:hAnsiTheme="minorHAnsi" w:cs="Seattle Text"/>
        </w:rPr>
        <w:t>Title I and/or schools with high concentrations of students not yet meeting grade level learning standards</w:t>
      </w:r>
      <w:r w:rsidR="005F2616" w:rsidRPr="00F13C70">
        <w:rPr>
          <w:rFonts w:asciiTheme="minorHAnsi" w:hAnsiTheme="minorHAnsi" w:cs="Seattle Text"/>
        </w:rPr>
        <w:t xml:space="preserve">, </w:t>
      </w:r>
      <w:r w:rsidR="003853C1" w:rsidRPr="00F13C70">
        <w:rPr>
          <w:rFonts w:asciiTheme="minorHAnsi" w:hAnsiTheme="minorHAnsi" w:cs="Seattle Text"/>
        </w:rPr>
        <w:t>low income</w:t>
      </w:r>
      <w:r w:rsidR="003853C1">
        <w:rPr>
          <w:rFonts w:asciiTheme="minorHAnsi" w:hAnsiTheme="minorHAnsi" w:cs="Seattle Text"/>
        </w:rPr>
        <w:t xml:space="preserve">, homeless, </w:t>
      </w:r>
      <w:r w:rsidR="005F2616" w:rsidRPr="00F13C70">
        <w:rPr>
          <w:rFonts w:asciiTheme="minorHAnsi" w:hAnsiTheme="minorHAnsi" w:cs="Seattle Text"/>
        </w:rPr>
        <w:t xml:space="preserve">English language learners, </w:t>
      </w:r>
      <w:r w:rsidRPr="00F13C70">
        <w:rPr>
          <w:rFonts w:asciiTheme="minorHAnsi" w:hAnsiTheme="minorHAnsi" w:cs="Seattle Text"/>
        </w:rPr>
        <w:t>and/or African American/Black, Hispanic/Latino, Native American, Pacific Islander, underserved Asian populations, and other students of color</w:t>
      </w:r>
    </w:p>
    <w:p w14:paraId="1687C285" w14:textId="77777777" w:rsidR="0082254C" w:rsidRPr="00F13C70" w:rsidRDefault="0082254C" w:rsidP="005B192C">
      <w:pPr>
        <w:pStyle w:val="ListParagraph"/>
        <w:numPr>
          <w:ilvl w:val="0"/>
          <w:numId w:val="2"/>
        </w:numPr>
        <w:mirrorIndents/>
        <w:rPr>
          <w:rFonts w:asciiTheme="minorHAnsi" w:hAnsiTheme="minorHAnsi" w:cs="Seattle Text"/>
        </w:rPr>
      </w:pPr>
      <w:bookmarkStart w:id="3" w:name="_Hlk5804242"/>
      <w:r w:rsidRPr="00F13C70">
        <w:rPr>
          <w:rFonts w:asciiTheme="minorHAnsi" w:hAnsiTheme="minorHAnsi" w:cs="Seattle Text"/>
        </w:rPr>
        <w:t>Commitment of the school principal to implement the proposed plan, as well as consideration for the history of previous principal turnover at the applicant school</w:t>
      </w:r>
    </w:p>
    <w:p w14:paraId="713E2E4C" w14:textId="77777777" w:rsidR="0082254C" w:rsidRPr="00F13C70" w:rsidRDefault="0082254C" w:rsidP="005B192C">
      <w:pPr>
        <w:pStyle w:val="ListParagraph"/>
        <w:numPr>
          <w:ilvl w:val="0"/>
          <w:numId w:val="2"/>
        </w:numPr>
        <w:mirrorIndents/>
        <w:rPr>
          <w:rFonts w:asciiTheme="minorHAnsi" w:hAnsiTheme="minorHAnsi" w:cs="Seattle Text"/>
        </w:rPr>
      </w:pPr>
      <w:r w:rsidRPr="00F13C70">
        <w:rPr>
          <w:rFonts w:asciiTheme="minorHAnsi" w:hAnsiTheme="minorHAnsi" w:cs="Seattle Text"/>
        </w:rPr>
        <w:t>Previous success achieving academic outcomes and measurably closing opportunity and achievement gaps</w:t>
      </w:r>
    </w:p>
    <w:p w14:paraId="79830C79" w14:textId="77777777" w:rsidR="0082254C" w:rsidRPr="00F13C70" w:rsidRDefault="0082254C" w:rsidP="005B192C">
      <w:pPr>
        <w:pStyle w:val="ListParagraph"/>
        <w:numPr>
          <w:ilvl w:val="0"/>
          <w:numId w:val="2"/>
        </w:numPr>
        <w:mirrorIndents/>
        <w:rPr>
          <w:rFonts w:asciiTheme="minorHAnsi" w:hAnsiTheme="minorHAnsi" w:cs="Seattle Text"/>
        </w:rPr>
      </w:pPr>
      <w:r w:rsidRPr="00F13C70">
        <w:rPr>
          <w:rFonts w:asciiTheme="minorHAnsi" w:hAnsiTheme="minorHAnsi" w:cs="Seattle Text"/>
        </w:rPr>
        <w:t>Commitment of teachers and school staff to work extended hours (e.g. before- or after-school, weekends, breaks, summers), or the ability to hire qualified staff during these periods;</w:t>
      </w:r>
    </w:p>
    <w:p w14:paraId="33826955" w14:textId="77777777" w:rsidR="0082254C" w:rsidRPr="00F13C70" w:rsidRDefault="0082254C" w:rsidP="005B192C">
      <w:pPr>
        <w:pStyle w:val="ListParagraph"/>
        <w:numPr>
          <w:ilvl w:val="0"/>
          <w:numId w:val="2"/>
        </w:numPr>
        <w:mirrorIndents/>
        <w:rPr>
          <w:rFonts w:asciiTheme="minorHAnsi" w:hAnsiTheme="minorHAnsi" w:cs="Seattle Text"/>
        </w:rPr>
      </w:pPr>
      <w:r w:rsidRPr="00F13C70">
        <w:rPr>
          <w:rFonts w:asciiTheme="minorHAnsi" w:hAnsiTheme="minorHAnsi" w:cs="Seattle Text"/>
        </w:rPr>
        <w:t>Commitment to implement expanded learning opportunities (e.g. in-school learning, out-of-school time programs, and summer learning programs)</w:t>
      </w:r>
    </w:p>
    <w:p w14:paraId="2D0FA098" w14:textId="77777777" w:rsidR="0082254C" w:rsidRPr="00F13C70" w:rsidRDefault="0082254C" w:rsidP="005B192C">
      <w:pPr>
        <w:pStyle w:val="ListParagraph"/>
        <w:numPr>
          <w:ilvl w:val="0"/>
          <w:numId w:val="2"/>
        </w:numPr>
        <w:mirrorIndents/>
        <w:rPr>
          <w:rFonts w:asciiTheme="minorHAnsi" w:hAnsiTheme="minorHAnsi" w:cs="Seattle Text"/>
        </w:rPr>
      </w:pPr>
      <w:bookmarkStart w:id="4" w:name="_Hlk5796787"/>
      <w:bookmarkEnd w:id="3"/>
      <w:r w:rsidRPr="00F13C70">
        <w:rPr>
          <w:rFonts w:asciiTheme="minorHAnsi" w:hAnsiTheme="minorHAnsi" w:cs="Seattle Text"/>
        </w:rPr>
        <w:t xml:space="preserve">Tiered approach to intervention services </w:t>
      </w:r>
      <w:bookmarkEnd w:id="4"/>
      <w:r w:rsidRPr="00F13C70">
        <w:rPr>
          <w:rFonts w:asciiTheme="minorHAnsi" w:hAnsiTheme="minorHAnsi" w:cs="Seattle Text"/>
        </w:rPr>
        <w:t>that address multiple barriers to student success, including academic, social/emotional, behavioral, and health</w:t>
      </w:r>
    </w:p>
    <w:p w14:paraId="3BA01B45" w14:textId="77777777" w:rsid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lastRenderedPageBreak/>
        <w:t>Systems and structures in place to collect, analyze, and evaluate data; data is used to assess students’ needs, identify appropriate interventions, and track student progress toward outcomes</w:t>
      </w:r>
    </w:p>
    <w:p w14:paraId="36F3DAB2" w14:textId="77777777" w:rsid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t>Plan to measurably close opportunity and achievement gaps, especially for African-American males</w:t>
      </w:r>
    </w:p>
    <w:p w14:paraId="4F6EE021" w14:textId="77777777" w:rsid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t>Systems that foster partnership with families, use of culturally responsive communication techniques, and multiple opportunities and mechanisms for families to engage in decision-making processes</w:t>
      </w:r>
    </w:p>
    <w:p w14:paraId="53E685D1" w14:textId="77777777" w:rsid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t>Use of culturally responsive instructional practices</w:t>
      </w:r>
    </w:p>
    <w:p w14:paraId="75A2F080" w14:textId="77777777" w:rsid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t>Systems in place at schools to modify strategies when not successful</w:t>
      </w:r>
    </w:p>
    <w:p w14:paraId="069219C3" w14:textId="77777777" w:rsid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t>Use of Washington State K-12 Learning Standards and standards-based grading practices</w:t>
      </w:r>
    </w:p>
    <w:p w14:paraId="5B5E06E7" w14:textId="77777777" w:rsid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t>Experience operating high-quality after-school programs, summer learning programs, or other out-of-school-time programs as a strategy to improve academic achievement</w:t>
      </w:r>
    </w:p>
    <w:p w14:paraId="6CA7181A" w14:textId="77777777" w:rsid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t>Previous success partnering with community-based organizations, or willingness and capacity to partner with community-based organizations</w:t>
      </w:r>
    </w:p>
    <w:p w14:paraId="2460D92A" w14:textId="5C1A010C" w:rsidR="0082254C" w:rsidRPr="00F13C70" w:rsidRDefault="0082254C" w:rsidP="00F13C70">
      <w:pPr>
        <w:pStyle w:val="ListParagraph"/>
        <w:numPr>
          <w:ilvl w:val="0"/>
          <w:numId w:val="2"/>
        </w:numPr>
        <w:mirrorIndents/>
        <w:rPr>
          <w:rFonts w:asciiTheme="minorHAnsi" w:hAnsiTheme="minorHAnsi" w:cs="Seattle Text"/>
        </w:rPr>
      </w:pPr>
      <w:r w:rsidRPr="00F13C70">
        <w:rPr>
          <w:rFonts w:asciiTheme="minorHAnsi" w:hAnsiTheme="minorHAnsi" w:cs="Seattle Text"/>
        </w:rPr>
        <w:t>Ability to leverage multiple funding sources to maximize impact</w:t>
      </w:r>
    </w:p>
    <w:p w14:paraId="63C9C216" w14:textId="03683E9B" w:rsidR="005315BC" w:rsidRDefault="005315BC" w:rsidP="000C28B6">
      <w:pPr>
        <w:contextualSpacing/>
        <w:mirrorIndents/>
        <w:rPr>
          <w:rFonts w:asciiTheme="minorHAnsi" w:hAnsiTheme="minorHAnsi" w:cs="Seattle Text"/>
          <w:b/>
          <w:color w:val="000000"/>
        </w:rPr>
      </w:pPr>
    </w:p>
    <w:p w14:paraId="513669BE" w14:textId="77777777" w:rsidR="00F13C70" w:rsidRPr="00F13C70" w:rsidRDefault="00F13C70" w:rsidP="000C28B6">
      <w:pPr>
        <w:contextualSpacing/>
        <w:mirrorIndents/>
        <w:rPr>
          <w:rFonts w:asciiTheme="minorHAnsi" w:hAnsiTheme="minorHAnsi" w:cs="Seattle Text"/>
          <w:b/>
          <w:color w:val="000000"/>
        </w:rPr>
      </w:pPr>
    </w:p>
    <w:p w14:paraId="0C103CA7" w14:textId="5E3E4825" w:rsidR="0082254C" w:rsidRPr="00F13C70" w:rsidRDefault="001732D4"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REQUEST FOR INVESTMENT TIMELINE</w:t>
      </w:r>
      <w:r w:rsidR="00E46789" w:rsidRPr="00F13C70">
        <w:rPr>
          <w:rFonts w:asciiTheme="minorHAnsi" w:hAnsiTheme="minorHAnsi" w:cs="Seattle Text"/>
          <w:b/>
          <w:color w:val="000000"/>
        </w:rPr>
        <w:t xml:space="preserve"> </w:t>
      </w:r>
    </w:p>
    <w:p w14:paraId="65F39773" w14:textId="77777777" w:rsidR="00091C0F" w:rsidRPr="00F13C70" w:rsidRDefault="00091C0F" w:rsidP="000C28B6">
      <w:pPr>
        <w:contextualSpacing/>
        <w:mirrorIndents/>
        <w:rPr>
          <w:rFonts w:asciiTheme="minorHAnsi" w:hAnsiTheme="minorHAnsi" w:cs="Seattle Text"/>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7"/>
        <w:gridCol w:w="3938"/>
      </w:tblGrid>
      <w:tr w:rsidR="00B85C1C" w:rsidRPr="00F13C70" w14:paraId="5B172129"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shd w:val="clear" w:color="auto" w:fill="A6CE39" w:themeFill="accent5"/>
          </w:tcPr>
          <w:p w14:paraId="4D060D3D" w14:textId="77777777" w:rsidR="00B85C1C" w:rsidRPr="00F13C70" w:rsidRDefault="00B85C1C" w:rsidP="00F13C70">
            <w:pPr>
              <w:contextualSpacing/>
              <w:mirrorIndents/>
              <w:jc w:val="center"/>
              <w:rPr>
                <w:rFonts w:asciiTheme="minorHAnsi" w:hAnsiTheme="minorHAnsi" w:cs="Seattle Text"/>
                <w:b/>
                <w:color w:val="000000"/>
              </w:rPr>
            </w:pPr>
            <w:r w:rsidRPr="00F13C70">
              <w:rPr>
                <w:rFonts w:asciiTheme="minorHAnsi" w:hAnsiTheme="minorHAnsi" w:cs="Seattle Text"/>
                <w:b/>
                <w:color w:val="000000"/>
              </w:rPr>
              <w:t>EVENT</w:t>
            </w:r>
          </w:p>
        </w:tc>
        <w:tc>
          <w:tcPr>
            <w:tcW w:w="3938" w:type="dxa"/>
            <w:tcBorders>
              <w:top w:val="single" w:sz="4" w:space="0" w:color="auto"/>
              <w:left w:val="nil"/>
              <w:bottom w:val="single" w:sz="4" w:space="0" w:color="auto"/>
              <w:right w:val="single" w:sz="4" w:space="0" w:color="auto"/>
            </w:tcBorders>
            <w:shd w:val="clear" w:color="auto" w:fill="A6CE39" w:themeFill="accent5"/>
          </w:tcPr>
          <w:p w14:paraId="7C36BDAA" w14:textId="7B743200" w:rsidR="00B85C1C" w:rsidRPr="00F13C70" w:rsidRDefault="00B85C1C" w:rsidP="00F13C70">
            <w:pPr>
              <w:keepNext/>
              <w:keepLines/>
              <w:contextualSpacing/>
              <w:mirrorIndents/>
              <w:jc w:val="center"/>
              <w:rPr>
                <w:rFonts w:asciiTheme="minorHAnsi" w:hAnsiTheme="minorHAnsi" w:cs="Seattle Text"/>
                <w:b/>
                <w:color w:val="000000"/>
              </w:rPr>
            </w:pPr>
            <w:r w:rsidRPr="00F13C70">
              <w:rPr>
                <w:rFonts w:asciiTheme="minorHAnsi" w:hAnsiTheme="minorHAnsi" w:cs="Seattle Text"/>
                <w:b/>
                <w:color w:val="000000"/>
              </w:rPr>
              <w:t>DATE</w:t>
            </w:r>
            <w:r w:rsidR="00262210" w:rsidRPr="00F13C70">
              <w:rPr>
                <w:rFonts w:asciiTheme="minorHAnsi" w:hAnsiTheme="minorHAnsi" w:cs="Seattle Text"/>
                <w:b/>
                <w:color w:val="000000"/>
              </w:rPr>
              <w:t>/LOCATION*</w:t>
            </w:r>
          </w:p>
        </w:tc>
      </w:tr>
      <w:tr w:rsidR="00262210" w:rsidRPr="00F13C70" w14:paraId="2DFD86B2"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064E7B" w14:textId="7268A0B3" w:rsidR="00262210" w:rsidRPr="00F13C70" w:rsidRDefault="00262210" w:rsidP="00F13C70">
            <w:pPr>
              <w:keepNext/>
              <w:keepLines/>
              <w:contextualSpacing/>
              <w:mirrorIndents/>
              <w:rPr>
                <w:rFonts w:asciiTheme="minorHAnsi" w:hAnsiTheme="minorHAnsi" w:cs="Seattle Text"/>
                <w:color w:val="000000"/>
              </w:rPr>
            </w:pPr>
            <w:r w:rsidRPr="00F13C70">
              <w:rPr>
                <w:rFonts w:asciiTheme="minorHAnsi" w:hAnsiTheme="minorHAnsi" w:cs="Seattle Text"/>
                <w:b/>
                <w:color w:val="000000"/>
              </w:rPr>
              <w:t>Phase 1: Intent to Apply</w:t>
            </w:r>
          </w:p>
        </w:tc>
      </w:tr>
      <w:tr w:rsidR="00B85C1C" w:rsidRPr="00F13C70" w14:paraId="28D1FF6E"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shd w:val="clear" w:color="auto" w:fill="auto"/>
          </w:tcPr>
          <w:p w14:paraId="21600C38" w14:textId="04E94FF6" w:rsidR="00B85C1C" w:rsidRPr="00F13C70" w:rsidRDefault="00E46789" w:rsidP="00F13C70">
            <w:pPr>
              <w:contextualSpacing/>
              <w:mirrorIndents/>
              <w:rPr>
                <w:rFonts w:asciiTheme="minorHAnsi" w:hAnsiTheme="minorHAnsi" w:cs="Seattle Text"/>
                <w:color w:val="000000"/>
              </w:rPr>
            </w:pPr>
            <w:r w:rsidRPr="00F13C70">
              <w:rPr>
                <w:rFonts w:asciiTheme="minorHAnsi" w:hAnsiTheme="minorHAnsi" w:cs="Seattle Text"/>
                <w:color w:val="000000"/>
              </w:rPr>
              <w:t>Intent to Apply (ITA)</w:t>
            </w:r>
            <w:r w:rsidR="00B85C1C" w:rsidRPr="00F13C70">
              <w:rPr>
                <w:rFonts w:asciiTheme="minorHAnsi" w:hAnsiTheme="minorHAnsi" w:cs="Seattle Text"/>
                <w:color w:val="000000"/>
              </w:rPr>
              <w:t xml:space="preserve"> </w:t>
            </w:r>
            <w:r w:rsidR="00262210" w:rsidRPr="00F13C70">
              <w:rPr>
                <w:rFonts w:asciiTheme="minorHAnsi" w:hAnsiTheme="minorHAnsi" w:cs="Seattle Text"/>
                <w:color w:val="000000"/>
              </w:rPr>
              <w:t>i</w:t>
            </w:r>
            <w:r w:rsidR="00B85C1C" w:rsidRPr="00F13C70">
              <w:rPr>
                <w:rFonts w:asciiTheme="minorHAnsi" w:hAnsiTheme="minorHAnsi" w:cs="Seattle Text"/>
                <w:color w:val="000000"/>
              </w:rPr>
              <w:t>ssued</w:t>
            </w:r>
          </w:p>
        </w:tc>
        <w:tc>
          <w:tcPr>
            <w:tcW w:w="3938" w:type="dxa"/>
            <w:tcBorders>
              <w:top w:val="single" w:sz="4" w:space="0" w:color="auto"/>
              <w:left w:val="nil"/>
              <w:bottom w:val="single" w:sz="4" w:space="0" w:color="auto"/>
              <w:right w:val="single" w:sz="4" w:space="0" w:color="auto"/>
            </w:tcBorders>
            <w:shd w:val="clear" w:color="auto" w:fill="auto"/>
          </w:tcPr>
          <w:p w14:paraId="7CC19083" w14:textId="5B771219" w:rsidR="00B85C1C" w:rsidRPr="00F13C70" w:rsidRDefault="00262210" w:rsidP="00F13C70">
            <w:pPr>
              <w:keepNext/>
              <w:keepLines/>
              <w:contextualSpacing/>
              <w:mirrorIndents/>
              <w:rPr>
                <w:rFonts w:asciiTheme="minorHAnsi" w:hAnsiTheme="minorHAnsi" w:cs="Seattle Text"/>
                <w:color w:val="000000"/>
              </w:rPr>
            </w:pPr>
            <w:r w:rsidRPr="00F13C70">
              <w:rPr>
                <w:rFonts w:asciiTheme="minorHAnsi" w:hAnsiTheme="minorHAnsi" w:cs="Seattle Text"/>
                <w:color w:val="000000"/>
              </w:rPr>
              <w:t>Wednesday May 15, 2019</w:t>
            </w:r>
          </w:p>
        </w:tc>
      </w:tr>
      <w:tr w:rsidR="008E5002" w:rsidRPr="00F13C70" w14:paraId="2E610589"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shd w:val="clear" w:color="auto" w:fill="auto"/>
          </w:tcPr>
          <w:p w14:paraId="1767988A" w14:textId="0FD74A84" w:rsidR="008E5002" w:rsidRPr="00F13C70" w:rsidRDefault="00D40627"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ITA </w:t>
            </w:r>
            <w:r w:rsidR="005F2616" w:rsidRPr="00F13C70">
              <w:rPr>
                <w:rFonts w:asciiTheme="minorHAnsi" w:hAnsiTheme="minorHAnsi" w:cs="Seattle Text"/>
                <w:color w:val="000000"/>
              </w:rPr>
              <w:t>Information</w:t>
            </w:r>
            <w:r w:rsidRPr="00F13C70">
              <w:rPr>
                <w:rFonts w:asciiTheme="minorHAnsi" w:hAnsiTheme="minorHAnsi" w:cs="Seattle Text"/>
                <w:color w:val="000000"/>
              </w:rPr>
              <w:t>al Webinar</w:t>
            </w:r>
          </w:p>
        </w:tc>
        <w:tc>
          <w:tcPr>
            <w:tcW w:w="3938" w:type="dxa"/>
            <w:tcBorders>
              <w:top w:val="single" w:sz="4" w:space="0" w:color="auto"/>
              <w:left w:val="nil"/>
              <w:bottom w:val="single" w:sz="4" w:space="0" w:color="auto"/>
              <w:right w:val="single" w:sz="4" w:space="0" w:color="auto"/>
            </w:tcBorders>
            <w:shd w:val="clear" w:color="auto" w:fill="auto"/>
          </w:tcPr>
          <w:p w14:paraId="7C539AA7" w14:textId="0F276C0B" w:rsidR="005F2616" w:rsidRPr="00F13C70" w:rsidRDefault="00DC50C1" w:rsidP="00F13C70">
            <w:pPr>
              <w:keepNext/>
              <w:keepLines/>
              <w:contextualSpacing/>
              <w:mirrorIndents/>
              <w:rPr>
                <w:rFonts w:asciiTheme="minorHAnsi" w:hAnsiTheme="minorHAnsi" w:cs="Seattle Text"/>
                <w:color w:val="000000"/>
              </w:rPr>
            </w:pPr>
            <w:r w:rsidRPr="00F13C70">
              <w:rPr>
                <w:rFonts w:asciiTheme="minorHAnsi" w:hAnsiTheme="minorHAnsi" w:cs="Seattle Text"/>
                <w:color w:val="000000"/>
              </w:rPr>
              <w:t>Wednesday June 5, 2019</w:t>
            </w:r>
            <w:r w:rsidR="00355CB1" w:rsidRPr="00F13C70">
              <w:rPr>
                <w:rFonts w:asciiTheme="minorHAnsi" w:hAnsiTheme="minorHAnsi" w:cs="Seattle Text"/>
                <w:color w:val="000000"/>
              </w:rPr>
              <w:t xml:space="preserve"> </w:t>
            </w:r>
            <w:r w:rsidR="00F13C70">
              <w:rPr>
                <w:rFonts w:asciiTheme="minorHAnsi" w:hAnsiTheme="minorHAnsi" w:cs="Seattle Text"/>
                <w:color w:val="000000"/>
              </w:rPr>
              <w:t>at</w:t>
            </w:r>
            <w:r w:rsidR="00355CB1" w:rsidRPr="00F13C70">
              <w:rPr>
                <w:rFonts w:asciiTheme="minorHAnsi" w:hAnsiTheme="minorHAnsi" w:cs="Seattle Text"/>
                <w:color w:val="000000"/>
              </w:rPr>
              <w:t xml:space="preserve"> 4:00pm </w:t>
            </w:r>
          </w:p>
        </w:tc>
      </w:tr>
      <w:tr w:rsidR="00262210" w:rsidRPr="00F13C70" w14:paraId="00F5050D"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shd w:val="clear" w:color="auto" w:fill="auto"/>
          </w:tcPr>
          <w:p w14:paraId="460B0B93" w14:textId="6F6BD6CE" w:rsidR="00262210" w:rsidRPr="00F13C70" w:rsidRDefault="00D40627" w:rsidP="00F13C70">
            <w:pPr>
              <w:contextualSpacing/>
              <w:mirrorIndents/>
              <w:rPr>
                <w:rFonts w:asciiTheme="minorHAnsi" w:hAnsiTheme="minorHAnsi" w:cs="Seattle Text"/>
                <w:color w:val="000000"/>
              </w:rPr>
            </w:pPr>
            <w:r w:rsidRPr="00F13C70">
              <w:rPr>
                <w:rFonts w:asciiTheme="minorHAnsi" w:hAnsiTheme="minorHAnsi" w:cs="Seattle Text"/>
                <w:color w:val="000000"/>
              </w:rPr>
              <w:t xml:space="preserve">ITA </w:t>
            </w:r>
            <w:r w:rsidR="00262210" w:rsidRPr="00F13C70">
              <w:rPr>
                <w:rFonts w:asciiTheme="minorHAnsi" w:hAnsiTheme="minorHAnsi" w:cs="Seattle Text"/>
                <w:color w:val="000000"/>
              </w:rPr>
              <w:t xml:space="preserve">submission deadline </w:t>
            </w:r>
          </w:p>
        </w:tc>
        <w:tc>
          <w:tcPr>
            <w:tcW w:w="3938" w:type="dxa"/>
            <w:tcBorders>
              <w:top w:val="single" w:sz="4" w:space="0" w:color="auto"/>
              <w:left w:val="nil"/>
              <w:bottom w:val="single" w:sz="4" w:space="0" w:color="auto"/>
              <w:right w:val="single" w:sz="4" w:space="0" w:color="auto"/>
            </w:tcBorders>
            <w:shd w:val="clear" w:color="auto" w:fill="auto"/>
          </w:tcPr>
          <w:p w14:paraId="30C7EDA8" w14:textId="57843907" w:rsidR="00262210" w:rsidRPr="00F13C70" w:rsidRDefault="00262210" w:rsidP="00F13C70">
            <w:pPr>
              <w:keepNext/>
              <w:keepLines/>
              <w:contextualSpacing/>
              <w:mirrorIndents/>
              <w:rPr>
                <w:rFonts w:asciiTheme="minorHAnsi" w:hAnsiTheme="minorHAnsi" w:cs="Seattle Text"/>
                <w:color w:val="000000"/>
              </w:rPr>
            </w:pPr>
            <w:r w:rsidRPr="00F13C70">
              <w:rPr>
                <w:rFonts w:asciiTheme="minorHAnsi" w:hAnsiTheme="minorHAnsi" w:cs="Seattle Text"/>
                <w:color w:val="000000"/>
              </w:rPr>
              <w:t>Friday June 28, 2019</w:t>
            </w:r>
          </w:p>
        </w:tc>
      </w:tr>
      <w:tr w:rsidR="00262210" w:rsidRPr="00F13C70" w14:paraId="355AD32B"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0AAF2" w14:textId="13895032" w:rsidR="00262210" w:rsidRPr="00F13C70" w:rsidRDefault="00262210" w:rsidP="00F13C70">
            <w:pPr>
              <w:keepNext/>
              <w:keepLines/>
              <w:contextualSpacing/>
              <w:mirrorIndents/>
              <w:rPr>
                <w:rFonts w:asciiTheme="minorHAnsi" w:hAnsiTheme="minorHAnsi" w:cs="Seattle Text"/>
                <w:b/>
                <w:color w:val="000000"/>
              </w:rPr>
            </w:pPr>
            <w:r w:rsidRPr="00F13C70">
              <w:rPr>
                <w:rFonts w:asciiTheme="minorHAnsi" w:hAnsiTheme="minorHAnsi" w:cs="Seattle Text"/>
                <w:b/>
                <w:color w:val="000000"/>
              </w:rPr>
              <w:t>Phase 2: Request for Investment</w:t>
            </w:r>
            <w:r w:rsidR="00F06BB3" w:rsidRPr="00F13C70">
              <w:rPr>
                <w:rFonts w:asciiTheme="minorHAnsi" w:hAnsiTheme="minorHAnsi" w:cs="Seattle Text"/>
                <w:b/>
                <w:color w:val="000000"/>
              </w:rPr>
              <w:t>*</w:t>
            </w:r>
            <w:r w:rsidRPr="00F13C70">
              <w:rPr>
                <w:rFonts w:asciiTheme="minorHAnsi" w:hAnsiTheme="minorHAnsi" w:cs="Seattle Text"/>
                <w:b/>
                <w:color w:val="000000"/>
              </w:rPr>
              <w:t xml:space="preserve"> </w:t>
            </w:r>
          </w:p>
        </w:tc>
      </w:tr>
      <w:tr w:rsidR="00262210" w:rsidRPr="00F13C70" w14:paraId="0027584B"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shd w:val="clear" w:color="auto" w:fill="auto"/>
          </w:tcPr>
          <w:p w14:paraId="2DC0C062" w14:textId="052E19D4"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Request for Investment (RFI) application issued</w:t>
            </w:r>
          </w:p>
        </w:tc>
        <w:tc>
          <w:tcPr>
            <w:tcW w:w="3938" w:type="dxa"/>
            <w:tcBorders>
              <w:top w:val="single" w:sz="4" w:space="0" w:color="auto"/>
              <w:left w:val="nil"/>
              <w:bottom w:val="single" w:sz="4" w:space="0" w:color="auto"/>
              <w:right w:val="single" w:sz="4" w:space="0" w:color="auto"/>
            </w:tcBorders>
            <w:shd w:val="clear" w:color="auto" w:fill="auto"/>
          </w:tcPr>
          <w:p w14:paraId="56A12C24" w14:textId="65F61599" w:rsidR="00262210" w:rsidRPr="00F13C70" w:rsidRDefault="00262210" w:rsidP="00F13C70">
            <w:pPr>
              <w:keepNext/>
              <w:keepLines/>
              <w:contextualSpacing/>
              <w:mirrorIndents/>
              <w:rPr>
                <w:rFonts w:asciiTheme="minorHAnsi" w:hAnsiTheme="minorHAnsi" w:cs="Seattle Text"/>
                <w:color w:val="000000"/>
              </w:rPr>
            </w:pPr>
            <w:r w:rsidRPr="00F13C70">
              <w:rPr>
                <w:rFonts w:asciiTheme="minorHAnsi" w:hAnsiTheme="minorHAnsi" w:cs="Seattle Text"/>
                <w:color w:val="000000"/>
              </w:rPr>
              <w:t>Wednesday September 4, 2019</w:t>
            </w:r>
          </w:p>
        </w:tc>
      </w:tr>
      <w:tr w:rsidR="00B85C1C" w:rsidRPr="00F13C70" w14:paraId="3D805838" w14:textId="77777777" w:rsidTr="00011AC4">
        <w:trPr>
          <w:trHeight w:val="269"/>
          <w:jc w:val="center"/>
        </w:trPr>
        <w:tc>
          <w:tcPr>
            <w:tcW w:w="5687" w:type="dxa"/>
            <w:tcBorders>
              <w:top w:val="single" w:sz="4" w:space="0" w:color="auto"/>
              <w:left w:val="single" w:sz="4" w:space="0" w:color="auto"/>
              <w:bottom w:val="single" w:sz="4" w:space="0" w:color="auto"/>
              <w:right w:val="single" w:sz="4" w:space="0" w:color="auto"/>
            </w:tcBorders>
          </w:tcPr>
          <w:p w14:paraId="1B40F2F5" w14:textId="6926E040" w:rsidR="00B85C1C" w:rsidRPr="00F13C70"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RFI Information Session</w:t>
            </w:r>
            <w:r w:rsidR="00262210" w:rsidRPr="00F13C70">
              <w:rPr>
                <w:rFonts w:asciiTheme="minorHAnsi" w:hAnsiTheme="minorHAnsi" w:cs="Seattle Text"/>
                <w:color w:val="000000"/>
              </w:rPr>
              <w:t>(s)</w:t>
            </w:r>
          </w:p>
          <w:p w14:paraId="37984A48" w14:textId="2DDE8034" w:rsidR="00B85C1C" w:rsidRPr="00F13C70" w:rsidRDefault="00B85C1C" w:rsidP="00F13C70">
            <w:pPr>
              <w:contextualSpacing/>
              <w:mirrorIndents/>
              <w:rPr>
                <w:rFonts w:asciiTheme="minorHAnsi" w:hAnsiTheme="minorHAnsi" w:cs="Seattle Text"/>
                <w:color w:val="000000"/>
              </w:rPr>
            </w:pPr>
          </w:p>
        </w:tc>
        <w:tc>
          <w:tcPr>
            <w:tcW w:w="3938" w:type="dxa"/>
            <w:tcBorders>
              <w:top w:val="single" w:sz="4" w:space="0" w:color="auto"/>
              <w:left w:val="nil"/>
              <w:bottom w:val="single" w:sz="4" w:space="0" w:color="auto"/>
              <w:right w:val="single" w:sz="4" w:space="0" w:color="auto"/>
            </w:tcBorders>
          </w:tcPr>
          <w:p w14:paraId="68667416" w14:textId="208F68BD" w:rsidR="006A340C" w:rsidRPr="00F13C70" w:rsidRDefault="006A340C" w:rsidP="00F13C70">
            <w:pPr>
              <w:mirrorIndents/>
              <w:rPr>
                <w:rFonts w:asciiTheme="minorHAnsi" w:hAnsiTheme="minorHAnsi" w:cs="Seattle Text"/>
                <w:color w:val="000000"/>
              </w:rPr>
            </w:pPr>
            <w:r w:rsidRPr="00F13C70">
              <w:rPr>
                <w:rFonts w:asciiTheme="minorHAnsi" w:hAnsiTheme="minorHAnsi" w:cs="Seattle Text"/>
                <w:color w:val="000000"/>
              </w:rPr>
              <w:t xml:space="preserve">September/October </w:t>
            </w:r>
            <w:r w:rsidR="004F5D4B" w:rsidRPr="00F13C70">
              <w:rPr>
                <w:rFonts w:asciiTheme="minorHAnsi" w:hAnsiTheme="minorHAnsi" w:cs="Seattle Text"/>
                <w:color w:val="000000"/>
              </w:rPr>
              <w:t>2019</w:t>
            </w:r>
            <w:r w:rsidR="00F13C70">
              <w:rPr>
                <w:rFonts w:asciiTheme="minorHAnsi" w:hAnsiTheme="minorHAnsi" w:cs="Seattle Text"/>
                <w:color w:val="000000"/>
              </w:rPr>
              <w:t>*</w:t>
            </w:r>
          </w:p>
        </w:tc>
      </w:tr>
      <w:tr w:rsidR="006A340C" w:rsidRPr="00F13C70" w14:paraId="13283BC5" w14:textId="77777777" w:rsidTr="00011AC4">
        <w:tblPrEx>
          <w:shd w:val="clear" w:color="auto" w:fill="D9D9D9"/>
        </w:tblPrEx>
        <w:trPr>
          <w:trHeight w:val="656"/>
          <w:jc w:val="center"/>
        </w:trPr>
        <w:tc>
          <w:tcPr>
            <w:tcW w:w="5687" w:type="dxa"/>
            <w:tcBorders>
              <w:top w:val="single" w:sz="4" w:space="0" w:color="auto"/>
              <w:left w:val="single" w:sz="4" w:space="0" w:color="auto"/>
              <w:bottom w:val="single" w:sz="4" w:space="0" w:color="auto"/>
              <w:right w:val="single" w:sz="4" w:space="0" w:color="auto"/>
            </w:tcBorders>
          </w:tcPr>
          <w:p w14:paraId="168C484F" w14:textId="0C8CDC2A" w:rsidR="006A340C" w:rsidRDefault="006A340C" w:rsidP="00F13C70">
            <w:pPr>
              <w:mirrorIndents/>
              <w:rPr>
                <w:rFonts w:asciiTheme="minorHAnsi" w:hAnsiTheme="minorHAnsi" w:cs="Seattle Text"/>
                <w:color w:val="000000"/>
              </w:rPr>
            </w:pPr>
            <w:r w:rsidRPr="00F13C70">
              <w:rPr>
                <w:rFonts w:asciiTheme="minorHAnsi" w:hAnsiTheme="minorHAnsi" w:cs="Seattle Text"/>
                <w:color w:val="000000"/>
              </w:rPr>
              <w:t xml:space="preserve">Technical Assistance Workshops </w:t>
            </w:r>
          </w:p>
          <w:p w14:paraId="12E6E950" w14:textId="77777777" w:rsidR="00F13C70" w:rsidRPr="00E176D3" w:rsidRDefault="00F13C70" w:rsidP="00F13C70">
            <w:pPr>
              <w:mirrorIndents/>
              <w:rPr>
                <w:rFonts w:asciiTheme="minorHAnsi" w:hAnsiTheme="minorHAnsi" w:cs="Seattle Text"/>
                <w:color w:val="000000"/>
                <w:sz w:val="12"/>
                <w:szCs w:val="12"/>
              </w:rPr>
            </w:pPr>
          </w:p>
          <w:p w14:paraId="172A1F30" w14:textId="1E2E1849" w:rsidR="006A340C" w:rsidRPr="00F13C70" w:rsidRDefault="006A340C" w:rsidP="00F13C70">
            <w:pPr>
              <w:mirrorIndents/>
              <w:rPr>
                <w:rFonts w:asciiTheme="minorHAnsi" w:hAnsiTheme="minorHAnsi" w:cs="Seattle Text"/>
                <w:i/>
                <w:color w:val="000000"/>
                <w:sz w:val="20"/>
                <w:szCs w:val="20"/>
              </w:rPr>
            </w:pPr>
            <w:r w:rsidRPr="00F13C70">
              <w:rPr>
                <w:rFonts w:asciiTheme="minorHAnsi" w:hAnsiTheme="minorHAnsi" w:cs="Seattle Text"/>
                <w:i/>
                <w:color w:val="000000"/>
                <w:sz w:val="20"/>
                <w:szCs w:val="20"/>
              </w:rPr>
              <w:t xml:space="preserve">Topics are TBD based on applicant feedback and may include: </w:t>
            </w:r>
          </w:p>
          <w:p w14:paraId="524D6B99" w14:textId="3E4E70DE" w:rsidR="006A340C" w:rsidRPr="00F13C70" w:rsidRDefault="006A340C" w:rsidP="00F13C70">
            <w:pPr>
              <w:pStyle w:val="ListParagraph"/>
              <w:numPr>
                <w:ilvl w:val="0"/>
                <w:numId w:val="15"/>
              </w:numPr>
              <w:ind w:left="432" w:hanging="180"/>
              <w:mirrorIndents/>
              <w:rPr>
                <w:rFonts w:asciiTheme="minorHAnsi" w:hAnsiTheme="minorHAnsi" w:cs="Seattle Text"/>
                <w:i/>
                <w:color w:val="000000"/>
                <w:sz w:val="20"/>
                <w:szCs w:val="20"/>
              </w:rPr>
            </w:pPr>
            <w:r w:rsidRPr="00F13C70">
              <w:rPr>
                <w:rFonts w:asciiTheme="minorHAnsi" w:hAnsiTheme="minorHAnsi" w:cs="Seattle Text"/>
                <w:i/>
                <w:color w:val="000000"/>
                <w:sz w:val="20"/>
                <w:szCs w:val="20"/>
              </w:rPr>
              <w:t>Data Access and Analysis</w:t>
            </w:r>
          </w:p>
          <w:p w14:paraId="7F25AF69" w14:textId="46492635" w:rsidR="006A340C" w:rsidRPr="00F13C70" w:rsidRDefault="006A340C" w:rsidP="00F13C70">
            <w:pPr>
              <w:pStyle w:val="ListParagraph"/>
              <w:numPr>
                <w:ilvl w:val="0"/>
                <w:numId w:val="15"/>
              </w:numPr>
              <w:ind w:left="432" w:hanging="180"/>
              <w:mirrorIndents/>
              <w:rPr>
                <w:rFonts w:asciiTheme="minorHAnsi" w:hAnsiTheme="minorHAnsi" w:cs="Seattle Text"/>
                <w:i/>
                <w:color w:val="000000"/>
                <w:sz w:val="20"/>
                <w:szCs w:val="20"/>
              </w:rPr>
            </w:pPr>
            <w:r w:rsidRPr="00F13C70">
              <w:rPr>
                <w:rFonts w:asciiTheme="minorHAnsi" w:hAnsiTheme="minorHAnsi" w:cs="Seattle Text"/>
                <w:i/>
                <w:color w:val="000000"/>
                <w:sz w:val="20"/>
                <w:szCs w:val="20"/>
              </w:rPr>
              <w:t>Strategies for supporting English language learners, PreK-3</w:t>
            </w:r>
            <w:r w:rsidRPr="00F13C70">
              <w:rPr>
                <w:rFonts w:asciiTheme="minorHAnsi" w:hAnsiTheme="minorHAnsi" w:cs="Seattle Text"/>
                <w:i/>
                <w:color w:val="000000"/>
                <w:sz w:val="20"/>
                <w:szCs w:val="20"/>
                <w:vertAlign w:val="superscript"/>
              </w:rPr>
              <w:t>rd</w:t>
            </w:r>
            <w:r w:rsidRPr="00F13C70">
              <w:rPr>
                <w:rFonts w:asciiTheme="minorHAnsi" w:hAnsiTheme="minorHAnsi" w:cs="Seattle Text"/>
                <w:i/>
                <w:color w:val="000000"/>
                <w:sz w:val="20"/>
                <w:szCs w:val="20"/>
              </w:rPr>
              <w:t xml:space="preserve"> grade alignment, social- emotional development, and family wellness needs</w:t>
            </w:r>
          </w:p>
          <w:p w14:paraId="1FC0F77C" w14:textId="40E151EA" w:rsidR="006A340C" w:rsidRPr="00F13C70" w:rsidRDefault="006A340C" w:rsidP="00F13C70">
            <w:pPr>
              <w:pStyle w:val="ListParagraph"/>
              <w:numPr>
                <w:ilvl w:val="0"/>
                <w:numId w:val="15"/>
              </w:numPr>
              <w:ind w:left="432" w:hanging="180"/>
              <w:contextualSpacing w:val="0"/>
              <w:mirrorIndents/>
              <w:rPr>
                <w:rFonts w:asciiTheme="minorHAnsi" w:hAnsiTheme="minorHAnsi" w:cs="Seattle Text"/>
                <w:i/>
                <w:color w:val="000000"/>
                <w:sz w:val="20"/>
                <w:szCs w:val="20"/>
              </w:rPr>
            </w:pPr>
            <w:r w:rsidRPr="00F13C70">
              <w:rPr>
                <w:rFonts w:asciiTheme="minorHAnsi" w:hAnsiTheme="minorHAnsi" w:cs="Seattle Text"/>
                <w:i/>
                <w:color w:val="000000"/>
                <w:sz w:val="20"/>
                <w:szCs w:val="20"/>
              </w:rPr>
              <w:t xml:space="preserve">Developing a college going culture </w:t>
            </w:r>
          </w:p>
          <w:p w14:paraId="7FC52937" w14:textId="1EBE3E49" w:rsidR="006A340C" w:rsidRPr="00F13C70" w:rsidRDefault="006A340C" w:rsidP="00F13C70">
            <w:pPr>
              <w:pStyle w:val="ListParagraph"/>
              <w:numPr>
                <w:ilvl w:val="0"/>
                <w:numId w:val="15"/>
              </w:numPr>
              <w:ind w:left="432" w:hanging="180"/>
              <w:contextualSpacing w:val="0"/>
              <w:mirrorIndents/>
              <w:rPr>
                <w:rFonts w:asciiTheme="minorHAnsi" w:hAnsiTheme="minorHAnsi" w:cs="Seattle Text"/>
                <w:color w:val="000000"/>
                <w:sz w:val="20"/>
                <w:szCs w:val="20"/>
              </w:rPr>
            </w:pPr>
            <w:r w:rsidRPr="00F13C70">
              <w:rPr>
                <w:rFonts w:asciiTheme="minorHAnsi" w:hAnsiTheme="minorHAnsi" w:cs="Seattle Text"/>
                <w:i/>
                <w:color w:val="000000"/>
                <w:sz w:val="20"/>
                <w:szCs w:val="20"/>
              </w:rPr>
              <w:t xml:space="preserve">Management and oversight plans </w:t>
            </w:r>
          </w:p>
        </w:tc>
        <w:tc>
          <w:tcPr>
            <w:tcW w:w="3938" w:type="dxa"/>
            <w:tcBorders>
              <w:top w:val="single" w:sz="4" w:space="0" w:color="auto"/>
              <w:left w:val="nil"/>
              <w:bottom w:val="single" w:sz="4" w:space="0" w:color="auto"/>
              <w:right w:val="single" w:sz="4" w:space="0" w:color="auto"/>
            </w:tcBorders>
          </w:tcPr>
          <w:p w14:paraId="3A583180" w14:textId="4D430F2D" w:rsidR="006A340C" w:rsidRPr="00F13C70" w:rsidRDefault="006A340C" w:rsidP="00F13C70">
            <w:pPr>
              <w:mirrorIndents/>
              <w:rPr>
                <w:rFonts w:asciiTheme="minorHAnsi" w:hAnsiTheme="minorHAnsi" w:cs="Seattle Text"/>
                <w:color w:val="000000"/>
              </w:rPr>
            </w:pPr>
            <w:r w:rsidRPr="00F13C70">
              <w:rPr>
                <w:rFonts w:asciiTheme="minorHAnsi" w:hAnsiTheme="minorHAnsi" w:cs="Seattle Text"/>
                <w:color w:val="000000"/>
              </w:rPr>
              <w:t xml:space="preserve">October/November </w:t>
            </w:r>
            <w:r w:rsidR="004F5D4B" w:rsidRPr="00F13C70">
              <w:rPr>
                <w:rFonts w:asciiTheme="minorHAnsi" w:hAnsiTheme="minorHAnsi" w:cs="Seattle Text"/>
                <w:color w:val="000000"/>
              </w:rPr>
              <w:t>2019</w:t>
            </w:r>
            <w:r w:rsidR="00F13C70">
              <w:rPr>
                <w:rFonts w:asciiTheme="minorHAnsi" w:hAnsiTheme="minorHAnsi" w:cs="Seattle Text"/>
                <w:color w:val="000000"/>
              </w:rPr>
              <w:t>*</w:t>
            </w:r>
          </w:p>
          <w:p w14:paraId="49CB311F" w14:textId="5EADD14B" w:rsidR="006A340C" w:rsidRPr="00F13C70" w:rsidRDefault="006A340C" w:rsidP="00F13C70">
            <w:pPr>
              <w:contextualSpacing/>
              <w:mirrorIndents/>
              <w:rPr>
                <w:rFonts w:asciiTheme="minorHAnsi" w:hAnsiTheme="minorHAnsi" w:cs="Seattle Text"/>
                <w:color w:val="000000"/>
              </w:rPr>
            </w:pPr>
          </w:p>
        </w:tc>
      </w:tr>
      <w:tr w:rsidR="00B85C1C" w:rsidRPr="00F13C70" w14:paraId="3DE06D69" w14:textId="77777777" w:rsidTr="00E176D3">
        <w:tblPrEx>
          <w:shd w:val="clear" w:color="auto" w:fill="D9D9D9"/>
        </w:tblPrEx>
        <w:trPr>
          <w:trHeight w:val="278"/>
          <w:jc w:val="center"/>
        </w:trPr>
        <w:tc>
          <w:tcPr>
            <w:tcW w:w="5687" w:type="dxa"/>
            <w:tcBorders>
              <w:top w:val="single" w:sz="4" w:space="0" w:color="auto"/>
              <w:left w:val="single" w:sz="4" w:space="0" w:color="auto"/>
              <w:bottom w:val="single" w:sz="4" w:space="0" w:color="auto"/>
              <w:right w:val="single" w:sz="4" w:space="0" w:color="auto"/>
            </w:tcBorders>
          </w:tcPr>
          <w:p w14:paraId="56217F7C" w14:textId="4DC853F7" w:rsidR="00B85C1C" w:rsidRPr="00F13C70"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Providers and Principals Networking Meeting</w:t>
            </w:r>
          </w:p>
        </w:tc>
        <w:tc>
          <w:tcPr>
            <w:tcW w:w="3938" w:type="dxa"/>
            <w:tcBorders>
              <w:top w:val="single" w:sz="4" w:space="0" w:color="auto"/>
              <w:left w:val="nil"/>
              <w:bottom w:val="single" w:sz="4" w:space="0" w:color="auto"/>
              <w:right w:val="single" w:sz="4" w:space="0" w:color="auto"/>
            </w:tcBorders>
          </w:tcPr>
          <w:p w14:paraId="5E249E79" w14:textId="6D8135BF" w:rsidR="00B85C1C" w:rsidRPr="00F13C70" w:rsidRDefault="004F5D4B" w:rsidP="00F13C70">
            <w:pPr>
              <w:contextualSpacing/>
              <w:mirrorIndents/>
              <w:rPr>
                <w:rFonts w:asciiTheme="minorHAnsi" w:hAnsiTheme="minorHAnsi" w:cs="Seattle Text"/>
                <w:color w:val="000000"/>
              </w:rPr>
            </w:pPr>
            <w:r w:rsidRPr="00F13C70">
              <w:rPr>
                <w:rFonts w:asciiTheme="minorHAnsi" w:hAnsiTheme="minorHAnsi" w:cs="Seattle Text"/>
                <w:color w:val="000000"/>
              </w:rPr>
              <w:t>Fall 2019</w:t>
            </w:r>
          </w:p>
        </w:tc>
      </w:tr>
      <w:tr w:rsidR="00B85C1C" w:rsidRPr="00F13C70" w14:paraId="2CF61EB1"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tcPr>
          <w:p w14:paraId="66AF9249" w14:textId="74F5102B" w:rsidR="00B85C1C" w:rsidRPr="00F13C70"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Responses Due</w:t>
            </w:r>
          </w:p>
        </w:tc>
        <w:tc>
          <w:tcPr>
            <w:tcW w:w="3938" w:type="dxa"/>
            <w:tcBorders>
              <w:top w:val="single" w:sz="4" w:space="0" w:color="auto"/>
              <w:left w:val="nil"/>
              <w:bottom w:val="single" w:sz="4" w:space="0" w:color="auto"/>
              <w:right w:val="single" w:sz="4" w:space="0" w:color="auto"/>
            </w:tcBorders>
          </w:tcPr>
          <w:p w14:paraId="788BF9AB" w14:textId="35C5FC07" w:rsidR="00B85C1C"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Friday December 13, 2019</w:t>
            </w:r>
          </w:p>
        </w:tc>
      </w:tr>
      <w:tr w:rsidR="00262210" w:rsidRPr="00F13C70" w14:paraId="2489E4F3" w14:textId="77777777" w:rsidTr="00011AC4">
        <w:trPr>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F8EC30" w14:textId="15D64B89" w:rsidR="00262210"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b/>
                <w:color w:val="000000"/>
              </w:rPr>
              <w:t>Phase 3: Evaluation</w:t>
            </w:r>
            <w:r w:rsidR="00F06BB3" w:rsidRPr="00F13C70">
              <w:rPr>
                <w:rFonts w:asciiTheme="minorHAnsi" w:hAnsiTheme="minorHAnsi" w:cs="Seattle Text"/>
                <w:b/>
                <w:color w:val="000000"/>
              </w:rPr>
              <w:t>*</w:t>
            </w:r>
          </w:p>
        </w:tc>
      </w:tr>
      <w:tr w:rsidR="00B85C1C" w:rsidRPr="00F13C70" w14:paraId="0B50A7B8"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tcPr>
          <w:p w14:paraId="790432A8" w14:textId="3BC9141C" w:rsidR="00B85C1C" w:rsidRPr="00F13C70" w:rsidRDefault="00262210" w:rsidP="00F13C70">
            <w:pPr>
              <w:contextualSpacing/>
              <w:mirrorIndents/>
              <w:rPr>
                <w:rFonts w:asciiTheme="minorHAnsi" w:hAnsiTheme="minorHAnsi" w:cs="Seattle Text"/>
                <w:color w:val="000000"/>
              </w:rPr>
            </w:pPr>
            <w:r w:rsidRPr="00F13C70">
              <w:rPr>
                <w:rFonts w:asciiTheme="minorHAnsi" w:hAnsiTheme="minorHAnsi" w:cs="Seattle Text"/>
                <w:color w:val="000000"/>
              </w:rPr>
              <w:t>Applications</w:t>
            </w:r>
            <w:r w:rsidR="00B85C1C" w:rsidRPr="00F13C70">
              <w:rPr>
                <w:rFonts w:asciiTheme="minorHAnsi" w:hAnsiTheme="minorHAnsi" w:cs="Seattle Text"/>
                <w:color w:val="000000"/>
              </w:rPr>
              <w:t xml:space="preserve"> Reviewed and Rated</w:t>
            </w:r>
          </w:p>
        </w:tc>
        <w:tc>
          <w:tcPr>
            <w:tcW w:w="3938" w:type="dxa"/>
            <w:tcBorders>
              <w:top w:val="single" w:sz="4" w:space="0" w:color="auto"/>
              <w:left w:val="nil"/>
              <w:bottom w:val="single" w:sz="4" w:space="0" w:color="auto"/>
              <w:right w:val="single" w:sz="4" w:space="0" w:color="auto"/>
            </w:tcBorders>
          </w:tcPr>
          <w:p w14:paraId="31184660" w14:textId="0A42814E" w:rsidR="00B85C1C" w:rsidRPr="00F13C70" w:rsidRDefault="00D625E0" w:rsidP="00F13C70">
            <w:pPr>
              <w:contextualSpacing/>
              <w:mirrorIndents/>
              <w:rPr>
                <w:rFonts w:asciiTheme="minorHAnsi" w:hAnsiTheme="minorHAnsi" w:cs="Seattle Text"/>
                <w:color w:val="000000"/>
              </w:rPr>
            </w:pPr>
            <w:r w:rsidRPr="00F13C70">
              <w:rPr>
                <w:rFonts w:asciiTheme="minorHAnsi" w:hAnsiTheme="minorHAnsi" w:cs="Seattle Text"/>
                <w:color w:val="000000"/>
              </w:rPr>
              <w:t>Dec. 16, 2019 – Jan. 10, 2020</w:t>
            </w:r>
          </w:p>
        </w:tc>
      </w:tr>
      <w:tr w:rsidR="00B85C1C" w:rsidRPr="00F13C70" w14:paraId="59080110"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tcPr>
          <w:p w14:paraId="303F0554" w14:textId="27182086" w:rsidR="00B85C1C" w:rsidRPr="00F13C70"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School Interviews</w:t>
            </w:r>
            <w:r w:rsidR="00632420" w:rsidRPr="00F13C70">
              <w:rPr>
                <w:rFonts w:asciiTheme="minorHAnsi" w:hAnsiTheme="minorHAnsi" w:cs="Seattle Text"/>
                <w:color w:val="000000"/>
              </w:rPr>
              <w:t xml:space="preserve"> and Review Panel Deliberations </w:t>
            </w:r>
          </w:p>
        </w:tc>
        <w:tc>
          <w:tcPr>
            <w:tcW w:w="3938" w:type="dxa"/>
            <w:tcBorders>
              <w:top w:val="single" w:sz="4" w:space="0" w:color="auto"/>
              <w:left w:val="nil"/>
              <w:bottom w:val="single" w:sz="4" w:space="0" w:color="auto"/>
              <w:right w:val="single" w:sz="4" w:space="0" w:color="auto"/>
            </w:tcBorders>
          </w:tcPr>
          <w:p w14:paraId="7CBC25ED" w14:textId="275C3BFE" w:rsidR="00B85C1C" w:rsidRPr="00F13C70" w:rsidRDefault="00D625E0" w:rsidP="00F13C70">
            <w:pPr>
              <w:contextualSpacing/>
              <w:mirrorIndents/>
              <w:rPr>
                <w:rFonts w:asciiTheme="minorHAnsi" w:hAnsiTheme="minorHAnsi" w:cs="Seattle Text"/>
                <w:color w:val="000000"/>
              </w:rPr>
            </w:pPr>
            <w:r w:rsidRPr="00F13C70">
              <w:rPr>
                <w:rFonts w:asciiTheme="minorHAnsi" w:hAnsiTheme="minorHAnsi" w:cs="Seattle Text"/>
                <w:color w:val="000000"/>
              </w:rPr>
              <w:t>January 13 – February 7, 2020</w:t>
            </w:r>
          </w:p>
        </w:tc>
      </w:tr>
      <w:tr w:rsidR="00B85C1C" w:rsidRPr="00F13C70" w14:paraId="1B3D5DF1" w14:textId="77777777" w:rsidTr="00011AC4">
        <w:trPr>
          <w:jc w:val="center"/>
        </w:trPr>
        <w:tc>
          <w:tcPr>
            <w:tcW w:w="5687" w:type="dxa"/>
            <w:tcBorders>
              <w:top w:val="single" w:sz="4" w:space="0" w:color="auto"/>
              <w:left w:val="single" w:sz="4" w:space="0" w:color="auto"/>
              <w:bottom w:val="single" w:sz="4" w:space="0" w:color="auto"/>
              <w:right w:val="single" w:sz="4" w:space="0" w:color="auto"/>
            </w:tcBorders>
          </w:tcPr>
          <w:p w14:paraId="231DA858" w14:textId="1D5B50D0" w:rsidR="00B85C1C" w:rsidRPr="00F13C70" w:rsidDel="00616A45" w:rsidRDefault="00B85C1C" w:rsidP="00F13C70">
            <w:pPr>
              <w:contextualSpacing/>
              <w:mirrorIndents/>
              <w:rPr>
                <w:rFonts w:asciiTheme="minorHAnsi" w:hAnsiTheme="minorHAnsi" w:cs="Seattle Text"/>
                <w:color w:val="000000"/>
              </w:rPr>
            </w:pPr>
            <w:r w:rsidRPr="00F13C70">
              <w:rPr>
                <w:rFonts w:asciiTheme="minorHAnsi" w:hAnsiTheme="minorHAnsi" w:cs="Seattle Text"/>
                <w:color w:val="000000"/>
              </w:rPr>
              <w:t>Noti</w:t>
            </w:r>
            <w:r w:rsidR="00262210" w:rsidRPr="00F13C70">
              <w:rPr>
                <w:rFonts w:asciiTheme="minorHAnsi" w:hAnsiTheme="minorHAnsi" w:cs="Seattle Text"/>
                <w:color w:val="000000"/>
              </w:rPr>
              <w:t xml:space="preserve">fications issued to applicants </w:t>
            </w:r>
          </w:p>
        </w:tc>
        <w:tc>
          <w:tcPr>
            <w:tcW w:w="3938" w:type="dxa"/>
            <w:tcBorders>
              <w:top w:val="single" w:sz="4" w:space="0" w:color="auto"/>
              <w:left w:val="nil"/>
              <w:bottom w:val="single" w:sz="4" w:space="0" w:color="auto"/>
              <w:right w:val="single" w:sz="4" w:space="0" w:color="auto"/>
            </w:tcBorders>
          </w:tcPr>
          <w:p w14:paraId="43CFF02A" w14:textId="59D8BEC0" w:rsidR="00B85C1C" w:rsidRPr="00F13C70" w:rsidRDefault="00D625E0" w:rsidP="00F13C70">
            <w:pPr>
              <w:contextualSpacing/>
              <w:mirrorIndents/>
              <w:rPr>
                <w:rFonts w:asciiTheme="minorHAnsi" w:hAnsiTheme="minorHAnsi" w:cs="Seattle Text"/>
                <w:color w:val="000000"/>
              </w:rPr>
            </w:pPr>
            <w:r w:rsidRPr="00F13C70">
              <w:rPr>
                <w:rFonts w:asciiTheme="minorHAnsi" w:hAnsiTheme="minorHAnsi" w:cs="Seattle Text"/>
                <w:color w:val="000000"/>
              </w:rPr>
              <w:t>By Friday February 2</w:t>
            </w:r>
            <w:r w:rsidR="004F5D4B" w:rsidRPr="00F13C70">
              <w:rPr>
                <w:rFonts w:asciiTheme="minorHAnsi" w:hAnsiTheme="minorHAnsi" w:cs="Seattle Text"/>
                <w:color w:val="000000"/>
              </w:rPr>
              <w:t>8</w:t>
            </w:r>
            <w:r w:rsidRPr="00F13C70">
              <w:rPr>
                <w:rFonts w:asciiTheme="minorHAnsi" w:hAnsiTheme="minorHAnsi" w:cs="Seattle Text"/>
                <w:color w:val="000000"/>
              </w:rPr>
              <w:t>, 2020</w:t>
            </w:r>
          </w:p>
        </w:tc>
      </w:tr>
    </w:tbl>
    <w:p w14:paraId="3570F4DB" w14:textId="1BDD2961" w:rsidR="00262210" w:rsidRPr="00E176D3" w:rsidRDefault="00262210" w:rsidP="00F13C70">
      <w:pPr>
        <w:mirrorIndents/>
        <w:rPr>
          <w:rFonts w:asciiTheme="minorHAnsi" w:hAnsiTheme="minorHAnsi" w:cs="Seattle Text"/>
          <w:i/>
          <w:sz w:val="20"/>
          <w:szCs w:val="20"/>
        </w:rPr>
      </w:pPr>
      <w:bookmarkStart w:id="5" w:name="_Hlk8391904"/>
      <w:r w:rsidRPr="00E176D3">
        <w:rPr>
          <w:rFonts w:asciiTheme="minorHAnsi" w:hAnsiTheme="minorHAnsi" w:cs="Seattle Text"/>
          <w:i/>
          <w:sz w:val="20"/>
          <w:szCs w:val="20"/>
        </w:rPr>
        <w:t>*Dates/locations subject to change</w:t>
      </w:r>
      <w:r w:rsidR="00F13C70" w:rsidRPr="00E176D3">
        <w:rPr>
          <w:rFonts w:asciiTheme="minorHAnsi" w:hAnsiTheme="minorHAnsi" w:cs="Seattle Text"/>
          <w:i/>
          <w:sz w:val="20"/>
          <w:szCs w:val="20"/>
        </w:rPr>
        <w:t>; E</w:t>
      </w:r>
      <w:r w:rsidR="00F13C70" w:rsidRPr="00E176D3">
        <w:rPr>
          <w:rFonts w:asciiTheme="minorHAnsi" w:hAnsiTheme="minorHAnsi" w:cs="Seattle Text"/>
          <w:i/>
          <w:color w:val="000000"/>
          <w:sz w:val="20"/>
          <w:szCs w:val="20"/>
        </w:rPr>
        <w:t>xact dates/times/locations for RFI information sessions and technical assistance workshops to be issued with RFI</w:t>
      </w:r>
    </w:p>
    <w:bookmarkEnd w:id="5"/>
    <w:p w14:paraId="35D4F15A" w14:textId="1A259E82" w:rsidR="00632420" w:rsidRDefault="00632420" w:rsidP="000C28B6">
      <w:pPr>
        <w:contextualSpacing/>
        <w:mirrorIndents/>
        <w:rPr>
          <w:rFonts w:asciiTheme="minorHAnsi" w:hAnsiTheme="minorHAnsi" w:cs="Seattle Text"/>
          <w:b/>
          <w:color w:val="000000"/>
        </w:rPr>
      </w:pPr>
    </w:p>
    <w:p w14:paraId="303E9A40" w14:textId="77777777" w:rsidR="00DC5963" w:rsidRPr="00F13C70" w:rsidRDefault="00DC5963" w:rsidP="000C28B6">
      <w:pPr>
        <w:contextualSpacing/>
        <w:mirrorIndents/>
        <w:rPr>
          <w:rFonts w:asciiTheme="minorHAnsi" w:hAnsiTheme="minorHAnsi" w:cs="Seattle Text"/>
          <w:b/>
          <w:color w:val="000000"/>
        </w:rPr>
      </w:pPr>
    </w:p>
    <w:p w14:paraId="09A08AAD" w14:textId="1461609B" w:rsidR="001732D4" w:rsidRPr="00F13C70" w:rsidRDefault="005E677F"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aps/>
          <w:color w:val="000000"/>
        </w:rPr>
        <w:t>SUBMITTING AN APPLICATION</w:t>
      </w:r>
    </w:p>
    <w:p w14:paraId="6BC6D2DC" w14:textId="77777777" w:rsidR="001732D4" w:rsidRPr="00F13C70" w:rsidRDefault="001732D4" w:rsidP="001732D4">
      <w:pPr>
        <w:contextualSpacing/>
        <w:mirrorIndents/>
        <w:rPr>
          <w:rFonts w:asciiTheme="minorHAnsi" w:hAnsiTheme="minorHAnsi" w:cs="Seattle Text"/>
          <w:color w:val="000000"/>
        </w:rPr>
      </w:pPr>
    </w:p>
    <w:p w14:paraId="6E187FB0" w14:textId="41F057B4" w:rsidR="005E677F" w:rsidRPr="00F13C70" w:rsidRDefault="005E677F" w:rsidP="00F65AA0">
      <w:pPr>
        <w:contextualSpacing/>
        <w:mirrorIndents/>
        <w:rPr>
          <w:rFonts w:asciiTheme="minorHAnsi" w:hAnsiTheme="minorHAnsi" w:cs="Seattle Text"/>
          <w:color w:val="000000"/>
        </w:rPr>
      </w:pPr>
      <w:r w:rsidRPr="00F13C70">
        <w:rPr>
          <w:rFonts w:asciiTheme="minorHAnsi" w:hAnsiTheme="minorHAnsi" w:cs="Seattle Text"/>
          <w:color w:val="000000"/>
        </w:rPr>
        <w:t>FEPP School-Based Investments will be awarded through a competitive request for investment (RFI) process and managed by the City of Seattle Department of Education and Early Learning (DEEL). DEEL will negotiate performance-based contracts with schools, inclusive of monitoring and achievement of contract goals and performance targets. To be eligible for funding, schools must submit a</w:t>
      </w:r>
      <w:r w:rsidR="00836D94" w:rsidRPr="00F13C70">
        <w:rPr>
          <w:rFonts w:asciiTheme="minorHAnsi" w:hAnsiTheme="minorHAnsi" w:cs="Seattle Text"/>
          <w:color w:val="000000"/>
        </w:rPr>
        <w:t>n Intent to Apply (ITA) application in June 2019 and submit a</w:t>
      </w:r>
      <w:r w:rsidRPr="00F13C70">
        <w:rPr>
          <w:rFonts w:asciiTheme="minorHAnsi" w:hAnsiTheme="minorHAnsi" w:cs="Seattle Text"/>
          <w:color w:val="000000"/>
        </w:rPr>
        <w:t xml:space="preserve"> complete RFI application </w:t>
      </w:r>
      <w:r w:rsidR="00F65AA0" w:rsidRPr="00F13C70">
        <w:rPr>
          <w:rFonts w:asciiTheme="minorHAnsi" w:hAnsiTheme="minorHAnsi" w:cs="Seattle Text"/>
          <w:color w:val="000000"/>
        </w:rPr>
        <w:t>in the fall of 2019</w:t>
      </w:r>
      <w:r w:rsidRPr="00F13C70">
        <w:rPr>
          <w:rFonts w:asciiTheme="minorHAnsi" w:hAnsiTheme="minorHAnsi" w:cs="Seattle Text"/>
          <w:color w:val="000000"/>
        </w:rPr>
        <w:t xml:space="preserve"> that describes in detail the outcomes to be achieved, the means and methods to achieve results, and proposed community partners.</w:t>
      </w:r>
      <w:r w:rsidR="00F65AA0" w:rsidRPr="00F13C70">
        <w:rPr>
          <w:rFonts w:asciiTheme="minorHAnsi" w:hAnsiTheme="minorHAnsi" w:cs="Seattle Text"/>
          <w:color w:val="000000"/>
        </w:rPr>
        <w:t xml:space="preserve"> </w:t>
      </w:r>
      <w:r w:rsidRPr="00F13C70">
        <w:rPr>
          <w:rFonts w:asciiTheme="minorHAnsi" w:hAnsiTheme="minorHAnsi" w:cs="Seattle Text"/>
          <w:color w:val="000000"/>
        </w:rPr>
        <w:t>If funds remain following the 2019 RFI process, a second call</w:t>
      </w:r>
      <w:r w:rsidR="00F65AA0" w:rsidRPr="00F13C70">
        <w:rPr>
          <w:rFonts w:asciiTheme="minorHAnsi" w:hAnsiTheme="minorHAnsi" w:cs="Seattle Text"/>
          <w:color w:val="000000"/>
        </w:rPr>
        <w:t xml:space="preserve"> </w:t>
      </w:r>
      <w:r w:rsidRPr="00F13C70">
        <w:rPr>
          <w:rFonts w:asciiTheme="minorHAnsi" w:hAnsiTheme="minorHAnsi" w:cs="Seattle Text"/>
          <w:color w:val="000000"/>
        </w:rPr>
        <w:t xml:space="preserve">for applicants will be issued in 2020 for SY2021-22 implementation. </w:t>
      </w:r>
    </w:p>
    <w:p w14:paraId="11BECE74" w14:textId="77777777" w:rsidR="005E677F" w:rsidRPr="00F13C70" w:rsidRDefault="005E677F" w:rsidP="005E677F">
      <w:pPr>
        <w:contextualSpacing/>
        <w:mirrorIndents/>
        <w:rPr>
          <w:rFonts w:asciiTheme="minorHAnsi" w:hAnsiTheme="minorHAnsi" w:cs="Seattle Text"/>
          <w:color w:val="000000"/>
        </w:rPr>
      </w:pPr>
    </w:p>
    <w:p w14:paraId="7854EE4D" w14:textId="164F21C5" w:rsidR="00F65AA0" w:rsidRPr="00F13C70" w:rsidRDefault="00D54498" w:rsidP="001732D4">
      <w:pPr>
        <w:contextualSpacing/>
        <w:mirrorIndents/>
        <w:rPr>
          <w:rFonts w:asciiTheme="minorHAnsi" w:hAnsiTheme="minorHAnsi" w:cs="Seattle Text"/>
          <w:color w:val="000000"/>
        </w:rPr>
      </w:pPr>
      <w:r>
        <w:rPr>
          <w:rFonts w:asciiTheme="minorHAnsi" w:hAnsiTheme="minorHAnsi" w:cs="Seattle Text"/>
          <w:color w:val="000000"/>
        </w:rPr>
        <w:t>All p</w:t>
      </w:r>
      <w:bookmarkStart w:id="6" w:name="_GoBack"/>
      <w:bookmarkEnd w:id="6"/>
      <w:r w:rsidR="00F65AA0" w:rsidRPr="00F13C70">
        <w:rPr>
          <w:rFonts w:asciiTheme="minorHAnsi" w:hAnsiTheme="minorHAnsi" w:cs="Seattle Text"/>
          <w:color w:val="000000"/>
        </w:rPr>
        <w:t>ublic e</w:t>
      </w:r>
      <w:r w:rsidR="001732D4" w:rsidRPr="00F13C70">
        <w:rPr>
          <w:rFonts w:asciiTheme="minorHAnsi" w:hAnsiTheme="minorHAnsi" w:cs="Seattle Text"/>
          <w:color w:val="000000"/>
        </w:rPr>
        <w:t>lementary and K-8 schools</w:t>
      </w:r>
      <w:r w:rsidR="00F65AA0" w:rsidRPr="00F13C70">
        <w:rPr>
          <w:rFonts w:asciiTheme="minorHAnsi" w:hAnsiTheme="minorHAnsi" w:cs="Seattle Text"/>
          <w:color w:val="000000"/>
        </w:rPr>
        <w:t xml:space="preserve"> in Seattle are invited to submit an Intent to Apply (ITA) application for 2020-21 funding </w:t>
      </w:r>
      <w:r w:rsidR="00D6383A" w:rsidRPr="00F13C70">
        <w:rPr>
          <w:rFonts w:asciiTheme="minorHAnsi" w:hAnsiTheme="minorHAnsi" w:cs="Seattle Text"/>
          <w:color w:val="000000"/>
        </w:rPr>
        <w:t>in Phase I</w:t>
      </w:r>
      <w:r w:rsidR="00F65AA0" w:rsidRPr="00F13C70">
        <w:rPr>
          <w:rFonts w:asciiTheme="minorHAnsi" w:hAnsiTheme="minorHAnsi" w:cs="Seattle Text"/>
          <w:color w:val="000000"/>
        </w:rPr>
        <w:t xml:space="preserve"> of the RFI process. Schools well matched to the School Based investment provider criteria defined in the </w:t>
      </w:r>
      <w:r w:rsidR="004028DA">
        <w:rPr>
          <w:rFonts w:asciiTheme="minorHAnsi" w:hAnsiTheme="minorHAnsi" w:cs="Seattle Text"/>
          <w:color w:val="000000"/>
        </w:rPr>
        <w:t xml:space="preserve">2018 </w:t>
      </w:r>
      <w:r w:rsidR="00F65AA0" w:rsidRPr="00F13C70">
        <w:rPr>
          <w:rFonts w:asciiTheme="minorHAnsi" w:hAnsiTheme="minorHAnsi" w:cs="Seattle Text"/>
          <w:color w:val="000000"/>
        </w:rPr>
        <w:t xml:space="preserve">FEPP Implementation and Evaluation Plan approved by </w:t>
      </w:r>
      <w:r w:rsidR="004028DA">
        <w:rPr>
          <w:rFonts w:asciiTheme="minorHAnsi" w:hAnsiTheme="minorHAnsi" w:cs="Seattle Text"/>
          <w:color w:val="000000"/>
        </w:rPr>
        <w:t xml:space="preserve">the Seattle </w:t>
      </w:r>
      <w:r w:rsidR="00F65AA0" w:rsidRPr="00F13C70">
        <w:rPr>
          <w:rFonts w:asciiTheme="minorHAnsi" w:hAnsiTheme="minorHAnsi" w:cs="Seattle Text"/>
          <w:color w:val="000000"/>
        </w:rPr>
        <w:t xml:space="preserve">City Council and the Mayor are encouraged to apply and listed as follows: </w:t>
      </w:r>
    </w:p>
    <w:p w14:paraId="1A3D55C7" w14:textId="3E1078FA" w:rsidR="000134EC" w:rsidRPr="00F13C70" w:rsidRDefault="000134EC" w:rsidP="001732D4">
      <w:pPr>
        <w:contextualSpacing/>
        <w:mirrorIndents/>
        <w:rPr>
          <w:rFonts w:asciiTheme="minorHAnsi" w:hAnsiTheme="minorHAnsi" w:cs="Seattle Text"/>
          <w:color w:val="000000"/>
        </w:rPr>
      </w:pPr>
    </w:p>
    <w:p w14:paraId="72038ED0" w14:textId="77777777" w:rsidR="000134EC" w:rsidRPr="00F13C70" w:rsidRDefault="000134EC" w:rsidP="000134EC">
      <w:pPr>
        <w:contextualSpacing/>
        <w:mirrorIndents/>
        <w:rPr>
          <w:rFonts w:asciiTheme="minorHAnsi" w:hAnsiTheme="minorHAnsi" w:cs="Seattle Text"/>
          <w:color w:val="000000"/>
        </w:rPr>
        <w:sectPr w:rsidR="000134EC" w:rsidRPr="00F13C70" w:rsidSect="00DC5963">
          <w:headerReference w:type="default" r:id="rId7"/>
          <w:footerReference w:type="default" r:id="rId8"/>
          <w:type w:val="continuous"/>
          <w:pgSz w:w="12240" w:h="15840"/>
          <w:pgMar w:top="1440" w:right="1440" w:bottom="1440" w:left="1440" w:header="720" w:footer="720" w:gutter="0"/>
          <w:cols w:space="720"/>
          <w:docGrid w:linePitch="360"/>
        </w:sectPr>
      </w:pPr>
    </w:p>
    <w:p w14:paraId="5AAF3D9E" w14:textId="01CB5EE1" w:rsidR="000134EC" w:rsidRPr="00F13C70" w:rsidRDefault="000134EC" w:rsidP="000134EC">
      <w:pPr>
        <w:contextualSpacing/>
        <w:mirrorIndents/>
        <w:rPr>
          <w:rFonts w:asciiTheme="minorHAnsi" w:hAnsiTheme="minorHAnsi" w:cs="Seattle Text"/>
          <w:color w:val="000000"/>
        </w:rPr>
      </w:pPr>
      <w:bookmarkStart w:id="7" w:name="OLE_LINK1"/>
      <w:r w:rsidRPr="00F13C70">
        <w:rPr>
          <w:rFonts w:asciiTheme="minorHAnsi" w:hAnsiTheme="minorHAnsi" w:cs="Seattle Text"/>
          <w:color w:val="000000"/>
        </w:rPr>
        <w:t>Arbor Heights Elementary</w:t>
      </w:r>
    </w:p>
    <w:p w14:paraId="0FDBB303" w14:textId="1C423827"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Bailey Gatzert Elementary</w:t>
      </w:r>
    </w:p>
    <w:p w14:paraId="7A6F410B" w14:textId="0893456C"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Beacon Hill Int’l School</w:t>
      </w:r>
    </w:p>
    <w:p w14:paraId="191F43BA" w14:textId="5DDC6EA6"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Broadview-Thomson K-8 School</w:t>
      </w:r>
    </w:p>
    <w:p w14:paraId="5F75EC71" w14:textId="291BDF56"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Concord Int’l School</w:t>
      </w:r>
    </w:p>
    <w:p w14:paraId="49FC9BE4" w14:textId="65442EC4"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Dearborn Park Int’l School</w:t>
      </w:r>
    </w:p>
    <w:p w14:paraId="7AF568CB" w14:textId="5813B893"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Dunlap Elementary</w:t>
      </w:r>
    </w:p>
    <w:p w14:paraId="33C23453" w14:textId="0CCB78D6"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Emerson Elementary</w:t>
      </w:r>
    </w:p>
    <w:p w14:paraId="3C5E224E" w14:textId="39712620"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Gatewood Elementary</w:t>
      </w:r>
    </w:p>
    <w:p w14:paraId="0256CF20" w14:textId="7C4E782A"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Graham Hill Elementary</w:t>
      </w:r>
    </w:p>
    <w:p w14:paraId="5754A85C" w14:textId="3C6C97D4"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Hawthorne Elementary</w:t>
      </w:r>
    </w:p>
    <w:p w14:paraId="65CBB1EE" w14:textId="5EA1BDC7"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Highland Park Elementary</w:t>
      </w:r>
    </w:p>
    <w:p w14:paraId="5275E681" w14:textId="35AFFCEF"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John Muir Elementary</w:t>
      </w:r>
    </w:p>
    <w:p w14:paraId="1018C40C" w14:textId="30A865CE"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John Rogers Elementary</w:t>
      </w:r>
    </w:p>
    <w:p w14:paraId="2125CA64" w14:textId="4285E77D"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Kimball Elementary</w:t>
      </w:r>
    </w:p>
    <w:p w14:paraId="41D2237D" w14:textId="242B95EC"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Laurelhurst Elementary</w:t>
      </w:r>
    </w:p>
    <w:p w14:paraId="35A83EFD" w14:textId="06F2C16C"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Leschi Elementary</w:t>
      </w:r>
    </w:p>
    <w:p w14:paraId="12853BD1" w14:textId="31671FC3"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Licton Springs K-8 School</w:t>
      </w:r>
    </w:p>
    <w:p w14:paraId="1C54747B" w14:textId="37937C68"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Louisa Boren STEM K-8 School</w:t>
      </w:r>
    </w:p>
    <w:p w14:paraId="6F0544F5" w14:textId="15FFAC37"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Lowell Elementary</w:t>
      </w:r>
    </w:p>
    <w:p w14:paraId="383366A3" w14:textId="6BD1346F"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Madrona Elementary</w:t>
      </w:r>
    </w:p>
    <w:p w14:paraId="18FDE5D1" w14:textId="23E6D4B8"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Maple Elementary</w:t>
      </w:r>
    </w:p>
    <w:p w14:paraId="2F07FE76" w14:textId="4486FC63"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Martin Luther King Jr. Elementary</w:t>
      </w:r>
    </w:p>
    <w:p w14:paraId="60B9B8D3" w14:textId="77029553"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Northgate Elementary</w:t>
      </w:r>
    </w:p>
    <w:p w14:paraId="4FF46D30" w14:textId="105B039E"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Olympic Hills Elementary</w:t>
      </w:r>
    </w:p>
    <w:p w14:paraId="6F0DB1E9" w14:textId="79697477"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Olympic View Elementary</w:t>
      </w:r>
    </w:p>
    <w:p w14:paraId="7B6F31ED" w14:textId="1D01871C"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Orca K-8 School</w:t>
      </w:r>
    </w:p>
    <w:p w14:paraId="73DB3BB8" w14:textId="4EE5C4F9"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Rainier View Elementary</w:t>
      </w:r>
    </w:p>
    <w:p w14:paraId="3C8EEDF7" w14:textId="22C82818"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Roxhill Elementary</w:t>
      </w:r>
    </w:p>
    <w:p w14:paraId="524BFAC4" w14:textId="21A508F9"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Sacajawea Elementary</w:t>
      </w:r>
    </w:p>
    <w:p w14:paraId="47E00978" w14:textId="18D2E294"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Sand Point Elementary</w:t>
      </w:r>
    </w:p>
    <w:p w14:paraId="78D81961" w14:textId="667A5075"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Sanislo Elementary</w:t>
      </w:r>
    </w:p>
    <w:p w14:paraId="1552A7CF" w14:textId="0F6DCD8E"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South Shore PK-8 School</w:t>
      </w:r>
    </w:p>
    <w:p w14:paraId="1EFC768F" w14:textId="2D5EA909"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Stevens Elementary</w:t>
      </w:r>
    </w:p>
    <w:p w14:paraId="565D14EE" w14:textId="153F8323"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Thurgood Marshall Elementary</w:t>
      </w:r>
    </w:p>
    <w:p w14:paraId="4BF8C527" w14:textId="2EB1EB17"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TOPS K-8 School</w:t>
      </w:r>
    </w:p>
    <w:p w14:paraId="21B04914" w14:textId="54032CAE"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Van Asselt Elementary</w:t>
      </w:r>
    </w:p>
    <w:p w14:paraId="02F04AED" w14:textId="57FE2B40"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Viewlands Elementary</w:t>
      </w:r>
    </w:p>
    <w:p w14:paraId="57772496" w14:textId="7389D853"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West Seattle Elementary</w:t>
      </w:r>
    </w:p>
    <w:p w14:paraId="10C37B12" w14:textId="38B48E7F" w:rsidR="000134EC" w:rsidRPr="00F13C70" w:rsidRDefault="000134EC" w:rsidP="000134EC">
      <w:pPr>
        <w:contextualSpacing/>
        <w:mirrorIndents/>
        <w:rPr>
          <w:rFonts w:asciiTheme="minorHAnsi" w:hAnsiTheme="minorHAnsi" w:cs="Seattle Text"/>
          <w:color w:val="000000"/>
        </w:rPr>
      </w:pPr>
      <w:r w:rsidRPr="00F13C70">
        <w:rPr>
          <w:rFonts w:asciiTheme="minorHAnsi" w:hAnsiTheme="minorHAnsi" w:cs="Seattle Text"/>
          <w:color w:val="000000"/>
        </w:rPr>
        <w:t>Wing Luke Elementary</w:t>
      </w:r>
    </w:p>
    <w:bookmarkEnd w:id="7"/>
    <w:p w14:paraId="1F1306A3" w14:textId="77777777" w:rsidR="000134EC" w:rsidRPr="00F13C70" w:rsidRDefault="000134EC" w:rsidP="000134EC">
      <w:pPr>
        <w:contextualSpacing/>
        <w:mirrorIndents/>
        <w:rPr>
          <w:rFonts w:asciiTheme="minorHAnsi" w:hAnsiTheme="minorHAnsi" w:cs="Seattle Text"/>
          <w:color w:val="000000"/>
        </w:rPr>
        <w:sectPr w:rsidR="000134EC" w:rsidRPr="00F13C70" w:rsidSect="00DC5963">
          <w:type w:val="continuous"/>
          <w:pgSz w:w="12240" w:h="15840"/>
          <w:pgMar w:top="1440" w:right="1440" w:bottom="1440" w:left="1440" w:header="720" w:footer="720" w:gutter="0"/>
          <w:cols w:num="2" w:space="720"/>
          <w:docGrid w:linePitch="360"/>
        </w:sectPr>
      </w:pPr>
    </w:p>
    <w:p w14:paraId="697B6524" w14:textId="6CB0457D" w:rsidR="000869AF" w:rsidRDefault="000869AF">
      <w:pPr>
        <w:spacing w:after="160" w:line="259" w:lineRule="auto"/>
        <w:rPr>
          <w:rFonts w:asciiTheme="minorHAnsi" w:hAnsiTheme="minorHAnsi" w:cs="Seattle Text"/>
          <w:color w:val="000000"/>
        </w:rPr>
      </w:pPr>
      <w:r>
        <w:rPr>
          <w:rFonts w:asciiTheme="minorHAnsi" w:hAnsiTheme="minorHAnsi" w:cs="Seattle Text"/>
          <w:color w:val="000000"/>
        </w:rPr>
        <w:br w:type="page"/>
      </w:r>
    </w:p>
    <w:p w14:paraId="4171A09B" w14:textId="77777777" w:rsidR="00DC5963" w:rsidRDefault="00DC5963" w:rsidP="000134EC">
      <w:pPr>
        <w:contextualSpacing/>
        <w:mirrorIndents/>
        <w:rPr>
          <w:rFonts w:asciiTheme="minorHAnsi" w:hAnsiTheme="minorHAnsi" w:cs="Seattle Text"/>
          <w:color w:val="000000"/>
        </w:rPr>
        <w:sectPr w:rsidR="00DC5963" w:rsidSect="00DC5963">
          <w:type w:val="continuous"/>
          <w:pgSz w:w="12240" w:h="15840" w:code="1"/>
          <w:pgMar w:top="1440" w:right="1440" w:bottom="1440" w:left="1440" w:header="432" w:footer="432" w:gutter="0"/>
          <w:cols w:num="2" w:space="720"/>
          <w:docGrid w:linePitch="360"/>
        </w:sectPr>
      </w:pPr>
    </w:p>
    <w:p w14:paraId="19D40123"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INSTRUCTIONS TO APPLICANTS</w:t>
      </w:r>
    </w:p>
    <w:p w14:paraId="753C539C" w14:textId="77777777" w:rsidR="00367BB3" w:rsidRPr="00F13C70" w:rsidRDefault="00367BB3" w:rsidP="00367BB3">
      <w:pPr>
        <w:contextualSpacing/>
        <w:mirrorIndents/>
        <w:rPr>
          <w:rFonts w:asciiTheme="minorHAnsi" w:hAnsiTheme="minorHAnsi" w:cs="Seattle Text"/>
        </w:rPr>
      </w:pPr>
    </w:p>
    <w:p w14:paraId="266074D8" w14:textId="77777777" w:rsidR="00367BB3" w:rsidRPr="00F13C70" w:rsidRDefault="00367BB3" w:rsidP="00367BB3">
      <w:pPr>
        <w:contextualSpacing/>
        <w:mirrorIndents/>
        <w:rPr>
          <w:rFonts w:asciiTheme="minorHAnsi" w:hAnsiTheme="minorHAnsi" w:cs="Seattle Text"/>
          <w:b/>
        </w:rPr>
      </w:pPr>
      <w:r w:rsidRPr="00F13C70">
        <w:rPr>
          <w:rFonts w:asciiTheme="minorHAnsi" w:hAnsiTheme="minorHAnsi" w:cs="Seattle Text"/>
          <w:b/>
        </w:rPr>
        <w:t>Response Guidelines:</w:t>
      </w:r>
    </w:p>
    <w:p w14:paraId="1A563373" w14:textId="095392DB" w:rsidR="00256546" w:rsidRPr="00F13C70" w:rsidRDefault="00256546" w:rsidP="00367BB3">
      <w:pPr>
        <w:contextualSpacing/>
        <w:mirrorIndents/>
        <w:rPr>
          <w:rFonts w:asciiTheme="minorHAnsi" w:hAnsiTheme="minorHAnsi" w:cs="Seattle Text"/>
        </w:rPr>
      </w:pPr>
      <w:r w:rsidRPr="00F13C70">
        <w:rPr>
          <w:rFonts w:asciiTheme="minorHAnsi" w:hAnsiTheme="minorHAnsi" w:cs="Seattle Text"/>
        </w:rPr>
        <w:t>The Request for Investment Intent to Apply (ITA) submission is a required component for schools seeking School Based investment funding through the 2018 Families, Education, Preschool and Promise Levy. ITA submissions will not be scored but may be used to inform final Request for Investment evaluation.</w:t>
      </w:r>
    </w:p>
    <w:p w14:paraId="146FFEC0" w14:textId="77777777" w:rsidR="00256546" w:rsidRPr="00F13C70" w:rsidRDefault="00256546" w:rsidP="00367BB3">
      <w:pPr>
        <w:contextualSpacing/>
        <w:mirrorIndents/>
        <w:rPr>
          <w:rFonts w:asciiTheme="minorHAnsi" w:hAnsiTheme="minorHAnsi" w:cs="Seattle Text"/>
        </w:rPr>
      </w:pPr>
    </w:p>
    <w:p w14:paraId="5D6F4EF8" w14:textId="5AC0324A"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Responses to each of the attachments below must follow the page limits identified in the instructions for each attachment. All narrative responses must be on 8½” X 11” paper, typed or word-processed, size 12 font with 1-inch margins, single- or double-spaced, page-numbered, single- or double-sided, with all attachments stapled together.</w:t>
      </w:r>
    </w:p>
    <w:p w14:paraId="12356B65" w14:textId="77777777" w:rsidR="00367BB3" w:rsidRPr="00F13C70" w:rsidRDefault="00367BB3" w:rsidP="00367BB3">
      <w:pPr>
        <w:contextualSpacing/>
        <w:mirrorIndents/>
        <w:rPr>
          <w:rFonts w:asciiTheme="minorHAnsi" w:hAnsiTheme="minorHAnsi" w:cs="Seattle Text"/>
        </w:rPr>
      </w:pPr>
    </w:p>
    <w:p w14:paraId="2665B95D" w14:textId="6635915B"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The following documents, unless noted otherwise, must be submitted to constitute a complete RFI Intent to Apply submission:</w:t>
      </w:r>
    </w:p>
    <w:p w14:paraId="2784FD0D" w14:textId="77777777" w:rsidR="00367BB3" w:rsidRPr="00F13C70" w:rsidRDefault="00367BB3" w:rsidP="00367BB3">
      <w:pPr>
        <w:contextualSpacing/>
        <w:mirrorIndents/>
        <w:rPr>
          <w:rFonts w:asciiTheme="minorHAnsi" w:hAnsiTheme="minorHAnsi" w:cs="Seattle Text"/>
        </w:rPr>
      </w:pPr>
    </w:p>
    <w:p w14:paraId="33ECB484" w14:textId="77777777" w:rsidR="00367BB3" w:rsidRPr="00F13C70" w:rsidRDefault="00367BB3" w:rsidP="005B192C">
      <w:pPr>
        <w:pStyle w:val="ListParagraph"/>
        <w:numPr>
          <w:ilvl w:val="0"/>
          <w:numId w:val="12"/>
        </w:numPr>
        <w:rPr>
          <w:rFonts w:asciiTheme="minorHAnsi" w:hAnsiTheme="minorHAnsi" w:cs="Seattle Text"/>
        </w:rPr>
      </w:pPr>
      <w:r w:rsidRPr="00F13C70">
        <w:rPr>
          <w:rFonts w:asciiTheme="minorHAnsi" w:hAnsiTheme="minorHAnsi" w:cs="Seattle Text"/>
        </w:rPr>
        <w:t xml:space="preserve">Attachment 1:  Cover Sheet </w:t>
      </w:r>
    </w:p>
    <w:p w14:paraId="1AD5E8CC" w14:textId="5BF5B86A" w:rsidR="00367BB3" w:rsidRPr="00F13C70" w:rsidRDefault="00367BB3" w:rsidP="005B192C">
      <w:pPr>
        <w:pStyle w:val="ListParagraph"/>
        <w:numPr>
          <w:ilvl w:val="0"/>
          <w:numId w:val="12"/>
        </w:numPr>
        <w:rPr>
          <w:rFonts w:asciiTheme="minorHAnsi" w:hAnsiTheme="minorHAnsi" w:cs="Seattle Text"/>
        </w:rPr>
      </w:pPr>
      <w:r w:rsidRPr="00F13C70">
        <w:rPr>
          <w:rFonts w:asciiTheme="minorHAnsi" w:hAnsiTheme="minorHAnsi" w:cs="Seattle Text"/>
        </w:rPr>
        <w:t xml:space="preserve">Attachment 2:  School Narrative </w:t>
      </w:r>
    </w:p>
    <w:p w14:paraId="1B50A078" w14:textId="4413AAF6" w:rsidR="00367BB3" w:rsidRPr="00F13C70" w:rsidRDefault="00367BB3" w:rsidP="005B192C">
      <w:pPr>
        <w:pStyle w:val="ListParagraph"/>
        <w:numPr>
          <w:ilvl w:val="0"/>
          <w:numId w:val="12"/>
        </w:numPr>
        <w:rPr>
          <w:rFonts w:asciiTheme="minorHAnsi" w:hAnsiTheme="minorHAnsi" w:cs="Seattle Text"/>
        </w:rPr>
      </w:pPr>
      <w:r w:rsidRPr="00F13C70">
        <w:rPr>
          <w:rFonts w:asciiTheme="minorHAnsi" w:hAnsiTheme="minorHAnsi" w:cs="Seattle Text"/>
        </w:rPr>
        <w:t xml:space="preserve">Attachment 3:  </w:t>
      </w:r>
      <w:r w:rsidR="00256546" w:rsidRPr="00F13C70">
        <w:rPr>
          <w:rFonts w:asciiTheme="minorHAnsi" w:hAnsiTheme="minorHAnsi" w:cs="Seattle Text"/>
        </w:rPr>
        <w:t xml:space="preserve">Participating Staff and </w:t>
      </w:r>
      <w:r w:rsidR="00FD2C94" w:rsidRPr="00F13C70">
        <w:rPr>
          <w:rFonts w:asciiTheme="minorHAnsi" w:hAnsiTheme="minorHAnsi" w:cs="Seattle Text"/>
        </w:rPr>
        <w:t xml:space="preserve">Engagement of </w:t>
      </w:r>
      <w:r w:rsidR="00256546" w:rsidRPr="00F13C70">
        <w:rPr>
          <w:rFonts w:asciiTheme="minorHAnsi" w:hAnsiTheme="minorHAnsi" w:cs="Seattle Text"/>
        </w:rPr>
        <w:t>Community Partner(s)</w:t>
      </w:r>
    </w:p>
    <w:p w14:paraId="7F28E492" w14:textId="323CD34A" w:rsidR="00367BB3" w:rsidRPr="00F13C70" w:rsidRDefault="00367BB3" w:rsidP="005B192C">
      <w:pPr>
        <w:pStyle w:val="ListParagraph"/>
        <w:numPr>
          <w:ilvl w:val="0"/>
          <w:numId w:val="12"/>
        </w:numPr>
        <w:rPr>
          <w:rFonts w:asciiTheme="minorHAnsi" w:hAnsiTheme="minorHAnsi" w:cs="Seattle Text"/>
          <w:i/>
        </w:rPr>
      </w:pPr>
      <w:r w:rsidRPr="00F13C70">
        <w:rPr>
          <w:rFonts w:asciiTheme="minorHAnsi" w:hAnsiTheme="minorHAnsi" w:cs="Seattle Text"/>
        </w:rPr>
        <w:t xml:space="preserve">Attachment 4:  </w:t>
      </w:r>
      <w:r w:rsidR="00FD2C94" w:rsidRPr="00F13C70">
        <w:rPr>
          <w:rFonts w:asciiTheme="minorHAnsi" w:hAnsiTheme="minorHAnsi" w:cs="Seattle Text"/>
        </w:rPr>
        <w:t xml:space="preserve">Statement of </w:t>
      </w:r>
      <w:r w:rsidRPr="00F13C70">
        <w:rPr>
          <w:rFonts w:asciiTheme="minorHAnsi" w:hAnsiTheme="minorHAnsi" w:cs="Seattle Text"/>
        </w:rPr>
        <w:t>Principal Commitment</w:t>
      </w:r>
      <w:r w:rsidR="00FD2C94" w:rsidRPr="00F13C70">
        <w:rPr>
          <w:rFonts w:asciiTheme="minorHAnsi" w:hAnsiTheme="minorHAnsi" w:cs="Seattle Text"/>
        </w:rPr>
        <w:t>s</w:t>
      </w:r>
    </w:p>
    <w:p w14:paraId="53CD772F" w14:textId="77777777" w:rsidR="00367BB3" w:rsidRPr="00F13C70" w:rsidRDefault="00367BB3" w:rsidP="00367BB3">
      <w:pPr>
        <w:contextualSpacing/>
        <w:mirrorIndents/>
        <w:rPr>
          <w:rFonts w:asciiTheme="minorHAnsi" w:hAnsiTheme="minorHAnsi" w:cs="Seattle Text"/>
        </w:rPr>
      </w:pPr>
    </w:p>
    <w:p w14:paraId="0C623306" w14:textId="46224E66" w:rsidR="00367BB3" w:rsidRPr="00F13C70" w:rsidRDefault="00256546" w:rsidP="00367BB3">
      <w:pPr>
        <w:contextualSpacing/>
        <w:mirrorIndents/>
        <w:rPr>
          <w:rFonts w:asciiTheme="minorHAnsi" w:hAnsiTheme="minorHAnsi" w:cs="Seattle Text"/>
        </w:rPr>
      </w:pPr>
      <w:r w:rsidRPr="00F13C70">
        <w:rPr>
          <w:rFonts w:asciiTheme="minorHAnsi" w:hAnsiTheme="minorHAnsi" w:cs="Seattle Text"/>
          <w:b/>
        </w:rPr>
        <w:t>Submission</w:t>
      </w:r>
      <w:r w:rsidR="00367BB3" w:rsidRPr="00F13C70">
        <w:rPr>
          <w:rFonts w:asciiTheme="minorHAnsi" w:hAnsiTheme="minorHAnsi" w:cs="Seattle Text"/>
        </w:rPr>
        <w:t xml:space="preserve">:  </w:t>
      </w:r>
    </w:p>
    <w:p w14:paraId="1C8BFDC8" w14:textId="232AE156" w:rsidR="00367BB3" w:rsidRPr="00F13C70" w:rsidRDefault="00D72915" w:rsidP="00367BB3">
      <w:pPr>
        <w:contextualSpacing/>
        <w:mirrorIndents/>
        <w:rPr>
          <w:rFonts w:asciiTheme="minorHAnsi" w:hAnsiTheme="minorHAnsi" w:cs="Seattle Text"/>
        </w:rPr>
      </w:pPr>
      <w:r w:rsidRPr="00F13C70">
        <w:rPr>
          <w:rFonts w:asciiTheme="minorHAnsi" w:hAnsiTheme="minorHAnsi" w:cs="Seattle Text"/>
        </w:rPr>
        <w:t xml:space="preserve">Applications may be submitted electronically or in paper form. </w:t>
      </w:r>
      <w:r w:rsidR="00256546" w:rsidRPr="00F13C70">
        <w:rPr>
          <w:rFonts w:asciiTheme="minorHAnsi" w:hAnsiTheme="minorHAnsi" w:cs="Seattle Text"/>
        </w:rPr>
        <w:t xml:space="preserve">All attachments must be </w:t>
      </w:r>
      <w:r w:rsidR="00FB5AD8" w:rsidRPr="00F13C70">
        <w:rPr>
          <w:rFonts w:asciiTheme="minorHAnsi" w:hAnsiTheme="minorHAnsi" w:cs="Seattle Text"/>
        </w:rPr>
        <w:t>received</w:t>
      </w:r>
      <w:r w:rsidR="00256546" w:rsidRPr="00F13C70">
        <w:rPr>
          <w:rFonts w:asciiTheme="minorHAnsi" w:hAnsiTheme="minorHAnsi" w:cs="Seattle Text"/>
        </w:rPr>
        <w:t xml:space="preserve"> on or </w:t>
      </w:r>
      <w:r w:rsidR="00256546" w:rsidRPr="00F13C70">
        <w:rPr>
          <w:rFonts w:asciiTheme="minorHAnsi" w:hAnsiTheme="minorHAnsi" w:cs="Seattle Text"/>
          <w:b/>
        </w:rPr>
        <w:t>before 5pm Friday June 28, 2019</w:t>
      </w:r>
      <w:r w:rsidR="00256546" w:rsidRPr="00F13C70">
        <w:rPr>
          <w:rFonts w:asciiTheme="minorHAnsi" w:hAnsiTheme="minorHAnsi" w:cs="Seattle Text"/>
        </w:rPr>
        <w:t xml:space="preserve">. </w:t>
      </w:r>
    </w:p>
    <w:p w14:paraId="321E8F61" w14:textId="77777777" w:rsidR="00256546" w:rsidRPr="00F13C70" w:rsidRDefault="00256546" w:rsidP="00367BB3">
      <w:pPr>
        <w:contextualSpacing/>
        <w:mirrorIndents/>
        <w:rPr>
          <w:rFonts w:asciiTheme="minorHAnsi" w:hAnsiTheme="minorHAnsi" w:cs="Seattle Text"/>
        </w:rPr>
      </w:pPr>
    </w:p>
    <w:p w14:paraId="630A0366" w14:textId="05D6792A" w:rsidR="00256546" w:rsidRPr="00F13C70" w:rsidRDefault="00256546" w:rsidP="00367BB3">
      <w:pPr>
        <w:contextualSpacing/>
        <w:mirrorIndents/>
        <w:rPr>
          <w:rFonts w:asciiTheme="minorHAnsi" w:hAnsiTheme="minorHAnsi" w:cs="Seattle Text"/>
          <w:i/>
        </w:rPr>
      </w:pPr>
      <w:r w:rsidRPr="00F13C70">
        <w:rPr>
          <w:rFonts w:asciiTheme="minorHAnsi" w:hAnsiTheme="minorHAnsi" w:cs="Seattle Text"/>
          <w:i/>
        </w:rPr>
        <w:t>Electronic submissions</w:t>
      </w:r>
      <w:r w:rsidR="00FB5AD8" w:rsidRPr="00F13C70">
        <w:rPr>
          <w:rFonts w:asciiTheme="minorHAnsi" w:hAnsiTheme="minorHAnsi" w:cs="Seattle Text"/>
          <w:i/>
        </w:rPr>
        <w:tab/>
      </w:r>
    </w:p>
    <w:p w14:paraId="31A49E80" w14:textId="73A03602" w:rsidR="00256546" w:rsidRPr="00F13C70" w:rsidRDefault="00256546" w:rsidP="00FB5AD8">
      <w:pPr>
        <w:contextualSpacing/>
        <w:mirrorIndents/>
        <w:rPr>
          <w:rFonts w:asciiTheme="minorHAnsi" w:hAnsiTheme="minorHAnsi" w:cs="Seattle Text"/>
        </w:rPr>
      </w:pPr>
      <w:r w:rsidRPr="00F13C70">
        <w:rPr>
          <w:rFonts w:asciiTheme="minorHAnsi" w:hAnsiTheme="minorHAnsi" w:cs="Seattle Text"/>
        </w:rPr>
        <w:t>Deliver to:</w:t>
      </w:r>
      <w:r w:rsidR="0041195E" w:rsidRPr="00F13C70">
        <w:rPr>
          <w:rFonts w:asciiTheme="minorHAnsi" w:hAnsiTheme="minorHAnsi" w:cs="Seattle Text"/>
        </w:rPr>
        <w:t xml:space="preserve"> </w:t>
      </w:r>
      <w:hyperlink r:id="rId9" w:history="1">
        <w:r w:rsidR="002D5827" w:rsidRPr="00F13C70">
          <w:rPr>
            <w:rStyle w:val="Hyperlink"/>
            <w:rFonts w:asciiTheme="minorHAnsi" w:hAnsiTheme="minorHAnsi" w:cs="Seattle Text"/>
          </w:rPr>
          <w:t>Education@seattle.gov</w:t>
        </w:r>
      </w:hyperlink>
    </w:p>
    <w:p w14:paraId="75AC81A0" w14:textId="6E477779" w:rsidR="002D5827" w:rsidRPr="00F13C70" w:rsidRDefault="002D5827" w:rsidP="002D5827">
      <w:pPr>
        <w:pStyle w:val="ListParagraph"/>
        <w:numPr>
          <w:ilvl w:val="0"/>
          <w:numId w:val="18"/>
        </w:numPr>
        <w:rPr>
          <w:rFonts w:asciiTheme="minorHAnsi" w:hAnsiTheme="minorHAnsi" w:cs="Seattle Text"/>
        </w:rPr>
      </w:pPr>
      <w:r w:rsidRPr="00F13C70">
        <w:rPr>
          <w:rFonts w:asciiTheme="minorHAnsi" w:hAnsiTheme="minorHAnsi" w:cs="Seattle Text"/>
        </w:rPr>
        <w:t>Please use the following naming convention</w:t>
      </w:r>
      <w:r w:rsidR="00FB5AD8" w:rsidRPr="00F13C70">
        <w:rPr>
          <w:rFonts w:asciiTheme="minorHAnsi" w:hAnsiTheme="minorHAnsi" w:cs="Seattle Text"/>
        </w:rPr>
        <w:t xml:space="preserve"> in the subject line of your email and</w:t>
      </w:r>
      <w:r w:rsidRPr="00F13C70">
        <w:rPr>
          <w:rFonts w:asciiTheme="minorHAnsi" w:hAnsiTheme="minorHAnsi" w:cs="Seattle Text"/>
        </w:rPr>
        <w:t xml:space="preserve"> for the electronic files</w:t>
      </w:r>
      <w:r w:rsidR="00FB5AD8" w:rsidRPr="00F13C70">
        <w:rPr>
          <w:rFonts w:asciiTheme="minorHAnsi" w:hAnsiTheme="minorHAnsi" w:cs="Seattle Text"/>
        </w:rPr>
        <w:t xml:space="preserve"> attached</w:t>
      </w:r>
      <w:r w:rsidRPr="00F13C70">
        <w:rPr>
          <w:rFonts w:asciiTheme="minorHAnsi" w:hAnsiTheme="minorHAnsi" w:cs="Seattle Text"/>
        </w:rPr>
        <w:t xml:space="preserve">:   </w:t>
      </w:r>
    </w:p>
    <w:p w14:paraId="75F5DAC5" w14:textId="6F05184A" w:rsidR="002D5827" w:rsidRPr="00F13C70" w:rsidRDefault="002D5827" w:rsidP="00D72915">
      <w:pPr>
        <w:pStyle w:val="ListParagraph"/>
        <w:ind w:left="1440"/>
        <w:rPr>
          <w:rFonts w:asciiTheme="minorHAnsi" w:hAnsiTheme="minorHAnsi" w:cs="Seattle Text"/>
        </w:rPr>
      </w:pPr>
      <w:r w:rsidRPr="00F13C70">
        <w:rPr>
          <w:rFonts w:asciiTheme="minorHAnsi" w:hAnsiTheme="minorHAnsi" w:cs="Seattle Text"/>
          <w:b/>
        </w:rPr>
        <w:t xml:space="preserve">[Organization Name] </w:t>
      </w:r>
      <w:r w:rsidR="000A7FA1" w:rsidRPr="00F13C70">
        <w:rPr>
          <w:rFonts w:asciiTheme="minorHAnsi" w:hAnsiTheme="minorHAnsi" w:cs="Seattle Text"/>
          <w:b/>
        </w:rPr>
        <w:t>–</w:t>
      </w:r>
      <w:r w:rsidRPr="00F13C70">
        <w:rPr>
          <w:rFonts w:asciiTheme="minorHAnsi" w:hAnsiTheme="minorHAnsi" w:cs="Seattle Text"/>
          <w:b/>
        </w:rPr>
        <w:t xml:space="preserve"> </w:t>
      </w:r>
      <w:r w:rsidR="000A7FA1" w:rsidRPr="00F13C70">
        <w:rPr>
          <w:rFonts w:asciiTheme="minorHAnsi" w:hAnsiTheme="minorHAnsi" w:cs="Seattle Text"/>
          <w:b/>
        </w:rPr>
        <w:t>Elementary and K-8 Intent to Apply</w:t>
      </w:r>
    </w:p>
    <w:p w14:paraId="73D6BD50" w14:textId="72080FA2" w:rsidR="002D5827" w:rsidRPr="00F13C70" w:rsidRDefault="002D5827" w:rsidP="00D72915">
      <w:pPr>
        <w:pStyle w:val="ListParagraph"/>
        <w:ind w:left="1440"/>
        <w:rPr>
          <w:rFonts w:asciiTheme="minorHAnsi" w:hAnsiTheme="minorHAnsi" w:cs="Seattle Text"/>
          <w:i/>
        </w:rPr>
      </w:pPr>
      <w:r w:rsidRPr="00F13C70">
        <w:rPr>
          <w:rFonts w:asciiTheme="minorHAnsi" w:hAnsiTheme="minorHAnsi" w:cs="Seattle Text"/>
          <w:i/>
        </w:rPr>
        <w:t xml:space="preserve">Example: </w:t>
      </w:r>
      <w:r w:rsidR="00D72915" w:rsidRPr="00F13C70">
        <w:rPr>
          <w:rFonts w:asciiTheme="minorHAnsi" w:hAnsiTheme="minorHAnsi" w:cs="Seattle Text"/>
          <w:i/>
        </w:rPr>
        <w:t xml:space="preserve">ABC School </w:t>
      </w:r>
      <w:r w:rsidR="000A7FA1" w:rsidRPr="00F13C70">
        <w:rPr>
          <w:rFonts w:asciiTheme="minorHAnsi" w:hAnsiTheme="minorHAnsi" w:cs="Seattle Text"/>
          <w:i/>
        </w:rPr>
        <w:t>–</w:t>
      </w:r>
      <w:r w:rsidRPr="00F13C70">
        <w:rPr>
          <w:rFonts w:asciiTheme="minorHAnsi" w:hAnsiTheme="minorHAnsi" w:cs="Seattle Text"/>
          <w:i/>
        </w:rPr>
        <w:t xml:space="preserve"> </w:t>
      </w:r>
      <w:r w:rsidR="000A7FA1" w:rsidRPr="00F13C70">
        <w:rPr>
          <w:rFonts w:asciiTheme="minorHAnsi" w:hAnsiTheme="minorHAnsi" w:cs="Seattle Text"/>
          <w:i/>
        </w:rPr>
        <w:t>Elementary and K-8 Intent to Apply</w:t>
      </w:r>
    </w:p>
    <w:p w14:paraId="7E0BC584" w14:textId="77777777" w:rsidR="00256546" w:rsidRPr="00F13C70" w:rsidRDefault="00256546" w:rsidP="00367BB3">
      <w:pPr>
        <w:contextualSpacing/>
        <w:mirrorIndents/>
        <w:rPr>
          <w:rFonts w:asciiTheme="minorHAnsi" w:hAnsiTheme="minorHAnsi" w:cs="Seattle Text"/>
        </w:rPr>
      </w:pPr>
    </w:p>
    <w:p w14:paraId="6F95E692" w14:textId="77777777" w:rsidR="00FB5AD8" w:rsidRPr="00F13C70" w:rsidRDefault="00256546" w:rsidP="00FB5AD8">
      <w:pPr>
        <w:contextualSpacing/>
        <w:mirrorIndents/>
        <w:rPr>
          <w:rFonts w:asciiTheme="minorHAnsi" w:hAnsiTheme="minorHAnsi" w:cs="Seattle Text"/>
          <w:i/>
        </w:rPr>
      </w:pPr>
      <w:r w:rsidRPr="00F13C70">
        <w:rPr>
          <w:rFonts w:asciiTheme="minorHAnsi" w:hAnsiTheme="minorHAnsi" w:cs="Seattle Text"/>
          <w:i/>
        </w:rPr>
        <w:t xml:space="preserve">Paper submissions </w:t>
      </w:r>
    </w:p>
    <w:p w14:paraId="19C7A8D1" w14:textId="64BB6B1E" w:rsidR="00256546" w:rsidRPr="00F13C70" w:rsidRDefault="00FB5AD8" w:rsidP="00367BB3">
      <w:pPr>
        <w:contextualSpacing/>
        <w:mirrorIndents/>
        <w:rPr>
          <w:rFonts w:asciiTheme="minorHAnsi" w:hAnsiTheme="minorHAnsi" w:cs="Seattle Text"/>
        </w:rPr>
      </w:pPr>
      <w:r w:rsidRPr="00F13C70">
        <w:rPr>
          <w:rFonts w:asciiTheme="minorHAnsi" w:hAnsiTheme="minorHAnsi" w:cs="Seattle Text"/>
        </w:rPr>
        <w:t xml:space="preserve">Deliver to: </w:t>
      </w:r>
    </w:p>
    <w:tbl>
      <w:tblPr>
        <w:tblStyle w:val="TableGrid"/>
        <w:tblW w:w="53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046"/>
      </w:tblGrid>
      <w:tr w:rsidR="00FB5AD8" w:rsidRPr="00F13C70" w14:paraId="3B2A7D7B" w14:textId="77777777" w:rsidTr="00FB5AD8">
        <w:tc>
          <w:tcPr>
            <w:tcW w:w="2476" w:type="pct"/>
          </w:tcPr>
          <w:p w14:paraId="625615D4" w14:textId="77777777" w:rsidR="00FB5AD8" w:rsidRPr="00F13C70" w:rsidRDefault="00FB5AD8" w:rsidP="00FB5AD8">
            <w:pPr>
              <w:pStyle w:val="Default"/>
              <w:rPr>
                <w:rFonts w:asciiTheme="minorHAnsi" w:hAnsiTheme="minorHAnsi" w:cs="Seattle Text"/>
                <w:sz w:val="22"/>
                <w:szCs w:val="22"/>
                <w:u w:val="single"/>
              </w:rPr>
            </w:pPr>
            <w:r w:rsidRPr="00F13C70">
              <w:rPr>
                <w:rFonts w:asciiTheme="minorHAnsi" w:hAnsiTheme="minorHAnsi" w:cs="Seattle Text"/>
                <w:sz w:val="22"/>
                <w:szCs w:val="22"/>
                <w:u w:val="single"/>
              </w:rPr>
              <w:t>By Mail:</w:t>
            </w:r>
          </w:p>
          <w:p w14:paraId="1B905D14" w14:textId="77777777" w:rsidR="00FB5AD8" w:rsidRPr="00F13C70" w:rsidRDefault="00FB5AD8" w:rsidP="00FB5AD8">
            <w:pPr>
              <w:pStyle w:val="Default"/>
              <w:ind w:left="144"/>
              <w:rPr>
                <w:rFonts w:asciiTheme="minorHAnsi" w:hAnsiTheme="minorHAnsi" w:cs="Seattle Text"/>
                <w:sz w:val="22"/>
                <w:szCs w:val="22"/>
              </w:rPr>
            </w:pPr>
            <w:r w:rsidRPr="00F13C70">
              <w:rPr>
                <w:rFonts w:asciiTheme="minorHAnsi" w:hAnsiTheme="minorHAnsi" w:cs="Seattle Text"/>
                <w:sz w:val="22"/>
                <w:szCs w:val="22"/>
              </w:rPr>
              <w:t>Seattle Department of Education and Early Learning</w:t>
            </w:r>
          </w:p>
          <w:p w14:paraId="0C4F93CC" w14:textId="77777777" w:rsidR="00FB5AD8" w:rsidRPr="00F13C70" w:rsidRDefault="00FB5AD8" w:rsidP="00FB5AD8">
            <w:pPr>
              <w:pStyle w:val="ListParagraph"/>
              <w:ind w:left="144"/>
              <w:rPr>
                <w:rFonts w:asciiTheme="minorHAnsi" w:hAnsiTheme="minorHAnsi" w:cs="Seattle Text"/>
                <w:i/>
                <w:sz w:val="22"/>
                <w:szCs w:val="22"/>
              </w:rPr>
            </w:pPr>
            <w:r w:rsidRPr="00F13C70">
              <w:rPr>
                <w:rFonts w:asciiTheme="minorHAnsi" w:hAnsiTheme="minorHAnsi" w:cs="Seattle Text"/>
                <w:i/>
                <w:sz w:val="22"/>
                <w:szCs w:val="22"/>
              </w:rPr>
              <w:t>Elementary and K-8 Intent to Apply</w:t>
            </w:r>
          </w:p>
          <w:p w14:paraId="63E5B02E" w14:textId="77777777" w:rsidR="00FB5AD8" w:rsidRPr="00F13C70" w:rsidRDefault="00FB5AD8" w:rsidP="00FB5AD8">
            <w:pPr>
              <w:pStyle w:val="Default"/>
              <w:ind w:left="144"/>
              <w:rPr>
                <w:rFonts w:asciiTheme="minorHAnsi" w:hAnsiTheme="minorHAnsi" w:cs="Seattle Text"/>
                <w:sz w:val="22"/>
                <w:szCs w:val="22"/>
              </w:rPr>
            </w:pPr>
            <w:r w:rsidRPr="00F13C70">
              <w:rPr>
                <w:rFonts w:asciiTheme="minorHAnsi" w:hAnsiTheme="minorHAnsi" w:cs="Seattle Text"/>
                <w:sz w:val="22"/>
                <w:szCs w:val="22"/>
              </w:rPr>
              <w:t>PO Box 94665</w:t>
            </w:r>
          </w:p>
          <w:p w14:paraId="7DA4C1F4" w14:textId="77777777" w:rsidR="00FB5AD8" w:rsidRPr="00F13C70" w:rsidRDefault="00FB5AD8" w:rsidP="00FB5AD8">
            <w:pPr>
              <w:pStyle w:val="Default"/>
              <w:ind w:left="144"/>
              <w:rPr>
                <w:rFonts w:asciiTheme="minorHAnsi" w:hAnsiTheme="minorHAnsi" w:cs="Seattle Text"/>
                <w:sz w:val="22"/>
                <w:szCs w:val="22"/>
              </w:rPr>
            </w:pPr>
            <w:r w:rsidRPr="00F13C70">
              <w:rPr>
                <w:rFonts w:asciiTheme="minorHAnsi" w:hAnsiTheme="minorHAnsi" w:cs="Seattle Text"/>
                <w:sz w:val="22"/>
                <w:szCs w:val="22"/>
              </w:rPr>
              <w:t>Seattle, WA 98124-6965</w:t>
            </w:r>
          </w:p>
          <w:p w14:paraId="199CEC3D" w14:textId="77777777" w:rsidR="00FB5AD8" w:rsidRPr="00F13C70" w:rsidRDefault="00FB5AD8" w:rsidP="00367BB3">
            <w:pPr>
              <w:contextualSpacing/>
              <w:mirrorIndents/>
              <w:rPr>
                <w:rFonts w:asciiTheme="minorHAnsi" w:hAnsiTheme="minorHAnsi" w:cs="Seattle Text"/>
                <w:sz w:val="22"/>
                <w:szCs w:val="22"/>
              </w:rPr>
            </w:pPr>
          </w:p>
        </w:tc>
        <w:tc>
          <w:tcPr>
            <w:tcW w:w="2524" w:type="pct"/>
          </w:tcPr>
          <w:p w14:paraId="5954B1A0" w14:textId="4385FD92" w:rsidR="00FB5AD8" w:rsidRPr="00F13C70" w:rsidRDefault="00FB5AD8" w:rsidP="00FB5AD8">
            <w:pPr>
              <w:pStyle w:val="Default"/>
              <w:rPr>
                <w:rFonts w:asciiTheme="minorHAnsi" w:hAnsiTheme="minorHAnsi" w:cs="Seattle Text"/>
                <w:sz w:val="22"/>
                <w:szCs w:val="22"/>
                <w:u w:val="single"/>
              </w:rPr>
            </w:pPr>
            <w:r w:rsidRPr="00F13C70">
              <w:rPr>
                <w:rFonts w:asciiTheme="minorHAnsi" w:hAnsiTheme="minorHAnsi" w:cs="Seattle Text"/>
                <w:sz w:val="22"/>
                <w:szCs w:val="22"/>
                <w:u w:val="single"/>
              </w:rPr>
              <w:t>By Hand:</w:t>
            </w:r>
          </w:p>
          <w:p w14:paraId="212F27B6" w14:textId="77777777" w:rsidR="00FB5AD8" w:rsidRPr="00F13C70" w:rsidRDefault="00FB5AD8" w:rsidP="00FB5AD8">
            <w:pPr>
              <w:pStyle w:val="Default"/>
              <w:ind w:left="144"/>
              <w:rPr>
                <w:rFonts w:asciiTheme="minorHAnsi" w:hAnsiTheme="minorHAnsi" w:cs="Seattle Text"/>
                <w:sz w:val="22"/>
                <w:szCs w:val="22"/>
              </w:rPr>
            </w:pPr>
            <w:r w:rsidRPr="00F13C70">
              <w:rPr>
                <w:rFonts w:asciiTheme="minorHAnsi" w:hAnsiTheme="minorHAnsi" w:cs="Seattle Text"/>
                <w:sz w:val="22"/>
                <w:szCs w:val="22"/>
              </w:rPr>
              <w:t>Seattle Department of Education and Early Learning</w:t>
            </w:r>
          </w:p>
          <w:p w14:paraId="291329C4" w14:textId="64A6DBB2" w:rsidR="00FB5AD8" w:rsidRPr="00F13C70" w:rsidRDefault="00FB5AD8" w:rsidP="00FB5AD8">
            <w:pPr>
              <w:pStyle w:val="ListParagraph"/>
              <w:ind w:left="144"/>
              <w:rPr>
                <w:rFonts w:asciiTheme="minorHAnsi" w:hAnsiTheme="minorHAnsi" w:cs="Seattle Text"/>
                <w:i/>
                <w:sz w:val="22"/>
                <w:szCs w:val="22"/>
              </w:rPr>
            </w:pPr>
            <w:r w:rsidRPr="00F13C70">
              <w:rPr>
                <w:rFonts w:asciiTheme="minorHAnsi" w:hAnsiTheme="minorHAnsi" w:cs="Seattle Text"/>
                <w:i/>
                <w:sz w:val="22"/>
                <w:szCs w:val="22"/>
              </w:rPr>
              <w:t>Elementary and K-8 Intent to Apply</w:t>
            </w:r>
          </w:p>
          <w:p w14:paraId="5F3603F7" w14:textId="77777777" w:rsidR="00FB5AD8" w:rsidRPr="00F13C70" w:rsidRDefault="00FB5AD8" w:rsidP="00FB5AD8">
            <w:pPr>
              <w:pStyle w:val="Default"/>
              <w:ind w:left="144"/>
              <w:rPr>
                <w:rFonts w:asciiTheme="minorHAnsi" w:hAnsiTheme="minorHAnsi" w:cs="Seattle Text"/>
                <w:sz w:val="22"/>
                <w:szCs w:val="22"/>
              </w:rPr>
            </w:pPr>
            <w:r w:rsidRPr="00F13C70">
              <w:rPr>
                <w:rFonts w:asciiTheme="minorHAnsi" w:hAnsiTheme="minorHAnsi" w:cs="Seattle Text"/>
                <w:sz w:val="22"/>
                <w:szCs w:val="22"/>
              </w:rPr>
              <w:t>Seattle Municipal Tower</w:t>
            </w:r>
          </w:p>
          <w:p w14:paraId="36430AAD" w14:textId="77777777" w:rsidR="00FB5AD8" w:rsidRPr="00F13C70" w:rsidRDefault="00FB5AD8" w:rsidP="00FB5AD8">
            <w:pPr>
              <w:pStyle w:val="Default"/>
              <w:ind w:left="144"/>
              <w:rPr>
                <w:rFonts w:asciiTheme="minorHAnsi" w:hAnsiTheme="minorHAnsi" w:cs="Seattle Text"/>
                <w:sz w:val="22"/>
                <w:szCs w:val="22"/>
              </w:rPr>
            </w:pPr>
            <w:r w:rsidRPr="00F13C70">
              <w:rPr>
                <w:rFonts w:asciiTheme="minorHAnsi" w:hAnsiTheme="minorHAnsi" w:cs="Seattle Text"/>
                <w:sz w:val="22"/>
                <w:szCs w:val="22"/>
              </w:rPr>
              <w:t>700 5</w:t>
            </w:r>
            <w:r w:rsidRPr="00F13C70">
              <w:rPr>
                <w:rFonts w:asciiTheme="minorHAnsi" w:hAnsiTheme="minorHAnsi" w:cs="Seattle Text"/>
                <w:sz w:val="22"/>
                <w:szCs w:val="22"/>
                <w:vertAlign w:val="superscript"/>
              </w:rPr>
              <w:t>th</w:t>
            </w:r>
            <w:r w:rsidRPr="00F13C70">
              <w:rPr>
                <w:rFonts w:asciiTheme="minorHAnsi" w:hAnsiTheme="minorHAnsi" w:cs="Seattle Text"/>
                <w:sz w:val="22"/>
                <w:szCs w:val="22"/>
              </w:rPr>
              <w:t xml:space="preserve"> Ave, Floor 17</w:t>
            </w:r>
          </w:p>
          <w:p w14:paraId="341F9882" w14:textId="7047223D" w:rsidR="00FB5AD8" w:rsidRPr="00F13C70" w:rsidRDefault="00FB5AD8" w:rsidP="00FB5AD8">
            <w:pPr>
              <w:pStyle w:val="Default"/>
              <w:ind w:left="144"/>
              <w:rPr>
                <w:rFonts w:asciiTheme="minorHAnsi" w:hAnsiTheme="minorHAnsi" w:cs="Seattle Text"/>
                <w:sz w:val="22"/>
                <w:szCs w:val="22"/>
              </w:rPr>
            </w:pPr>
            <w:r w:rsidRPr="00F13C70">
              <w:rPr>
                <w:rFonts w:asciiTheme="minorHAnsi" w:hAnsiTheme="minorHAnsi" w:cs="Seattle Text"/>
                <w:sz w:val="22"/>
                <w:szCs w:val="22"/>
              </w:rPr>
              <w:t>Seattle, WA 98104</w:t>
            </w:r>
          </w:p>
        </w:tc>
      </w:tr>
    </w:tbl>
    <w:p w14:paraId="750D5585" w14:textId="77777777" w:rsidR="00FB5AD8" w:rsidRPr="00F13C70" w:rsidRDefault="00FB5AD8" w:rsidP="00367BB3">
      <w:pPr>
        <w:contextualSpacing/>
        <w:mirrorIndents/>
        <w:rPr>
          <w:rFonts w:asciiTheme="minorHAnsi" w:hAnsiTheme="minorHAnsi" w:cs="Seattle Text"/>
        </w:rPr>
      </w:pPr>
    </w:p>
    <w:p w14:paraId="3EF54BEB" w14:textId="15010E0B" w:rsidR="002D5827" w:rsidRPr="00F13C70" w:rsidRDefault="00555684" w:rsidP="002D5827">
      <w:pPr>
        <w:pStyle w:val="Default"/>
        <w:rPr>
          <w:rFonts w:asciiTheme="minorHAnsi" w:hAnsiTheme="minorHAnsi" w:cs="Seattle Text"/>
          <w:sz w:val="22"/>
          <w:szCs w:val="22"/>
        </w:rPr>
      </w:pPr>
      <w:r w:rsidRPr="00F13C70">
        <w:rPr>
          <w:rFonts w:asciiTheme="minorHAnsi" w:hAnsiTheme="minorHAnsi" w:cs="Seattle Text"/>
          <w:b/>
          <w:sz w:val="22"/>
          <w:szCs w:val="22"/>
        </w:rPr>
        <w:t>Questions</w:t>
      </w:r>
      <w:r w:rsidRPr="00F13C70">
        <w:rPr>
          <w:rFonts w:asciiTheme="minorHAnsi" w:hAnsiTheme="minorHAnsi" w:cs="Seattle Text"/>
          <w:sz w:val="22"/>
          <w:szCs w:val="22"/>
        </w:rPr>
        <w:t xml:space="preserve">: </w:t>
      </w:r>
    </w:p>
    <w:p w14:paraId="64847743" w14:textId="335A88CC" w:rsidR="0017337E" w:rsidRPr="00F13C70" w:rsidRDefault="0017337E" w:rsidP="002D5827">
      <w:pPr>
        <w:pStyle w:val="Default"/>
        <w:rPr>
          <w:rFonts w:asciiTheme="minorHAnsi" w:hAnsiTheme="minorHAnsi" w:cs="Seattle Text"/>
          <w:sz w:val="22"/>
          <w:szCs w:val="22"/>
        </w:rPr>
      </w:pPr>
      <w:r w:rsidRPr="00F13C70">
        <w:rPr>
          <w:rFonts w:asciiTheme="minorHAnsi" w:hAnsiTheme="minorHAnsi" w:cs="Seattle Text"/>
          <w:sz w:val="22"/>
          <w:szCs w:val="22"/>
        </w:rPr>
        <w:t xml:space="preserve">Please direct submission process questions to </w:t>
      </w:r>
      <w:hyperlink r:id="rId10" w:history="1">
        <w:r w:rsidRPr="00F13C70">
          <w:rPr>
            <w:rStyle w:val="Hyperlink"/>
            <w:rFonts w:asciiTheme="minorHAnsi" w:hAnsiTheme="minorHAnsi" w:cs="Seattle Text"/>
            <w:sz w:val="22"/>
            <w:szCs w:val="22"/>
          </w:rPr>
          <w:t>education@seattle.gov</w:t>
        </w:r>
      </w:hyperlink>
      <w:r w:rsidRPr="00F13C70">
        <w:rPr>
          <w:rFonts w:asciiTheme="minorHAnsi" w:hAnsiTheme="minorHAnsi" w:cs="Seattle Text"/>
          <w:sz w:val="22"/>
          <w:szCs w:val="22"/>
        </w:rPr>
        <w:t xml:space="preserve"> and include </w:t>
      </w:r>
      <w:r w:rsidR="00F13C70">
        <w:rPr>
          <w:rFonts w:asciiTheme="minorHAnsi" w:hAnsiTheme="minorHAnsi" w:cs="Seattle Text"/>
          <w:sz w:val="22"/>
          <w:szCs w:val="22"/>
        </w:rPr>
        <w:t>“</w:t>
      </w:r>
      <w:proofErr w:type="spellStart"/>
      <w:r w:rsidRPr="00F13C70">
        <w:rPr>
          <w:rFonts w:asciiTheme="minorHAnsi" w:hAnsiTheme="minorHAnsi" w:cs="Seattle Text"/>
          <w:sz w:val="22"/>
          <w:szCs w:val="22"/>
        </w:rPr>
        <w:t>Question_Elementary</w:t>
      </w:r>
      <w:proofErr w:type="spellEnd"/>
      <w:r w:rsidRPr="00F13C70">
        <w:rPr>
          <w:rFonts w:asciiTheme="minorHAnsi" w:hAnsiTheme="minorHAnsi" w:cs="Seattle Text"/>
          <w:sz w:val="22"/>
          <w:szCs w:val="22"/>
        </w:rPr>
        <w:t xml:space="preserve"> and K8 Intent to Apply” in the subject line.</w:t>
      </w:r>
    </w:p>
    <w:p w14:paraId="3B585F22" w14:textId="48F94BDD" w:rsidR="00B17D98" w:rsidRDefault="00B17D98" w:rsidP="002D5827">
      <w:pPr>
        <w:pStyle w:val="Default"/>
        <w:rPr>
          <w:rFonts w:asciiTheme="minorHAnsi" w:hAnsiTheme="minorHAnsi" w:cs="Seattle Text"/>
          <w:sz w:val="22"/>
          <w:szCs w:val="22"/>
        </w:rPr>
      </w:pPr>
    </w:p>
    <w:p w14:paraId="1EE03388" w14:textId="77777777" w:rsidR="00DC5963" w:rsidRPr="00F13C70" w:rsidRDefault="00DC5963" w:rsidP="002D5827">
      <w:pPr>
        <w:pStyle w:val="Default"/>
        <w:rPr>
          <w:rFonts w:asciiTheme="minorHAnsi" w:hAnsiTheme="minorHAnsi" w:cs="Seattle Text"/>
          <w:sz w:val="22"/>
          <w:szCs w:val="22"/>
        </w:rPr>
      </w:pPr>
    </w:p>
    <w:p w14:paraId="597340FE"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ATTACHMENT 1: Cover Sheet</w:t>
      </w:r>
    </w:p>
    <w:p w14:paraId="35912D09" w14:textId="77777777" w:rsidR="00367BB3" w:rsidRPr="00F13C70" w:rsidRDefault="00367BB3" w:rsidP="00367BB3">
      <w:pPr>
        <w:contextualSpacing/>
        <w:mirrorIndents/>
        <w:rPr>
          <w:rFonts w:asciiTheme="minorHAnsi" w:hAnsiTheme="minorHAnsi" w:cs="Seattle Text"/>
          <w:b/>
        </w:rPr>
      </w:pPr>
    </w:p>
    <w:p w14:paraId="1D79872A" w14:textId="28293AEE" w:rsidR="00367BB3" w:rsidRPr="00F13C70" w:rsidRDefault="008147A3" w:rsidP="00367BB3">
      <w:pPr>
        <w:contextualSpacing/>
        <w:mirrorIndents/>
        <w:rPr>
          <w:rFonts w:asciiTheme="minorHAnsi" w:hAnsiTheme="minorHAnsi" w:cs="Seattle Text"/>
          <w:b/>
        </w:rPr>
      </w:pPr>
      <w:r w:rsidRPr="00F13C70">
        <w:rPr>
          <w:rFonts w:asciiTheme="minorHAnsi" w:hAnsiTheme="minorHAnsi" w:cs="Seattle Text"/>
          <w:b/>
        </w:rPr>
        <w:t xml:space="preserve">School Based Investment: </w:t>
      </w:r>
      <w:r w:rsidRPr="00F13C70">
        <w:rPr>
          <w:rFonts w:asciiTheme="minorHAnsi" w:hAnsiTheme="minorHAnsi" w:cs="Seattle Text"/>
          <w:b/>
        </w:rPr>
        <w:tab/>
        <w:t>Elementary and K-8 Schools</w:t>
      </w:r>
    </w:p>
    <w:p w14:paraId="5A432861" w14:textId="77777777" w:rsidR="00367BB3" w:rsidRPr="00F13C70" w:rsidRDefault="00367BB3" w:rsidP="00367BB3">
      <w:pPr>
        <w:contextualSpacing/>
        <w:mirrorIndents/>
        <w:rPr>
          <w:rFonts w:asciiTheme="minorHAnsi" w:hAnsiTheme="minorHAnsi" w:cs="Seattle Text"/>
        </w:rPr>
      </w:pPr>
    </w:p>
    <w:p w14:paraId="506A2AC4" w14:textId="77777777" w:rsidR="00367BB3" w:rsidRPr="00F13C70" w:rsidRDefault="00367BB3" w:rsidP="00367BB3">
      <w:pPr>
        <w:contextualSpacing/>
        <w:mirrorIndents/>
        <w:rPr>
          <w:rFonts w:asciiTheme="minorHAnsi" w:hAnsiTheme="minorHAnsi" w:cs="Seattle Text"/>
          <w:b/>
        </w:rPr>
      </w:pPr>
      <w:r w:rsidRPr="00F13C70">
        <w:rPr>
          <w:rFonts w:asciiTheme="minorHAnsi" w:hAnsiTheme="minorHAnsi" w:cs="Seattle Text"/>
          <w:b/>
        </w:rPr>
        <w:t>School Information:</w:t>
      </w:r>
    </w:p>
    <w:p w14:paraId="13F76F35" w14:textId="77777777" w:rsidR="00367BB3" w:rsidRPr="00F13C70" w:rsidRDefault="00367BB3" w:rsidP="00367BB3">
      <w:pPr>
        <w:contextualSpacing/>
        <w:mirrorIndents/>
        <w:rPr>
          <w:rFonts w:asciiTheme="minorHAnsi" w:hAnsiTheme="minorHAnsi" w:cs="Seattle Text"/>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F13C70" w14:paraId="771ABAC6" w14:textId="77777777" w:rsidTr="005A7BA1">
        <w:trPr>
          <w:trHeight w:val="458"/>
        </w:trPr>
        <w:tc>
          <w:tcPr>
            <w:tcW w:w="2088" w:type="dxa"/>
            <w:shd w:val="clear" w:color="auto" w:fill="BFBFBF" w:themeFill="background1" w:themeFillShade="BF"/>
            <w:vAlign w:val="center"/>
          </w:tcPr>
          <w:p w14:paraId="1671FB1B"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 xml:space="preserve">School name:  </w:t>
            </w:r>
          </w:p>
        </w:tc>
        <w:tc>
          <w:tcPr>
            <w:tcW w:w="7290" w:type="dxa"/>
            <w:vAlign w:val="center"/>
          </w:tcPr>
          <w:p w14:paraId="2DBAECCA" w14:textId="77777777" w:rsidR="00367BB3" w:rsidRPr="00F13C70" w:rsidRDefault="00367BB3" w:rsidP="005A7BA1">
            <w:pPr>
              <w:contextualSpacing/>
              <w:mirrorIndents/>
              <w:rPr>
                <w:rFonts w:asciiTheme="minorHAnsi" w:hAnsiTheme="minorHAnsi" w:cs="Seattle Text"/>
                <w:u w:val="single"/>
              </w:rPr>
            </w:pPr>
          </w:p>
        </w:tc>
      </w:tr>
      <w:tr w:rsidR="00367BB3" w:rsidRPr="00F13C70" w14:paraId="6CE243C9" w14:textId="77777777" w:rsidTr="005A7BA1">
        <w:trPr>
          <w:trHeight w:val="737"/>
        </w:trPr>
        <w:tc>
          <w:tcPr>
            <w:tcW w:w="2088" w:type="dxa"/>
            <w:shd w:val="clear" w:color="auto" w:fill="BFBFBF" w:themeFill="background1" w:themeFillShade="BF"/>
            <w:vAlign w:val="center"/>
          </w:tcPr>
          <w:p w14:paraId="577C4360" w14:textId="77777777" w:rsidR="00367BB3" w:rsidRPr="00F13C70" w:rsidRDefault="00367BB3" w:rsidP="00367BB3">
            <w:pPr>
              <w:contextualSpacing/>
              <w:mirrorIndents/>
              <w:rPr>
                <w:rFonts w:asciiTheme="minorHAnsi" w:hAnsiTheme="minorHAnsi" w:cs="Seattle Text"/>
                <w:b/>
              </w:rPr>
            </w:pPr>
            <w:r w:rsidRPr="00F13C70">
              <w:rPr>
                <w:rFonts w:asciiTheme="minorHAnsi" w:hAnsiTheme="minorHAnsi" w:cs="Seattle Text"/>
              </w:rPr>
              <w:t>School address:</w:t>
            </w:r>
          </w:p>
        </w:tc>
        <w:tc>
          <w:tcPr>
            <w:tcW w:w="7290" w:type="dxa"/>
            <w:vAlign w:val="center"/>
          </w:tcPr>
          <w:p w14:paraId="5531A70B" w14:textId="77777777" w:rsidR="00367BB3" w:rsidRPr="00F13C70" w:rsidRDefault="00367BB3" w:rsidP="005A7BA1">
            <w:pPr>
              <w:contextualSpacing/>
              <w:mirrorIndents/>
              <w:rPr>
                <w:rFonts w:asciiTheme="minorHAnsi" w:hAnsiTheme="minorHAnsi" w:cs="Seattle Text"/>
              </w:rPr>
            </w:pPr>
          </w:p>
        </w:tc>
      </w:tr>
    </w:tbl>
    <w:p w14:paraId="3F4F5A59" w14:textId="77777777" w:rsidR="00367BB3" w:rsidRPr="00F13C70" w:rsidRDefault="00367BB3" w:rsidP="00367BB3">
      <w:pPr>
        <w:contextualSpacing/>
        <w:mirrorIndents/>
        <w:rPr>
          <w:rFonts w:asciiTheme="minorHAnsi" w:hAnsiTheme="minorHAnsi" w:cs="Seattle Text"/>
        </w:rPr>
      </w:pPr>
    </w:p>
    <w:p w14:paraId="6249EA90" w14:textId="77777777" w:rsidR="00367BB3" w:rsidRPr="00F13C70" w:rsidRDefault="00367BB3" w:rsidP="00367BB3">
      <w:pPr>
        <w:contextualSpacing/>
        <w:mirrorIndents/>
        <w:rPr>
          <w:rFonts w:asciiTheme="minorHAnsi" w:hAnsiTheme="minorHAnsi" w:cs="Seattle Text"/>
        </w:rPr>
      </w:pPr>
    </w:p>
    <w:p w14:paraId="48B8752C" w14:textId="77777777" w:rsidR="00367BB3" w:rsidRPr="00F13C70" w:rsidRDefault="00367BB3" w:rsidP="00367BB3">
      <w:pPr>
        <w:contextualSpacing/>
        <w:mirrorIndents/>
        <w:rPr>
          <w:rFonts w:asciiTheme="minorHAnsi" w:hAnsiTheme="minorHAnsi" w:cs="Seattle Text"/>
          <w:b/>
        </w:rPr>
      </w:pPr>
      <w:r w:rsidRPr="00F13C70">
        <w:rPr>
          <w:rFonts w:asciiTheme="minorHAnsi" w:hAnsiTheme="minorHAnsi" w:cs="Seattle Text"/>
          <w:b/>
        </w:rPr>
        <w:t>Principal’s Contact Information:</w:t>
      </w:r>
    </w:p>
    <w:p w14:paraId="6773F12C" w14:textId="77777777" w:rsidR="00367BB3" w:rsidRPr="00F13C70" w:rsidRDefault="00367BB3" w:rsidP="00367BB3">
      <w:pPr>
        <w:contextualSpacing/>
        <w:mirrorIndents/>
        <w:rPr>
          <w:rFonts w:asciiTheme="minorHAnsi" w:hAnsiTheme="minorHAnsi" w:cs="Seattle Text"/>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F13C70" w14:paraId="307FED43" w14:textId="77777777" w:rsidTr="005A7BA1">
        <w:trPr>
          <w:trHeight w:val="432"/>
        </w:trPr>
        <w:tc>
          <w:tcPr>
            <w:tcW w:w="2088" w:type="dxa"/>
            <w:shd w:val="clear" w:color="auto" w:fill="BFBFBF" w:themeFill="background1" w:themeFillShade="BF"/>
            <w:vAlign w:val="center"/>
          </w:tcPr>
          <w:p w14:paraId="65F81D2B"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Name:</w:t>
            </w:r>
          </w:p>
        </w:tc>
        <w:tc>
          <w:tcPr>
            <w:tcW w:w="7290" w:type="dxa"/>
            <w:vAlign w:val="center"/>
          </w:tcPr>
          <w:p w14:paraId="7A83E1F2" w14:textId="77777777" w:rsidR="00367BB3" w:rsidRPr="00F13C70" w:rsidRDefault="00367BB3" w:rsidP="005A7BA1">
            <w:pPr>
              <w:contextualSpacing/>
              <w:mirrorIndents/>
              <w:rPr>
                <w:rFonts w:asciiTheme="minorHAnsi" w:hAnsiTheme="minorHAnsi" w:cs="Seattle Text"/>
              </w:rPr>
            </w:pPr>
          </w:p>
        </w:tc>
      </w:tr>
      <w:tr w:rsidR="00367BB3" w:rsidRPr="00F13C70" w14:paraId="0FD47F3D" w14:textId="77777777" w:rsidTr="005A7BA1">
        <w:trPr>
          <w:trHeight w:val="432"/>
        </w:trPr>
        <w:tc>
          <w:tcPr>
            <w:tcW w:w="2088" w:type="dxa"/>
            <w:shd w:val="clear" w:color="auto" w:fill="BFBFBF" w:themeFill="background1" w:themeFillShade="BF"/>
            <w:vAlign w:val="center"/>
          </w:tcPr>
          <w:p w14:paraId="36BDEFFE"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Day/Work phone:</w:t>
            </w:r>
          </w:p>
        </w:tc>
        <w:tc>
          <w:tcPr>
            <w:tcW w:w="7290" w:type="dxa"/>
            <w:vAlign w:val="center"/>
          </w:tcPr>
          <w:p w14:paraId="2FACB625" w14:textId="77777777" w:rsidR="00367BB3" w:rsidRPr="00F13C70" w:rsidRDefault="00367BB3" w:rsidP="005A7BA1">
            <w:pPr>
              <w:contextualSpacing/>
              <w:mirrorIndents/>
              <w:rPr>
                <w:rFonts w:asciiTheme="minorHAnsi" w:hAnsiTheme="minorHAnsi" w:cs="Seattle Text"/>
              </w:rPr>
            </w:pPr>
          </w:p>
        </w:tc>
      </w:tr>
      <w:tr w:rsidR="00367BB3" w:rsidRPr="00F13C70" w14:paraId="0E23210F" w14:textId="77777777" w:rsidTr="005A7BA1">
        <w:trPr>
          <w:trHeight w:val="432"/>
        </w:trPr>
        <w:tc>
          <w:tcPr>
            <w:tcW w:w="2088" w:type="dxa"/>
            <w:shd w:val="clear" w:color="auto" w:fill="BFBFBF" w:themeFill="background1" w:themeFillShade="BF"/>
            <w:vAlign w:val="center"/>
          </w:tcPr>
          <w:p w14:paraId="6621F9CF"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Email address:</w:t>
            </w:r>
          </w:p>
        </w:tc>
        <w:tc>
          <w:tcPr>
            <w:tcW w:w="7290" w:type="dxa"/>
            <w:vAlign w:val="center"/>
          </w:tcPr>
          <w:p w14:paraId="4079724F" w14:textId="77777777" w:rsidR="00367BB3" w:rsidRPr="00F13C70" w:rsidRDefault="00367BB3" w:rsidP="005A7BA1">
            <w:pPr>
              <w:contextualSpacing/>
              <w:mirrorIndents/>
              <w:rPr>
                <w:rFonts w:asciiTheme="minorHAnsi" w:hAnsiTheme="minorHAnsi" w:cs="Seattle Text"/>
              </w:rPr>
            </w:pPr>
          </w:p>
        </w:tc>
      </w:tr>
    </w:tbl>
    <w:p w14:paraId="74B8068D" w14:textId="77777777" w:rsidR="00367BB3" w:rsidRPr="00F13C70" w:rsidRDefault="00367BB3" w:rsidP="00367BB3">
      <w:pPr>
        <w:contextualSpacing/>
        <w:mirrorIndents/>
        <w:rPr>
          <w:rFonts w:asciiTheme="minorHAnsi" w:hAnsiTheme="minorHAnsi" w:cs="Seattle Text"/>
        </w:rPr>
      </w:pPr>
    </w:p>
    <w:p w14:paraId="52E041B6" w14:textId="77777777" w:rsidR="00367BB3" w:rsidRPr="00F13C70" w:rsidRDefault="00367BB3" w:rsidP="00367BB3">
      <w:pPr>
        <w:contextualSpacing/>
        <w:mirrorIndents/>
        <w:rPr>
          <w:rFonts w:asciiTheme="minorHAnsi" w:hAnsiTheme="minorHAnsi" w:cs="Seattle Text"/>
        </w:rPr>
      </w:pPr>
    </w:p>
    <w:p w14:paraId="0045D1F1" w14:textId="7AC9DC30" w:rsidR="00367BB3" w:rsidRPr="00F13C70" w:rsidRDefault="008147A3" w:rsidP="00367BB3">
      <w:pPr>
        <w:contextualSpacing/>
        <w:mirrorIndents/>
        <w:rPr>
          <w:rFonts w:asciiTheme="minorHAnsi" w:hAnsiTheme="minorHAnsi" w:cs="Seattle Text"/>
          <w:b/>
        </w:rPr>
      </w:pPr>
      <w:r w:rsidRPr="00F13C70">
        <w:rPr>
          <w:rFonts w:asciiTheme="minorHAnsi" w:hAnsiTheme="minorHAnsi" w:cs="Seattle Text"/>
          <w:b/>
        </w:rPr>
        <w:t>Secondary</w:t>
      </w:r>
      <w:r w:rsidR="00367BB3" w:rsidRPr="00F13C70">
        <w:rPr>
          <w:rFonts w:asciiTheme="minorHAnsi" w:hAnsiTheme="minorHAnsi" w:cs="Seattle Text"/>
          <w:b/>
        </w:rPr>
        <w:t xml:space="preserve"> Staff Member’s Contact Information:</w:t>
      </w:r>
    </w:p>
    <w:p w14:paraId="1193B078" w14:textId="77777777" w:rsidR="00367BB3" w:rsidRPr="00F13C70" w:rsidRDefault="00367BB3" w:rsidP="00367BB3">
      <w:pPr>
        <w:contextualSpacing/>
        <w:mirrorIndents/>
        <w:rPr>
          <w:rFonts w:asciiTheme="minorHAnsi" w:hAnsiTheme="minorHAnsi" w:cs="Seattle Text"/>
          <w:b/>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F13C70" w14:paraId="3B7CE442" w14:textId="77777777" w:rsidTr="00367BB3">
        <w:trPr>
          <w:trHeight w:val="432"/>
        </w:trPr>
        <w:tc>
          <w:tcPr>
            <w:tcW w:w="2088" w:type="dxa"/>
            <w:shd w:val="clear" w:color="auto" w:fill="BFBFBF" w:themeFill="background1" w:themeFillShade="BF"/>
            <w:vAlign w:val="center"/>
          </w:tcPr>
          <w:p w14:paraId="69E59B9F"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Name:</w:t>
            </w:r>
          </w:p>
        </w:tc>
        <w:tc>
          <w:tcPr>
            <w:tcW w:w="7290" w:type="dxa"/>
            <w:vAlign w:val="center"/>
          </w:tcPr>
          <w:p w14:paraId="28901B87" w14:textId="77777777" w:rsidR="00367BB3" w:rsidRPr="00F13C70" w:rsidRDefault="00367BB3" w:rsidP="00367BB3">
            <w:pPr>
              <w:contextualSpacing/>
              <w:mirrorIndents/>
              <w:rPr>
                <w:rFonts w:asciiTheme="minorHAnsi" w:hAnsiTheme="minorHAnsi" w:cs="Seattle Text"/>
              </w:rPr>
            </w:pPr>
          </w:p>
        </w:tc>
      </w:tr>
      <w:tr w:rsidR="00367BB3" w:rsidRPr="00F13C70" w14:paraId="0D69D008" w14:textId="77777777" w:rsidTr="00367BB3">
        <w:trPr>
          <w:trHeight w:val="432"/>
        </w:trPr>
        <w:tc>
          <w:tcPr>
            <w:tcW w:w="2088" w:type="dxa"/>
            <w:shd w:val="clear" w:color="auto" w:fill="BFBFBF" w:themeFill="background1" w:themeFillShade="BF"/>
            <w:vAlign w:val="center"/>
          </w:tcPr>
          <w:p w14:paraId="414D8621"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Title:</w:t>
            </w:r>
          </w:p>
        </w:tc>
        <w:tc>
          <w:tcPr>
            <w:tcW w:w="7290" w:type="dxa"/>
            <w:vAlign w:val="center"/>
          </w:tcPr>
          <w:p w14:paraId="561F64C5" w14:textId="77777777" w:rsidR="00367BB3" w:rsidRPr="00F13C70" w:rsidRDefault="00367BB3" w:rsidP="00367BB3">
            <w:pPr>
              <w:contextualSpacing/>
              <w:mirrorIndents/>
              <w:rPr>
                <w:rFonts w:asciiTheme="minorHAnsi" w:hAnsiTheme="minorHAnsi" w:cs="Seattle Text"/>
              </w:rPr>
            </w:pPr>
          </w:p>
        </w:tc>
      </w:tr>
      <w:tr w:rsidR="00367BB3" w:rsidRPr="00F13C70" w14:paraId="57FEAA16" w14:textId="77777777" w:rsidTr="00367BB3">
        <w:trPr>
          <w:trHeight w:val="432"/>
        </w:trPr>
        <w:tc>
          <w:tcPr>
            <w:tcW w:w="2088" w:type="dxa"/>
            <w:shd w:val="clear" w:color="auto" w:fill="BFBFBF" w:themeFill="background1" w:themeFillShade="BF"/>
            <w:vAlign w:val="center"/>
          </w:tcPr>
          <w:p w14:paraId="2F5E7D0D"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Day/Work phone:</w:t>
            </w:r>
          </w:p>
        </w:tc>
        <w:tc>
          <w:tcPr>
            <w:tcW w:w="7290" w:type="dxa"/>
            <w:vAlign w:val="center"/>
          </w:tcPr>
          <w:p w14:paraId="56F033C3" w14:textId="77777777" w:rsidR="00367BB3" w:rsidRPr="00F13C70" w:rsidRDefault="00367BB3" w:rsidP="00367BB3">
            <w:pPr>
              <w:contextualSpacing/>
              <w:mirrorIndents/>
              <w:rPr>
                <w:rFonts w:asciiTheme="minorHAnsi" w:hAnsiTheme="minorHAnsi" w:cs="Seattle Text"/>
              </w:rPr>
            </w:pPr>
          </w:p>
        </w:tc>
      </w:tr>
      <w:tr w:rsidR="00367BB3" w:rsidRPr="00F13C70" w14:paraId="1AE8C868" w14:textId="77777777" w:rsidTr="00367BB3">
        <w:trPr>
          <w:trHeight w:val="432"/>
        </w:trPr>
        <w:tc>
          <w:tcPr>
            <w:tcW w:w="2088" w:type="dxa"/>
            <w:shd w:val="clear" w:color="auto" w:fill="BFBFBF" w:themeFill="background1" w:themeFillShade="BF"/>
            <w:vAlign w:val="center"/>
          </w:tcPr>
          <w:p w14:paraId="5FCFFD8F"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Email address:</w:t>
            </w:r>
          </w:p>
        </w:tc>
        <w:tc>
          <w:tcPr>
            <w:tcW w:w="7290" w:type="dxa"/>
            <w:vAlign w:val="center"/>
          </w:tcPr>
          <w:p w14:paraId="493F428C" w14:textId="77777777" w:rsidR="00367BB3" w:rsidRPr="00F13C70" w:rsidRDefault="00367BB3" w:rsidP="00367BB3">
            <w:pPr>
              <w:contextualSpacing/>
              <w:mirrorIndents/>
              <w:rPr>
                <w:rFonts w:asciiTheme="minorHAnsi" w:hAnsiTheme="minorHAnsi" w:cs="Seattle Text"/>
              </w:rPr>
            </w:pPr>
          </w:p>
        </w:tc>
      </w:tr>
    </w:tbl>
    <w:p w14:paraId="6F5D058F" w14:textId="77777777" w:rsidR="00367BB3" w:rsidRPr="00F13C70" w:rsidRDefault="00367BB3" w:rsidP="00367BB3">
      <w:pPr>
        <w:contextualSpacing/>
        <w:mirrorIndents/>
        <w:rPr>
          <w:rFonts w:asciiTheme="minorHAnsi" w:hAnsiTheme="minorHAnsi" w:cs="Seattle Text"/>
        </w:rPr>
      </w:pPr>
    </w:p>
    <w:p w14:paraId="5EAB3F99" w14:textId="77777777" w:rsidR="00367BB3" w:rsidRPr="00F13C70" w:rsidRDefault="00367BB3" w:rsidP="00367BB3">
      <w:pPr>
        <w:contextualSpacing/>
        <w:mirrorIndents/>
        <w:rPr>
          <w:rFonts w:asciiTheme="minorHAnsi" w:hAnsiTheme="minorHAnsi" w:cs="Seattle Text"/>
        </w:rPr>
      </w:pPr>
    </w:p>
    <w:p w14:paraId="6AB3CC23" w14:textId="40099A23" w:rsidR="00367BB3" w:rsidRPr="00F13C70" w:rsidRDefault="00367BB3" w:rsidP="00367BB3">
      <w:pPr>
        <w:contextualSpacing/>
        <w:mirrorIndents/>
        <w:rPr>
          <w:rFonts w:asciiTheme="minorHAnsi" w:hAnsiTheme="minorHAnsi" w:cs="Seattle Text"/>
          <w:b/>
        </w:rPr>
      </w:pPr>
    </w:p>
    <w:p w14:paraId="4B6B0442" w14:textId="638F461F" w:rsidR="00FB5AD8" w:rsidRPr="00F13C70" w:rsidRDefault="00FB5AD8" w:rsidP="00367BB3">
      <w:pPr>
        <w:contextualSpacing/>
        <w:mirrorIndents/>
        <w:rPr>
          <w:rFonts w:asciiTheme="minorHAnsi" w:hAnsiTheme="minorHAnsi" w:cs="Seattle Text"/>
          <w:b/>
        </w:rPr>
      </w:pPr>
    </w:p>
    <w:p w14:paraId="0A81ED8E" w14:textId="35830F58" w:rsidR="00FB5AD8" w:rsidRPr="00F13C70" w:rsidRDefault="00FB5AD8" w:rsidP="00367BB3">
      <w:pPr>
        <w:contextualSpacing/>
        <w:mirrorIndents/>
        <w:rPr>
          <w:rFonts w:asciiTheme="minorHAnsi" w:hAnsiTheme="minorHAnsi" w:cs="Seattle Text"/>
          <w:b/>
        </w:rPr>
      </w:pPr>
    </w:p>
    <w:p w14:paraId="7FF063A1" w14:textId="442B0E53" w:rsidR="00FB5AD8" w:rsidRPr="00F13C70" w:rsidRDefault="00FB5AD8" w:rsidP="00367BB3">
      <w:pPr>
        <w:contextualSpacing/>
        <w:mirrorIndents/>
        <w:rPr>
          <w:rFonts w:asciiTheme="minorHAnsi" w:hAnsiTheme="minorHAnsi" w:cs="Seattle Text"/>
          <w:b/>
        </w:rPr>
      </w:pPr>
    </w:p>
    <w:p w14:paraId="42D1634A" w14:textId="75DADF41" w:rsidR="00FB5AD8" w:rsidRPr="00F13C70" w:rsidRDefault="00FB5AD8" w:rsidP="00367BB3">
      <w:pPr>
        <w:contextualSpacing/>
        <w:mirrorIndents/>
        <w:rPr>
          <w:rFonts w:asciiTheme="minorHAnsi" w:hAnsiTheme="minorHAnsi" w:cs="Seattle Text"/>
          <w:b/>
        </w:rPr>
      </w:pPr>
    </w:p>
    <w:p w14:paraId="68B3A47E" w14:textId="4EBA548F" w:rsidR="00FB5AD8" w:rsidRPr="00F13C70" w:rsidRDefault="00FB5AD8" w:rsidP="00367BB3">
      <w:pPr>
        <w:contextualSpacing/>
        <w:mirrorIndents/>
        <w:rPr>
          <w:rFonts w:asciiTheme="minorHAnsi" w:hAnsiTheme="minorHAnsi" w:cs="Seattle Text"/>
          <w:b/>
        </w:rPr>
      </w:pPr>
    </w:p>
    <w:p w14:paraId="5D4AC32C" w14:textId="182E44EE" w:rsidR="00FB5AD8" w:rsidRPr="00F13C70" w:rsidRDefault="00FB5AD8" w:rsidP="00367BB3">
      <w:pPr>
        <w:contextualSpacing/>
        <w:mirrorIndents/>
        <w:rPr>
          <w:rFonts w:asciiTheme="minorHAnsi" w:hAnsiTheme="minorHAnsi" w:cs="Seattle Text"/>
          <w:b/>
        </w:rPr>
      </w:pPr>
    </w:p>
    <w:p w14:paraId="42171F0D" w14:textId="0C0EFF3B" w:rsidR="00FB5AD8" w:rsidRPr="00F13C70" w:rsidRDefault="00FB5AD8" w:rsidP="00367BB3">
      <w:pPr>
        <w:contextualSpacing/>
        <w:mirrorIndents/>
        <w:rPr>
          <w:rFonts w:asciiTheme="minorHAnsi" w:hAnsiTheme="minorHAnsi" w:cs="Seattle Text"/>
          <w:b/>
        </w:rPr>
      </w:pPr>
    </w:p>
    <w:p w14:paraId="3662352E" w14:textId="709EE8C5" w:rsidR="00FB5AD8" w:rsidRPr="00F13C70" w:rsidRDefault="00FB5AD8" w:rsidP="00367BB3">
      <w:pPr>
        <w:contextualSpacing/>
        <w:mirrorIndents/>
        <w:rPr>
          <w:rFonts w:asciiTheme="minorHAnsi" w:hAnsiTheme="minorHAnsi" w:cs="Seattle Text"/>
          <w:b/>
        </w:rPr>
      </w:pPr>
    </w:p>
    <w:p w14:paraId="1B54BD36" w14:textId="1CEB8CF9" w:rsidR="00FB5AD8" w:rsidRPr="00F13C70" w:rsidRDefault="00FB5AD8" w:rsidP="00367BB3">
      <w:pPr>
        <w:contextualSpacing/>
        <w:mirrorIndents/>
        <w:rPr>
          <w:rFonts w:asciiTheme="minorHAnsi" w:hAnsiTheme="minorHAnsi" w:cs="Seattle Text"/>
          <w:b/>
        </w:rPr>
      </w:pPr>
    </w:p>
    <w:p w14:paraId="138BE375" w14:textId="78A1BF6A" w:rsidR="00FB5AD8" w:rsidRPr="00F13C70" w:rsidRDefault="00FB5AD8" w:rsidP="00367BB3">
      <w:pPr>
        <w:contextualSpacing/>
        <w:mirrorIndents/>
        <w:rPr>
          <w:rFonts w:asciiTheme="minorHAnsi" w:hAnsiTheme="minorHAnsi" w:cs="Seattle Text"/>
          <w:b/>
        </w:rPr>
      </w:pPr>
    </w:p>
    <w:p w14:paraId="70394362" w14:textId="329C4E8E" w:rsidR="00F13C70" w:rsidRDefault="00F13C70">
      <w:pPr>
        <w:spacing w:after="160" w:line="259" w:lineRule="auto"/>
        <w:rPr>
          <w:rFonts w:asciiTheme="minorHAnsi" w:hAnsiTheme="minorHAnsi" w:cs="Seattle Text"/>
          <w:b/>
        </w:rPr>
      </w:pPr>
      <w:r>
        <w:rPr>
          <w:rFonts w:asciiTheme="minorHAnsi" w:hAnsiTheme="minorHAnsi" w:cs="Seattle Text"/>
          <w:b/>
        </w:rPr>
        <w:br w:type="page"/>
      </w:r>
    </w:p>
    <w:p w14:paraId="0EAB48B7" w14:textId="2D111E51"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ATTACHMENT 2: School Narrative</w:t>
      </w:r>
    </w:p>
    <w:p w14:paraId="5C113A78" w14:textId="77777777" w:rsidR="00367BB3" w:rsidRPr="00F13C70" w:rsidRDefault="00367BB3" w:rsidP="00367BB3">
      <w:pPr>
        <w:contextualSpacing/>
        <w:mirrorIndents/>
        <w:rPr>
          <w:rFonts w:asciiTheme="minorHAnsi" w:hAnsiTheme="minorHAnsi" w:cs="Seattle Text"/>
          <w:b/>
          <w:bCs/>
        </w:rPr>
      </w:pPr>
    </w:p>
    <w:p w14:paraId="1BFCEAF5" w14:textId="32321845" w:rsidR="00367BB3" w:rsidRPr="00F13C70" w:rsidRDefault="00367BB3" w:rsidP="00367BB3">
      <w:pPr>
        <w:contextualSpacing/>
        <w:mirrorIndents/>
        <w:rPr>
          <w:rFonts w:asciiTheme="minorHAnsi" w:hAnsiTheme="minorHAnsi" w:cs="Seattle Text"/>
          <w:i/>
        </w:rPr>
      </w:pPr>
      <w:r w:rsidRPr="00F13C70">
        <w:rPr>
          <w:rFonts w:asciiTheme="minorHAnsi" w:hAnsiTheme="minorHAnsi" w:cs="Seattle Text"/>
          <w:i/>
        </w:rPr>
        <w:t xml:space="preserve">Responses to the School Narrative are to be </w:t>
      </w:r>
      <w:r w:rsidR="006A3579" w:rsidRPr="00F13C70">
        <w:rPr>
          <w:rFonts w:asciiTheme="minorHAnsi" w:hAnsiTheme="minorHAnsi" w:cs="Seattle Text"/>
          <w:i/>
        </w:rPr>
        <w:t xml:space="preserve">no more than </w:t>
      </w:r>
      <w:r w:rsidR="006A3579" w:rsidRPr="00F13C70">
        <w:rPr>
          <w:rFonts w:asciiTheme="minorHAnsi" w:hAnsiTheme="minorHAnsi" w:cs="Seattle Text"/>
          <w:b/>
          <w:i/>
        </w:rPr>
        <w:t>2</w:t>
      </w:r>
      <w:r w:rsidRPr="00F13C70">
        <w:rPr>
          <w:rFonts w:asciiTheme="minorHAnsi" w:hAnsiTheme="minorHAnsi" w:cs="Seattle Text"/>
          <w:b/>
          <w:i/>
        </w:rPr>
        <w:t xml:space="preserve"> pages</w:t>
      </w:r>
      <w:r w:rsidRPr="00F13C70">
        <w:rPr>
          <w:rFonts w:asciiTheme="minorHAnsi" w:hAnsiTheme="minorHAnsi" w:cs="Seattle Text"/>
          <w:i/>
        </w:rPr>
        <w:t xml:space="preserve"> </w:t>
      </w:r>
      <w:r w:rsidRPr="00F13C70" w:rsidDel="006C18E4">
        <w:rPr>
          <w:rFonts w:asciiTheme="minorHAnsi" w:hAnsiTheme="minorHAnsi" w:cs="Seattle Text"/>
          <w:i/>
        </w:rPr>
        <w:t xml:space="preserve"> </w:t>
      </w:r>
      <w:r w:rsidRPr="00F13C70">
        <w:rPr>
          <w:rFonts w:asciiTheme="minorHAnsi" w:hAnsiTheme="minorHAnsi" w:cs="Seattle Text"/>
          <w:i/>
        </w:rPr>
        <w:t xml:space="preserve">(8½” </w:t>
      </w:r>
      <w:r w:rsidR="00DC30D7" w:rsidRPr="00F13C70">
        <w:rPr>
          <w:rFonts w:asciiTheme="minorHAnsi" w:hAnsiTheme="minorHAnsi" w:cs="Seattle Text"/>
          <w:i/>
        </w:rPr>
        <w:t>x</w:t>
      </w:r>
      <w:r w:rsidRPr="00F13C70">
        <w:rPr>
          <w:rFonts w:asciiTheme="minorHAnsi" w:hAnsiTheme="minorHAnsi" w:cs="Seattle Text"/>
          <w:i/>
        </w:rPr>
        <w:t xml:space="preserve"> 11”), typed or word-processed, size 12 font with 1-inch margins, single- or double-spaced, page-numbered, single- or double-sided and stapled with all other attachments. </w:t>
      </w:r>
    </w:p>
    <w:p w14:paraId="50CE78EB" w14:textId="77777777" w:rsidR="00367BB3" w:rsidRPr="00F13C70" w:rsidRDefault="00367BB3" w:rsidP="00367BB3">
      <w:pPr>
        <w:contextualSpacing/>
        <w:mirrorIndents/>
        <w:rPr>
          <w:rFonts w:asciiTheme="minorHAnsi" w:hAnsiTheme="minorHAnsi" w:cs="Seattle Text"/>
          <w:i/>
        </w:rPr>
      </w:pPr>
    </w:p>
    <w:p w14:paraId="1C01A6E4"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 xml:space="preserve">The School Narrative serves three key purposes: </w:t>
      </w:r>
    </w:p>
    <w:p w14:paraId="066C324D" w14:textId="77777777" w:rsidR="00367BB3" w:rsidRPr="00F13C70" w:rsidRDefault="00367BB3" w:rsidP="00367BB3">
      <w:pPr>
        <w:contextualSpacing/>
        <w:mirrorIndents/>
        <w:rPr>
          <w:rFonts w:asciiTheme="minorHAnsi" w:hAnsiTheme="minorHAnsi" w:cs="Seattle Text"/>
        </w:rPr>
      </w:pPr>
    </w:p>
    <w:p w14:paraId="7FD273A8" w14:textId="3B8B7228" w:rsidR="00367BB3" w:rsidRPr="00F13C70" w:rsidRDefault="00367BB3" w:rsidP="005B192C">
      <w:pPr>
        <w:numPr>
          <w:ilvl w:val="0"/>
          <w:numId w:val="6"/>
        </w:numPr>
        <w:contextualSpacing/>
        <w:mirrorIndents/>
        <w:rPr>
          <w:rFonts w:asciiTheme="minorHAnsi" w:hAnsiTheme="minorHAnsi" w:cs="Seattle Text"/>
        </w:rPr>
      </w:pPr>
      <w:r w:rsidRPr="00F13C70">
        <w:rPr>
          <w:rFonts w:asciiTheme="minorHAnsi" w:hAnsiTheme="minorHAnsi" w:cs="Seattle Text"/>
        </w:rPr>
        <w:t xml:space="preserve">To provide an opportunity for schools to set the context for how </w:t>
      </w:r>
      <w:r w:rsidR="00DC30D7" w:rsidRPr="00F13C70">
        <w:rPr>
          <w:rFonts w:asciiTheme="minorHAnsi" w:hAnsiTheme="minorHAnsi" w:cs="Seattle Text"/>
        </w:rPr>
        <w:t xml:space="preserve">a supplemental </w:t>
      </w:r>
      <w:r w:rsidRPr="00F13C70">
        <w:rPr>
          <w:rFonts w:asciiTheme="minorHAnsi" w:hAnsiTheme="minorHAnsi" w:cs="Seattle Text"/>
        </w:rPr>
        <w:t>Levy</w:t>
      </w:r>
      <w:r w:rsidR="00DC30D7" w:rsidRPr="00F13C70">
        <w:rPr>
          <w:rFonts w:asciiTheme="minorHAnsi" w:hAnsiTheme="minorHAnsi" w:cs="Seattle Text"/>
        </w:rPr>
        <w:t xml:space="preserve"> School Based</w:t>
      </w:r>
      <w:r w:rsidRPr="00F13C70">
        <w:rPr>
          <w:rFonts w:asciiTheme="minorHAnsi" w:hAnsiTheme="minorHAnsi" w:cs="Seattle Text"/>
        </w:rPr>
        <w:t xml:space="preserve"> investment would support </w:t>
      </w:r>
      <w:r w:rsidR="00DC30D7" w:rsidRPr="00F13C70">
        <w:rPr>
          <w:rFonts w:asciiTheme="minorHAnsi" w:hAnsiTheme="minorHAnsi" w:cs="Seattle Text"/>
        </w:rPr>
        <w:t>existing</w:t>
      </w:r>
      <w:r w:rsidRPr="00F13C70">
        <w:rPr>
          <w:rFonts w:asciiTheme="minorHAnsi" w:hAnsiTheme="minorHAnsi" w:cs="Seattle Text"/>
        </w:rPr>
        <w:t xml:space="preserve"> </w:t>
      </w:r>
      <w:r w:rsidR="00DC30D7" w:rsidRPr="00F13C70">
        <w:rPr>
          <w:rFonts w:asciiTheme="minorHAnsi" w:hAnsiTheme="minorHAnsi" w:cs="Seattle Text"/>
        </w:rPr>
        <w:t xml:space="preserve">strategies and/or expand </w:t>
      </w:r>
      <w:r w:rsidRPr="00F13C70">
        <w:rPr>
          <w:rFonts w:asciiTheme="minorHAnsi" w:hAnsiTheme="minorHAnsi" w:cs="Seattle Text"/>
        </w:rPr>
        <w:t xml:space="preserve">efforts to improve </w:t>
      </w:r>
      <w:r w:rsidR="00DC30D7" w:rsidRPr="00F13C70">
        <w:rPr>
          <w:rFonts w:asciiTheme="minorHAnsi" w:hAnsiTheme="minorHAnsi" w:cs="Seattle Text"/>
        </w:rPr>
        <w:t>student outcomes and achieve Levy goals.</w:t>
      </w:r>
    </w:p>
    <w:p w14:paraId="47AC035E" w14:textId="77777777" w:rsidR="00367BB3" w:rsidRPr="00F13C70" w:rsidRDefault="00367BB3" w:rsidP="00367BB3">
      <w:pPr>
        <w:contextualSpacing/>
        <w:mirrorIndents/>
        <w:rPr>
          <w:rFonts w:asciiTheme="minorHAnsi" w:hAnsiTheme="minorHAnsi" w:cs="Seattle Text"/>
        </w:rPr>
      </w:pPr>
    </w:p>
    <w:p w14:paraId="2D0A196C" w14:textId="2FED7CC9" w:rsidR="00367BB3" w:rsidRPr="00F13C70" w:rsidRDefault="00367BB3" w:rsidP="005B192C">
      <w:pPr>
        <w:numPr>
          <w:ilvl w:val="0"/>
          <w:numId w:val="6"/>
        </w:numPr>
        <w:contextualSpacing/>
        <w:mirrorIndents/>
        <w:rPr>
          <w:rFonts w:asciiTheme="minorHAnsi" w:hAnsiTheme="minorHAnsi" w:cs="Seattle Text"/>
        </w:rPr>
      </w:pPr>
      <w:r w:rsidRPr="00F13C70">
        <w:rPr>
          <w:rFonts w:asciiTheme="minorHAnsi" w:hAnsiTheme="minorHAnsi" w:cs="Seattle Text"/>
        </w:rPr>
        <w:t>To help reviewers understand the school</w:t>
      </w:r>
      <w:r w:rsidR="00DC30D7" w:rsidRPr="00F13C70">
        <w:rPr>
          <w:rFonts w:asciiTheme="minorHAnsi" w:hAnsiTheme="minorHAnsi" w:cs="Seattle Text"/>
        </w:rPr>
        <w:t xml:space="preserve">’s unique needs, </w:t>
      </w:r>
      <w:r w:rsidRPr="00F13C70">
        <w:rPr>
          <w:rFonts w:asciiTheme="minorHAnsi" w:hAnsiTheme="minorHAnsi" w:cs="Seattle Text"/>
        </w:rPr>
        <w:t>successes</w:t>
      </w:r>
      <w:r w:rsidR="00DC30D7" w:rsidRPr="00F13C70">
        <w:rPr>
          <w:rFonts w:asciiTheme="minorHAnsi" w:hAnsiTheme="minorHAnsi" w:cs="Seattle Text"/>
        </w:rPr>
        <w:t>,</w:t>
      </w:r>
      <w:r w:rsidRPr="00F13C70">
        <w:rPr>
          <w:rFonts w:asciiTheme="minorHAnsi" w:hAnsiTheme="minorHAnsi" w:cs="Seattle Text"/>
        </w:rPr>
        <w:t xml:space="preserve"> and challenges. </w:t>
      </w:r>
    </w:p>
    <w:p w14:paraId="777E09C4" w14:textId="77777777" w:rsidR="00367BB3" w:rsidRPr="00F13C70" w:rsidRDefault="00367BB3" w:rsidP="00367BB3">
      <w:pPr>
        <w:contextualSpacing/>
        <w:mirrorIndents/>
        <w:rPr>
          <w:rFonts w:asciiTheme="minorHAnsi" w:hAnsiTheme="minorHAnsi" w:cs="Seattle Text"/>
        </w:rPr>
      </w:pPr>
    </w:p>
    <w:p w14:paraId="3949939F" w14:textId="3F5EE69D" w:rsidR="00367BB3" w:rsidRPr="00F13C70" w:rsidRDefault="00367BB3" w:rsidP="005B192C">
      <w:pPr>
        <w:numPr>
          <w:ilvl w:val="0"/>
          <w:numId w:val="6"/>
        </w:numPr>
        <w:contextualSpacing/>
        <w:mirrorIndents/>
        <w:rPr>
          <w:rFonts w:asciiTheme="minorHAnsi" w:hAnsiTheme="minorHAnsi" w:cs="Seattle Text"/>
        </w:rPr>
      </w:pPr>
      <w:r w:rsidRPr="00F13C70">
        <w:rPr>
          <w:rFonts w:asciiTheme="minorHAnsi" w:hAnsiTheme="minorHAnsi" w:cs="Seattle Text"/>
        </w:rPr>
        <w:t>To help determine a school’s read</w:t>
      </w:r>
      <w:r w:rsidR="00DC30D7" w:rsidRPr="00F13C70">
        <w:rPr>
          <w:rFonts w:asciiTheme="minorHAnsi" w:hAnsiTheme="minorHAnsi" w:cs="Seattle Text"/>
        </w:rPr>
        <w:t>iness</w:t>
      </w:r>
      <w:r w:rsidRPr="00F13C70">
        <w:rPr>
          <w:rFonts w:asciiTheme="minorHAnsi" w:hAnsiTheme="minorHAnsi" w:cs="Seattle Text"/>
        </w:rPr>
        <w:t xml:space="preserve"> to participate in the RFI process</w:t>
      </w:r>
      <w:r w:rsidR="00DC30D7" w:rsidRPr="00F13C70">
        <w:rPr>
          <w:rFonts w:asciiTheme="minorHAnsi" w:hAnsiTheme="minorHAnsi" w:cs="Seattle Text"/>
        </w:rPr>
        <w:t xml:space="preserve"> and ultimately </w:t>
      </w:r>
      <w:r w:rsidRPr="00F13C70">
        <w:rPr>
          <w:rFonts w:asciiTheme="minorHAnsi" w:hAnsiTheme="minorHAnsi" w:cs="Seattle Text"/>
        </w:rPr>
        <w:t xml:space="preserve">implement gap closing strategies </w:t>
      </w:r>
      <w:r w:rsidR="00DC30D7" w:rsidRPr="00F13C70">
        <w:rPr>
          <w:rFonts w:asciiTheme="minorHAnsi" w:hAnsiTheme="minorHAnsi" w:cs="Seattle Text"/>
        </w:rPr>
        <w:t>in</w:t>
      </w:r>
      <w:r w:rsidRPr="00F13C70">
        <w:rPr>
          <w:rFonts w:asciiTheme="minorHAnsi" w:hAnsiTheme="minorHAnsi" w:cs="Seattle Text"/>
        </w:rPr>
        <w:t xml:space="preserve"> collaboration with DEEL and other Levy-funded schools. </w:t>
      </w:r>
    </w:p>
    <w:p w14:paraId="56B1187F" w14:textId="77777777" w:rsidR="00367BB3" w:rsidRPr="00F13C70" w:rsidRDefault="00367BB3" w:rsidP="00367BB3">
      <w:pPr>
        <w:contextualSpacing/>
        <w:mirrorIndents/>
        <w:rPr>
          <w:rFonts w:asciiTheme="minorHAnsi" w:hAnsiTheme="minorHAnsi" w:cs="Seattle Text"/>
        </w:rPr>
      </w:pPr>
    </w:p>
    <w:p w14:paraId="6305A2E4" w14:textId="52AEF0B4" w:rsidR="00367BB3" w:rsidRPr="00F13C70" w:rsidRDefault="00D56DA3" w:rsidP="00367BB3">
      <w:pPr>
        <w:contextualSpacing/>
        <w:mirrorIndents/>
        <w:rPr>
          <w:rFonts w:asciiTheme="minorHAnsi" w:hAnsiTheme="minorHAnsi" w:cs="Seattle Text"/>
        </w:rPr>
      </w:pPr>
      <w:r w:rsidRPr="00F13C70">
        <w:rPr>
          <w:rFonts w:asciiTheme="minorHAnsi" w:hAnsiTheme="minorHAnsi" w:cs="Seattle Text"/>
          <w:bCs/>
        </w:rPr>
        <w:t xml:space="preserve">In your narrative, consider addressing one or more of the following questions and use this as an opportunity to convey why supplemental FEPP Levy funding is needed at your school and well suited to the </w:t>
      </w:r>
      <w:r w:rsidR="00C0448D" w:rsidRPr="00F13C70">
        <w:rPr>
          <w:rFonts w:asciiTheme="minorHAnsi" w:hAnsiTheme="minorHAnsi" w:cs="Seattle Text"/>
          <w:bCs/>
        </w:rPr>
        <w:t>achievement</w:t>
      </w:r>
      <w:r w:rsidRPr="00F13C70">
        <w:rPr>
          <w:rFonts w:asciiTheme="minorHAnsi" w:hAnsiTheme="minorHAnsi" w:cs="Seattle Text"/>
          <w:bCs/>
        </w:rPr>
        <w:t xml:space="preserve"> of Levy goals. </w:t>
      </w:r>
    </w:p>
    <w:p w14:paraId="6A46EE1A" w14:textId="77777777" w:rsidR="00367BB3" w:rsidRPr="00F13C70" w:rsidRDefault="00367BB3" w:rsidP="00367BB3">
      <w:pPr>
        <w:contextualSpacing/>
        <w:mirrorIndents/>
        <w:rPr>
          <w:rFonts w:asciiTheme="minorHAnsi" w:hAnsiTheme="minorHAnsi" w:cs="Seattle Text"/>
        </w:rPr>
      </w:pPr>
    </w:p>
    <w:p w14:paraId="3E293D27" w14:textId="77777777" w:rsidR="00367BB3" w:rsidRPr="00F13C70" w:rsidRDefault="00367BB3" w:rsidP="005F3AB6">
      <w:pPr>
        <w:numPr>
          <w:ilvl w:val="0"/>
          <w:numId w:val="7"/>
        </w:numPr>
        <w:ind w:left="360"/>
        <w:contextualSpacing/>
        <w:rPr>
          <w:rFonts w:asciiTheme="minorHAnsi" w:hAnsiTheme="minorHAnsi" w:cs="Seattle Text"/>
        </w:rPr>
      </w:pPr>
      <w:r w:rsidRPr="00F13C70">
        <w:rPr>
          <w:rFonts w:asciiTheme="minorHAnsi" w:hAnsiTheme="minorHAnsi" w:cs="Seattle Text"/>
        </w:rPr>
        <w:t xml:space="preserve">What are your current goals and/or outcomes for your students and your school? </w:t>
      </w:r>
    </w:p>
    <w:p w14:paraId="4F1BD59D" w14:textId="77777777" w:rsidR="00367BB3" w:rsidRPr="00F13C70" w:rsidRDefault="00367BB3" w:rsidP="005F3AB6">
      <w:pPr>
        <w:ind w:left="360"/>
        <w:contextualSpacing/>
        <w:rPr>
          <w:rFonts w:asciiTheme="minorHAnsi" w:hAnsiTheme="minorHAnsi" w:cs="Seattle Text"/>
        </w:rPr>
      </w:pPr>
    </w:p>
    <w:p w14:paraId="79DEB6B5" w14:textId="25106A8B" w:rsidR="00367BB3" w:rsidRPr="00F13C70" w:rsidRDefault="00367BB3" w:rsidP="005F3AB6">
      <w:pPr>
        <w:numPr>
          <w:ilvl w:val="0"/>
          <w:numId w:val="7"/>
        </w:numPr>
        <w:ind w:left="360"/>
        <w:contextualSpacing/>
        <w:rPr>
          <w:rFonts w:asciiTheme="minorHAnsi" w:hAnsiTheme="minorHAnsi" w:cs="Seattle Text"/>
        </w:rPr>
      </w:pPr>
      <w:r w:rsidRPr="00F13C70">
        <w:rPr>
          <w:rFonts w:asciiTheme="minorHAnsi" w:hAnsiTheme="minorHAnsi" w:cs="Seattle Text"/>
        </w:rPr>
        <w:t>What group</w:t>
      </w:r>
      <w:r w:rsidR="00920641" w:rsidRPr="00F13C70">
        <w:rPr>
          <w:rFonts w:asciiTheme="minorHAnsi" w:hAnsiTheme="minorHAnsi" w:cs="Seattle Text"/>
        </w:rPr>
        <w:t>(</w:t>
      </w:r>
      <w:r w:rsidRPr="00F13C70">
        <w:rPr>
          <w:rFonts w:asciiTheme="minorHAnsi" w:hAnsiTheme="minorHAnsi" w:cs="Seattle Text"/>
        </w:rPr>
        <w:t>s</w:t>
      </w:r>
      <w:r w:rsidR="00920641" w:rsidRPr="00F13C70">
        <w:rPr>
          <w:rFonts w:asciiTheme="minorHAnsi" w:hAnsiTheme="minorHAnsi" w:cs="Seattle Text"/>
        </w:rPr>
        <w:t>)</w:t>
      </w:r>
      <w:r w:rsidRPr="00F13C70">
        <w:rPr>
          <w:rFonts w:asciiTheme="minorHAnsi" w:hAnsiTheme="minorHAnsi" w:cs="Seattle Text"/>
        </w:rPr>
        <w:t xml:space="preserve"> of students would be the focus of your Levy investment and why?  </w:t>
      </w:r>
      <w:r w:rsidR="00920641" w:rsidRPr="00F13C70">
        <w:rPr>
          <w:rFonts w:asciiTheme="minorHAnsi" w:hAnsiTheme="minorHAnsi" w:cs="Seattle Text"/>
        </w:rPr>
        <w:t>You may describe</w:t>
      </w:r>
      <w:r w:rsidRPr="00F13C70">
        <w:rPr>
          <w:rFonts w:asciiTheme="minorHAnsi" w:hAnsiTheme="minorHAnsi" w:cs="Seattle Text"/>
        </w:rPr>
        <w:t xml:space="preserve"> the academic and non-academic needs of students and the barriers faced by the school to address those needs.</w:t>
      </w:r>
    </w:p>
    <w:p w14:paraId="70143350" w14:textId="77777777" w:rsidR="00367BB3" w:rsidRPr="00F13C70" w:rsidRDefault="00367BB3" w:rsidP="005F3AB6">
      <w:pPr>
        <w:ind w:left="360"/>
        <w:contextualSpacing/>
        <w:rPr>
          <w:rFonts w:asciiTheme="minorHAnsi" w:hAnsiTheme="minorHAnsi" w:cs="Seattle Text"/>
        </w:rPr>
      </w:pPr>
    </w:p>
    <w:p w14:paraId="5201841D" w14:textId="61A03573" w:rsidR="00367BB3" w:rsidRPr="00F13C70" w:rsidRDefault="00367BB3" w:rsidP="005F3AB6">
      <w:pPr>
        <w:numPr>
          <w:ilvl w:val="0"/>
          <w:numId w:val="7"/>
        </w:numPr>
        <w:ind w:left="360"/>
        <w:contextualSpacing/>
        <w:rPr>
          <w:rFonts w:asciiTheme="minorHAnsi" w:hAnsiTheme="minorHAnsi" w:cs="Seattle Text"/>
        </w:rPr>
      </w:pPr>
      <w:r w:rsidRPr="00F13C70">
        <w:rPr>
          <w:rFonts w:asciiTheme="minorHAnsi" w:hAnsiTheme="minorHAnsi" w:cs="Seattle Text"/>
        </w:rPr>
        <w:t xml:space="preserve">What are the unique qualities of your school that should be considered?  What should be known about the school leadership including the principal, teachers, and other key staff, that reflects a willingness and capacity for working on significantly closing </w:t>
      </w:r>
      <w:r w:rsidR="00DC30D7" w:rsidRPr="00F13C70">
        <w:rPr>
          <w:rFonts w:asciiTheme="minorHAnsi" w:hAnsiTheme="minorHAnsi" w:cs="Seattle Text"/>
        </w:rPr>
        <w:t>achievement and opportunity</w:t>
      </w:r>
      <w:r w:rsidRPr="00F13C70">
        <w:rPr>
          <w:rFonts w:asciiTheme="minorHAnsi" w:hAnsiTheme="minorHAnsi" w:cs="Seattle Text"/>
        </w:rPr>
        <w:t xml:space="preserve"> gap</w:t>
      </w:r>
      <w:r w:rsidR="00DC30D7" w:rsidRPr="00F13C70">
        <w:rPr>
          <w:rFonts w:asciiTheme="minorHAnsi" w:hAnsiTheme="minorHAnsi" w:cs="Seattle Text"/>
        </w:rPr>
        <w:t>s</w:t>
      </w:r>
      <w:r w:rsidRPr="00F13C70">
        <w:rPr>
          <w:rFonts w:asciiTheme="minorHAnsi" w:hAnsiTheme="minorHAnsi" w:cs="Seattle Text"/>
        </w:rPr>
        <w:t xml:space="preserve">?    </w:t>
      </w:r>
    </w:p>
    <w:p w14:paraId="1F3636B6" w14:textId="77777777" w:rsidR="00367BB3" w:rsidRPr="00F13C70" w:rsidRDefault="00367BB3" w:rsidP="005F3AB6">
      <w:pPr>
        <w:ind w:left="360"/>
        <w:contextualSpacing/>
        <w:rPr>
          <w:rFonts w:asciiTheme="minorHAnsi" w:hAnsiTheme="minorHAnsi" w:cs="Seattle Text"/>
        </w:rPr>
      </w:pPr>
      <w:r w:rsidRPr="00F13C70">
        <w:rPr>
          <w:rFonts w:asciiTheme="minorHAnsi" w:hAnsiTheme="minorHAnsi" w:cs="Seattle Text"/>
        </w:rPr>
        <w:t xml:space="preserve"> </w:t>
      </w:r>
    </w:p>
    <w:p w14:paraId="7DDDA65A" w14:textId="2D652A12" w:rsidR="00367BB3" w:rsidRPr="00F13C70" w:rsidRDefault="00367BB3" w:rsidP="005F3AB6">
      <w:pPr>
        <w:numPr>
          <w:ilvl w:val="0"/>
          <w:numId w:val="7"/>
        </w:numPr>
        <w:ind w:left="360"/>
        <w:contextualSpacing/>
        <w:rPr>
          <w:rFonts w:asciiTheme="minorHAnsi" w:hAnsiTheme="minorHAnsi" w:cs="Seattle Text"/>
        </w:rPr>
      </w:pPr>
      <w:r w:rsidRPr="00F13C70">
        <w:rPr>
          <w:rFonts w:asciiTheme="minorHAnsi" w:hAnsiTheme="minorHAnsi" w:cs="Seattle Text"/>
        </w:rPr>
        <w:t>What strategies and partnerships are you currently employing to address the academic and non-academic needs of struggling students and how would Levy dollars further support these efforts?</w:t>
      </w:r>
    </w:p>
    <w:p w14:paraId="3B43BA6A" w14:textId="77777777" w:rsidR="00367BB3" w:rsidRPr="00F13C70" w:rsidRDefault="00367BB3" w:rsidP="005F3AB6">
      <w:pPr>
        <w:ind w:left="360"/>
        <w:contextualSpacing/>
        <w:rPr>
          <w:rFonts w:asciiTheme="minorHAnsi" w:hAnsiTheme="minorHAnsi" w:cs="Seattle Text"/>
        </w:rPr>
      </w:pPr>
    </w:p>
    <w:p w14:paraId="305347C1" w14:textId="304BE0B6" w:rsidR="00367BB3" w:rsidRPr="00F13C70" w:rsidRDefault="00367BB3" w:rsidP="005F3AB6">
      <w:pPr>
        <w:numPr>
          <w:ilvl w:val="0"/>
          <w:numId w:val="7"/>
        </w:numPr>
        <w:ind w:left="360"/>
        <w:contextualSpacing/>
        <w:rPr>
          <w:rFonts w:asciiTheme="minorHAnsi" w:hAnsiTheme="minorHAnsi" w:cs="Seattle Text"/>
        </w:rPr>
      </w:pPr>
      <w:r w:rsidRPr="00F13C70">
        <w:rPr>
          <w:rFonts w:asciiTheme="minorHAnsi" w:hAnsiTheme="minorHAnsi" w:cs="Seattle Text"/>
        </w:rPr>
        <w:t xml:space="preserve">What is a specific example of when you have used data to diagnose student needs, developed and implemented an intervention strategy, monitored progress, and, if applicable, made course corrections?  </w:t>
      </w:r>
      <w:r w:rsidR="005A7BA1" w:rsidRPr="00F13C70">
        <w:rPr>
          <w:rFonts w:asciiTheme="minorHAnsi" w:hAnsiTheme="minorHAnsi" w:cs="Seattle Text"/>
        </w:rPr>
        <w:t>Include a description of</w:t>
      </w:r>
      <w:r w:rsidRPr="00F13C70">
        <w:rPr>
          <w:rFonts w:asciiTheme="minorHAnsi" w:hAnsiTheme="minorHAnsi" w:cs="Seattle Text"/>
        </w:rPr>
        <w:t xml:space="preserve"> results achieved.</w:t>
      </w:r>
    </w:p>
    <w:p w14:paraId="05F48963" w14:textId="77777777" w:rsidR="00367BB3" w:rsidRPr="00F13C70" w:rsidRDefault="00367BB3" w:rsidP="00367BB3">
      <w:pPr>
        <w:contextualSpacing/>
        <w:mirrorIndents/>
        <w:rPr>
          <w:rFonts w:asciiTheme="minorHAnsi" w:hAnsiTheme="minorHAnsi" w:cs="Seattle Text"/>
          <w:bCs/>
        </w:rPr>
      </w:pPr>
    </w:p>
    <w:p w14:paraId="7A22B97E" w14:textId="632C29DD" w:rsidR="00F13C70" w:rsidRDefault="00F13C70">
      <w:pPr>
        <w:spacing w:after="160" w:line="259" w:lineRule="auto"/>
        <w:rPr>
          <w:rFonts w:asciiTheme="minorHAnsi" w:hAnsiTheme="minorHAnsi" w:cs="Seattle Text"/>
        </w:rPr>
      </w:pPr>
      <w:r>
        <w:rPr>
          <w:rFonts w:asciiTheme="minorHAnsi" w:hAnsiTheme="minorHAnsi" w:cs="Seattle Text"/>
        </w:rPr>
        <w:br w:type="page"/>
      </w:r>
    </w:p>
    <w:p w14:paraId="21330BE3" w14:textId="5FCE67B0"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 xml:space="preserve">ATTACHMENT 3:  </w:t>
      </w:r>
      <w:r w:rsidR="008147A3" w:rsidRPr="00F13C70">
        <w:rPr>
          <w:rFonts w:asciiTheme="minorHAnsi" w:hAnsiTheme="minorHAnsi" w:cs="Seattle Text"/>
          <w:b/>
        </w:rPr>
        <w:t xml:space="preserve">Participating Staff and </w:t>
      </w:r>
      <w:r w:rsidR="00C02FCB" w:rsidRPr="00F13C70">
        <w:rPr>
          <w:rFonts w:asciiTheme="minorHAnsi" w:hAnsiTheme="minorHAnsi" w:cs="Seattle Text"/>
          <w:b/>
        </w:rPr>
        <w:t xml:space="preserve">Engagement of </w:t>
      </w:r>
      <w:r w:rsidR="008147A3" w:rsidRPr="00F13C70">
        <w:rPr>
          <w:rFonts w:asciiTheme="minorHAnsi" w:hAnsiTheme="minorHAnsi" w:cs="Seattle Text"/>
          <w:b/>
        </w:rPr>
        <w:t>Community Partner(s)</w:t>
      </w:r>
    </w:p>
    <w:p w14:paraId="3E5BD9B5" w14:textId="13BF243C" w:rsidR="00367BB3" w:rsidRPr="00F13C70" w:rsidRDefault="00367BB3" w:rsidP="00367BB3">
      <w:pPr>
        <w:contextualSpacing/>
        <w:mirrorIndents/>
        <w:rPr>
          <w:rFonts w:asciiTheme="minorHAnsi" w:hAnsiTheme="minorHAnsi" w:cs="Seattle Text"/>
        </w:rPr>
      </w:pPr>
    </w:p>
    <w:p w14:paraId="2727A61C" w14:textId="3C289EA4" w:rsidR="008147A3" w:rsidRPr="00F13C70" w:rsidRDefault="008147A3" w:rsidP="008147A3">
      <w:pPr>
        <w:contextualSpacing/>
        <w:mirrorIndents/>
        <w:rPr>
          <w:rFonts w:asciiTheme="minorHAnsi" w:hAnsiTheme="minorHAnsi" w:cs="Seattle Text"/>
        </w:rPr>
      </w:pPr>
      <w:r w:rsidRPr="00F13C70">
        <w:rPr>
          <w:rFonts w:asciiTheme="minorHAnsi" w:hAnsiTheme="minorHAnsi" w:cs="Seattle Text"/>
        </w:rPr>
        <w:t xml:space="preserve">Please include the name, role, and email </w:t>
      </w:r>
      <w:r w:rsidR="00C02FCB" w:rsidRPr="00F13C70">
        <w:rPr>
          <w:rFonts w:asciiTheme="minorHAnsi" w:hAnsiTheme="minorHAnsi" w:cs="Seattle Text"/>
        </w:rPr>
        <w:t xml:space="preserve">address </w:t>
      </w:r>
      <w:r w:rsidRPr="00F13C70">
        <w:rPr>
          <w:rFonts w:asciiTheme="minorHAnsi" w:hAnsiTheme="minorHAnsi" w:cs="Seattle Text"/>
        </w:rPr>
        <w:t xml:space="preserve">of </w:t>
      </w:r>
      <w:r w:rsidR="00C02FCB" w:rsidRPr="00F13C70">
        <w:rPr>
          <w:rFonts w:asciiTheme="minorHAnsi" w:hAnsiTheme="minorHAnsi" w:cs="Seattle Text"/>
        </w:rPr>
        <w:t xml:space="preserve">school </w:t>
      </w:r>
      <w:r w:rsidRPr="00F13C70">
        <w:rPr>
          <w:rFonts w:asciiTheme="minorHAnsi" w:hAnsiTheme="minorHAnsi" w:cs="Seattle Text"/>
        </w:rPr>
        <w:t>staff</w:t>
      </w:r>
      <w:r w:rsidR="00C02FCB" w:rsidRPr="00F13C70">
        <w:rPr>
          <w:rFonts w:asciiTheme="minorHAnsi" w:hAnsiTheme="minorHAnsi" w:cs="Seattle Text"/>
        </w:rPr>
        <w:t xml:space="preserve"> members</w:t>
      </w:r>
      <w:r w:rsidRPr="00F13C70">
        <w:rPr>
          <w:rFonts w:asciiTheme="minorHAnsi" w:hAnsiTheme="minorHAnsi" w:cs="Seattle Text"/>
        </w:rPr>
        <w:t xml:space="preserve"> that will likely participate in the development of your RFI application. </w:t>
      </w:r>
    </w:p>
    <w:p w14:paraId="26DDD456" w14:textId="77777777" w:rsidR="008147A3" w:rsidRPr="00F13C70" w:rsidRDefault="008147A3" w:rsidP="00367BB3">
      <w:pPr>
        <w:contextualSpacing/>
        <w:mirrorIndents/>
        <w:rPr>
          <w:rFonts w:asciiTheme="minorHAnsi" w:hAnsiTheme="minorHAnsi" w:cs="Seattle Text"/>
        </w:rPr>
      </w:pPr>
    </w:p>
    <w:tbl>
      <w:tblPr>
        <w:tblStyle w:val="TableGrid"/>
        <w:tblW w:w="5000" w:type="pct"/>
        <w:tblLook w:val="04A0" w:firstRow="1" w:lastRow="0" w:firstColumn="1" w:lastColumn="0" w:noHBand="0" w:noVBand="1"/>
      </w:tblPr>
      <w:tblGrid>
        <w:gridCol w:w="610"/>
        <w:gridCol w:w="2685"/>
        <w:gridCol w:w="2087"/>
        <w:gridCol w:w="3968"/>
      </w:tblGrid>
      <w:tr w:rsidR="00C02FCB" w:rsidRPr="00F13C70" w14:paraId="2897D5F9" w14:textId="77777777" w:rsidTr="00C02FCB">
        <w:tc>
          <w:tcPr>
            <w:tcW w:w="326" w:type="pct"/>
            <w:tcBorders>
              <w:bottom w:val="single" w:sz="4" w:space="0" w:color="auto"/>
            </w:tcBorders>
            <w:vAlign w:val="center"/>
          </w:tcPr>
          <w:p w14:paraId="1D3F31EB" w14:textId="77777777" w:rsidR="00C02FCB" w:rsidRPr="00F13C70" w:rsidRDefault="00C02FCB" w:rsidP="00096C2A">
            <w:pPr>
              <w:contextualSpacing/>
              <w:mirrorIndents/>
              <w:jc w:val="center"/>
              <w:rPr>
                <w:rFonts w:asciiTheme="minorHAnsi" w:hAnsiTheme="minorHAnsi" w:cs="Seattle Text"/>
              </w:rPr>
            </w:pPr>
          </w:p>
        </w:tc>
        <w:tc>
          <w:tcPr>
            <w:tcW w:w="1436" w:type="pct"/>
            <w:tcBorders>
              <w:bottom w:val="single" w:sz="4" w:space="0" w:color="auto"/>
            </w:tcBorders>
          </w:tcPr>
          <w:p w14:paraId="1C6AB60D" w14:textId="03605903" w:rsidR="00C02FCB" w:rsidRPr="00F13C70" w:rsidRDefault="00C02FCB" w:rsidP="00FD2C94">
            <w:pPr>
              <w:contextualSpacing/>
              <w:mirrorIndents/>
              <w:rPr>
                <w:rFonts w:asciiTheme="minorHAnsi" w:hAnsiTheme="minorHAnsi" w:cs="Seattle Text"/>
                <w:b/>
              </w:rPr>
            </w:pPr>
            <w:r w:rsidRPr="00F13C70">
              <w:rPr>
                <w:rFonts w:asciiTheme="minorHAnsi" w:hAnsiTheme="minorHAnsi" w:cs="Seattle Text"/>
                <w:b/>
              </w:rPr>
              <w:t>Name (Last, First)</w:t>
            </w:r>
          </w:p>
        </w:tc>
        <w:tc>
          <w:tcPr>
            <w:tcW w:w="1116" w:type="pct"/>
            <w:tcBorders>
              <w:bottom w:val="single" w:sz="4" w:space="0" w:color="auto"/>
            </w:tcBorders>
          </w:tcPr>
          <w:p w14:paraId="44D6D49C" w14:textId="02127C62" w:rsidR="00C02FCB" w:rsidRPr="00F13C70" w:rsidRDefault="00C02FCB" w:rsidP="00FD2C94">
            <w:pPr>
              <w:contextualSpacing/>
              <w:mirrorIndents/>
              <w:rPr>
                <w:rFonts w:asciiTheme="minorHAnsi" w:hAnsiTheme="minorHAnsi" w:cs="Seattle Text"/>
                <w:b/>
              </w:rPr>
            </w:pPr>
            <w:r w:rsidRPr="00F13C70">
              <w:rPr>
                <w:rFonts w:asciiTheme="minorHAnsi" w:hAnsiTheme="minorHAnsi" w:cs="Seattle Text"/>
                <w:b/>
              </w:rPr>
              <w:t>Role</w:t>
            </w:r>
          </w:p>
        </w:tc>
        <w:tc>
          <w:tcPr>
            <w:tcW w:w="2122" w:type="pct"/>
            <w:tcBorders>
              <w:bottom w:val="single" w:sz="4" w:space="0" w:color="auto"/>
            </w:tcBorders>
          </w:tcPr>
          <w:p w14:paraId="00A72DE2" w14:textId="77777777" w:rsidR="00C02FCB" w:rsidRPr="00F13C70" w:rsidRDefault="00C02FCB" w:rsidP="00FD2C94">
            <w:pPr>
              <w:contextualSpacing/>
              <w:mirrorIndents/>
              <w:rPr>
                <w:rFonts w:asciiTheme="minorHAnsi" w:hAnsiTheme="minorHAnsi" w:cs="Seattle Text"/>
                <w:b/>
              </w:rPr>
            </w:pPr>
            <w:r w:rsidRPr="00F13C70">
              <w:rPr>
                <w:rFonts w:asciiTheme="minorHAnsi" w:hAnsiTheme="minorHAnsi" w:cs="Seattle Text"/>
                <w:b/>
              </w:rPr>
              <w:t>Email Address</w:t>
            </w:r>
          </w:p>
        </w:tc>
      </w:tr>
      <w:tr w:rsidR="00C02FCB" w:rsidRPr="00F13C70" w14:paraId="6480545B" w14:textId="77777777" w:rsidTr="00C02FCB">
        <w:tc>
          <w:tcPr>
            <w:tcW w:w="326" w:type="pct"/>
            <w:shd w:val="clear" w:color="auto" w:fill="D9D9D9" w:themeFill="background1" w:themeFillShade="D9"/>
            <w:vAlign w:val="center"/>
          </w:tcPr>
          <w:p w14:paraId="60A5C143"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Ex.</w:t>
            </w:r>
          </w:p>
        </w:tc>
        <w:tc>
          <w:tcPr>
            <w:tcW w:w="1436" w:type="pct"/>
            <w:shd w:val="clear" w:color="auto" w:fill="D9D9D9" w:themeFill="background1" w:themeFillShade="D9"/>
          </w:tcPr>
          <w:p w14:paraId="51F40825" w14:textId="77777777" w:rsidR="00C02FCB" w:rsidRPr="00F13C70" w:rsidRDefault="00C02FCB" w:rsidP="00FD2C94">
            <w:pPr>
              <w:contextualSpacing/>
              <w:mirrorIndents/>
              <w:rPr>
                <w:rFonts w:asciiTheme="minorHAnsi" w:hAnsiTheme="minorHAnsi" w:cs="Seattle Text"/>
                <w:i/>
              </w:rPr>
            </w:pPr>
            <w:r w:rsidRPr="00F13C70">
              <w:rPr>
                <w:rFonts w:asciiTheme="minorHAnsi" w:hAnsiTheme="minorHAnsi" w:cs="Seattle Text"/>
                <w:i/>
              </w:rPr>
              <w:t>Example, Jane</w:t>
            </w:r>
          </w:p>
        </w:tc>
        <w:tc>
          <w:tcPr>
            <w:tcW w:w="1116" w:type="pct"/>
            <w:shd w:val="clear" w:color="auto" w:fill="D9D9D9" w:themeFill="background1" w:themeFillShade="D9"/>
          </w:tcPr>
          <w:p w14:paraId="19E9675C" w14:textId="4CE2B3F3" w:rsidR="00C02FCB" w:rsidRPr="00F13C70" w:rsidRDefault="00C02FCB" w:rsidP="00FD2C94">
            <w:pPr>
              <w:contextualSpacing/>
              <w:mirrorIndents/>
              <w:rPr>
                <w:rFonts w:asciiTheme="minorHAnsi" w:hAnsiTheme="minorHAnsi" w:cs="Seattle Text"/>
                <w:i/>
              </w:rPr>
            </w:pPr>
            <w:r w:rsidRPr="00F13C70">
              <w:rPr>
                <w:rFonts w:asciiTheme="minorHAnsi" w:hAnsiTheme="minorHAnsi" w:cs="Seattle Text"/>
                <w:i/>
              </w:rPr>
              <w:t>Lead Teacher</w:t>
            </w:r>
          </w:p>
        </w:tc>
        <w:tc>
          <w:tcPr>
            <w:tcW w:w="2122" w:type="pct"/>
            <w:shd w:val="clear" w:color="auto" w:fill="D9D9D9" w:themeFill="background1" w:themeFillShade="D9"/>
          </w:tcPr>
          <w:p w14:paraId="2A2EE7D3" w14:textId="5F805524" w:rsidR="00C02FCB" w:rsidRPr="00F13C70" w:rsidRDefault="00C02FCB" w:rsidP="00FD2C94">
            <w:pPr>
              <w:contextualSpacing/>
              <w:mirrorIndents/>
              <w:rPr>
                <w:rFonts w:asciiTheme="minorHAnsi" w:hAnsiTheme="minorHAnsi" w:cs="Seattle Text"/>
                <w:i/>
              </w:rPr>
            </w:pPr>
            <w:r w:rsidRPr="00F13C70">
              <w:rPr>
                <w:rFonts w:asciiTheme="minorHAnsi" w:hAnsiTheme="minorHAnsi" w:cs="Seattle Text"/>
                <w:i/>
              </w:rPr>
              <w:t>jpexample@school.org</w:t>
            </w:r>
          </w:p>
        </w:tc>
      </w:tr>
      <w:tr w:rsidR="00C02FCB" w:rsidRPr="00F13C70" w14:paraId="4749805A" w14:textId="77777777" w:rsidTr="00C02FCB">
        <w:trPr>
          <w:trHeight w:val="432"/>
        </w:trPr>
        <w:tc>
          <w:tcPr>
            <w:tcW w:w="326" w:type="pct"/>
            <w:vAlign w:val="center"/>
          </w:tcPr>
          <w:p w14:paraId="2A310492"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1</w:t>
            </w:r>
          </w:p>
        </w:tc>
        <w:tc>
          <w:tcPr>
            <w:tcW w:w="1436" w:type="pct"/>
            <w:vAlign w:val="center"/>
          </w:tcPr>
          <w:p w14:paraId="690C541A" w14:textId="77777777" w:rsidR="00C02FCB" w:rsidRPr="00F13C70" w:rsidRDefault="00C02FCB" w:rsidP="00C02FCB">
            <w:pPr>
              <w:contextualSpacing/>
              <w:mirrorIndents/>
              <w:rPr>
                <w:rFonts w:asciiTheme="minorHAnsi" w:hAnsiTheme="minorHAnsi" w:cs="Seattle Text"/>
              </w:rPr>
            </w:pPr>
          </w:p>
        </w:tc>
        <w:tc>
          <w:tcPr>
            <w:tcW w:w="1116" w:type="pct"/>
            <w:vAlign w:val="center"/>
          </w:tcPr>
          <w:p w14:paraId="19034A08" w14:textId="1853AB9F" w:rsidR="00C02FCB" w:rsidRPr="00F13C70" w:rsidRDefault="00C02FCB" w:rsidP="00C02FCB">
            <w:pPr>
              <w:contextualSpacing/>
              <w:mirrorIndents/>
              <w:rPr>
                <w:rFonts w:asciiTheme="minorHAnsi" w:hAnsiTheme="minorHAnsi" w:cs="Seattle Text"/>
              </w:rPr>
            </w:pPr>
          </w:p>
        </w:tc>
        <w:tc>
          <w:tcPr>
            <w:tcW w:w="2122" w:type="pct"/>
            <w:vAlign w:val="center"/>
          </w:tcPr>
          <w:p w14:paraId="2E3BCD8E" w14:textId="77777777" w:rsidR="00C02FCB" w:rsidRPr="00F13C70" w:rsidRDefault="00C02FCB" w:rsidP="00C02FCB">
            <w:pPr>
              <w:contextualSpacing/>
              <w:mirrorIndents/>
              <w:rPr>
                <w:rFonts w:asciiTheme="minorHAnsi" w:hAnsiTheme="minorHAnsi" w:cs="Seattle Text"/>
              </w:rPr>
            </w:pPr>
          </w:p>
        </w:tc>
      </w:tr>
      <w:tr w:rsidR="00C02FCB" w:rsidRPr="00F13C70" w14:paraId="35E77724" w14:textId="77777777" w:rsidTr="00C02FCB">
        <w:trPr>
          <w:trHeight w:val="432"/>
        </w:trPr>
        <w:tc>
          <w:tcPr>
            <w:tcW w:w="326" w:type="pct"/>
            <w:vAlign w:val="center"/>
          </w:tcPr>
          <w:p w14:paraId="69CDC646"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2</w:t>
            </w:r>
          </w:p>
        </w:tc>
        <w:tc>
          <w:tcPr>
            <w:tcW w:w="1436" w:type="pct"/>
            <w:vAlign w:val="center"/>
          </w:tcPr>
          <w:p w14:paraId="235C612B" w14:textId="77777777" w:rsidR="00C02FCB" w:rsidRPr="00F13C70" w:rsidRDefault="00C02FCB" w:rsidP="00C02FCB">
            <w:pPr>
              <w:contextualSpacing/>
              <w:mirrorIndents/>
              <w:rPr>
                <w:rFonts w:asciiTheme="minorHAnsi" w:hAnsiTheme="minorHAnsi" w:cs="Seattle Text"/>
              </w:rPr>
            </w:pPr>
          </w:p>
        </w:tc>
        <w:tc>
          <w:tcPr>
            <w:tcW w:w="1116" w:type="pct"/>
            <w:vAlign w:val="center"/>
          </w:tcPr>
          <w:p w14:paraId="2A087847" w14:textId="580D3B8E" w:rsidR="00C02FCB" w:rsidRPr="00F13C70" w:rsidRDefault="00C02FCB" w:rsidP="00C02FCB">
            <w:pPr>
              <w:contextualSpacing/>
              <w:mirrorIndents/>
              <w:rPr>
                <w:rFonts w:asciiTheme="minorHAnsi" w:hAnsiTheme="minorHAnsi" w:cs="Seattle Text"/>
              </w:rPr>
            </w:pPr>
          </w:p>
        </w:tc>
        <w:tc>
          <w:tcPr>
            <w:tcW w:w="2122" w:type="pct"/>
            <w:vAlign w:val="center"/>
          </w:tcPr>
          <w:p w14:paraId="21FB047A" w14:textId="77777777" w:rsidR="00C02FCB" w:rsidRPr="00F13C70" w:rsidRDefault="00C02FCB" w:rsidP="00C02FCB">
            <w:pPr>
              <w:contextualSpacing/>
              <w:mirrorIndents/>
              <w:rPr>
                <w:rFonts w:asciiTheme="minorHAnsi" w:hAnsiTheme="minorHAnsi" w:cs="Seattle Text"/>
              </w:rPr>
            </w:pPr>
          </w:p>
        </w:tc>
      </w:tr>
      <w:tr w:rsidR="00C02FCB" w:rsidRPr="00F13C70" w14:paraId="3D30424E" w14:textId="77777777" w:rsidTr="00C02FCB">
        <w:trPr>
          <w:trHeight w:val="432"/>
        </w:trPr>
        <w:tc>
          <w:tcPr>
            <w:tcW w:w="326" w:type="pct"/>
            <w:vAlign w:val="center"/>
          </w:tcPr>
          <w:p w14:paraId="0BD26A1C"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3</w:t>
            </w:r>
          </w:p>
        </w:tc>
        <w:tc>
          <w:tcPr>
            <w:tcW w:w="1436" w:type="pct"/>
            <w:vAlign w:val="center"/>
          </w:tcPr>
          <w:p w14:paraId="2B647E75" w14:textId="77777777" w:rsidR="00C02FCB" w:rsidRPr="00F13C70" w:rsidRDefault="00C02FCB" w:rsidP="00C02FCB">
            <w:pPr>
              <w:contextualSpacing/>
              <w:mirrorIndents/>
              <w:rPr>
                <w:rFonts w:asciiTheme="minorHAnsi" w:hAnsiTheme="minorHAnsi" w:cs="Seattle Text"/>
              </w:rPr>
            </w:pPr>
          </w:p>
        </w:tc>
        <w:tc>
          <w:tcPr>
            <w:tcW w:w="1116" w:type="pct"/>
            <w:vAlign w:val="center"/>
          </w:tcPr>
          <w:p w14:paraId="49541A68" w14:textId="74022FC4" w:rsidR="00C02FCB" w:rsidRPr="00F13C70" w:rsidRDefault="00C02FCB" w:rsidP="00C02FCB">
            <w:pPr>
              <w:contextualSpacing/>
              <w:mirrorIndents/>
              <w:rPr>
                <w:rFonts w:asciiTheme="minorHAnsi" w:hAnsiTheme="minorHAnsi" w:cs="Seattle Text"/>
              </w:rPr>
            </w:pPr>
          </w:p>
        </w:tc>
        <w:tc>
          <w:tcPr>
            <w:tcW w:w="2122" w:type="pct"/>
            <w:vAlign w:val="center"/>
          </w:tcPr>
          <w:p w14:paraId="3A85E1B2" w14:textId="77777777" w:rsidR="00C02FCB" w:rsidRPr="00F13C70" w:rsidRDefault="00C02FCB" w:rsidP="00C02FCB">
            <w:pPr>
              <w:contextualSpacing/>
              <w:mirrorIndents/>
              <w:rPr>
                <w:rFonts w:asciiTheme="minorHAnsi" w:hAnsiTheme="minorHAnsi" w:cs="Seattle Text"/>
              </w:rPr>
            </w:pPr>
          </w:p>
        </w:tc>
      </w:tr>
      <w:tr w:rsidR="00C02FCB" w:rsidRPr="00F13C70" w14:paraId="0E8FA4BF" w14:textId="77777777" w:rsidTr="00C02FCB">
        <w:trPr>
          <w:trHeight w:val="432"/>
        </w:trPr>
        <w:tc>
          <w:tcPr>
            <w:tcW w:w="326" w:type="pct"/>
            <w:vAlign w:val="center"/>
          </w:tcPr>
          <w:p w14:paraId="7F6C7F9A"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4</w:t>
            </w:r>
          </w:p>
        </w:tc>
        <w:tc>
          <w:tcPr>
            <w:tcW w:w="1436" w:type="pct"/>
            <w:vAlign w:val="center"/>
          </w:tcPr>
          <w:p w14:paraId="376951F4" w14:textId="77777777" w:rsidR="00C02FCB" w:rsidRPr="00F13C70" w:rsidRDefault="00C02FCB" w:rsidP="00C02FCB">
            <w:pPr>
              <w:contextualSpacing/>
              <w:mirrorIndents/>
              <w:rPr>
                <w:rFonts w:asciiTheme="minorHAnsi" w:hAnsiTheme="minorHAnsi" w:cs="Seattle Text"/>
              </w:rPr>
            </w:pPr>
          </w:p>
        </w:tc>
        <w:tc>
          <w:tcPr>
            <w:tcW w:w="1116" w:type="pct"/>
            <w:vAlign w:val="center"/>
          </w:tcPr>
          <w:p w14:paraId="5E79BBFB" w14:textId="05A06191" w:rsidR="00C02FCB" w:rsidRPr="00F13C70" w:rsidRDefault="00C02FCB" w:rsidP="00C02FCB">
            <w:pPr>
              <w:contextualSpacing/>
              <w:mirrorIndents/>
              <w:rPr>
                <w:rFonts w:asciiTheme="minorHAnsi" w:hAnsiTheme="minorHAnsi" w:cs="Seattle Text"/>
              </w:rPr>
            </w:pPr>
          </w:p>
        </w:tc>
        <w:tc>
          <w:tcPr>
            <w:tcW w:w="2122" w:type="pct"/>
            <w:vAlign w:val="center"/>
          </w:tcPr>
          <w:p w14:paraId="7F2D7933" w14:textId="77777777" w:rsidR="00C02FCB" w:rsidRPr="00F13C70" w:rsidRDefault="00C02FCB" w:rsidP="00C02FCB">
            <w:pPr>
              <w:contextualSpacing/>
              <w:mirrorIndents/>
              <w:rPr>
                <w:rFonts w:asciiTheme="minorHAnsi" w:hAnsiTheme="minorHAnsi" w:cs="Seattle Text"/>
              </w:rPr>
            </w:pPr>
          </w:p>
        </w:tc>
      </w:tr>
      <w:tr w:rsidR="00C02FCB" w:rsidRPr="00F13C70" w14:paraId="52E541EA" w14:textId="77777777" w:rsidTr="00C02FCB">
        <w:trPr>
          <w:trHeight w:val="432"/>
        </w:trPr>
        <w:tc>
          <w:tcPr>
            <w:tcW w:w="326" w:type="pct"/>
            <w:vAlign w:val="center"/>
          </w:tcPr>
          <w:p w14:paraId="37AFF9BF"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5</w:t>
            </w:r>
          </w:p>
        </w:tc>
        <w:tc>
          <w:tcPr>
            <w:tcW w:w="1436" w:type="pct"/>
            <w:vAlign w:val="center"/>
          </w:tcPr>
          <w:p w14:paraId="099535D8" w14:textId="77777777" w:rsidR="00C02FCB" w:rsidRPr="00F13C70" w:rsidRDefault="00C02FCB" w:rsidP="00C02FCB">
            <w:pPr>
              <w:contextualSpacing/>
              <w:mirrorIndents/>
              <w:rPr>
                <w:rFonts w:asciiTheme="minorHAnsi" w:hAnsiTheme="minorHAnsi" w:cs="Seattle Text"/>
              </w:rPr>
            </w:pPr>
          </w:p>
        </w:tc>
        <w:tc>
          <w:tcPr>
            <w:tcW w:w="1116" w:type="pct"/>
            <w:vAlign w:val="center"/>
          </w:tcPr>
          <w:p w14:paraId="3C3F5917" w14:textId="47434861" w:rsidR="00C02FCB" w:rsidRPr="00F13C70" w:rsidRDefault="00C02FCB" w:rsidP="00C02FCB">
            <w:pPr>
              <w:contextualSpacing/>
              <w:mirrorIndents/>
              <w:rPr>
                <w:rFonts w:asciiTheme="minorHAnsi" w:hAnsiTheme="minorHAnsi" w:cs="Seattle Text"/>
              </w:rPr>
            </w:pPr>
          </w:p>
        </w:tc>
        <w:tc>
          <w:tcPr>
            <w:tcW w:w="2122" w:type="pct"/>
            <w:vAlign w:val="center"/>
          </w:tcPr>
          <w:p w14:paraId="654994FB" w14:textId="77777777" w:rsidR="00C02FCB" w:rsidRPr="00F13C70" w:rsidRDefault="00C02FCB" w:rsidP="00C02FCB">
            <w:pPr>
              <w:contextualSpacing/>
              <w:mirrorIndents/>
              <w:rPr>
                <w:rFonts w:asciiTheme="minorHAnsi" w:hAnsiTheme="minorHAnsi" w:cs="Seattle Text"/>
              </w:rPr>
            </w:pPr>
          </w:p>
        </w:tc>
      </w:tr>
      <w:tr w:rsidR="00C02FCB" w:rsidRPr="00F13C70" w14:paraId="31BDBA0B" w14:textId="77777777" w:rsidTr="00C02FCB">
        <w:trPr>
          <w:trHeight w:val="432"/>
        </w:trPr>
        <w:tc>
          <w:tcPr>
            <w:tcW w:w="326" w:type="pct"/>
            <w:vAlign w:val="center"/>
          </w:tcPr>
          <w:p w14:paraId="401E9AF4"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6</w:t>
            </w:r>
          </w:p>
        </w:tc>
        <w:tc>
          <w:tcPr>
            <w:tcW w:w="1436" w:type="pct"/>
            <w:vAlign w:val="center"/>
          </w:tcPr>
          <w:p w14:paraId="2822E560" w14:textId="77777777" w:rsidR="00C02FCB" w:rsidRPr="00F13C70" w:rsidRDefault="00C02FCB" w:rsidP="00C02FCB">
            <w:pPr>
              <w:contextualSpacing/>
              <w:mirrorIndents/>
              <w:rPr>
                <w:rFonts w:asciiTheme="minorHAnsi" w:hAnsiTheme="minorHAnsi" w:cs="Seattle Text"/>
              </w:rPr>
            </w:pPr>
          </w:p>
        </w:tc>
        <w:tc>
          <w:tcPr>
            <w:tcW w:w="1116" w:type="pct"/>
            <w:vAlign w:val="center"/>
          </w:tcPr>
          <w:p w14:paraId="5DC64E8B" w14:textId="5CD88E20" w:rsidR="00C02FCB" w:rsidRPr="00F13C70" w:rsidRDefault="00C02FCB" w:rsidP="00C02FCB">
            <w:pPr>
              <w:contextualSpacing/>
              <w:mirrorIndents/>
              <w:rPr>
                <w:rFonts w:asciiTheme="minorHAnsi" w:hAnsiTheme="minorHAnsi" w:cs="Seattle Text"/>
              </w:rPr>
            </w:pPr>
          </w:p>
        </w:tc>
        <w:tc>
          <w:tcPr>
            <w:tcW w:w="2122" w:type="pct"/>
            <w:vAlign w:val="center"/>
          </w:tcPr>
          <w:p w14:paraId="1BC00CF4" w14:textId="77777777" w:rsidR="00C02FCB" w:rsidRPr="00F13C70" w:rsidRDefault="00C02FCB" w:rsidP="00C02FCB">
            <w:pPr>
              <w:contextualSpacing/>
              <w:mirrorIndents/>
              <w:rPr>
                <w:rFonts w:asciiTheme="minorHAnsi" w:hAnsiTheme="minorHAnsi" w:cs="Seattle Text"/>
              </w:rPr>
            </w:pPr>
          </w:p>
        </w:tc>
      </w:tr>
      <w:tr w:rsidR="00C02FCB" w:rsidRPr="00F13C70" w14:paraId="679E9466" w14:textId="77777777" w:rsidTr="00C02FCB">
        <w:trPr>
          <w:trHeight w:val="432"/>
        </w:trPr>
        <w:tc>
          <w:tcPr>
            <w:tcW w:w="326" w:type="pct"/>
            <w:vAlign w:val="center"/>
          </w:tcPr>
          <w:p w14:paraId="569703D3"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7</w:t>
            </w:r>
          </w:p>
        </w:tc>
        <w:tc>
          <w:tcPr>
            <w:tcW w:w="1436" w:type="pct"/>
            <w:vAlign w:val="center"/>
          </w:tcPr>
          <w:p w14:paraId="49D73258" w14:textId="77777777" w:rsidR="00C02FCB" w:rsidRPr="00F13C70" w:rsidRDefault="00C02FCB" w:rsidP="00C02FCB">
            <w:pPr>
              <w:contextualSpacing/>
              <w:mirrorIndents/>
              <w:rPr>
                <w:rFonts w:asciiTheme="minorHAnsi" w:hAnsiTheme="minorHAnsi" w:cs="Seattle Text"/>
              </w:rPr>
            </w:pPr>
          </w:p>
        </w:tc>
        <w:tc>
          <w:tcPr>
            <w:tcW w:w="1116" w:type="pct"/>
            <w:vAlign w:val="center"/>
          </w:tcPr>
          <w:p w14:paraId="5FB32F03" w14:textId="4AABF5D4" w:rsidR="00C02FCB" w:rsidRPr="00F13C70" w:rsidRDefault="00C02FCB" w:rsidP="00C02FCB">
            <w:pPr>
              <w:contextualSpacing/>
              <w:mirrorIndents/>
              <w:rPr>
                <w:rFonts w:asciiTheme="minorHAnsi" w:hAnsiTheme="minorHAnsi" w:cs="Seattle Text"/>
              </w:rPr>
            </w:pPr>
          </w:p>
        </w:tc>
        <w:tc>
          <w:tcPr>
            <w:tcW w:w="2122" w:type="pct"/>
            <w:vAlign w:val="center"/>
          </w:tcPr>
          <w:p w14:paraId="781F6625" w14:textId="77777777" w:rsidR="00C02FCB" w:rsidRPr="00F13C70" w:rsidRDefault="00C02FCB" w:rsidP="00C02FCB">
            <w:pPr>
              <w:contextualSpacing/>
              <w:mirrorIndents/>
              <w:rPr>
                <w:rFonts w:asciiTheme="minorHAnsi" w:hAnsiTheme="minorHAnsi" w:cs="Seattle Text"/>
              </w:rPr>
            </w:pPr>
          </w:p>
        </w:tc>
      </w:tr>
      <w:tr w:rsidR="00C02FCB" w:rsidRPr="00F13C70" w14:paraId="04DF3B59" w14:textId="77777777" w:rsidTr="00C02FCB">
        <w:trPr>
          <w:trHeight w:val="432"/>
        </w:trPr>
        <w:tc>
          <w:tcPr>
            <w:tcW w:w="326" w:type="pct"/>
            <w:vAlign w:val="center"/>
          </w:tcPr>
          <w:p w14:paraId="49AFE9BE"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8</w:t>
            </w:r>
          </w:p>
        </w:tc>
        <w:tc>
          <w:tcPr>
            <w:tcW w:w="1436" w:type="pct"/>
            <w:vAlign w:val="center"/>
          </w:tcPr>
          <w:p w14:paraId="2AB69F85" w14:textId="77777777" w:rsidR="00C02FCB" w:rsidRPr="00F13C70" w:rsidDel="00FA36BA" w:rsidRDefault="00C02FCB" w:rsidP="00C02FCB">
            <w:pPr>
              <w:contextualSpacing/>
              <w:mirrorIndents/>
              <w:rPr>
                <w:rFonts w:asciiTheme="minorHAnsi" w:hAnsiTheme="minorHAnsi" w:cs="Seattle Text"/>
              </w:rPr>
            </w:pPr>
          </w:p>
        </w:tc>
        <w:tc>
          <w:tcPr>
            <w:tcW w:w="1116" w:type="pct"/>
            <w:vAlign w:val="center"/>
          </w:tcPr>
          <w:p w14:paraId="3B128DDA" w14:textId="7BC0CEF3" w:rsidR="00C02FCB" w:rsidRPr="00F13C70" w:rsidRDefault="00C02FCB" w:rsidP="00C02FCB">
            <w:pPr>
              <w:contextualSpacing/>
              <w:mirrorIndents/>
              <w:rPr>
                <w:rFonts w:asciiTheme="minorHAnsi" w:hAnsiTheme="minorHAnsi" w:cs="Seattle Text"/>
              </w:rPr>
            </w:pPr>
          </w:p>
        </w:tc>
        <w:tc>
          <w:tcPr>
            <w:tcW w:w="2122" w:type="pct"/>
            <w:vAlign w:val="center"/>
          </w:tcPr>
          <w:p w14:paraId="51D8CA8C" w14:textId="77777777" w:rsidR="00C02FCB" w:rsidRPr="00F13C70" w:rsidRDefault="00C02FCB" w:rsidP="00C02FCB">
            <w:pPr>
              <w:contextualSpacing/>
              <w:mirrorIndents/>
              <w:rPr>
                <w:rFonts w:asciiTheme="minorHAnsi" w:hAnsiTheme="minorHAnsi" w:cs="Seattle Text"/>
              </w:rPr>
            </w:pPr>
          </w:p>
        </w:tc>
      </w:tr>
      <w:tr w:rsidR="00C02FCB" w:rsidRPr="00F13C70" w14:paraId="0CCDBFA1" w14:textId="77777777" w:rsidTr="00C02FCB">
        <w:trPr>
          <w:trHeight w:val="432"/>
        </w:trPr>
        <w:tc>
          <w:tcPr>
            <w:tcW w:w="326" w:type="pct"/>
            <w:vAlign w:val="center"/>
          </w:tcPr>
          <w:p w14:paraId="02F47AAF"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9</w:t>
            </w:r>
          </w:p>
        </w:tc>
        <w:tc>
          <w:tcPr>
            <w:tcW w:w="1436" w:type="pct"/>
            <w:vAlign w:val="center"/>
          </w:tcPr>
          <w:p w14:paraId="174991AC" w14:textId="77777777" w:rsidR="00C02FCB" w:rsidRPr="00F13C70" w:rsidDel="00FA36BA" w:rsidRDefault="00C02FCB" w:rsidP="00C02FCB">
            <w:pPr>
              <w:contextualSpacing/>
              <w:mirrorIndents/>
              <w:rPr>
                <w:rFonts w:asciiTheme="minorHAnsi" w:hAnsiTheme="minorHAnsi" w:cs="Seattle Text"/>
              </w:rPr>
            </w:pPr>
          </w:p>
        </w:tc>
        <w:tc>
          <w:tcPr>
            <w:tcW w:w="1116" w:type="pct"/>
            <w:vAlign w:val="center"/>
          </w:tcPr>
          <w:p w14:paraId="7C663BC9" w14:textId="0446D774" w:rsidR="00C02FCB" w:rsidRPr="00F13C70" w:rsidRDefault="00C02FCB" w:rsidP="00C02FCB">
            <w:pPr>
              <w:contextualSpacing/>
              <w:mirrorIndents/>
              <w:rPr>
                <w:rFonts w:asciiTheme="minorHAnsi" w:hAnsiTheme="minorHAnsi" w:cs="Seattle Text"/>
              </w:rPr>
            </w:pPr>
          </w:p>
        </w:tc>
        <w:tc>
          <w:tcPr>
            <w:tcW w:w="2122" w:type="pct"/>
            <w:vAlign w:val="center"/>
          </w:tcPr>
          <w:p w14:paraId="79109915" w14:textId="77777777" w:rsidR="00C02FCB" w:rsidRPr="00F13C70" w:rsidRDefault="00C02FCB" w:rsidP="00C02FCB">
            <w:pPr>
              <w:contextualSpacing/>
              <w:mirrorIndents/>
              <w:rPr>
                <w:rFonts w:asciiTheme="minorHAnsi" w:hAnsiTheme="minorHAnsi" w:cs="Seattle Text"/>
              </w:rPr>
            </w:pPr>
          </w:p>
        </w:tc>
      </w:tr>
      <w:tr w:rsidR="00C02FCB" w:rsidRPr="00F13C70" w14:paraId="6DF6A3D6" w14:textId="77777777" w:rsidTr="00C02FCB">
        <w:trPr>
          <w:trHeight w:val="432"/>
        </w:trPr>
        <w:tc>
          <w:tcPr>
            <w:tcW w:w="326" w:type="pct"/>
            <w:vAlign w:val="center"/>
          </w:tcPr>
          <w:p w14:paraId="4C3D46D9" w14:textId="77777777" w:rsidR="00C02FCB" w:rsidRPr="00F13C70" w:rsidRDefault="00C02FCB" w:rsidP="00096C2A">
            <w:pPr>
              <w:contextualSpacing/>
              <w:mirrorIndents/>
              <w:jc w:val="center"/>
              <w:rPr>
                <w:rFonts w:asciiTheme="minorHAnsi" w:hAnsiTheme="minorHAnsi" w:cs="Seattle Text"/>
              </w:rPr>
            </w:pPr>
            <w:r w:rsidRPr="00F13C70">
              <w:rPr>
                <w:rFonts w:asciiTheme="minorHAnsi" w:hAnsiTheme="minorHAnsi" w:cs="Seattle Text"/>
              </w:rPr>
              <w:t>10</w:t>
            </w:r>
          </w:p>
        </w:tc>
        <w:tc>
          <w:tcPr>
            <w:tcW w:w="1436" w:type="pct"/>
            <w:vAlign w:val="center"/>
          </w:tcPr>
          <w:p w14:paraId="0B11C0A2" w14:textId="77777777" w:rsidR="00C02FCB" w:rsidRPr="00F13C70" w:rsidDel="00FA36BA" w:rsidRDefault="00C02FCB" w:rsidP="00C02FCB">
            <w:pPr>
              <w:contextualSpacing/>
              <w:mirrorIndents/>
              <w:rPr>
                <w:rFonts w:asciiTheme="minorHAnsi" w:hAnsiTheme="minorHAnsi" w:cs="Seattle Text"/>
              </w:rPr>
            </w:pPr>
          </w:p>
        </w:tc>
        <w:tc>
          <w:tcPr>
            <w:tcW w:w="1116" w:type="pct"/>
            <w:vAlign w:val="center"/>
          </w:tcPr>
          <w:p w14:paraId="4317B169" w14:textId="7F363BCC" w:rsidR="00C02FCB" w:rsidRPr="00F13C70" w:rsidRDefault="00C02FCB" w:rsidP="00C02FCB">
            <w:pPr>
              <w:contextualSpacing/>
              <w:mirrorIndents/>
              <w:rPr>
                <w:rFonts w:asciiTheme="minorHAnsi" w:hAnsiTheme="minorHAnsi" w:cs="Seattle Text"/>
              </w:rPr>
            </w:pPr>
          </w:p>
        </w:tc>
        <w:tc>
          <w:tcPr>
            <w:tcW w:w="2122" w:type="pct"/>
            <w:vAlign w:val="center"/>
          </w:tcPr>
          <w:p w14:paraId="7EFDE993" w14:textId="77777777" w:rsidR="00C02FCB" w:rsidRPr="00F13C70" w:rsidRDefault="00C02FCB" w:rsidP="00C02FCB">
            <w:pPr>
              <w:contextualSpacing/>
              <w:mirrorIndents/>
              <w:rPr>
                <w:rFonts w:asciiTheme="minorHAnsi" w:hAnsiTheme="minorHAnsi" w:cs="Seattle Text"/>
              </w:rPr>
            </w:pPr>
          </w:p>
        </w:tc>
      </w:tr>
    </w:tbl>
    <w:p w14:paraId="50C4462F" w14:textId="7D092FFD" w:rsidR="00367BB3" w:rsidRPr="00F13C70" w:rsidRDefault="00367BB3" w:rsidP="00367BB3">
      <w:pPr>
        <w:contextualSpacing/>
        <w:mirrorIndents/>
        <w:rPr>
          <w:rFonts w:asciiTheme="minorHAnsi" w:hAnsiTheme="minorHAnsi" w:cs="Seattle Text"/>
        </w:rPr>
      </w:pPr>
    </w:p>
    <w:p w14:paraId="19432DF7" w14:textId="42169080" w:rsidR="00FA7948" w:rsidRPr="00F13C70" w:rsidRDefault="00C02FCB" w:rsidP="00367BB3">
      <w:pPr>
        <w:contextualSpacing/>
        <w:mirrorIndents/>
        <w:rPr>
          <w:rFonts w:asciiTheme="minorHAnsi" w:hAnsiTheme="minorHAnsi" w:cs="Seattle Text"/>
        </w:rPr>
      </w:pPr>
      <w:r w:rsidRPr="00F13C70">
        <w:rPr>
          <w:rFonts w:asciiTheme="minorHAnsi" w:hAnsiTheme="minorHAnsi" w:cs="Seattle Text"/>
        </w:rPr>
        <w:t>In addition, please identify any school and/or community-based organizations you plan to engage during the development of your application. This list should include organizations you will engage to garner support for your Levy plan as well as those who may provide direct services to students/families as part of your plan.</w:t>
      </w:r>
    </w:p>
    <w:p w14:paraId="61D4C9ED" w14:textId="76B2496D" w:rsidR="00FA7948" w:rsidRPr="00F13C70" w:rsidRDefault="00FA7948" w:rsidP="00367BB3">
      <w:pPr>
        <w:contextualSpacing/>
        <w:mirrorIndents/>
        <w:rPr>
          <w:rFonts w:asciiTheme="minorHAnsi" w:hAnsiTheme="minorHAnsi" w:cs="Seattle Text"/>
        </w:rPr>
      </w:pPr>
    </w:p>
    <w:tbl>
      <w:tblPr>
        <w:tblStyle w:val="TableGrid"/>
        <w:tblW w:w="5000" w:type="pct"/>
        <w:tblLook w:val="04A0" w:firstRow="1" w:lastRow="0" w:firstColumn="1" w:lastColumn="0" w:noHBand="0" w:noVBand="1"/>
      </w:tblPr>
      <w:tblGrid>
        <w:gridCol w:w="610"/>
        <w:gridCol w:w="2685"/>
        <w:gridCol w:w="2087"/>
        <w:gridCol w:w="3968"/>
      </w:tblGrid>
      <w:tr w:rsidR="00C02FCB" w:rsidRPr="00F13C70" w14:paraId="6327CDA7" w14:textId="77777777" w:rsidTr="00263F49">
        <w:tc>
          <w:tcPr>
            <w:tcW w:w="326" w:type="pct"/>
            <w:tcBorders>
              <w:bottom w:val="single" w:sz="4" w:space="0" w:color="auto"/>
            </w:tcBorders>
            <w:vAlign w:val="center"/>
          </w:tcPr>
          <w:p w14:paraId="1F095D82" w14:textId="77777777" w:rsidR="00C02FCB" w:rsidRPr="00F13C70" w:rsidRDefault="00C02FCB" w:rsidP="00263F49">
            <w:pPr>
              <w:contextualSpacing/>
              <w:mirrorIndents/>
              <w:jc w:val="center"/>
              <w:rPr>
                <w:rFonts w:asciiTheme="minorHAnsi" w:hAnsiTheme="minorHAnsi" w:cs="Seattle Text"/>
              </w:rPr>
            </w:pPr>
          </w:p>
        </w:tc>
        <w:tc>
          <w:tcPr>
            <w:tcW w:w="1436" w:type="pct"/>
            <w:tcBorders>
              <w:bottom w:val="single" w:sz="4" w:space="0" w:color="auto"/>
            </w:tcBorders>
          </w:tcPr>
          <w:p w14:paraId="4554F60E" w14:textId="62862E7A" w:rsidR="00C02FCB" w:rsidRPr="00F13C70" w:rsidRDefault="00C02FCB" w:rsidP="00263F49">
            <w:pPr>
              <w:contextualSpacing/>
              <w:mirrorIndents/>
              <w:rPr>
                <w:rFonts w:asciiTheme="minorHAnsi" w:hAnsiTheme="minorHAnsi" w:cs="Seattle Text"/>
                <w:b/>
              </w:rPr>
            </w:pPr>
            <w:r w:rsidRPr="00F13C70">
              <w:rPr>
                <w:rFonts w:asciiTheme="minorHAnsi" w:hAnsiTheme="minorHAnsi" w:cs="Seattle Text"/>
                <w:b/>
              </w:rPr>
              <w:t>Organization</w:t>
            </w:r>
          </w:p>
        </w:tc>
        <w:tc>
          <w:tcPr>
            <w:tcW w:w="1116" w:type="pct"/>
            <w:tcBorders>
              <w:bottom w:val="single" w:sz="4" w:space="0" w:color="auto"/>
            </w:tcBorders>
          </w:tcPr>
          <w:p w14:paraId="677048E8" w14:textId="1EBA2D6F" w:rsidR="00C02FCB" w:rsidRPr="00F13C70" w:rsidRDefault="00C02FCB" w:rsidP="00263F49">
            <w:pPr>
              <w:contextualSpacing/>
              <w:mirrorIndents/>
              <w:rPr>
                <w:rFonts w:asciiTheme="minorHAnsi" w:hAnsiTheme="minorHAnsi" w:cs="Seattle Text"/>
                <w:b/>
              </w:rPr>
            </w:pPr>
            <w:r w:rsidRPr="00F13C70">
              <w:rPr>
                <w:rFonts w:asciiTheme="minorHAnsi" w:hAnsiTheme="minorHAnsi" w:cs="Seattle Text"/>
                <w:b/>
              </w:rPr>
              <w:t xml:space="preserve">Key Contact </w:t>
            </w:r>
          </w:p>
        </w:tc>
        <w:tc>
          <w:tcPr>
            <w:tcW w:w="2122" w:type="pct"/>
            <w:tcBorders>
              <w:bottom w:val="single" w:sz="4" w:space="0" w:color="auto"/>
            </w:tcBorders>
          </w:tcPr>
          <w:p w14:paraId="59A9D39B" w14:textId="77777777" w:rsidR="00C02FCB" w:rsidRPr="00F13C70" w:rsidRDefault="00C02FCB" w:rsidP="00263F49">
            <w:pPr>
              <w:contextualSpacing/>
              <w:mirrorIndents/>
              <w:rPr>
                <w:rFonts w:asciiTheme="minorHAnsi" w:hAnsiTheme="minorHAnsi" w:cs="Seattle Text"/>
                <w:b/>
              </w:rPr>
            </w:pPr>
            <w:r w:rsidRPr="00F13C70">
              <w:rPr>
                <w:rFonts w:asciiTheme="minorHAnsi" w:hAnsiTheme="minorHAnsi" w:cs="Seattle Text"/>
                <w:b/>
              </w:rPr>
              <w:t>Email Address</w:t>
            </w:r>
          </w:p>
        </w:tc>
      </w:tr>
      <w:tr w:rsidR="00C02FCB" w:rsidRPr="00F13C70" w14:paraId="0B12AD14" w14:textId="77777777" w:rsidTr="00263F49">
        <w:tc>
          <w:tcPr>
            <w:tcW w:w="326" w:type="pct"/>
            <w:shd w:val="clear" w:color="auto" w:fill="D9D9D9" w:themeFill="background1" w:themeFillShade="D9"/>
            <w:vAlign w:val="center"/>
          </w:tcPr>
          <w:p w14:paraId="09097289"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Ex.</w:t>
            </w:r>
          </w:p>
        </w:tc>
        <w:tc>
          <w:tcPr>
            <w:tcW w:w="1436" w:type="pct"/>
            <w:shd w:val="clear" w:color="auto" w:fill="D9D9D9" w:themeFill="background1" w:themeFillShade="D9"/>
          </w:tcPr>
          <w:p w14:paraId="4A7BB6B4" w14:textId="4CA3F2DC" w:rsidR="00C02FCB" w:rsidRPr="00F13C70" w:rsidRDefault="00C02FCB" w:rsidP="00263F49">
            <w:pPr>
              <w:contextualSpacing/>
              <w:mirrorIndents/>
              <w:rPr>
                <w:rFonts w:asciiTheme="minorHAnsi" w:hAnsiTheme="minorHAnsi" w:cs="Seattle Text"/>
                <w:i/>
              </w:rPr>
            </w:pPr>
            <w:r w:rsidRPr="00F13C70">
              <w:rPr>
                <w:rFonts w:asciiTheme="minorHAnsi" w:hAnsiTheme="minorHAnsi" w:cs="Seattle Text"/>
                <w:i/>
              </w:rPr>
              <w:t>ABCD Tutoring</w:t>
            </w:r>
          </w:p>
        </w:tc>
        <w:tc>
          <w:tcPr>
            <w:tcW w:w="1116" w:type="pct"/>
            <w:shd w:val="clear" w:color="auto" w:fill="D9D9D9" w:themeFill="background1" w:themeFillShade="D9"/>
          </w:tcPr>
          <w:p w14:paraId="071CF56E" w14:textId="4DB6A1AB" w:rsidR="00C02FCB" w:rsidRPr="00F13C70" w:rsidRDefault="00C02FCB" w:rsidP="00263F49">
            <w:pPr>
              <w:contextualSpacing/>
              <w:mirrorIndents/>
              <w:rPr>
                <w:rFonts w:asciiTheme="minorHAnsi" w:hAnsiTheme="minorHAnsi" w:cs="Seattle Text"/>
                <w:i/>
              </w:rPr>
            </w:pPr>
            <w:r w:rsidRPr="00F13C70">
              <w:rPr>
                <w:rFonts w:asciiTheme="minorHAnsi" w:hAnsiTheme="minorHAnsi" w:cs="Seattle Text"/>
                <w:i/>
              </w:rPr>
              <w:t>Program Coordinator</w:t>
            </w:r>
          </w:p>
        </w:tc>
        <w:tc>
          <w:tcPr>
            <w:tcW w:w="2122" w:type="pct"/>
            <w:shd w:val="clear" w:color="auto" w:fill="D9D9D9" w:themeFill="background1" w:themeFillShade="D9"/>
          </w:tcPr>
          <w:p w14:paraId="7D002EDC" w14:textId="21E7D9A9" w:rsidR="00C02FCB" w:rsidRPr="00F13C70" w:rsidRDefault="00C02FCB" w:rsidP="00263F49">
            <w:pPr>
              <w:contextualSpacing/>
              <w:mirrorIndents/>
              <w:rPr>
                <w:rFonts w:asciiTheme="minorHAnsi" w:hAnsiTheme="minorHAnsi" w:cs="Seattle Text"/>
                <w:i/>
              </w:rPr>
            </w:pPr>
            <w:r w:rsidRPr="00F13C70">
              <w:rPr>
                <w:rFonts w:asciiTheme="minorHAnsi" w:hAnsiTheme="minorHAnsi" w:cs="Seattle Text"/>
                <w:i/>
              </w:rPr>
              <w:t>pcoordinator@ABCDTutoring.org</w:t>
            </w:r>
          </w:p>
        </w:tc>
      </w:tr>
      <w:tr w:rsidR="00C02FCB" w:rsidRPr="00F13C70" w14:paraId="604FD74F" w14:textId="77777777" w:rsidTr="00263F49">
        <w:trPr>
          <w:trHeight w:val="432"/>
        </w:trPr>
        <w:tc>
          <w:tcPr>
            <w:tcW w:w="326" w:type="pct"/>
            <w:vAlign w:val="center"/>
          </w:tcPr>
          <w:p w14:paraId="6686952E"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1</w:t>
            </w:r>
          </w:p>
        </w:tc>
        <w:tc>
          <w:tcPr>
            <w:tcW w:w="1436" w:type="pct"/>
            <w:vAlign w:val="center"/>
          </w:tcPr>
          <w:p w14:paraId="5415F966" w14:textId="77777777" w:rsidR="00C02FCB" w:rsidRPr="00F13C70" w:rsidRDefault="00C02FCB" w:rsidP="00263F49">
            <w:pPr>
              <w:contextualSpacing/>
              <w:mirrorIndents/>
              <w:rPr>
                <w:rFonts w:asciiTheme="minorHAnsi" w:hAnsiTheme="minorHAnsi" w:cs="Seattle Text"/>
              </w:rPr>
            </w:pPr>
          </w:p>
        </w:tc>
        <w:tc>
          <w:tcPr>
            <w:tcW w:w="1116" w:type="pct"/>
            <w:vAlign w:val="center"/>
          </w:tcPr>
          <w:p w14:paraId="6A0DA946"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2923DFDD" w14:textId="77777777" w:rsidR="00C02FCB" w:rsidRPr="00F13C70" w:rsidRDefault="00C02FCB" w:rsidP="00263F49">
            <w:pPr>
              <w:contextualSpacing/>
              <w:mirrorIndents/>
              <w:rPr>
                <w:rFonts w:asciiTheme="minorHAnsi" w:hAnsiTheme="minorHAnsi" w:cs="Seattle Text"/>
              </w:rPr>
            </w:pPr>
          </w:p>
        </w:tc>
      </w:tr>
      <w:tr w:rsidR="00C02FCB" w:rsidRPr="00F13C70" w14:paraId="52E86E3E" w14:textId="77777777" w:rsidTr="00263F49">
        <w:trPr>
          <w:trHeight w:val="432"/>
        </w:trPr>
        <w:tc>
          <w:tcPr>
            <w:tcW w:w="326" w:type="pct"/>
            <w:vAlign w:val="center"/>
          </w:tcPr>
          <w:p w14:paraId="7203CA1D"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2</w:t>
            </w:r>
          </w:p>
        </w:tc>
        <w:tc>
          <w:tcPr>
            <w:tcW w:w="1436" w:type="pct"/>
            <w:vAlign w:val="center"/>
          </w:tcPr>
          <w:p w14:paraId="166DA144" w14:textId="77777777" w:rsidR="00C02FCB" w:rsidRPr="00F13C70" w:rsidRDefault="00C02FCB" w:rsidP="00263F49">
            <w:pPr>
              <w:contextualSpacing/>
              <w:mirrorIndents/>
              <w:rPr>
                <w:rFonts w:asciiTheme="minorHAnsi" w:hAnsiTheme="minorHAnsi" w:cs="Seattle Text"/>
              </w:rPr>
            </w:pPr>
          </w:p>
        </w:tc>
        <w:tc>
          <w:tcPr>
            <w:tcW w:w="1116" w:type="pct"/>
            <w:vAlign w:val="center"/>
          </w:tcPr>
          <w:p w14:paraId="06D06262"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035AF151" w14:textId="77777777" w:rsidR="00C02FCB" w:rsidRPr="00F13C70" w:rsidRDefault="00C02FCB" w:rsidP="00263F49">
            <w:pPr>
              <w:contextualSpacing/>
              <w:mirrorIndents/>
              <w:rPr>
                <w:rFonts w:asciiTheme="minorHAnsi" w:hAnsiTheme="minorHAnsi" w:cs="Seattle Text"/>
              </w:rPr>
            </w:pPr>
          </w:p>
        </w:tc>
      </w:tr>
      <w:tr w:rsidR="00C02FCB" w:rsidRPr="00F13C70" w14:paraId="5D05E6C4" w14:textId="77777777" w:rsidTr="00263F49">
        <w:trPr>
          <w:trHeight w:val="432"/>
        </w:trPr>
        <w:tc>
          <w:tcPr>
            <w:tcW w:w="326" w:type="pct"/>
            <w:vAlign w:val="center"/>
          </w:tcPr>
          <w:p w14:paraId="39DA14BE"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3</w:t>
            </w:r>
          </w:p>
        </w:tc>
        <w:tc>
          <w:tcPr>
            <w:tcW w:w="1436" w:type="pct"/>
            <w:vAlign w:val="center"/>
          </w:tcPr>
          <w:p w14:paraId="7E5A9D27" w14:textId="77777777" w:rsidR="00C02FCB" w:rsidRPr="00F13C70" w:rsidRDefault="00C02FCB" w:rsidP="00263F49">
            <w:pPr>
              <w:contextualSpacing/>
              <w:mirrorIndents/>
              <w:rPr>
                <w:rFonts w:asciiTheme="minorHAnsi" w:hAnsiTheme="minorHAnsi" w:cs="Seattle Text"/>
              </w:rPr>
            </w:pPr>
          </w:p>
        </w:tc>
        <w:tc>
          <w:tcPr>
            <w:tcW w:w="1116" w:type="pct"/>
            <w:vAlign w:val="center"/>
          </w:tcPr>
          <w:p w14:paraId="754BE317"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7B53E85B" w14:textId="77777777" w:rsidR="00C02FCB" w:rsidRPr="00F13C70" w:rsidRDefault="00C02FCB" w:rsidP="00263F49">
            <w:pPr>
              <w:contextualSpacing/>
              <w:mirrorIndents/>
              <w:rPr>
                <w:rFonts w:asciiTheme="minorHAnsi" w:hAnsiTheme="minorHAnsi" w:cs="Seattle Text"/>
              </w:rPr>
            </w:pPr>
          </w:p>
        </w:tc>
      </w:tr>
      <w:tr w:rsidR="00C02FCB" w:rsidRPr="00F13C70" w14:paraId="4DCF1F04" w14:textId="77777777" w:rsidTr="00263F49">
        <w:trPr>
          <w:trHeight w:val="432"/>
        </w:trPr>
        <w:tc>
          <w:tcPr>
            <w:tcW w:w="326" w:type="pct"/>
            <w:vAlign w:val="center"/>
          </w:tcPr>
          <w:p w14:paraId="4672C2D9"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4</w:t>
            </w:r>
          </w:p>
        </w:tc>
        <w:tc>
          <w:tcPr>
            <w:tcW w:w="1436" w:type="pct"/>
            <w:vAlign w:val="center"/>
          </w:tcPr>
          <w:p w14:paraId="3BA9C9E9" w14:textId="77777777" w:rsidR="00C02FCB" w:rsidRPr="00F13C70" w:rsidRDefault="00C02FCB" w:rsidP="00263F49">
            <w:pPr>
              <w:contextualSpacing/>
              <w:mirrorIndents/>
              <w:rPr>
                <w:rFonts w:asciiTheme="minorHAnsi" w:hAnsiTheme="minorHAnsi" w:cs="Seattle Text"/>
              </w:rPr>
            </w:pPr>
          </w:p>
        </w:tc>
        <w:tc>
          <w:tcPr>
            <w:tcW w:w="1116" w:type="pct"/>
            <w:vAlign w:val="center"/>
          </w:tcPr>
          <w:p w14:paraId="7BB3C9A1"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3B4B2B76" w14:textId="77777777" w:rsidR="00C02FCB" w:rsidRPr="00F13C70" w:rsidRDefault="00C02FCB" w:rsidP="00263F49">
            <w:pPr>
              <w:contextualSpacing/>
              <w:mirrorIndents/>
              <w:rPr>
                <w:rFonts w:asciiTheme="minorHAnsi" w:hAnsiTheme="minorHAnsi" w:cs="Seattle Text"/>
              </w:rPr>
            </w:pPr>
          </w:p>
        </w:tc>
      </w:tr>
      <w:tr w:rsidR="00C02FCB" w:rsidRPr="00F13C70" w14:paraId="2AFC526D" w14:textId="77777777" w:rsidTr="00263F49">
        <w:trPr>
          <w:trHeight w:val="432"/>
        </w:trPr>
        <w:tc>
          <w:tcPr>
            <w:tcW w:w="326" w:type="pct"/>
            <w:vAlign w:val="center"/>
          </w:tcPr>
          <w:p w14:paraId="1DE5AB6E"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5</w:t>
            </w:r>
          </w:p>
        </w:tc>
        <w:tc>
          <w:tcPr>
            <w:tcW w:w="1436" w:type="pct"/>
            <w:vAlign w:val="center"/>
          </w:tcPr>
          <w:p w14:paraId="0EEE5FAC" w14:textId="77777777" w:rsidR="00C02FCB" w:rsidRPr="00F13C70" w:rsidRDefault="00C02FCB" w:rsidP="00263F49">
            <w:pPr>
              <w:contextualSpacing/>
              <w:mirrorIndents/>
              <w:rPr>
                <w:rFonts w:asciiTheme="minorHAnsi" w:hAnsiTheme="minorHAnsi" w:cs="Seattle Text"/>
              </w:rPr>
            </w:pPr>
          </w:p>
        </w:tc>
        <w:tc>
          <w:tcPr>
            <w:tcW w:w="1116" w:type="pct"/>
            <w:vAlign w:val="center"/>
          </w:tcPr>
          <w:p w14:paraId="69D9129D"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47ABF5AA" w14:textId="77777777" w:rsidR="00C02FCB" w:rsidRPr="00F13C70" w:rsidRDefault="00C02FCB" w:rsidP="00263F49">
            <w:pPr>
              <w:contextualSpacing/>
              <w:mirrorIndents/>
              <w:rPr>
                <w:rFonts w:asciiTheme="minorHAnsi" w:hAnsiTheme="minorHAnsi" w:cs="Seattle Text"/>
              </w:rPr>
            </w:pPr>
          </w:p>
        </w:tc>
      </w:tr>
      <w:tr w:rsidR="00C02FCB" w:rsidRPr="00F13C70" w14:paraId="1C81EE3C" w14:textId="77777777" w:rsidTr="00263F49">
        <w:trPr>
          <w:trHeight w:val="432"/>
        </w:trPr>
        <w:tc>
          <w:tcPr>
            <w:tcW w:w="326" w:type="pct"/>
            <w:vAlign w:val="center"/>
          </w:tcPr>
          <w:p w14:paraId="2CF2E701"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6</w:t>
            </w:r>
          </w:p>
        </w:tc>
        <w:tc>
          <w:tcPr>
            <w:tcW w:w="1436" w:type="pct"/>
            <w:vAlign w:val="center"/>
          </w:tcPr>
          <w:p w14:paraId="7D94EF2C" w14:textId="77777777" w:rsidR="00C02FCB" w:rsidRPr="00F13C70" w:rsidRDefault="00C02FCB" w:rsidP="00263F49">
            <w:pPr>
              <w:contextualSpacing/>
              <w:mirrorIndents/>
              <w:rPr>
                <w:rFonts w:asciiTheme="minorHAnsi" w:hAnsiTheme="minorHAnsi" w:cs="Seattle Text"/>
              </w:rPr>
            </w:pPr>
          </w:p>
        </w:tc>
        <w:tc>
          <w:tcPr>
            <w:tcW w:w="1116" w:type="pct"/>
            <w:vAlign w:val="center"/>
          </w:tcPr>
          <w:p w14:paraId="55A854B5"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35C688FC" w14:textId="77777777" w:rsidR="00C02FCB" w:rsidRPr="00F13C70" w:rsidRDefault="00C02FCB" w:rsidP="00263F49">
            <w:pPr>
              <w:contextualSpacing/>
              <w:mirrorIndents/>
              <w:rPr>
                <w:rFonts w:asciiTheme="minorHAnsi" w:hAnsiTheme="minorHAnsi" w:cs="Seattle Text"/>
              </w:rPr>
            </w:pPr>
          </w:p>
        </w:tc>
      </w:tr>
      <w:tr w:rsidR="00C02FCB" w:rsidRPr="00F13C70" w14:paraId="268AE392" w14:textId="77777777" w:rsidTr="00263F49">
        <w:trPr>
          <w:trHeight w:val="432"/>
        </w:trPr>
        <w:tc>
          <w:tcPr>
            <w:tcW w:w="326" w:type="pct"/>
            <w:vAlign w:val="center"/>
          </w:tcPr>
          <w:p w14:paraId="3F9D4099"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7</w:t>
            </w:r>
          </w:p>
        </w:tc>
        <w:tc>
          <w:tcPr>
            <w:tcW w:w="1436" w:type="pct"/>
            <w:vAlign w:val="center"/>
          </w:tcPr>
          <w:p w14:paraId="0EC40E65" w14:textId="77777777" w:rsidR="00C02FCB" w:rsidRPr="00F13C70" w:rsidRDefault="00C02FCB" w:rsidP="00263F49">
            <w:pPr>
              <w:contextualSpacing/>
              <w:mirrorIndents/>
              <w:rPr>
                <w:rFonts w:asciiTheme="minorHAnsi" w:hAnsiTheme="minorHAnsi" w:cs="Seattle Text"/>
              </w:rPr>
            </w:pPr>
          </w:p>
        </w:tc>
        <w:tc>
          <w:tcPr>
            <w:tcW w:w="1116" w:type="pct"/>
            <w:vAlign w:val="center"/>
          </w:tcPr>
          <w:p w14:paraId="1268DFE2"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5C619480" w14:textId="77777777" w:rsidR="00C02FCB" w:rsidRPr="00F13C70" w:rsidRDefault="00C02FCB" w:rsidP="00263F49">
            <w:pPr>
              <w:contextualSpacing/>
              <w:mirrorIndents/>
              <w:rPr>
                <w:rFonts w:asciiTheme="minorHAnsi" w:hAnsiTheme="minorHAnsi" w:cs="Seattle Text"/>
              </w:rPr>
            </w:pPr>
          </w:p>
        </w:tc>
      </w:tr>
      <w:tr w:rsidR="00C02FCB" w:rsidRPr="00F13C70" w14:paraId="1FE20A8C" w14:textId="77777777" w:rsidTr="00263F49">
        <w:trPr>
          <w:trHeight w:val="432"/>
        </w:trPr>
        <w:tc>
          <w:tcPr>
            <w:tcW w:w="326" w:type="pct"/>
            <w:vAlign w:val="center"/>
          </w:tcPr>
          <w:p w14:paraId="39490F30"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8</w:t>
            </w:r>
          </w:p>
        </w:tc>
        <w:tc>
          <w:tcPr>
            <w:tcW w:w="1436" w:type="pct"/>
            <w:vAlign w:val="center"/>
          </w:tcPr>
          <w:p w14:paraId="42D8724A" w14:textId="77777777" w:rsidR="00C02FCB" w:rsidRPr="00F13C70" w:rsidDel="00FA36BA" w:rsidRDefault="00C02FCB" w:rsidP="00263F49">
            <w:pPr>
              <w:contextualSpacing/>
              <w:mirrorIndents/>
              <w:rPr>
                <w:rFonts w:asciiTheme="minorHAnsi" w:hAnsiTheme="minorHAnsi" w:cs="Seattle Text"/>
              </w:rPr>
            </w:pPr>
          </w:p>
        </w:tc>
        <w:tc>
          <w:tcPr>
            <w:tcW w:w="1116" w:type="pct"/>
            <w:vAlign w:val="center"/>
          </w:tcPr>
          <w:p w14:paraId="04A55029"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5500EF1D" w14:textId="77777777" w:rsidR="00C02FCB" w:rsidRPr="00F13C70" w:rsidRDefault="00C02FCB" w:rsidP="00263F49">
            <w:pPr>
              <w:contextualSpacing/>
              <w:mirrorIndents/>
              <w:rPr>
                <w:rFonts w:asciiTheme="minorHAnsi" w:hAnsiTheme="minorHAnsi" w:cs="Seattle Text"/>
              </w:rPr>
            </w:pPr>
          </w:p>
        </w:tc>
      </w:tr>
      <w:tr w:rsidR="00C02FCB" w:rsidRPr="00F13C70" w14:paraId="685D776C" w14:textId="77777777" w:rsidTr="00263F49">
        <w:trPr>
          <w:trHeight w:val="432"/>
        </w:trPr>
        <w:tc>
          <w:tcPr>
            <w:tcW w:w="326" w:type="pct"/>
            <w:vAlign w:val="center"/>
          </w:tcPr>
          <w:p w14:paraId="3DBB5CA0"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9</w:t>
            </w:r>
          </w:p>
        </w:tc>
        <w:tc>
          <w:tcPr>
            <w:tcW w:w="1436" w:type="pct"/>
            <w:vAlign w:val="center"/>
          </w:tcPr>
          <w:p w14:paraId="57DD2FB4" w14:textId="77777777" w:rsidR="00C02FCB" w:rsidRPr="00F13C70" w:rsidDel="00FA36BA" w:rsidRDefault="00C02FCB" w:rsidP="00263F49">
            <w:pPr>
              <w:contextualSpacing/>
              <w:mirrorIndents/>
              <w:rPr>
                <w:rFonts w:asciiTheme="minorHAnsi" w:hAnsiTheme="minorHAnsi" w:cs="Seattle Text"/>
              </w:rPr>
            </w:pPr>
          </w:p>
        </w:tc>
        <w:tc>
          <w:tcPr>
            <w:tcW w:w="1116" w:type="pct"/>
            <w:vAlign w:val="center"/>
          </w:tcPr>
          <w:p w14:paraId="5B7BF477"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3D5E5E89" w14:textId="77777777" w:rsidR="00C02FCB" w:rsidRPr="00F13C70" w:rsidRDefault="00C02FCB" w:rsidP="00263F49">
            <w:pPr>
              <w:contextualSpacing/>
              <w:mirrorIndents/>
              <w:rPr>
                <w:rFonts w:asciiTheme="minorHAnsi" w:hAnsiTheme="minorHAnsi" w:cs="Seattle Text"/>
              </w:rPr>
            </w:pPr>
          </w:p>
        </w:tc>
      </w:tr>
      <w:tr w:rsidR="00C02FCB" w:rsidRPr="00F13C70" w14:paraId="5D48B3A3" w14:textId="77777777" w:rsidTr="00263F49">
        <w:trPr>
          <w:trHeight w:val="432"/>
        </w:trPr>
        <w:tc>
          <w:tcPr>
            <w:tcW w:w="326" w:type="pct"/>
            <w:vAlign w:val="center"/>
          </w:tcPr>
          <w:p w14:paraId="64BB5947" w14:textId="77777777" w:rsidR="00C02FCB" w:rsidRPr="00F13C70" w:rsidRDefault="00C02FCB" w:rsidP="00263F49">
            <w:pPr>
              <w:contextualSpacing/>
              <w:mirrorIndents/>
              <w:jc w:val="center"/>
              <w:rPr>
                <w:rFonts w:asciiTheme="minorHAnsi" w:hAnsiTheme="minorHAnsi" w:cs="Seattle Text"/>
              </w:rPr>
            </w:pPr>
            <w:r w:rsidRPr="00F13C70">
              <w:rPr>
                <w:rFonts w:asciiTheme="minorHAnsi" w:hAnsiTheme="minorHAnsi" w:cs="Seattle Text"/>
              </w:rPr>
              <w:t>10</w:t>
            </w:r>
          </w:p>
        </w:tc>
        <w:tc>
          <w:tcPr>
            <w:tcW w:w="1436" w:type="pct"/>
            <w:vAlign w:val="center"/>
          </w:tcPr>
          <w:p w14:paraId="025CD9FB" w14:textId="77777777" w:rsidR="00C02FCB" w:rsidRPr="00F13C70" w:rsidDel="00FA36BA" w:rsidRDefault="00C02FCB" w:rsidP="00263F49">
            <w:pPr>
              <w:contextualSpacing/>
              <w:mirrorIndents/>
              <w:rPr>
                <w:rFonts w:asciiTheme="minorHAnsi" w:hAnsiTheme="minorHAnsi" w:cs="Seattle Text"/>
              </w:rPr>
            </w:pPr>
          </w:p>
        </w:tc>
        <w:tc>
          <w:tcPr>
            <w:tcW w:w="1116" w:type="pct"/>
            <w:vAlign w:val="center"/>
          </w:tcPr>
          <w:p w14:paraId="3F2315DA" w14:textId="77777777" w:rsidR="00C02FCB" w:rsidRPr="00F13C70" w:rsidRDefault="00C02FCB" w:rsidP="00263F49">
            <w:pPr>
              <w:contextualSpacing/>
              <w:mirrorIndents/>
              <w:rPr>
                <w:rFonts w:asciiTheme="minorHAnsi" w:hAnsiTheme="minorHAnsi" w:cs="Seattle Text"/>
              </w:rPr>
            </w:pPr>
          </w:p>
        </w:tc>
        <w:tc>
          <w:tcPr>
            <w:tcW w:w="2122" w:type="pct"/>
            <w:vAlign w:val="center"/>
          </w:tcPr>
          <w:p w14:paraId="400A115B" w14:textId="77777777" w:rsidR="00C02FCB" w:rsidRPr="00F13C70" w:rsidRDefault="00C02FCB" w:rsidP="00263F49">
            <w:pPr>
              <w:contextualSpacing/>
              <w:mirrorIndents/>
              <w:rPr>
                <w:rFonts w:asciiTheme="minorHAnsi" w:hAnsiTheme="minorHAnsi" w:cs="Seattle Text"/>
              </w:rPr>
            </w:pPr>
          </w:p>
        </w:tc>
      </w:tr>
    </w:tbl>
    <w:p w14:paraId="14C54DE5" w14:textId="51CF817B"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lastRenderedPageBreak/>
        <w:t xml:space="preserve">ATTACHMENT 4:  </w:t>
      </w:r>
      <w:r w:rsidR="0031125E" w:rsidRPr="00F13C70">
        <w:rPr>
          <w:rFonts w:asciiTheme="minorHAnsi" w:hAnsiTheme="minorHAnsi" w:cs="Seattle Text"/>
          <w:b/>
        </w:rPr>
        <w:t xml:space="preserve">Statement of </w:t>
      </w:r>
      <w:r w:rsidR="008147A3" w:rsidRPr="00F13C70">
        <w:rPr>
          <w:rFonts w:asciiTheme="minorHAnsi" w:hAnsiTheme="minorHAnsi" w:cs="Seattle Text"/>
          <w:b/>
        </w:rPr>
        <w:t>Principal Commitment</w:t>
      </w:r>
      <w:r w:rsidR="0031125E" w:rsidRPr="00F13C70">
        <w:rPr>
          <w:rFonts w:asciiTheme="minorHAnsi" w:hAnsiTheme="minorHAnsi" w:cs="Seattle Text"/>
          <w:b/>
        </w:rPr>
        <w:t>s</w:t>
      </w:r>
    </w:p>
    <w:p w14:paraId="704A1558" w14:textId="77777777" w:rsidR="00367BB3" w:rsidRPr="00F13C70" w:rsidRDefault="00367BB3" w:rsidP="00367BB3">
      <w:pPr>
        <w:contextualSpacing/>
        <w:mirrorIndents/>
        <w:rPr>
          <w:rFonts w:asciiTheme="minorHAnsi" w:hAnsiTheme="minorHAnsi" w:cs="Seattle Text"/>
          <w:i/>
        </w:rPr>
      </w:pPr>
    </w:p>
    <w:p w14:paraId="7FF687C0" w14:textId="03E44E5E"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 xml:space="preserve">The document below </w:t>
      </w:r>
      <w:r w:rsidR="0031125E" w:rsidRPr="00F13C70">
        <w:rPr>
          <w:rFonts w:asciiTheme="minorHAnsi" w:hAnsiTheme="minorHAnsi" w:cs="Seattle Text"/>
        </w:rPr>
        <w:t>outlines</w:t>
      </w:r>
      <w:r w:rsidRPr="00F13C70">
        <w:rPr>
          <w:rFonts w:asciiTheme="minorHAnsi" w:hAnsiTheme="minorHAnsi" w:cs="Seattle Text"/>
        </w:rPr>
        <w:t xml:space="preserve"> </w:t>
      </w:r>
      <w:r w:rsidR="008147A3" w:rsidRPr="00F13C70">
        <w:rPr>
          <w:rFonts w:asciiTheme="minorHAnsi" w:hAnsiTheme="minorHAnsi" w:cs="Seattle Text"/>
        </w:rPr>
        <w:t>School Based Investment</w:t>
      </w:r>
      <w:r w:rsidRPr="00F13C70">
        <w:rPr>
          <w:rFonts w:asciiTheme="minorHAnsi" w:hAnsiTheme="minorHAnsi" w:cs="Seattle Text"/>
        </w:rPr>
        <w:t xml:space="preserve"> RFI process expectations. </w:t>
      </w:r>
      <w:r w:rsidR="008147A3" w:rsidRPr="00F13C70">
        <w:rPr>
          <w:rFonts w:asciiTheme="minorHAnsi" w:hAnsiTheme="minorHAnsi" w:cs="Seattle Text"/>
        </w:rPr>
        <w:t>Please r</w:t>
      </w:r>
      <w:r w:rsidRPr="00F13C70">
        <w:rPr>
          <w:rFonts w:asciiTheme="minorHAnsi" w:hAnsiTheme="minorHAnsi" w:cs="Seattle Text"/>
        </w:rPr>
        <w:t>eview the requirements below</w:t>
      </w:r>
      <w:r w:rsidR="0031125E" w:rsidRPr="00F13C70">
        <w:rPr>
          <w:rFonts w:asciiTheme="minorHAnsi" w:hAnsiTheme="minorHAnsi" w:cs="Seattle Text"/>
        </w:rPr>
        <w:t xml:space="preserve">, </w:t>
      </w:r>
      <w:r w:rsidRPr="00F13C70">
        <w:rPr>
          <w:rFonts w:asciiTheme="minorHAnsi" w:hAnsiTheme="minorHAnsi" w:cs="Seattle Text"/>
        </w:rPr>
        <w:t>discuss them with your school community</w:t>
      </w:r>
      <w:r w:rsidR="0031125E" w:rsidRPr="00F13C70">
        <w:rPr>
          <w:rFonts w:asciiTheme="minorHAnsi" w:hAnsiTheme="minorHAnsi" w:cs="Seattle Text"/>
        </w:rPr>
        <w:t xml:space="preserve">, and indicate your commitment. </w:t>
      </w:r>
      <w:r w:rsidRPr="00F13C70">
        <w:rPr>
          <w:rFonts w:asciiTheme="minorHAnsi" w:hAnsiTheme="minorHAnsi" w:cs="Seattle Text"/>
        </w:rPr>
        <w:t>By signing this document, the principal agrees to the terms and conditions of participating in the RFI process.</w:t>
      </w:r>
    </w:p>
    <w:p w14:paraId="2FC2E0B0" w14:textId="77777777" w:rsidR="00367BB3" w:rsidRPr="00F13C70" w:rsidRDefault="00367BB3" w:rsidP="00367BB3">
      <w:pPr>
        <w:contextualSpacing/>
        <w:mirrorIndents/>
        <w:rPr>
          <w:rFonts w:asciiTheme="minorHAnsi" w:hAnsiTheme="minorHAnsi" w:cs="Seattle Text"/>
        </w:rPr>
      </w:pPr>
    </w:p>
    <w:p w14:paraId="6232973A" w14:textId="77777777" w:rsidR="00367BB3" w:rsidRPr="00F13C70" w:rsidRDefault="00367BB3" w:rsidP="005B192C">
      <w:pPr>
        <w:numPr>
          <w:ilvl w:val="0"/>
          <w:numId w:val="10"/>
        </w:numPr>
        <w:contextualSpacing/>
        <w:mirrorIndents/>
        <w:rPr>
          <w:rFonts w:asciiTheme="minorHAnsi" w:hAnsiTheme="minorHAnsi" w:cs="Seattle Text"/>
          <w:b/>
        </w:rPr>
      </w:pPr>
      <w:r w:rsidRPr="00F13C70">
        <w:rPr>
          <w:rFonts w:asciiTheme="minorHAnsi" w:hAnsiTheme="minorHAnsi" w:cs="Seattle Text"/>
          <w:b/>
        </w:rPr>
        <w:t>Designated Levy Contact Person(s) and Oversight Team</w:t>
      </w:r>
    </w:p>
    <w:p w14:paraId="49E07D5D" w14:textId="58365A2C" w:rsidR="00367BB3" w:rsidRPr="00F13C70" w:rsidRDefault="00367BB3" w:rsidP="005B192C">
      <w:pPr>
        <w:numPr>
          <w:ilvl w:val="0"/>
          <w:numId w:val="8"/>
        </w:numPr>
        <w:ind w:left="720"/>
        <w:contextualSpacing/>
        <w:rPr>
          <w:rFonts w:asciiTheme="minorHAnsi" w:hAnsiTheme="minorHAnsi" w:cs="Seattle Text"/>
        </w:rPr>
      </w:pPr>
      <w:r w:rsidRPr="00F13C70">
        <w:rPr>
          <w:rFonts w:asciiTheme="minorHAnsi" w:hAnsiTheme="minorHAnsi" w:cs="Seattle Text"/>
        </w:rPr>
        <w:t xml:space="preserve">The principal will manage or designate a key individual to participate in the Levy RFI process </w:t>
      </w:r>
    </w:p>
    <w:p w14:paraId="443624D6" w14:textId="348B5C1A" w:rsidR="00367BB3" w:rsidRPr="00F13C70" w:rsidRDefault="00367BB3" w:rsidP="005B192C">
      <w:pPr>
        <w:numPr>
          <w:ilvl w:val="0"/>
          <w:numId w:val="8"/>
        </w:numPr>
        <w:ind w:left="720"/>
        <w:contextualSpacing/>
        <w:rPr>
          <w:rFonts w:asciiTheme="minorHAnsi" w:hAnsiTheme="minorHAnsi" w:cs="Seattle Text"/>
        </w:rPr>
      </w:pPr>
      <w:r w:rsidRPr="00F13C70">
        <w:rPr>
          <w:rFonts w:asciiTheme="minorHAnsi" w:hAnsiTheme="minorHAnsi" w:cs="Seattle Text"/>
        </w:rPr>
        <w:t xml:space="preserve">The principal or his/her designee will </w:t>
      </w:r>
      <w:r w:rsidR="00230617" w:rsidRPr="00F13C70">
        <w:rPr>
          <w:rFonts w:asciiTheme="minorHAnsi" w:hAnsiTheme="minorHAnsi" w:cs="Seattle Text"/>
        </w:rPr>
        <w:t xml:space="preserve">regularly </w:t>
      </w:r>
      <w:r w:rsidR="005A7BA1" w:rsidRPr="00F13C70">
        <w:rPr>
          <w:rFonts w:asciiTheme="minorHAnsi" w:hAnsiTheme="minorHAnsi" w:cs="Seattle Text"/>
        </w:rPr>
        <w:t>convene members of</w:t>
      </w:r>
      <w:r w:rsidRPr="00F13C70">
        <w:rPr>
          <w:rFonts w:asciiTheme="minorHAnsi" w:hAnsiTheme="minorHAnsi" w:cs="Seattle Text"/>
        </w:rPr>
        <w:t xml:space="preserve"> </w:t>
      </w:r>
      <w:r w:rsidR="005A7BA1" w:rsidRPr="00F13C70">
        <w:rPr>
          <w:rFonts w:asciiTheme="minorHAnsi" w:hAnsiTheme="minorHAnsi" w:cs="Seattle Text"/>
        </w:rPr>
        <w:t xml:space="preserve">a Levy team </w:t>
      </w:r>
      <w:r w:rsidRPr="00F13C70">
        <w:rPr>
          <w:rFonts w:asciiTheme="minorHAnsi" w:hAnsiTheme="minorHAnsi" w:cs="Seattle Text"/>
        </w:rPr>
        <w:t xml:space="preserve">to work on the school’s RFI </w:t>
      </w:r>
      <w:r w:rsidR="00230617" w:rsidRPr="00F13C70">
        <w:rPr>
          <w:rFonts w:asciiTheme="minorHAnsi" w:hAnsiTheme="minorHAnsi" w:cs="Seattle Text"/>
        </w:rPr>
        <w:t>application and establish benchmarks to monitor progress toward completion</w:t>
      </w:r>
    </w:p>
    <w:p w14:paraId="6C300D97" w14:textId="77777777" w:rsidR="00367BB3" w:rsidRPr="00F13C70" w:rsidRDefault="00367BB3" w:rsidP="00367BB3">
      <w:pPr>
        <w:contextualSpacing/>
        <w:mirrorIndents/>
        <w:rPr>
          <w:rFonts w:asciiTheme="minorHAnsi" w:hAnsiTheme="minorHAnsi" w:cs="Seattle Text"/>
        </w:rPr>
      </w:pPr>
    </w:p>
    <w:p w14:paraId="0A86509F" w14:textId="052C7B3D" w:rsidR="00367BB3" w:rsidRPr="00F13C70" w:rsidRDefault="00230617" w:rsidP="005B192C">
      <w:pPr>
        <w:numPr>
          <w:ilvl w:val="0"/>
          <w:numId w:val="10"/>
        </w:numPr>
        <w:contextualSpacing/>
        <w:mirrorIndents/>
        <w:rPr>
          <w:rFonts w:asciiTheme="minorHAnsi" w:hAnsiTheme="minorHAnsi" w:cs="Seattle Text"/>
          <w:b/>
        </w:rPr>
      </w:pPr>
      <w:r w:rsidRPr="00F13C70">
        <w:rPr>
          <w:rFonts w:asciiTheme="minorHAnsi" w:hAnsiTheme="minorHAnsi" w:cs="Seattle Text"/>
          <w:b/>
        </w:rPr>
        <w:t xml:space="preserve">Information Sessions and </w:t>
      </w:r>
      <w:r w:rsidR="00367BB3" w:rsidRPr="00F13C70">
        <w:rPr>
          <w:rFonts w:asciiTheme="minorHAnsi" w:hAnsiTheme="minorHAnsi" w:cs="Seattle Text"/>
          <w:b/>
        </w:rPr>
        <w:t xml:space="preserve">Technical </w:t>
      </w:r>
      <w:r w:rsidRPr="00F13C70">
        <w:rPr>
          <w:rFonts w:asciiTheme="minorHAnsi" w:hAnsiTheme="minorHAnsi" w:cs="Seattle Text"/>
          <w:b/>
        </w:rPr>
        <w:t>Assistance</w:t>
      </w:r>
    </w:p>
    <w:p w14:paraId="7F5A174B" w14:textId="5A2B6BB5" w:rsidR="00367BB3" w:rsidRPr="00F13C70" w:rsidRDefault="00367BB3" w:rsidP="005B192C">
      <w:pPr>
        <w:numPr>
          <w:ilvl w:val="0"/>
          <w:numId w:val="11"/>
        </w:numPr>
        <w:ind w:left="720"/>
        <w:contextualSpacing/>
        <w:rPr>
          <w:rFonts w:asciiTheme="minorHAnsi" w:hAnsiTheme="minorHAnsi" w:cs="Seattle Text"/>
        </w:rPr>
      </w:pPr>
      <w:r w:rsidRPr="00F13C70">
        <w:rPr>
          <w:rFonts w:asciiTheme="minorHAnsi" w:hAnsiTheme="minorHAnsi" w:cs="Seattle Text"/>
        </w:rPr>
        <w:t>The principal</w:t>
      </w:r>
      <w:r w:rsidR="0031125E" w:rsidRPr="00F13C70">
        <w:rPr>
          <w:rFonts w:asciiTheme="minorHAnsi" w:hAnsiTheme="minorHAnsi" w:cs="Seattle Text"/>
        </w:rPr>
        <w:t>/</w:t>
      </w:r>
      <w:r w:rsidRPr="00F13C70">
        <w:rPr>
          <w:rFonts w:asciiTheme="minorHAnsi" w:hAnsiTheme="minorHAnsi" w:cs="Seattle Text"/>
        </w:rPr>
        <w:t>assistant principal and other key member</w:t>
      </w:r>
      <w:r w:rsidR="000134EC" w:rsidRPr="00F13C70">
        <w:rPr>
          <w:rFonts w:asciiTheme="minorHAnsi" w:hAnsiTheme="minorHAnsi" w:cs="Seattle Text"/>
        </w:rPr>
        <w:t>s</w:t>
      </w:r>
      <w:r w:rsidRPr="00F13C70">
        <w:rPr>
          <w:rFonts w:asciiTheme="minorHAnsi" w:hAnsiTheme="minorHAnsi" w:cs="Seattle Text"/>
        </w:rPr>
        <w:t xml:space="preserve"> of the Levy team </w:t>
      </w:r>
      <w:r w:rsidR="00230617" w:rsidRPr="00F13C70">
        <w:rPr>
          <w:rFonts w:asciiTheme="minorHAnsi" w:hAnsiTheme="minorHAnsi" w:cs="Seattle Text"/>
        </w:rPr>
        <w:t>will</w:t>
      </w:r>
      <w:r w:rsidRPr="00F13C70">
        <w:rPr>
          <w:rFonts w:asciiTheme="minorHAnsi" w:hAnsiTheme="minorHAnsi" w:cs="Seattle Text"/>
        </w:rPr>
        <w:t xml:space="preserve"> attend </w:t>
      </w:r>
      <w:r w:rsidR="00230617" w:rsidRPr="00F13C70">
        <w:rPr>
          <w:rFonts w:asciiTheme="minorHAnsi" w:hAnsiTheme="minorHAnsi" w:cs="Seattle Text"/>
        </w:rPr>
        <w:t>at least one information session</w:t>
      </w:r>
    </w:p>
    <w:p w14:paraId="3B1A126D" w14:textId="22B13BBC" w:rsidR="00230617" w:rsidRPr="00F13C70" w:rsidRDefault="00230617" w:rsidP="005B192C">
      <w:pPr>
        <w:numPr>
          <w:ilvl w:val="0"/>
          <w:numId w:val="11"/>
        </w:numPr>
        <w:ind w:left="720"/>
        <w:contextualSpacing/>
        <w:rPr>
          <w:rFonts w:asciiTheme="minorHAnsi" w:hAnsiTheme="minorHAnsi" w:cs="Seattle Text"/>
        </w:rPr>
      </w:pPr>
      <w:r w:rsidRPr="00F13C70">
        <w:rPr>
          <w:rFonts w:asciiTheme="minorHAnsi" w:hAnsiTheme="minorHAnsi" w:cs="Seattle Text"/>
        </w:rPr>
        <w:t>One or more Levy team members may attend the optional technical assistance workshops</w:t>
      </w:r>
    </w:p>
    <w:p w14:paraId="044D675A" w14:textId="135624EF" w:rsidR="00CB6E7B" w:rsidRPr="00F13C70" w:rsidRDefault="00CB6E7B" w:rsidP="005B192C">
      <w:pPr>
        <w:numPr>
          <w:ilvl w:val="0"/>
          <w:numId w:val="11"/>
        </w:numPr>
        <w:ind w:left="720"/>
        <w:contextualSpacing/>
        <w:rPr>
          <w:rFonts w:asciiTheme="minorHAnsi" w:hAnsiTheme="minorHAnsi" w:cs="Seattle Text"/>
        </w:rPr>
      </w:pPr>
      <w:r w:rsidRPr="00F13C70">
        <w:rPr>
          <w:rFonts w:asciiTheme="minorHAnsi" w:hAnsiTheme="minorHAnsi" w:cs="Seattle Text"/>
        </w:rPr>
        <w:t>The principal will respond to</w:t>
      </w:r>
      <w:r w:rsidR="0040132F" w:rsidRPr="00F13C70">
        <w:rPr>
          <w:rFonts w:asciiTheme="minorHAnsi" w:hAnsiTheme="minorHAnsi" w:cs="Seattle Text"/>
        </w:rPr>
        <w:t xml:space="preserve"> an</w:t>
      </w:r>
      <w:r w:rsidRPr="00F13C70">
        <w:rPr>
          <w:rFonts w:asciiTheme="minorHAnsi" w:hAnsiTheme="minorHAnsi" w:cs="Seattle Text"/>
        </w:rPr>
        <w:t xml:space="preserve"> online needs assessment survey issued by DEEL by July 15, 2019. </w:t>
      </w:r>
    </w:p>
    <w:p w14:paraId="2F6121EC" w14:textId="77777777" w:rsidR="00367BB3" w:rsidRPr="00F13C70" w:rsidRDefault="00367BB3" w:rsidP="00367BB3">
      <w:pPr>
        <w:contextualSpacing/>
        <w:mirrorIndents/>
        <w:rPr>
          <w:rFonts w:asciiTheme="minorHAnsi" w:hAnsiTheme="minorHAnsi" w:cs="Seattle Text"/>
          <w:b/>
        </w:rPr>
      </w:pPr>
    </w:p>
    <w:p w14:paraId="3C5F1D0C" w14:textId="7C0EB68D" w:rsidR="00367BB3" w:rsidRPr="00F13C70" w:rsidRDefault="00367BB3" w:rsidP="005B192C">
      <w:pPr>
        <w:numPr>
          <w:ilvl w:val="0"/>
          <w:numId w:val="10"/>
        </w:numPr>
        <w:contextualSpacing/>
        <w:mirrorIndents/>
        <w:rPr>
          <w:rFonts w:asciiTheme="minorHAnsi" w:hAnsiTheme="minorHAnsi" w:cs="Seattle Text"/>
          <w:b/>
        </w:rPr>
      </w:pPr>
      <w:r w:rsidRPr="00F13C70">
        <w:rPr>
          <w:rFonts w:asciiTheme="minorHAnsi" w:hAnsiTheme="minorHAnsi" w:cs="Seattle Text"/>
          <w:b/>
        </w:rPr>
        <w:t>Collaborating with Seattle Preschool Program and Health Providers</w:t>
      </w:r>
    </w:p>
    <w:p w14:paraId="27EA25AF" w14:textId="7F4FF9D8" w:rsidR="00367BB3" w:rsidRPr="00F13C70" w:rsidRDefault="00367BB3" w:rsidP="005B192C">
      <w:pPr>
        <w:numPr>
          <w:ilvl w:val="0"/>
          <w:numId w:val="9"/>
        </w:numPr>
        <w:contextualSpacing/>
        <w:rPr>
          <w:rFonts w:asciiTheme="minorHAnsi" w:hAnsiTheme="minorHAnsi" w:cs="Seattle Text"/>
        </w:rPr>
      </w:pPr>
      <w:r w:rsidRPr="00F13C70">
        <w:rPr>
          <w:rFonts w:asciiTheme="minorHAnsi" w:hAnsiTheme="minorHAnsi" w:cs="Seattle Text"/>
        </w:rPr>
        <w:t xml:space="preserve">The principal will identify a key school contact person who will collaborate with on-site or feeder Seattle Preschool Program </w:t>
      </w:r>
      <w:r w:rsidR="00230617" w:rsidRPr="00F13C70">
        <w:rPr>
          <w:rFonts w:asciiTheme="minorHAnsi" w:hAnsiTheme="minorHAnsi" w:cs="Seattle Text"/>
        </w:rPr>
        <w:t xml:space="preserve">or other </w:t>
      </w:r>
      <w:r w:rsidRPr="00F13C70">
        <w:rPr>
          <w:rFonts w:asciiTheme="minorHAnsi" w:hAnsiTheme="minorHAnsi" w:cs="Seattle Text"/>
        </w:rPr>
        <w:t xml:space="preserve">preschool providers in Phase II of the RFI process. </w:t>
      </w:r>
    </w:p>
    <w:p w14:paraId="5CB4799F" w14:textId="08B5090F" w:rsidR="00367BB3" w:rsidRPr="00F13C70" w:rsidRDefault="00367BB3" w:rsidP="005B192C">
      <w:pPr>
        <w:numPr>
          <w:ilvl w:val="0"/>
          <w:numId w:val="9"/>
        </w:numPr>
        <w:contextualSpacing/>
        <w:rPr>
          <w:rFonts w:asciiTheme="minorHAnsi" w:hAnsiTheme="minorHAnsi" w:cs="Seattle Text"/>
        </w:rPr>
      </w:pPr>
      <w:r w:rsidRPr="00F13C70">
        <w:rPr>
          <w:rFonts w:asciiTheme="minorHAnsi" w:hAnsiTheme="minorHAnsi" w:cs="Seattle Text"/>
        </w:rPr>
        <w:t xml:space="preserve">The principal will identify a key staff contact person(s) who will collaborate with the </w:t>
      </w:r>
      <w:r w:rsidR="00230617" w:rsidRPr="00F13C70">
        <w:rPr>
          <w:rFonts w:asciiTheme="minorHAnsi" w:hAnsiTheme="minorHAnsi" w:cs="Seattle Text"/>
        </w:rPr>
        <w:t xml:space="preserve">on-site </w:t>
      </w:r>
      <w:r w:rsidRPr="00F13C70">
        <w:rPr>
          <w:rFonts w:asciiTheme="minorHAnsi" w:hAnsiTheme="minorHAnsi" w:cs="Seattle Text"/>
        </w:rPr>
        <w:t xml:space="preserve">Levy-funded school-based health provider (as applicable) in Phase II of the RFI process. </w:t>
      </w:r>
    </w:p>
    <w:p w14:paraId="12AABACE" w14:textId="77777777" w:rsidR="00367BB3" w:rsidRPr="00F13C70" w:rsidRDefault="00367BB3" w:rsidP="00367BB3">
      <w:pPr>
        <w:contextualSpacing/>
        <w:mirrorIndents/>
        <w:rPr>
          <w:rFonts w:asciiTheme="minorHAnsi" w:hAnsiTheme="minorHAnsi" w:cs="Seattle Text"/>
        </w:rPr>
      </w:pPr>
    </w:p>
    <w:p w14:paraId="3ACD35D8" w14:textId="1C452C74" w:rsidR="00367BB3" w:rsidRPr="00F13C70" w:rsidRDefault="00A92C2C" w:rsidP="00367BB3">
      <w:pPr>
        <w:contextualSpacing/>
        <w:mirrorIndents/>
        <w:rPr>
          <w:rFonts w:asciiTheme="minorHAnsi" w:hAnsiTheme="minorHAnsi" w:cs="Seattle Text"/>
        </w:rPr>
      </w:pPr>
      <w:r w:rsidRPr="00F13C70">
        <w:rPr>
          <w:rFonts w:asciiTheme="minorHAnsi" w:hAnsiTheme="minorHAnsi" w:cs="Seattle Text"/>
          <w:b/>
        </w:rPr>
        <w:t>4.</w:t>
      </w:r>
      <w:r w:rsidRPr="00F13C70">
        <w:rPr>
          <w:rFonts w:asciiTheme="minorHAnsi" w:hAnsiTheme="minorHAnsi" w:cs="Seattle Text"/>
        </w:rPr>
        <w:t xml:space="preserve">     </w:t>
      </w:r>
      <w:r w:rsidRPr="00F13C70">
        <w:rPr>
          <w:rFonts w:asciiTheme="minorHAnsi" w:hAnsiTheme="minorHAnsi" w:cs="Seattle Text"/>
          <w:b/>
        </w:rPr>
        <w:t>Garnering support</w:t>
      </w:r>
      <w:r w:rsidRPr="00F13C70">
        <w:rPr>
          <w:rFonts w:asciiTheme="minorHAnsi" w:hAnsiTheme="minorHAnsi" w:cs="Seattle Text"/>
        </w:rPr>
        <w:t xml:space="preserve"> </w:t>
      </w:r>
    </w:p>
    <w:p w14:paraId="18A68F4D" w14:textId="3E0409A6" w:rsidR="00A92C2C" w:rsidRPr="00F13C70" w:rsidRDefault="00A92C2C" w:rsidP="005B192C">
      <w:pPr>
        <w:pStyle w:val="ListParagraph"/>
        <w:numPr>
          <w:ilvl w:val="0"/>
          <w:numId w:val="13"/>
        </w:numPr>
        <w:ind w:left="720"/>
        <w:rPr>
          <w:rFonts w:asciiTheme="minorHAnsi" w:hAnsiTheme="minorHAnsi" w:cs="Seattle Text"/>
        </w:rPr>
      </w:pPr>
      <w:r w:rsidRPr="00F13C70">
        <w:rPr>
          <w:rFonts w:asciiTheme="minorHAnsi" w:hAnsiTheme="minorHAnsi" w:cs="Seattle Text"/>
        </w:rPr>
        <w:t>The principal will engage school staff, students</w:t>
      </w:r>
      <w:r w:rsidR="00DC7193" w:rsidRPr="00F13C70">
        <w:rPr>
          <w:rFonts w:asciiTheme="minorHAnsi" w:hAnsiTheme="minorHAnsi" w:cs="Seattle Text"/>
        </w:rPr>
        <w:t>,</w:t>
      </w:r>
      <w:r w:rsidR="0031125E" w:rsidRPr="00F13C70">
        <w:rPr>
          <w:rFonts w:asciiTheme="minorHAnsi" w:hAnsiTheme="minorHAnsi" w:cs="Seattle Text"/>
        </w:rPr>
        <w:t xml:space="preserve"> </w:t>
      </w:r>
      <w:r w:rsidRPr="00F13C70">
        <w:rPr>
          <w:rFonts w:asciiTheme="minorHAnsi" w:hAnsiTheme="minorHAnsi" w:cs="Seattle Text"/>
        </w:rPr>
        <w:t xml:space="preserve">and community partners to garner support in seeking Levy funding </w:t>
      </w:r>
      <w:r w:rsidR="00DC7193" w:rsidRPr="00F13C70">
        <w:rPr>
          <w:rFonts w:asciiTheme="minorHAnsi" w:hAnsiTheme="minorHAnsi" w:cs="Seattle Text"/>
        </w:rPr>
        <w:t xml:space="preserve">and support for the proposed plan to achieve Levy outcomes </w:t>
      </w:r>
    </w:p>
    <w:p w14:paraId="034906CA" w14:textId="5B467401" w:rsidR="00A92C2C" w:rsidRPr="00F13C70" w:rsidRDefault="00A92C2C" w:rsidP="005B192C">
      <w:pPr>
        <w:pStyle w:val="ListParagraph"/>
        <w:numPr>
          <w:ilvl w:val="0"/>
          <w:numId w:val="13"/>
        </w:numPr>
        <w:ind w:left="720"/>
        <w:rPr>
          <w:rFonts w:asciiTheme="minorHAnsi" w:hAnsiTheme="minorHAnsi" w:cs="Seattle Text"/>
        </w:rPr>
      </w:pPr>
      <w:r w:rsidRPr="00F13C70">
        <w:rPr>
          <w:rFonts w:asciiTheme="minorHAnsi" w:hAnsiTheme="minorHAnsi" w:cs="Seattle Text"/>
        </w:rPr>
        <w:t>The principal will garner support for and commitments to implementing expanded learning opportunities outside the regular school day and school year (e.g. before- or after-school, weekends, breaks, summers)</w:t>
      </w:r>
    </w:p>
    <w:p w14:paraId="27A6941B" w14:textId="77777777" w:rsidR="0040132F" w:rsidRPr="00F13C70" w:rsidRDefault="0040132F" w:rsidP="0040132F">
      <w:pPr>
        <w:pStyle w:val="ListParagraph"/>
        <w:numPr>
          <w:ilvl w:val="0"/>
          <w:numId w:val="13"/>
        </w:numPr>
        <w:ind w:left="720"/>
        <w:rPr>
          <w:rFonts w:asciiTheme="minorHAnsi" w:hAnsiTheme="minorHAnsi" w:cs="Seattle Text"/>
        </w:rPr>
      </w:pPr>
      <w:r w:rsidRPr="00F13C70">
        <w:rPr>
          <w:rFonts w:asciiTheme="minorHAnsi" w:hAnsiTheme="minorHAnsi" w:cs="Seattle Text"/>
        </w:rPr>
        <w:t>Understand that the principal leading the school through the development of the RFI application in the fall of 2019 will be expected to lead the school through, at minimum, the first year of implementation (SY2020-21).</w:t>
      </w:r>
    </w:p>
    <w:p w14:paraId="3FEA5A31" w14:textId="3CC33469" w:rsidR="00A92C2C" w:rsidRPr="00F13C70" w:rsidRDefault="00A92C2C" w:rsidP="00A92C2C">
      <w:pPr>
        <w:pStyle w:val="ListParagraph"/>
        <w:rPr>
          <w:rFonts w:asciiTheme="minorHAnsi" w:hAnsiTheme="minorHAnsi" w:cs="Seattle Text"/>
        </w:rPr>
      </w:pPr>
    </w:p>
    <w:p w14:paraId="27BE7BDC" w14:textId="5153A9CD" w:rsidR="00A92C2C" w:rsidRPr="00F13C70" w:rsidRDefault="00A92C2C" w:rsidP="0031125E">
      <w:pPr>
        <w:rPr>
          <w:rFonts w:asciiTheme="minorHAnsi" w:hAnsiTheme="minorHAnsi" w:cs="Seattle Text"/>
        </w:rPr>
      </w:pPr>
    </w:p>
    <w:tbl>
      <w:tblPr>
        <w:tblStyle w:val="TableGrid"/>
        <w:tblW w:w="0" w:type="auto"/>
        <w:tblLook w:val="04A0" w:firstRow="1" w:lastRow="0" w:firstColumn="1" w:lastColumn="0" w:noHBand="0" w:noVBand="1"/>
      </w:tblPr>
      <w:tblGrid>
        <w:gridCol w:w="2155"/>
        <w:gridCol w:w="7195"/>
      </w:tblGrid>
      <w:tr w:rsidR="0031125E" w:rsidRPr="00F13C70" w14:paraId="01252ACF" w14:textId="77777777" w:rsidTr="00DC7193">
        <w:trPr>
          <w:trHeight w:val="648"/>
        </w:trPr>
        <w:tc>
          <w:tcPr>
            <w:tcW w:w="2155" w:type="dxa"/>
            <w:shd w:val="clear" w:color="auto" w:fill="F2F2F2" w:themeFill="background1" w:themeFillShade="F2"/>
            <w:vAlign w:val="center"/>
          </w:tcPr>
          <w:p w14:paraId="5DEBEA60" w14:textId="39A34EA8" w:rsidR="0031125E" w:rsidRPr="00F13C70" w:rsidRDefault="0031125E" w:rsidP="0031125E">
            <w:pPr>
              <w:contextualSpacing/>
              <w:mirrorIndents/>
              <w:jc w:val="right"/>
              <w:rPr>
                <w:rFonts w:asciiTheme="minorHAnsi" w:hAnsiTheme="minorHAnsi" w:cs="Seattle Text"/>
                <w:sz w:val="22"/>
                <w:szCs w:val="22"/>
              </w:rPr>
            </w:pPr>
            <w:r w:rsidRPr="00F13C70">
              <w:rPr>
                <w:rFonts w:asciiTheme="minorHAnsi" w:hAnsiTheme="minorHAnsi" w:cs="Seattle Text"/>
                <w:sz w:val="22"/>
                <w:szCs w:val="22"/>
              </w:rPr>
              <w:t>Principal Name</w:t>
            </w:r>
          </w:p>
        </w:tc>
        <w:tc>
          <w:tcPr>
            <w:tcW w:w="7195" w:type="dxa"/>
            <w:vAlign w:val="center"/>
          </w:tcPr>
          <w:p w14:paraId="3E8B4D66" w14:textId="77777777" w:rsidR="0031125E" w:rsidRPr="00F13C70" w:rsidRDefault="0031125E" w:rsidP="00DC7193">
            <w:pPr>
              <w:rPr>
                <w:rFonts w:asciiTheme="minorHAnsi" w:hAnsiTheme="minorHAnsi" w:cs="Seattle Text"/>
                <w:sz w:val="22"/>
                <w:szCs w:val="22"/>
              </w:rPr>
            </w:pPr>
          </w:p>
        </w:tc>
      </w:tr>
      <w:tr w:rsidR="0031125E" w:rsidRPr="00F13C70" w14:paraId="23C312ED" w14:textId="77777777" w:rsidTr="00DC7193">
        <w:trPr>
          <w:trHeight w:val="648"/>
        </w:trPr>
        <w:tc>
          <w:tcPr>
            <w:tcW w:w="2155" w:type="dxa"/>
            <w:shd w:val="clear" w:color="auto" w:fill="F2F2F2" w:themeFill="background1" w:themeFillShade="F2"/>
            <w:vAlign w:val="center"/>
          </w:tcPr>
          <w:p w14:paraId="09E7F822" w14:textId="3E9B5822" w:rsidR="0031125E" w:rsidRPr="00F13C70" w:rsidRDefault="0031125E" w:rsidP="0031125E">
            <w:pPr>
              <w:jc w:val="right"/>
              <w:rPr>
                <w:rFonts w:asciiTheme="minorHAnsi" w:hAnsiTheme="minorHAnsi" w:cs="Seattle Text"/>
                <w:sz w:val="22"/>
                <w:szCs w:val="22"/>
              </w:rPr>
            </w:pPr>
            <w:r w:rsidRPr="00F13C70">
              <w:rPr>
                <w:rFonts w:asciiTheme="minorHAnsi" w:hAnsiTheme="minorHAnsi" w:cs="Seattle Text"/>
                <w:sz w:val="22"/>
                <w:szCs w:val="22"/>
              </w:rPr>
              <w:t>Principal Signature</w:t>
            </w:r>
          </w:p>
        </w:tc>
        <w:tc>
          <w:tcPr>
            <w:tcW w:w="7195" w:type="dxa"/>
            <w:vAlign w:val="center"/>
          </w:tcPr>
          <w:p w14:paraId="2326D4EB" w14:textId="77777777" w:rsidR="0031125E" w:rsidRPr="00F13C70" w:rsidRDefault="0031125E" w:rsidP="00DC7193">
            <w:pPr>
              <w:rPr>
                <w:rFonts w:asciiTheme="minorHAnsi" w:hAnsiTheme="minorHAnsi" w:cs="Seattle Text"/>
                <w:sz w:val="22"/>
                <w:szCs w:val="22"/>
              </w:rPr>
            </w:pPr>
          </w:p>
        </w:tc>
      </w:tr>
      <w:tr w:rsidR="0031125E" w:rsidRPr="00F13C70" w14:paraId="50794778" w14:textId="77777777" w:rsidTr="00DC7193">
        <w:trPr>
          <w:trHeight w:val="648"/>
        </w:trPr>
        <w:tc>
          <w:tcPr>
            <w:tcW w:w="2155" w:type="dxa"/>
            <w:shd w:val="clear" w:color="auto" w:fill="F2F2F2" w:themeFill="background1" w:themeFillShade="F2"/>
            <w:vAlign w:val="center"/>
          </w:tcPr>
          <w:p w14:paraId="0DB9DE3D" w14:textId="3F68BFE1" w:rsidR="0031125E" w:rsidRPr="00F13C70" w:rsidRDefault="0031125E" w:rsidP="0031125E">
            <w:pPr>
              <w:jc w:val="right"/>
              <w:rPr>
                <w:rFonts w:asciiTheme="minorHAnsi" w:hAnsiTheme="minorHAnsi" w:cs="Seattle Text"/>
                <w:sz w:val="22"/>
                <w:szCs w:val="22"/>
              </w:rPr>
            </w:pPr>
            <w:r w:rsidRPr="00F13C70">
              <w:rPr>
                <w:rFonts w:asciiTheme="minorHAnsi" w:hAnsiTheme="minorHAnsi" w:cs="Seattle Text"/>
                <w:sz w:val="22"/>
                <w:szCs w:val="22"/>
              </w:rPr>
              <w:t>Date</w:t>
            </w:r>
          </w:p>
        </w:tc>
        <w:tc>
          <w:tcPr>
            <w:tcW w:w="7195" w:type="dxa"/>
            <w:vAlign w:val="center"/>
          </w:tcPr>
          <w:p w14:paraId="2E8F749C" w14:textId="77777777" w:rsidR="0031125E" w:rsidRPr="00F13C70" w:rsidRDefault="0031125E" w:rsidP="00DC7193">
            <w:pPr>
              <w:rPr>
                <w:rFonts w:asciiTheme="minorHAnsi" w:hAnsiTheme="minorHAnsi" w:cs="Seattle Text"/>
                <w:sz w:val="22"/>
                <w:szCs w:val="22"/>
              </w:rPr>
            </w:pPr>
          </w:p>
        </w:tc>
      </w:tr>
    </w:tbl>
    <w:p w14:paraId="11A5EF86" w14:textId="1636F1AA" w:rsidR="0031125E" w:rsidRPr="00F13C70" w:rsidRDefault="0031125E" w:rsidP="0031125E">
      <w:pPr>
        <w:rPr>
          <w:rFonts w:asciiTheme="minorHAnsi" w:hAnsiTheme="minorHAnsi" w:cs="Seattle Text"/>
        </w:rPr>
      </w:pPr>
    </w:p>
    <w:p w14:paraId="146989C4" w14:textId="77777777" w:rsidR="00D3328D" w:rsidRPr="00F13C70" w:rsidRDefault="00D3328D" w:rsidP="0031125E">
      <w:pPr>
        <w:rPr>
          <w:rFonts w:asciiTheme="minorHAnsi" w:hAnsiTheme="minorHAnsi" w:cs="Seattle Text"/>
        </w:rPr>
      </w:pPr>
    </w:p>
    <w:sectPr w:rsidR="00D3328D" w:rsidRPr="00F13C70" w:rsidSect="00F13C70">
      <w:type w:val="continuous"/>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6FF64" w14:textId="77777777" w:rsidR="004338DF" w:rsidRDefault="004338DF" w:rsidP="007F25FE">
      <w:r>
        <w:separator/>
      </w:r>
    </w:p>
  </w:endnote>
  <w:endnote w:type="continuationSeparator" w:id="0">
    <w:p w14:paraId="4438F5F7" w14:textId="77777777" w:rsidR="004338DF" w:rsidRDefault="004338DF" w:rsidP="007F2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attle Text">
    <w:panose1 w:val="00000000000000000000"/>
    <w:charset w:val="00"/>
    <w:family w:val="auto"/>
    <w:pitch w:val="variable"/>
    <w:sig w:usb0="A0000AEF" w:usb1="400060FB" w:usb2="00000000" w:usb3="00000000" w:csb0="000001B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17541012"/>
      <w:docPartObj>
        <w:docPartGallery w:val="Page Numbers (Bottom of Page)"/>
        <w:docPartUnique/>
      </w:docPartObj>
    </w:sdtPr>
    <w:sdtEndPr>
      <w:rPr>
        <w:color w:val="7F7F7F" w:themeColor="background1" w:themeShade="7F"/>
        <w:spacing w:val="60"/>
      </w:rPr>
    </w:sdtEndPr>
    <w:sdtContent>
      <w:p w14:paraId="714DA19D" w14:textId="486EE752" w:rsidR="00F13C70" w:rsidRPr="00F13C70" w:rsidRDefault="00F13C70">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8C45674" w14:textId="77777777" w:rsidR="00F13C70" w:rsidRPr="00F13C70" w:rsidRDefault="00F13C70">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E88A6" w14:textId="77777777" w:rsidR="004338DF" w:rsidRDefault="004338DF" w:rsidP="007F25FE">
      <w:r>
        <w:separator/>
      </w:r>
    </w:p>
  </w:footnote>
  <w:footnote w:type="continuationSeparator" w:id="0">
    <w:p w14:paraId="3868694B" w14:textId="77777777" w:rsidR="004338DF" w:rsidRDefault="004338DF" w:rsidP="007F2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034BF" w14:textId="06C5F13D" w:rsidR="004338DF" w:rsidRPr="00F13C70" w:rsidRDefault="00F13C70"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9264" behindDoc="0" locked="0" layoutInCell="1" allowOverlap="1" wp14:anchorId="72C45C04" wp14:editId="559F7068">
              <wp:simplePos x="0" y="0"/>
              <wp:positionH relativeFrom="column">
                <wp:posOffset>1240972</wp:posOffset>
              </wp:positionH>
              <wp:positionV relativeFrom="paragraph">
                <wp:posOffset>-147502</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EB193B2" id="Group 3" o:spid="_x0000_s1026" style="position:absolute;margin-left:97.7pt;margin-top:-11.6pt;width:248.85pt;height:62.7pt;z-index:251659264;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8P7Gt/8An3jo/sa3/wCfeOrW5vSjc3pV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o6iiip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Cc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Pht+GTIvgAAyL4AABQAAABkcnMvbWVkaWEvaW1h&#10;Z2UyLnBuZ4lQTkcNChoKAAAADUlIRFIAAAPoAAAD6AgGAAAATaPU5AAAABl0RVh0U29mdHdhcmUA&#10;QWRvYmUgSW1hZ2VSZWFkeXHJZTwAAL5qSURBVHja7N1vsJzVfSf4x0ggAsJcbAzGYLjAgI1nbUvE&#10;nhk2ZSRm7KkN1C5iSOJkayq6hDeZyiRINVUbV8UJ0sRT5d2tFNLEqcmLYZFcUztDYgfxInbt2DtI&#10;eDzMjG0k7C3AUIiLDcb8MchGYP5YsP3r+xzdR03fv326+3me/nyqmovu7du3++nup8/3nN85py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r:id="rId3" o:title=""/>
              </v:shape>
              <v:shape id="Picture 1"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D1D"/>
    <w:multiLevelType w:val="hybridMultilevel"/>
    <w:tmpl w:val="B636C784"/>
    <w:lvl w:ilvl="0" w:tplc="5542538C">
      <w:numFmt w:val="bullet"/>
      <w:lvlText w:val="-"/>
      <w:lvlJc w:val="left"/>
      <w:pPr>
        <w:ind w:left="720" w:hanging="360"/>
      </w:pPr>
      <w:rPr>
        <w:rFonts w:ascii="Seattle Text" w:eastAsia="Times New Roman" w:hAnsi="Seattle Text" w:cs="Seattle Tex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3C23"/>
    <w:multiLevelType w:val="hybridMultilevel"/>
    <w:tmpl w:val="16AAC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F6E16"/>
    <w:multiLevelType w:val="hybridMultilevel"/>
    <w:tmpl w:val="35BCBC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BE4C94"/>
    <w:multiLevelType w:val="hybridMultilevel"/>
    <w:tmpl w:val="487ABDA0"/>
    <w:lvl w:ilvl="0" w:tplc="8BD6104A">
      <w:start w:val="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F3A11"/>
    <w:multiLevelType w:val="hybridMultilevel"/>
    <w:tmpl w:val="B204EBFE"/>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nsola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nsola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nsolas"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6E4294"/>
    <w:multiLevelType w:val="hybridMultilevel"/>
    <w:tmpl w:val="F31A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43366"/>
    <w:multiLevelType w:val="hybridMultilevel"/>
    <w:tmpl w:val="383A93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57EC6"/>
    <w:multiLevelType w:val="hybridMultilevel"/>
    <w:tmpl w:val="842AE058"/>
    <w:lvl w:ilvl="0" w:tplc="4510E16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D560D8"/>
    <w:multiLevelType w:val="hybridMultilevel"/>
    <w:tmpl w:val="35963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73B97"/>
    <w:multiLevelType w:val="hybridMultilevel"/>
    <w:tmpl w:val="B0C6291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6C721A"/>
    <w:multiLevelType w:val="hybridMultilevel"/>
    <w:tmpl w:val="529CA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C0176F"/>
    <w:multiLevelType w:val="hybridMultilevel"/>
    <w:tmpl w:val="933CF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BE1FDF"/>
    <w:multiLevelType w:val="hybridMultilevel"/>
    <w:tmpl w:val="A9048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DA120D"/>
    <w:multiLevelType w:val="hybridMultilevel"/>
    <w:tmpl w:val="5B589FD2"/>
    <w:lvl w:ilvl="0" w:tplc="4E44F1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65C25A8"/>
    <w:multiLevelType w:val="hybridMultilevel"/>
    <w:tmpl w:val="AA08A8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BA9124F"/>
    <w:multiLevelType w:val="hybridMultilevel"/>
    <w:tmpl w:val="3FB20C2A"/>
    <w:lvl w:ilvl="0" w:tplc="4E44F1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916DC"/>
    <w:multiLevelType w:val="hybridMultilevel"/>
    <w:tmpl w:val="9184047E"/>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7682C"/>
    <w:multiLevelType w:val="hybridMultilevel"/>
    <w:tmpl w:val="6E985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8A35D9"/>
    <w:multiLevelType w:val="hybridMultilevel"/>
    <w:tmpl w:val="14623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AD0BC1"/>
    <w:multiLevelType w:val="hybridMultilevel"/>
    <w:tmpl w:val="592EA9D0"/>
    <w:lvl w:ilvl="0" w:tplc="162C020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2"/>
  </w:num>
  <w:num w:numId="4">
    <w:abstractNumId w:val="14"/>
  </w:num>
  <w:num w:numId="5">
    <w:abstractNumId w:val="15"/>
  </w:num>
  <w:num w:numId="6">
    <w:abstractNumId w:val="8"/>
  </w:num>
  <w:num w:numId="7">
    <w:abstractNumId w:val="12"/>
  </w:num>
  <w:num w:numId="8">
    <w:abstractNumId w:val="10"/>
  </w:num>
  <w:num w:numId="9">
    <w:abstractNumId w:val="17"/>
  </w:num>
  <w:num w:numId="10">
    <w:abstractNumId w:val="11"/>
  </w:num>
  <w:num w:numId="11">
    <w:abstractNumId w:val="9"/>
  </w:num>
  <w:num w:numId="12">
    <w:abstractNumId w:val="19"/>
  </w:num>
  <w:num w:numId="13">
    <w:abstractNumId w:val="13"/>
  </w:num>
  <w:num w:numId="14">
    <w:abstractNumId w:val="6"/>
  </w:num>
  <w:num w:numId="15">
    <w:abstractNumId w:val="0"/>
  </w:num>
  <w:num w:numId="16">
    <w:abstractNumId w:val="3"/>
  </w:num>
  <w:num w:numId="17">
    <w:abstractNumId w:val="16"/>
  </w:num>
  <w:num w:numId="18">
    <w:abstractNumId w:val="1"/>
  </w:num>
  <w:num w:numId="19">
    <w:abstractNumId w:val="18"/>
  </w:num>
  <w:num w:numId="20">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sDC2MLM0NLI0MLJQ0lEKTi0uzszPAykwrAUAAAKWrywAAAA="/>
  </w:docVars>
  <w:rsids>
    <w:rsidRoot w:val="007F25FE"/>
    <w:rsid w:val="000029F1"/>
    <w:rsid w:val="00011AC4"/>
    <w:rsid w:val="000134EC"/>
    <w:rsid w:val="00052950"/>
    <w:rsid w:val="000869AF"/>
    <w:rsid w:val="00086EBB"/>
    <w:rsid w:val="00091C0F"/>
    <w:rsid w:val="00096C2A"/>
    <w:rsid w:val="000A2CA7"/>
    <w:rsid w:val="000A7FA1"/>
    <w:rsid w:val="000B3580"/>
    <w:rsid w:val="000B4048"/>
    <w:rsid w:val="000C28B6"/>
    <w:rsid w:val="000D4E59"/>
    <w:rsid w:val="000E43AC"/>
    <w:rsid w:val="000F405A"/>
    <w:rsid w:val="00106CAB"/>
    <w:rsid w:val="001277F5"/>
    <w:rsid w:val="00166FFB"/>
    <w:rsid w:val="001732D4"/>
    <w:rsid w:val="0017337E"/>
    <w:rsid w:val="00197654"/>
    <w:rsid w:val="001E34F4"/>
    <w:rsid w:val="001F255D"/>
    <w:rsid w:val="00214CE7"/>
    <w:rsid w:val="00230617"/>
    <w:rsid w:val="002333FA"/>
    <w:rsid w:val="00242D40"/>
    <w:rsid w:val="00246C7B"/>
    <w:rsid w:val="00256546"/>
    <w:rsid w:val="00262210"/>
    <w:rsid w:val="00263F49"/>
    <w:rsid w:val="002A6B2E"/>
    <w:rsid w:val="002D1BBE"/>
    <w:rsid w:val="002D5827"/>
    <w:rsid w:val="0031125E"/>
    <w:rsid w:val="00324C30"/>
    <w:rsid w:val="003346AC"/>
    <w:rsid w:val="00355CB1"/>
    <w:rsid w:val="00367BB3"/>
    <w:rsid w:val="003853C1"/>
    <w:rsid w:val="00386A5B"/>
    <w:rsid w:val="003A5D39"/>
    <w:rsid w:val="003D05B1"/>
    <w:rsid w:val="003E47EB"/>
    <w:rsid w:val="003F286B"/>
    <w:rsid w:val="003F7B77"/>
    <w:rsid w:val="0040132F"/>
    <w:rsid w:val="004028DA"/>
    <w:rsid w:val="0041195E"/>
    <w:rsid w:val="004338DF"/>
    <w:rsid w:val="00466075"/>
    <w:rsid w:val="004D41DF"/>
    <w:rsid w:val="004F5D4B"/>
    <w:rsid w:val="00512E28"/>
    <w:rsid w:val="00521F1D"/>
    <w:rsid w:val="0052623B"/>
    <w:rsid w:val="005315BC"/>
    <w:rsid w:val="00555684"/>
    <w:rsid w:val="00571517"/>
    <w:rsid w:val="005864ED"/>
    <w:rsid w:val="005939C4"/>
    <w:rsid w:val="00594FA7"/>
    <w:rsid w:val="005956AF"/>
    <w:rsid w:val="00596FBD"/>
    <w:rsid w:val="005A0B9A"/>
    <w:rsid w:val="005A65FF"/>
    <w:rsid w:val="005A7BA1"/>
    <w:rsid w:val="005B192C"/>
    <w:rsid w:val="005B5037"/>
    <w:rsid w:val="005C5646"/>
    <w:rsid w:val="005E677F"/>
    <w:rsid w:val="005F2616"/>
    <w:rsid w:val="005F3AB6"/>
    <w:rsid w:val="00613801"/>
    <w:rsid w:val="00632420"/>
    <w:rsid w:val="006A340C"/>
    <w:rsid w:val="006A3579"/>
    <w:rsid w:val="006A428A"/>
    <w:rsid w:val="006D6211"/>
    <w:rsid w:val="00781DF5"/>
    <w:rsid w:val="0078761E"/>
    <w:rsid w:val="007909D5"/>
    <w:rsid w:val="007D47EE"/>
    <w:rsid w:val="007E4251"/>
    <w:rsid w:val="007F25FE"/>
    <w:rsid w:val="008147A3"/>
    <w:rsid w:val="0082254C"/>
    <w:rsid w:val="008252F2"/>
    <w:rsid w:val="00836D94"/>
    <w:rsid w:val="00877244"/>
    <w:rsid w:val="00892158"/>
    <w:rsid w:val="008C2BBE"/>
    <w:rsid w:val="008E5002"/>
    <w:rsid w:val="00920641"/>
    <w:rsid w:val="0092090E"/>
    <w:rsid w:val="009476DF"/>
    <w:rsid w:val="00974066"/>
    <w:rsid w:val="009A4F49"/>
    <w:rsid w:val="009A609C"/>
    <w:rsid w:val="009B7D67"/>
    <w:rsid w:val="009E0CC9"/>
    <w:rsid w:val="00A36304"/>
    <w:rsid w:val="00A41D59"/>
    <w:rsid w:val="00A52693"/>
    <w:rsid w:val="00A875DE"/>
    <w:rsid w:val="00A92C2C"/>
    <w:rsid w:val="00AE547F"/>
    <w:rsid w:val="00AF2094"/>
    <w:rsid w:val="00AF34C5"/>
    <w:rsid w:val="00B17D98"/>
    <w:rsid w:val="00B24772"/>
    <w:rsid w:val="00B85C1C"/>
    <w:rsid w:val="00BA0DD9"/>
    <w:rsid w:val="00BB1B25"/>
    <w:rsid w:val="00BE4FB6"/>
    <w:rsid w:val="00C02FCB"/>
    <w:rsid w:val="00C0448D"/>
    <w:rsid w:val="00C63844"/>
    <w:rsid w:val="00C864E7"/>
    <w:rsid w:val="00CA75C0"/>
    <w:rsid w:val="00CB6E7B"/>
    <w:rsid w:val="00CD639E"/>
    <w:rsid w:val="00CF440B"/>
    <w:rsid w:val="00D14C25"/>
    <w:rsid w:val="00D3328D"/>
    <w:rsid w:val="00D40627"/>
    <w:rsid w:val="00D54498"/>
    <w:rsid w:val="00D56DA3"/>
    <w:rsid w:val="00D625E0"/>
    <w:rsid w:val="00D6383A"/>
    <w:rsid w:val="00D72915"/>
    <w:rsid w:val="00DA6DFE"/>
    <w:rsid w:val="00DC30D7"/>
    <w:rsid w:val="00DC50C1"/>
    <w:rsid w:val="00DC5963"/>
    <w:rsid w:val="00DC7193"/>
    <w:rsid w:val="00DD24B7"/>
    <w:rsid w:val="00E111E5"/>
    <w:rsid w:val="00E13DA7"/>
    <w:rsid w:val="00E176D3"/>
    <w:rsid w:val="00E331E6"/>
    <w:rsid w:val="00E46789"/>
    <w:rsid w:val="00E5296D"/>
    <w:rsid w:val="00E52A51"/>
    <w:rsid w:val="00F06BB3"/>
    <w:rsid w:val="00F13C70"/>
    <w:rsid w:val="00F44204"/>
    <w:rsid w:val="00F53F1B"/>
    <w:rsid w:val="00F65AA0"/>
    <w:rsid w:val="00FA7948"/>
    <w:rsid w:val="00FB5AD8"/>
    <w:rsid w:val="00FD2C94"/>
    <w:rsid w:val="00FE601F"/>
    <w:rsid w:val="00FF6F2F"/>
    <w:rsid w:val="00FF7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9987F"/>
  <w15:chartTrackingRefBased/>
  <w15:docId w15:val="{F8D4DE4F-140D-476C-B25B-88BA620DD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FE"/>
    <w:pPr>
      <w:spacing w:after="0" w:line="240" w:lineRule="auto"/>
    </w:pPr>
    <w:rPr>
      <w:rFonts w:ascii="Calibri" w:eastAsia="Times New Roman" w:hAnsi="Calibri" w:cs="Times New Roman"/>
    </w:rPr>
  </w:style>
  <w:style w:type="paragraph" w:styleId="Heading1">
    <w:name w:val="heading 1"/>
    <w:basedOn w:val="Normal"/>
    <w:next w:val="Normal"/>
    <w:link w:val="Heading1Char"/>
    <w:qFormat/>
    <w:rsid w:val="007F25FE"/>
    <w:pPr>
      <w:keepNext/>
      <w:tabs>
        <w:tab w:val="left" w:pos="600"/>
        <w:tab w:val="left" w:pos="1200"/>
        <w:tab w:val="left" w:pos="5040"/>
      </w:tabs>
      <w:jc w:val="center"/>
      <w:outlineLvl w:val="0"/>
    </w:pPr>
    <w:rPr>
      <w:rFonts w:ascii="Century Schoolbook" w:hAnsi="Century Schoolbook"/>
      <w:b/>
      <w:i/>
      <w:sz w:val="2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FE"/>
    <w:rPr>
      <w:color w:val="0000FF"/>
      <w:u w:val="single"/>
    </w:rPr>
  </w:style>
  <w:style w:type="paragraph" w:styleId="ListParagraph">
    <w:name w:val="List Paragraph"/>
    <w:basedOn w:val="Normal"/>
    <w:uiPriority w:val="34"/>
    <w:qFormat/>
    <w:rsid w:val="007F25FE"/>
    <w:pPr>
      <w:ind w:left="720"/>
      <w:contextualSpacing/>
    </w:pPr>
  </w:style>
  <w:style w:type="paragraph" w:customStyle="1" w:styleId="Style1">
    <w:name w:val="Style1"/>
    <w:basedOn w:val="Normal"/>
    <w:qFormat/>
    <w:rsid w:val="007F25FE"/>
    <w:rPr>
      <w:rFonts w:eastAsia="Calibri"/>
    </w:rPr>
  </w:style>
  <w:style w:type="paragraph" w:styleId="BodyText">
    <w:name w:val="Body Text"/>
    <w:basedOn w:val="Normal"/>
    <w:link w:val="BodyTextChar"/>
    <w:uiPriority w:val="99"/>
    <w:unhideWhenUsed/>
    <w:rsid w:val="007F25FE"/>
    <w:pPr>
      <w:spacing w:after="120"/>
    </w:pPr>
  </w:style>
  <w:style w:type="character" w:customStyle="1" w:styleId="BodyTextChar">
    <w:name w:val="Body Text Char"/>
    <w:basedOn w:val="DefaultParagraphFont"/>
    <w:link w:val="BodyText"/>
    <w:uiPriority w:val="99"/>
    <w:rsid w:val="007F25FE"/>
    <w:rPr>
      <w:rFonts w:ascii="Calibri" w:eastAsia="Times New Roman" w:hAnsi="Calibri" w:cs="Times New Roman"/>
    </w:rPr>
  </w:style>
  <w:style w:type="paragraph" w:styleId="FootnoteText">
    <w:name w:val="footnote text"/>
    <w:basedOn w:val="Normal"/>
    <w:link w:val="FootnoteTextChar"/>
    <w:rsid w:val="007F25FE"/>
    <w:rPr>
      <w:sz w:val="20"/>
      <w:szCs w:val="20"/>
    </w:rPr>
  </w:style>
  <w:style w:type="character" w:customStyle="1" w:styleId="FootnoteTextChar">
    <w:name w:val="Footnote Text Char"/>
    <w:basedOn w:val="DefaultParagraphFont"/>
    <w:link w:val="FootnoteText"/>
    <w:rsid w:val="007F25FE"/>
    <w:rPr>
      <w:rFonts w:ascii="Calibri" w:eastAsia="Times New Roman" w:hAnsi="Calibri" w:cs="Times New Roman"/>
      <w:sz w:val="20"/>
      <w:szCs w:val="20"/>
    </w:rPr>
  </w:style>
  <w:style w:type="character" w:styleId="FootnoteReference">
    <w:name w:val="footnote reference"/>
    <w:basedOn w:val="DefaultParagraphFont"/>
    <w:rsid w:val="007F25FE"/>
    <w:rPr>
      <w:vertAlign w:val="superscript"/>
    </w:rPr>
  </w:style>
  <w:style w:type="paragraph" w:customStyle="1" w:styleId="CMSSansSerif-Footer">
    <w:name w:val="CMS Sans Serif - Footer"/>
    <w:basedOn w:val="Normal"/>
    <w:rsid w:val="007F25FE"/>
    <w:pPr>
      <w:tabs>
        <w:tab w:val="center" w:pos="4320"/>
        <w:tab w:val="right" w:pos="8640"/>
      </w:tabs>
    </w:pPr>
    <w:rPr>
      <w:rFonts w:ascii="Verdana" w:eastAsia="SimSun" w:hAnsi="Verdana" w:cs="Verdana"/>
      <w:sz w:val="12"/>
      <w:szCs w:val="12"/>
    </w:rPr>
  </w:style>
  <w:style w:type="character" w:customStyle="1" w:styleId="Heading1Char">
    <w:name w:val="Heading 1 Char"/>
    <w:basedOn w:val="DefaultParagraphFont"/>
    <w:link w:val="Heading1"/>
    <w:rsid w:val="007F25FE"/>
    <w:rPr>
      <w:rFonts w:ascii="Century Schoolbook" w:eastAsia="Times New Roman" w:hAnsi="Century Schoolbook" w:cs="Times New Roman"/>
      <w:b/>
      <w:i/>
      <w:sz w:val="23"/>
      <w:szCs w:val="20"/>
    </w:rPr>
  </w:style>
  <w:style w:type="character" w:styleId="CommentReference">
    <w:name w:val="annotation reference"/>
    <w:basedOn w:val="DefaultParagraphFont"/>
    <w:uiPriority w:val="99"/>
    <w:semiHidden/>
    <w:unhideWhenUsed/>
    <w:rsid w:val="00091C0F"/>
    <w:rPr>
      <w:sz w:val="16"/>
      <w:szCs w:val="16"/>
    </w:rPr>
  </w:style>
  <w:style w:type="paragraph" w:styleId="CommentText">
    <w:name w:val="annotation text"/>
    <w:basedOn w:val="Normal"/>
    <w:link w:val="CommentTextChar"/>
    <w:uiPriority w:val="99"/>
    <w:unhideWhenUsed/>
    <w:rsid w:val="00091C0F"/>
    <w:rPr>
      <w:sz w:val="20"/>
      <w:szCs w:val="20"/>
    </w:rPr>
  </w:style>
  <w:style w:type="character" w:customStyle="1" w:styleId="CommentTextChar">
    <w:name w:val="Comment Text Char"/>
    <w:basedOn w:val="DefaultParagraphFont"/>
    <w:link w:val="CommentText"/>
    <w:uiPriority w:val="99"/>
    <w:rsid w:val="00091C0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1C0F"/>
    <w:rPr>
      <w:b/>
      <w:bCs/>
    </w:rPr>
  </w:style>
  <w:style w:type="character" w:customStyle="1" w:styleId="CommentSubjectChar">
    <w:name w:val="Comment Subject Char"/>
    <w:basedOn w:val="CommentTextChar"/>
    <w:link w:val="CommentSubject"/>
    <w:uiPriority w:val="99"/>
    <w:semiHidden/>
    <w:rsid w:val="00091C0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091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0F"/>
    <w:rPr>
      <w:rFonts w:ascii="Segoe UI" w:eastAsia="Times New Roman" w:hAnsi="Segoe UI" w:cs="Segoe UI"/>
      <w:sz w:val="18"/>
      <w:szCs w:val="18"/>
    </w:rPr>
  </w:style>
  <w:style w:type="paragraph" w:styleId="Header">
    <w:name w:val="header"/>
    <w:basedOn w:val="Normal"/>
    <w:link w:val="HeaderChar"/>
    <w:uiPriority w:val="99"/>
    <w:unhideWhenUsed/>
    <w:rsid w:val="000C28B6"/>
    <w:pPr>
      <w:tabs>
        <w:tab w:val="center" w:pos="4680"/>
        <w:tab w:val="right" w:pos="9360"/>
      </w:tabs>
    </w:pPr>
  </w:style>
  <w:style w:type="character" w:customStyle="1" w:styleId="HeaderChar">
    <w:name w:val="Header Char"/>
    <w:basedOn w:val="DefaultParagraphFont"/>
    <w:link w:val="Header"/>
    <w:uiPriority w:val="99"/>
    <w:rsid w:val="000C28B6"/>
    <w:rPr>
      <w:rFonts w:ascii="Calibri" w:eastAsia="Times New Roman" w:hAnsi="Calibri" w:cs="Times New Roman"/>
    </w:rPr>
  </w:style>
  <w:style w:type="paragraph" w:styleId="Footer">
    <w:name w:val="footer"/>
    <w:basedOn w:val="Normal"/>
    <w:link w:val="FooterChar"/>
    <w:uiPriority w:val="99"/>
    <w:unhideWhenUsed/>
    <w:rsid w:val="000C28B6"/>
    <w:pPr>
      <w:tabs>
        <w:tab w:val="center" w:pos="4680"/>
        <w:tab w:val="right" w:pos="9360"/>
      </w:tabs>
    </w:pPr>
  </w:style>
  <w:style w:type="character" w:customStyle="1" w:styleId="FooterChar">
    <w:name w:val="Footer Char"/>
    <w:basedOn w:val="DefaultParagraphFont"/>
    <w:link w:val="Footer"/>
    <w:uiPriority w:val="99"/>
    <w:rsid w:val="000C28B6"/>
    <w:rPr>
      <w:rFonts w:ascii="Calibri" w:eastAsia="Times New Roman" w:hAnsi="Calibri" w:cs="Times New Roman"/>
    </w:rPr>
  </w:style>
  <w:style w:type="paragraph" w:styleId="BodyTextIndent">
    <w:name w:val="Body Text Indent"/>
    <w:basedOn w:val="Normal"/>
    <w:link w:val="BodyTextIndentChar"/>
    <w:uiPriority w:val="99"/>
    <w:semiHidden/>
    <w:unhideWhenUsed/>
    <w:rsid w:val="00367BB3"/>
    <w:pPr>
      <w:spacing w:after="120"/>
      <w:ind w:left="360"/>
    </w:pPr>
  </w:style>
  <w:style w:type="character" w:customStyle="1" w:styleId="BodyTextIndentChar">
    <w:name w:val="Body Text Indent Char"/>
    <w:basedOn w:val="DefaultParagraphFont"/>
    <w:link w:val="BodyTextIndent"/>
    <w:uiPriority w:val="99"/>
    <w:semiHidden/>
    <w:rsid w:val="00367BB3"/>
    <w:rPr>
      <w:rFonts w:ascii="Calibri" w:eastAsia="Times New Roman" w:hAnsi="Calibri" w:cs="Times New Roman"/>
    </w:rPr>
  </w:style>
  <w:style w:type="table" w:styleId="TableGrid">
    <w:name w:val="Table Grid"/>
    <w:basedOn w:val="TableNormal"/>
    <w:uiPriority w:val="39"/>
    <w:rsid w:val="00367BB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67BB3"/>
    <w:rPr>
      <w:color w:val="605E5C"/>
      <w:shd w:val="clear" w:color="auto" w:fill="E1DFDD"/>
    </w:rPr>
  </w:style>
  <w:style w:type="paragraph" w:styleId="Revision">
    <w:name w:val="Revision"/>
    <w:hidden/>
    <w:uiPriority w:val="99"/>
    <w:semiHidden/>
    <w:rsid w:val="00BE4FB6"/>
    <w:pPr>
      <w:spacing w:after="0" w:line="240" w:lineRule="auto"/>
    </w:pPr>
    <w:rPr>
      <w:rFonts w:ascii="Calibri" w:eastAsia="Times New Roman" w:hAnsi="Calibri" w:cs="Times New Roman"/>
    </w:rPr>
  </w:style>
  <w:style w:type="paragraph" w:customStyle="1" w:styleId="Default">
    <w:name w:val="Default"/>
    <w:rsid w:val="002D5827"/>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770580">
      <w:bodyDiv w:val="1"/>
      <w:marLeft w:val="0"/>
      <w:marRight w:val="0"/>
      <w:marTop w:val="0"/>
      <w:marBottom w:val="0"/>
      <w:divBdr>
        <w:top w:val="none" w:sz="0" w:space="0" w:color="auto"/>
        <w:left w:val="none" w:sz="0" w:space="0" w:color="auto"/>
        <w:bottom w:val="none" w:sz="0" w:space="0" w:color="auto"/>
        <w:right w:val="none" w:sz="0" w:space="0" w:color="auto"/>
      </w:divBdr>
    </w:div>
    <w:div w:id="214225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education@seattle.gov" TargetMode="External"/><Relationship Id="rId4" Type="http://schemas.openxmlformats.org/officeDocument/2006/relationships/webSettings" Target="webSettings.xml"/><Relationship Id="rId9" Type="http://schemas.openxmlformats.org/officeDocument/2006/relationships/hyperlink" Target="mailto:Education@seattle.gov"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FEPP Levy">
      <a:dk1>
        <a:sysClr val="windowText" lastClr="000000"/>
      </a:dk1>
      <a:lt1>
        <a:sysClr val="window" lastClr="FFFFFF"/>
      </a:lt1>
      <a:dk2>
        <a:srgbClr val="44546A"/>
      </a:dk2>
      <a:lt2>
        <a:srgbClr val="E7E6E6"/>
      </a:lt2>
      <a:accent1>
        <a:srgbClr val="0046AD"/>
      </a:accent1>
      <a:accent2>
        <a:srgbClr val="0058A4"/>
      </a:accent2>
      <a:accent3>
        <a:srgbClr val="00ABC7"/>
      </a:accent3>
      <a:accent4>
        <a:srgbClr val="39C2D7"/>
      </a:accent4>
      <a:accent5>
        <a:srgbClr val="A6CE39"/>
      </a:accent5>
      <a:accent6>
        <a:srgbClr val="F05A28"/>
      </a:accent6>
      <a:hlink>
        <a:srgbClr val="0046AD"/>
      </a:hlink>
      <a:folHlink>
        <a:srgbClr val="54237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3161</Words>
  <Characters>1802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ardo, Ismael</dc:creator>
  <cp:keywords/>
  <dc:description/>
  <cp:lastModifiedBy>Miller, Austin</cp:lastModifiedBy>
  <cp:revision>5</cp:revision>
  <dcterms:created xsi:type="dcterms:W3CDTF">2019-05-10T21:53:00Z</dcterms:created>
  <dcterms:modified xsi:type="dcterms:W3CDTF">2019-05-31T15:00:00Z</dcterms:modified>
</cp:coreProperties>
</file>